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6702C" w14:textId="0B1C4197" w:rsidR="00185B91" w:rsidRPr="00247619" w:rsidRDefault="007D049E">
      <w:pPr>
        <w:rPr>
          <w:rFonts w:ascii="Bookman Old Style" w:hAnsi="Bookman Old Style"/>
          <w:lang w:val="id-ID"/>
        </w:rPr>
      </w:pPr>
      <w:r w:rsidRPr="00247619">
        <w:rPr>
          <w:rFonts w:ascii="Bookman Old Style" w:hAnsi="Bookman Old Style"/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65408" behindDoc="0" locked="0" layoutInCell="1" allowOverlap="1" wp14:anchorId="41157978" wp14:editId="49FF4971">
                <wp:simplePos x="0" y="0"/>
                <wp:positionH relativeFrom="page">
                  <wp:posOffset>5168900</wp:posOffset>
                </wp:positionH>
                <wp:positionV relativeFrom="paragraph">
                  <wp:posOffset>16510</wp:posOffset>
                </wp:positionV>
                <wp:extent cx="779780" cy="704850"/>
                <wp:effectExtent l="0" t="0" r="20320" b="19050"/>
                <wp:wrapNone/>
                <wp:docPr id="5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79780" cy="704850"/>
                        </a:xfrm>
                        <a:custGeom>
                          <a:avLst/>
                          <a:gdLst>
                            <a:gd name="T0" fmla="+- 0 10057 9404"/>
                            <a:gd name="T1" fmla="*/ T0 w 1454"/>
                            <a:gd name="T2" fmla="+- 0 285 281"/>
                            <a:gd name="T3" fmla="*/ 285 h 1494"/>
                            <a:gd name="T4" fmla="+- 0 9915 9404"/>
                            <a:gd name="T5" fmla="*/ T4 w 1454"/>
                            <a:gd name="T6" fmla="+- 0 315 281"/>
                            <a:gd name="T7" fmla="*/ 315 h 1494"/>
                            <a:gd name="T8" fmla="+- 0 9784 9404"/>
                            <a:gd name="T9" fmla="*/ T8 w 1454"/>
                            <a:gd name="T10" fmla="+- 0 371 281"/>
                            <a:gd name="T11" fmla="*/ 371 h 1494"/>
                            <a:gd name="T12" fmla="+- 0 9669 9404"/>
                            <a:gd name="T13" fmla="*/ T12 w 1454"/>
                            <a:gd name="T14" fmla="+- 0 452 281"/>
                            <a:gd name="T15" fmla="*/ 452 h 1494"/>
                            <a:gd name="T16" fmla="+- 0 9570 9404"/>
                            <a:gd name="T17" fmla="*/ T16 w 1454"/>
                            <a:gd name="T18" fmla="+- 0 553 281"/>
                            <a:gd name="T19" fmla="*/ 553 h 1494"/>
                            <a:gd name="T20" fmla="+- 0 9492 9404"/>
                            <a:gd name="T21" fmla="*/ T20 w 1454"/>
                            <a:gd name="T22" fmla="+- 0 672 281"/>
                            <a:gd name="T23" fmla="*/ 672 h 1494"/>
                            <a:gd name="T24" fmla="+- 0 9437 9404"/>
                            <a:gd name="T25" fmla="*/ T24 w 1454"/>
                            <a:gd name="T26" fmla="+- 0 806 281"/>
                            <a:gd name="T27" fmla="*/ 806 h 1494"/>
                            <a:gd name="T28" fmla="+- 0 9408 9404"/>
                            <a:gd name="T29" fmla="*/ T28 w 1454"/>
                            <a:gd name="T30" fmla="+- 0 952 281"/>
                            <a:gd name="T31" fmla="*/ 952 h 1494"/>
                            <a:gd name="T32" fmla="+- 0 9408 9404"/>
                            <a:gd name="T33" fmla="*/ T32 w 1454"/>
                            <a:gd name="T34" fmla="+- 0 1104 281"/>
                            <a:gd name="T35" fmla="*/ 1104 h 1494"/>
                            <a:gd name="T36" fmla="+- 0 9437 9404"/>
                            <a:gd name="T37" fmla="*/ T36 w 1454"/>
                            <a:gd name="T38" fmla="+- 0 1250 281"/>
                            <a:gd name="T39" fmla="*/ 1250 h 1494"/>
                            <a:gd name="T40" fmla="+- 0 9492 9404"/>
                            <a:gd name="T41" fmla="*/ T40 w 1454"/>
                            <a:gd name="T42" fmla="+- 0 1384 281"/>
                            <a:gd name="T43" fmla="*/ 1384 h 1494"/>
                            <a:gd name="T44" fmla="+- 0 9570 9404"/>
                            <a:gd name="T45" fmla="*/ T44 w 1454"/>
                            <a:gd name="T46" fmla="+- 0 1503 281"/>
                            <a:gd name="T47" fmla="*/ 1503 h 1494"/>
                            <a:gd name="T48" fmla="+- 0 9669 9404"/>
                            <a:gd name="T49" fmla="*/ T48 w 1454"/>
                            <a:gd name="T50" fmla="+- 0 1604 281"/>
                            <a:gd name="T51" fmla="*/ 1604 h 1494"/>
                            <a:gd name="T52" fmla="+- 0 9784 9404"/>
                            <a:gd name="T53" fmla="*/ T52 w 1454"/>
                            <a:gd name="T54" fmla="+- 0 1685 281"/>
                            <a:gd name="T55" fmla="*/ 1685 h 1494"/>
                            <a:gd name="T56" fmla="+- 0 9915 9404"/>
                            <a:gd name="T57" fmla="*/ T56 w 1454"/>
                            <a:gd name="T58" fmla="+- 0 1741 281"/>
                            <a:gd name="T59" fmla="*/ 1741 h 1494"/>
                            <a:gd name="T60" fmla="+- 0 10057 9404"/>
                            <a:gd name="T61" fmla="*/ T60 w 1454"/>
                            <a:gd name="T62" fmla="+- 0 1771 281"/>
                            <a:gd name="T63" fmla="*/ 1771 h 1494"/>
                            <a:gd name="T64" fmla="+- 0 10205 9404"/>
                            <a:gd name="T65" fmla="*/ T64 w 1454"/>
                            <a:gd name="T66" fmla="+- 0 1771 281"/>
                            <a:gd name="T67" fmla="*/ 1771 h 1494"/>
                            <a:gd name="T68" fmla="+- 0 10347 9404"/>
                            <a:gd name="T69" fmla="*/ T68 w 1454"/>
                            <a:gd name="T70" fmla="+- 0 1741 281"/>
                            <a:gd name="T71" fmla="*/ 1741 h 1494"/>
                            <a:gd name="T72" fmla="+- 0 10478 9404"/>
                            <a:gd name="T73" fmla="*/ T72 w 1454"/>
                            <a:gd name="T74" fmla="+- 0 1685 281"/>
                            <a:gd name="T75" fmla="*/ 1685 h 1494"/>
                            <a:gd name="T76" fmla="+- 0 10593 9404"/>
                            <a:gd name="T77" fmla="*/ T76 w 1454"/>
                            <a:gd name="T78" fmla="+- 0 1604 281"/>
                            <a:gd name="T79" fmla="*/ 1604 h 1494"/>
                            <a:gd name="T80" fmla="+- 0 10692 9404"/>
                            <a:gd name="T81" fmla="*/ T80 w 1454"/>
                            <a:gd name="T82" fmla="+- 0 1503 281"/>
                            <a:gd name="T83" fmla="*/ 1503 h 1494"/>
                            <a:gd name="T84" fmla="+- 0 10770 9404"/>
                            <a:gd name="T85" fmla="*/ T84 w 1454"/>
                            <a:gd name="T86" fmla="+- 0 1384 281"/>
                            <a:gd name="T87" fmla="*/ 1384 h 1494"/>
                            <a:gd name="T88" fmla="+- 0 10825 9404"/>
                            <a:gd name="T89" fmla="*/ T88 w 1454"/>
                            <a:gd name="T90" fmla="+- 0 1250 281"/>
                            <a:gd name="T91" fmla="*/ 1250 h 1494"/>
                            <a:gd name="T92" fmla="+- 0 10854 9404"/>
                            <a:gd name="T93" fmla="*/ T92 w 1454"/>
                            <a:gd name="T94" fmla="+- 0 1104 281"/>
                            <a:gd name="T95" fmla="*/ 1104 h 1494"/>
                            <a:gd name="T96" fmla="+- 0 10854 9404"/>
                            <a:gd name="T97" fmla="*/ T96 w 1454"/>
                            <a:gd name="T98" fmla="+- 0 952 281"/>
                            <a:gd name="T99" fmla="*/ 952 h 1494"/>
                            <a:gd name="T100" fmla="+- 0 10825 9404"/>
                            <a:gd name="T101" fmla="*/ T100 w 1454"/>
                            <a:gd name="T102" fmla="+- 0 806 281"/>
                            <a:gd name="T103" fmla="*/ 806 h 1494"/>
                            <a:gd name="T104" fmla="+- 0 10770 9404"/>
                            <a:gd name="T105" fmla="*/ T104 w 1454"/>
                            <a:gd name="T106" fmla="+- 0 672 281"/>
                            <a:gd name="T107" fmla="*/ 672 h 1494"/>
                            <a:gd name="T108" fmla="+- 0 10692 9404"/>
                            <a:gd name="T109" fmla="*/ T108 w 1454"/>
                            <a:gd name="T110" fmla="+- 0 553 281"/>
                            <a:gd name="T111" fmla="*/ 553 h 1494"/>
                            <a:gd name="T112" fmla="+- 0 10593 9404"/>
                            <a:gd name="T113" fmla="*/ T112 w 1454"/>
                            <a:gd name="T114" fmla="+- 0 452 281"/>
                            <a:gd name="T115" fmla="*/ 452 h 1494"/>
                            <a:gd name="T116" fmla="+- 0 10478 9404"/>
                            <a:gd name="T117" fmla="*/ T116 w 1454"/>
                            <a:gd name="T118" fmla="+- 0 371 281"/>
                            <a:gd name="T119" fmla="*/ 371 h 1494"/>
                            <a:gd name="T120" fmla="+- 0 10347 9404"/>
                            <a:gd name="T121" fmla="*/ T120 w 1454"/>
                            <a:gd name="T122" fmla="+- 0 315 281"/>
                            <a:gd name="T123" fmla="*/ 315 h 1494"/>
                            <a:gd name="T124" fmla="+- 0 10205 9404"/>
                            <a:gd name="T125" fmla="*/ T124 w 1454"/>
                            <a:gd name="T126" fmla="+- 0 285 281"/>
                            <a:gd name="T127" fmla="*/ 285 h 149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</a:cxnLst>
                          <a:rect l="0" t="0" r="r" b="b"/>
                          <a:pathLst>
                            <a:path w="1454" h="1494">
                              <a:moveTo>
                                <a:pt x="727" y="0"/>
                              </a:moveTo>
                              <a:lnTo>
                                <a:pt x="653" y="4"/>
                              </a:lnTo>
                              <a:lnTo>
                                <a:pt x="580" y="15"/>
                              </a:lnTo>
                              <a:lnTo>
                                <a:pt x="511" y="34"/>
                              </a:lnTo>
                              <a:lnTo>
                                <a:pt x="444" y="59"/>
                              </a:lnTo>
                              <a:lnTo>
                                <a:pt x="380" y="90"/>
                              </a:lnTo>
                              <a:lnTo>
                                <a:pt x="320" y="128"/>
                              </a:lnTo>
                              <a:lnTo>
                                <a:pt x="265" y="171"/>
                              </a:lnTo>
                              <a:lnTo>
                                <a:pt x="213" y="219"/>
                              </a:lnTo>
                              <a:lnTo>
                                <a:pt x="166" y="272"/>
                              </a:lnTo>
                              <a:lnTo>
                                <a:pt x="124" y="329"/>
                              </a:lnTo>
                              <a:lnTo>
                                <a:pt x="88" y="391"/>
                              </a:lnTo>
                              <a:lnTo>
                                <a:pt x="57" y="456"/>
                              </a:lnTo>
                              <a:lnTo>
                                <a:pt x="33" y="525"/>
                              </a:lnTo>
                              <a:lnTo>
                                <a:pt x="15" y="596"/>
                              </a:lnTo>
                              <a:lnTo>
                                <a:pt x="4" y="671"/>
                              </a:lnTo>
                              <a:lnTo>
                                <a:pt x="0" y="747"/>
                              </a:lnTo>
                              <a:lnTo>
                                <a:pt x="4" y="823"/>
                              </a:lnTo>
                              <a:lnTo>
                                <a:pt x="15" y="898"/>
                              </a:lnTo>
                              <a:lnTo>
                                <a:pt x="33" y="969"/>
                              </a:lnTo>
                              <a:lnTo>
                                <a:pt x="57" y="1038"/>
                              </a:lnTo>
                              <a:lnTo>
                                <a:pt x="88" y="1103"/>
                              </a:lnTo>
                              <a:lnTo>
                                <a:pt x="124" y="1165"/>
                              </a:lnTo>
                              <a:lnTo>
                                <a:pt x="166" y="1222"/>
                              </a:lnTo>
                              <a:lnTo>
                                <a:pt x="213" y="1275"/>
                              </a:lnTo>
                              <a:lnTo>
                                <a:pt x="265" y="1323"/>
                              </a:lnTo>
                              <a:lnTo>
                                <a:pt x="320" y="1366"/>
                              </a:lnTo>
                              <a:lnTo>
                                <a:pt x="380" y="1404"/>
                              </a:lnTo>
                              <a:lnTo>
                                <a:pt x="444" y="1435"/>
                              </a:lnTo>
                              <a:lnTo>
                                <a:pt x="511" y="1460"/>
                              </a:lnTo>
                              <a:lnTo>
                                <a:pt x="580" y="1479"/>
                              </a:lnTo>
                              <a:lnTo>
                                <a:pt x="653" y="1490"/>
                              </a:lnTo>
                              <a:lnTo>
                                <a:pt x="727" y="1494"/>
                              </a:lnTo>
                              <a:lnTo>
                                <a:pt x="801" y="1490"/>
                              </a:lnTo>
                              <a:lnTo>
                                <a:pt x="874" y="1479"/>
                              </a:lnTo>
                              <a:lnTo>
                                <a:pt x="943" y="1460"/>
                              </a:lnTo>
                              <a:lnTo>
                                <a:pt x="1010" y="1435"/>
                              </a:lnTo>
                              <a:lnTo>
                                <a:pt x="1074" y="1404"/>
                              </a:lnTo>
                              <a:lnTo>
                                <a:pt x="1134" y="1366"/>
                              </a:lnTo>
                              <a:lnTo>
                                <a:pt x="1189" y="1323"/>
                              </a:lnTo>
                              <a:lnTo>
                                <a:pt x="1241" y="1275"/>
                              </a:lnTo>
                              <a:lnTo>
                                <a:pt x="1288" y="1222"/>
                              </a:lnTo>
                              <a:lnTo>
                                <a:pt x="1330" y="1165"/>
                              </a:lnTo>
                              <a:lnTo>
                                <a:pt x="1366" y="1103"/>
                              </a:lnTo>
                              <a:lnTo>
                                <a:pt x="1397" y="1038"/>
                              </a:lnTo>
                              <a:lnTo>
                                <a:pt x="1421" y="969"/>
                              </a:lnTo>
                              <a:lnTo>
                                <a:pt x="1439" y="898"/>
                              </a:lnTo>
                              <a:lnTo>
                                <a:pt x="1450" y="823"/>
                              </a:lnTo>
                              <a:lnTo>
                                <a:pt x="1454" y="747"/>
                              </a:lnTo>
                              <a:lnTo>
                                <a:pt x="1450" y="671"/>
                              </a:lnTo>
                              <a:lnTo>
                                <a:pt x="1439" y="596"/>
                              </a:lnTo>
                              <a:lnTo>
                                <a:pt x="1421" y="525"/>
                              </a:lnTo>
                              <a:lnTo>
                                <a:pt x="1397" y="456"/>
                              </a:lnTo>
                              <a:lnTo>
                                <a:pt x="1366" y="391"/>
                              </a:lnTo>
                              <a:lnTo>
                                <a:pt x="1330" y="329"/>
                              </a:lnTo>
                              <a:lnTo>
                                <a:pt x="1288" y="272"/>
                              </a:lnTo>
                              <a:lnTo>
                                <a:pt x="1241" y="219"/>
                              </a:lnTo>
                              <a:lnTo>
                                <a:pt x="1189" y="171"/>
                              </a:lnTo>
                              <a:lnTo>
                                <a:pt x="1134" y="128"/>
                              </a:lnTo>
                              <a:lnTo>
                                <a:pt x="1074" y="90"/>
                              </a:lnTo>
                              <a:lnTo>
                                <a:pt x="1010" y="59"/>
                              </a:lnTo>
                              <a:lnTo>
                                <a:pt x="943" y="34"/>
                              </a:lnTo>
                              <a:lnTo>
                                <a:pt x="874" y="15"/>
                              </a:lnTo>
                              <a:lnTo>
                                <a:pt x="801" y="4"/>
                              </a:lnTo>
                              <a:lnTo>
                                <a:pt x="727" y="0"/>
                              </a:lnTo>
                              <a:close/>
                            </a:path>
                          </a:pathLst>
                        </a:custGeom>
                        <a:noFill/>
                        <a:ln w="25400">
                          <a:solidFill>
                            <a:srgbClr val="F7954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2C9A0D3" w14:textId="77777777" w:rsidR="00FA05EE" w:rsidRPr="005A31F2" w:rsidRDefault="00FA05EE" w:rsidP="00FA05E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artner Lo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157978" id="Freeform 24" o:spid="_x0000_s1026" style="position:absolute;margin-left:407pt;margin-top:1.3pt;width:61.4pt;height:55.5pt;z-index:2516654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54,1494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" adj="-11796480,,5400" path="m727,l653,4,580,15,511,34,444,59,380,90r-60,38l265,171r-52,48l166,272r-42,57l88,391,57,456,33,525,15,596,4,671,,747r4,76l15,898r18,71l57,1038r31,65l124,1165r42,57l213,1275r52,48l320,1366r60,38l444,1435r67,25l580,1479r73,11l727,1494r74,-4l874,1479r69,-19l1010,1435r64,-31l1134,1366r55,-43l1241,1275r47,-53l1330,1165r36,-62l1397,1038r24,-69l1439,898r11,-75l1454,747r-4,-76l1439,596r-18,-71l1397,456r-31,-65l1330,329r-42,-57l1241,219r-52,-48l1134,128,1074,90,1010,59,943,34,874,15,801,4,727,xe" filled="f" strokecolor="#f79546" strokeweight="2pt">
                <v:stroke joinstyle="round"/>
                <v:formulas/>
                <v:path arrowok="t" o:connecttype="custom" o:connectlocs="350204,134459;274049,148613;203794,175033;142119,213248;89026,260898;47194,317041;17698,380260;2145,449141;2145,520853;17698,589734;47194,652953;89026,709096;142119,756747;203794,794961;274049,821381;350204,835535;429576,835535;505731,821381;575986,794961;637661,756747;690754,709096;732586,652953;762082,589734;777635,520853;777635,449141;762082,380260;732586,317041;690754,260898;637661,213248;575986,175033;505731,148613;429576,134459" o:connectangles="0,0,0,0,0,0,0,0,0,0,0,0,0,0,0,0,0,0,0,0,0,0,0,0,0,0,0,0,0,0,0,0" textboxrect="0,0,1454,1494"/>
                <v:textbox>
                  <w:txbxContent>
                    <w:p w14:paraId="42C9A0D3" w14:textId="77777777" w:rsidR="00FA05EE" w:rsidRPr="005A31F2" w:rsidRDefault="00FA05EE" w:rsidP="00FA05EE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artner Log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247619">
        <w:rPr>
          <w:rFonts w:ascii="Bookman Old Style" w:hAnsi="Bookman Old Style"/>
          <w:noProof/>
          <w:lang w:val="id-ID" w:eastAsia="id-ID"/>
        </w:rPr>
        <w:drawing>
          <wp:anchor distT="0" distB="0" distL="114300" distR="114300" simplePos="0" relativeHeight="251657216" behindDoc="0" locked="0" layoutInCell="1" allowOverlap="1" wp14:anchorId="488D9A62" wp14:editId="4CE1706C">
            <wp:simplePos x="0" y="0"/>
            <wp:positionH relativeFrom="column">
              <wp:posOffset>236220</wp:posOffset>
            </wp:positionH>
            <wp:positionV relativeFrom="paragraph">
              <wp:posOffset>-77904</wp:posOffset>
            </wp:positionV>
            <wp:extent cx="792480" cy="792480"/>
            <wp:effectExtent l="0" t="0" r="7620" b="7620"/>
            <wp:wrapNone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480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AA1F20" w14:textId="77777777" w:rsidR="00185B91" w:rsidRPr="00247619" w:rsidRDefault="00185B91">
      <w:pPr>
        <w:rPr>
          <w:rFonts w:ascii="Bookman Old Style" w:hAnsi="Bookman Old Style"/>
          <w:lang w:val="id-ID"/>
        </w:rPr>
      </w:pPr>
    </w:p>
    <w:p w14:paraId="3578F1FB" w14:textId="77777777" w:rsidR="00185B91" w:rsidRPr="00247619" w:rsidRDefault="00185B91">
      <w:pPr>
        <w:rPr>
          <w:rFonts w:ascii="Bookman Old Style" w:hAnsi="Bookman Old Style"/>
          <w:lang w:val="id-ID"/>
        </w:rPr>
      </w:pPr>
    </w:p>
    <w:tbl>
      <w:tblPr>
        <w:tblStyle w:val="TableGrid"/>
        <w:tblW w:w="90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1"/>
        <w:gridCol w:w="4508"/>
      </w:tblGrid>
      <w:tr w:rsidR="00A8705E" w:rsidRPr="00247619" w14:paraId="7C6FAD8C" w14:textId="77777777" w:rsidTr="00310DE8">
        <w:tc>
          <w:tcPr>
            <w:tcW w:w="4531" w:type="dxa"/>
          </w:tcPr>
          <w:p w14:paraId="0F9BD28E" w14:textId="3664C2E9" w:rsidR="00A8705E" w:rsidRPr="00247619" w:rsidRDefault="00A8705E" w:rsidP="00310DE8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</w:rPr>
            </w:pPr>
            <w:r w:rsidRPr="00247619">
              <w:rPr>
                <w:rFonts w:ascii="Bookman Old Style" w:hAnsi="Bookman Old Style" w:cs="Times New Roman"/>
                <w:b/>
                <w:bCs/>
              </w:rPr>
              <w:t>MEMORANDUM OF AGREEMENT</w:t>
            </w:r>
          </w:p>
          <w:p w14:paraId="67E94B81" w14:textId="3CC9F1AE" w:rsidR="00A8705E" w:rsidRPr="00247619" w:rsidRDefault="00A8705E" w:rsidP="00310DE8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</w:rPr>
            </w:pPr>
            <w:r w:rsidRPr="00247619">
              <w:rPr>
                <w:rFonts w:ascii="Bookman Old Style" w:hAnsi="Bookman Old Style" w:cs="Times New Roman"/>
                <w:b/>
                <w:bCs/>
              </w:rPr>
              <w:t>BETWEEN</w:t>
            </w:r>
          </w:p>
          <w:p w14:paraId="4C9C97AD" w14:textId="77777777" w:rsidR="007D049E" w:rsidRPr="00247619" w:rsidRDefault="007D049E" w:rsidP="007D049E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  <w:lang w:val="en-US"/>
              </w:rPr>
            </w:pPr>
            <w:r w:rsidRPr="00247619">
              <w:rPr>
                <w:rFonts w:ascii="Bookman Old Style" w:hAnsi="Bookman Old Style" w:cs="Times New Roman"/>
                <w:b/>
                <w:bCs/>
                <w:lang w:val="en-US"/>
              </w:rPr>
              <w:t xml:space="preserve">FACULTY </w:t>
            </w:r>
            <w:r w:rsidRPr="00247619">
              <w:rPr>
                <w:rFonts w:ascii="Bookman Old Style" w:hAnsi="Bookman Old Style" w:cs="Times New Roman"/>
                <w:b/>
                <w:bCs/>
                <w:lang w:val="id-ID"/>
              </w:rPr>
              <w:t>..............................</w:t>
            </w:r>
          </w:p>
          <w:p w14:paraId="2E73B1B9" w14:textId="77777777" w:rsidR="007D049E" w:rsidRPr="00247619" w:rsidRDefault="007D049E" w:rsidP="007D049E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</w:rPr>
            </w:pPr>
            <w:r w:rsidRPr="00247619">
              <w:rPr>
                <w:rFonts w:ascii="Bookman Old Style" w:hAnsi="Bookman Old Style" w:cs="Times New Roman"/>
                <w:b/>
                <w:bCs/>
              </w:rPr>
              <w:t>UNIVERSITAS SUMATERA UTARA</w:t>
            </w:r>
          </w:p>
          <w:p w14:paraId="0690290A" w14:textId="613066E6" w:rsidR="00A8705E" w:rsidRPr="00247619" w:rsidRDefault="00A8705E" w:rsidP="00310DE8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</w:rPr>
            </w:pPr>
            <w:r w:rsidRPr="00247619">
              <w:rPr>
                <w:rFonts w:ascii="Bookman Old Style" w:hAnsi="Bookman Old Style" w:cs="Times New Roman"/>
                <w:b/>
                <w:bCs/>
              </w:rPr>
              <w:t>AND</w:t>
            </w:r>
          </w:p>
          <w:p w14:paraId="6383066C" w14:textId="6E29F4A9" w:rsidR="00A8705E" w:rsidRPr="00247619" w:rsidRDefault="00A8705E" w:rsidP="00310DE8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  <w:lang w:val="en-US"/>
              </w:rPr>
            </w:pPr>
            <w:r w:rsidRPr="00247619">
              <w:rPr>
                <w:rFonts w:ascii="Bookman Old Style" w:hAnsi="Bookman Old Style" w:cs="Times New Roman"/>
                <w:b/>
                <w:bCs/>
                <w:lang w:val="en-US"/>
              </w:rPr>
              <w:t xml:space="preserve"> </w:t>
            </w:r>
            <w:r w:rsidR="00185B91" w:rsidRPr="00247619">
              <w:rPr>
                <w:rFonts w:ascii="Bookman Old Style" w:hAnsi="Bookman Old Style" w:cs="Times New Roman"/>
                <w:b/>
                <w:bCs/>
                <w:lang w:val="id-ID"/>
              </w:rPr>
              <w:t>..............................</w:t>
            </w:r>
          </w:p>
          <w:p w14:paraId="208988AA" w14:textId="14BA38A8" w:rsidR="00A8705E" w:rsidRPr="00247619" w:rsidRDefault="000A6FAE" w:rsidP="00310DE8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</w:rPr>
            </w:pPr>
            <w:r w:rsidRPr="00247619">
              <w:rPr>
                <w:rFonts w:ascii="Bookman Old Style" w:hAnsi="Bookman Old Style" w:cs="Times New Roman"/>
                <w:b/>
                <w:bCs/>
              </w:rPr>
              <w:t>REGARDING</w:t>
            </w:r>
          </w:p>
          <w:p w14:paraId="574CA44B" w14:textId="110553FE" w:rsidR="00A8705E" w:rsidRPr="00247619" w:rsidRDefault="00185B91" w:rsidP="00310DE8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</w:rPr>
            </w:pPr>
            <w:r w:rsidRPr="00247619">
              <w:rPr>
                <w:rFonts w:ascii="Bookman Old Style" w:hAnsi="Bookman Old Style" w:cs="Times New Roman"/>
                <w:b/>
                <w:bCs/>
                <w:lang w:val="id-ID"/>
              </w:rPr>
              <w:t>....................................</w:t>
            </w:r>
          </w:p>
          <w:p w14:paraId="07D26A02" w14:textId="77777777" w:rsidR="00B16460" w:rsidRPr="00247619" w:rsidRDefault="00B16460" w:rsidP="00310DE8">
            <w:pPr>
              <w:jc w:val="center"/>
              <w:rPr>
                <w:rFonts w:ascii="Bookman Old Style" w:hAnsi="Bookman Old Style" w:cs="Times New Roman"/>
                <w:lang w:val="id-ID"/>
              </w:rPr>
            </w:pPr>
          </w:p>
          <w:p w14:paraId="3247B67A" w14:textId="3DD95B3C" w:rsidR="00A8705E" w:rsidRPr="00247619" w:rsidRDefault="00A8705E" w:rsidP="00310DE8">
            <w:pPr>
              <w:spacing w:after="160" w:line="259" w:lineRule="auto"/>
              <w:jc w:val="center"/>
              <w:rPr>
                <w:rFonts w:ascii="Bookman Old Style" w:hAnsi="Bookman Old Style" w:cs="Times New Roman"/>
              </w:rPr>
            </w:pPr>
            <w:r w:rsidRPr="00247619">
              <w:rPr>
                <w:rFonts w:ascii="Bookman Old Style" w:hAnsi="Bookman Old Style" w:cs="Times New Roman"/>
              </w:rPr>
              <w:t xml:space="preserve">Number: </w:t>
            </w:r>
            <w:r w:rsidR="00185B91" w:rsidRPr="00247619">
              <w:rPr>
                <w:rFonts w:ascii="Bookman Old Style" w:hAnsi="Bookman Old Style" w:cs="Times New Roman"/>
                <w:lang w:val="id-ID" w:eastAsia="en-GB"/>
              </w:rPr>
              <w:t>..............................................</w:t>
            </w:r>
          </w:p>
          <w:p w14:paraId="04302903" w14:textId="45F9A010" w:rsidR="00A8705E" w:rsidRPr="00247619" w:rsidRDefault="00A8705E" w:rsidP="00310DE8">
            <w:pPr>
              <w:spacing w:after="160" w:line="259" w:lineRule="auto"/>
              <w:jc w:val="center"/>
              <w:rPr>
                <w:rFonts w:ascii="Bookman Old Style" w:hAnsi="Bookman Old Style" w:cs="Times New Roman"/>
              </w:rPr>
            </w:pPr>
            <w:r w:rsidRPr="00247619">
              <w:rPr>
                <w:rFonts w:ascii="Bookman Old Style" w:hAnsi="Bookman Old Style" w:cs="Times New Roman"/>
              </w:rPr>
              <w:t xml:space="preserve">Number: </w:t>
            </w:r>
            <w:r w:rsidR="00185B91" w:rsidRPr="00247619">
              <w:rPr>
                <w:rFonts w:ascii="Bookman Old Style" w:hAnsi="Bookman Old Style" w:cs="Times New Roman"/>
                <w:lang w:val="id-ID" w:eastAsia="en-GB"/>
              </w:rPr>
              <w:t>..............................................</w:t>
            </w:r>
          </w:p>
        </w:tc>
        <w:tc>
          <w:tcPr>
            <w:tcW w:w="4508" w:type="dxa"/>
          </w:tcPr>
          <w:p w14:paraId="46A1FE87" w14:textId="3B35ACDF" w:rsidR="00A8705E" w:rsidRPr="00247619" w:rsidRDefault="00CF08E5" w:rsidP="00310DE8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  <w:lang w:eastAsia="en-GB"/>
              </w:rPr>
            </w:pPr>
            <w:r w:rsidRPr="00247619">
              <w:rPr>
                <w:rFonts w:ascii="Bookman Old Style" w:hAnsi="Bookman Old Style" w:cs="Times New Roman"/>
                <w:b/>
                <w:bCs/>
                <w:lang w:eastAsia="en-GB"/>
              </w:rPr>
              <w:t>NOTA KESEPAKATAN</w:t>
            </w:r>
          </w:p>
          <w:p w14:paraId="4FAE61DA" w14:textId="77777777" w:rsidR="00A8705E" w:rsidRPr="00247619" w:rsidRDefault="00A8705E" w:rsidP="00310DE8">
            <w:pPr>
              <w:tabs>
                <w:tab w:val="left" w:pos="240"/>
                <w:tab w:val="left" w:pos="2760"/>
                <w:tab w:val="center" w:pos="4308"/>
                <w:tab w:val="center" w:pos="4760"/>
              </w:tabs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  <w:lang w:eastAsia="en-GB"/>
              </w:rPr>
            </w:pPr>
            <w:r w:rsidRPr="00247619">
              <w:rPr>
                <w:rFonts w:ascii="Bookman Old Style" w:hAnsi="Bookman Old Style" w:cs="Times New Roman"/>
                <w:b/>
                <w:bCs/>
                <w:lang w:eastAsia="en-GB"/>
              </w:rPr>
              <w:t>ANTARA</w:t>
            </w:r>
            <w:r w:rsidRPr="00247619">
              <w:rPr>
                <w:rFonts w:ascii="Bookman Old Style" w:hAnsi="Bookman Old Style" w:cs="Times New Roman"/>
                <w:b/>
                <w:bCs/>
                <w:lang w:val="en-US" w:eastAsia="en-GB"/>
              </w:rPr>
              <w:t xml:space="preserve"> </w:t>
            </w:r>
          </w:p>
          <w:p w14:paraId="60274591" w14:textId="77777777" w:rsidR="007D049E" w:rsidRPr="00247619" w:rsidRDefault="007D049E" w:rsidP="007D049E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  <w:lang w:val="en-US" w:eastAsia="en-GB"/>
              </w:rPr>
            </w:pPr>
            <w:r w:rsidRPr="00247619">
              <w:rPr>
                <w:rFonts w:ascii="Bookman Old Style" w:hAnsi="Bookman Old Style" w:cs="Times New Roman"/>
                <w:b/>
                <w:bCs/>
                <w:lang w:val="en-US" w:eastAsia="en-GB"/>
              </w:rPr>
              <w:t>FAKULTAS</w:t>
            </w:r>
            <w:r w:rsidRPr="00247619">
              <w:rPr>
                <w:rFonts w:ascii="Bookman Old Style" w:hAnsi="Bookman Old Style" w:cs="Times New Roman"/>
                <w:b/>
                <w:bCs/>
                <w:lang w:val="en-US"/>
              </w:rPr>
              <w:t xml:space="preserve"> </w:t>
            </w:r>
            <w:r w:rsidRPr="00247619">
              <w:rPr>
                <w:rFonts w:ascii="Bookman Old Style" w:hAnsi="Bookman Old Style" w:cs="Times New Roman"/>
                <w:b/>
                <w:bCs/>
                <w:lang w:val="id-ID"/>
              </w:rPr>
              <w:t>..............................</w:t>
            </w:r>
          </w:p>
          <w:p w14:paraId="5DA4A5F6" w14:textId="77777777" w:rsidR="007D049E" w:rsidRPr="00247619" w:rsidRDefault="007D049E" w:rsidP="007D049E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  <w:lang w:eastAsia="en-GB"/>
              </w:rPr>
            </w:pPr>
            <w:r w:rsidRPr="00247619">
              <w:rPr>
                <w:rFonts w:ascii="Bookman Old Style" w:hAnsi="Bookman Old Style" w:cs="Times New Roman"/>
                <w:b/>
                <w:bCs/>
                <w:lang w:eastAsia="en-GB"/>
              </w:rPr>
              <w:t>UNIVERSITAS SUMATERA UTARA</w:t>
            </w:r>
          </w:p>
          <w:p w14:paraId="13DC58B9" w14:textId="77777777" w:rsidR="007E22F1" w:rsidRPr="00247619" w:rsidRDefault="007E22F1" w:rsidP="00310DE8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  <w:sz w:val="2"/>
                <w:lang w:val="id-ID" w:eastAsia="en-GB"/>
              </w:rPr>
            </w:pPr>
          </w:p>
          <w:p w14:paraId="67053A26" w14:textId="343A7C14" w:rsidR="00A8705E" w:rsidRPr="00247619" w:rsidRDefault="00A8705E" w:rsidP="00310DE8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  <w:lang w:eastAsia="en-GB"/>
              </w:rPr>
            </w:pPr>
            <w:r w:rsidRPr="00247619">
              <w:rPr>
                <w:rFonts w:ascii="Bookman Old Style" w:hAnsi="Bookman Old Style" w:cs="Times New Roman"/>
                <w:b/>
                <w:bCs/>
                <w:lang w:eastAsia="en-GB"/>
              </w:rPr>
              <w:t>D</w:t>
            </w:r>
            <w:r w:rsidR="00CF08E5" w:rsidRPr="00247619">
              <w:rPr>
                <w:rFonts w:ascii="Bookman Old Style" w:hAnsi="Bookman Old Style" w:cs="Times New Roman"/>
                <w:b/>
                <w:bCs/>
                <w:lang w:eastAsia="en-GB"/>
              </w:rPr>
              <w:t>AN</w:t>
            </w:r>
          </w:p>
          <w:p w14:paraId="4E94B505" w14:textId="107FC9DA" w:rsidR="00A8705E" w:rsidRPr="00247619" w:rsidRDefault="00185B91" w:rsidP="00310DE8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  <w:lang w:val="en-US" w:eastAsia="en-GB"/>
              </w:rPr>
            </w:pPr>
            <w:r w:rsidRPr="00247619">
              <w:rPr>
                <w:rFonts w:ascii="Bookman Old Style" w:hAnsi="Bookman Old Style" w:cs="Times New Roman"/>
                <w:b/>
                <w:bCs/>
                <w:lang w:val="id-ID"/>
              </w:rPr>
              <w:t>..............................</w:t>
            </w:r>
          </w:p>
          <w:p w14:paraId="7DD3324F" w14:textId="77777777" w:rsidR="00A8705E" w:rsidRPr="00247619" w:rsidRDefault="00A8705E" w:rsidP="00310DE8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  <w:lang w:eastAsia="en-GB"/>
              </w:rPr>
            </w:pPr>
            <w:r w:rsidRPr="00247619">
              <w:rPr>
                <w:rFonts w:ascii="Bookman Old Style" w:hAnsi="Bookman Old Style" w:cs="Times New Roman"/>
                <w:b/>
                <w:bCs/>
                <w:lang w:eastAsia="en-GB"/>
              </w:rPr>
              <w:t>TENTANG</w:t>
            </w:r>
          </w:p>
          <w:p w14:paraId="2E397744" w14:textId="074464B0" w:rsidR="00B16460" w:rsidRPr="00247619" w:rsidRDefault="00185B91" w:rsidP="007E22F1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b/>
                <w:bCs/>
                <w:lang w:val="id-ID"/>
              </w:rPr>
            </w:pPr>
            <w:r w:rsidRPr="00247619">
              <w:rPr>
                <w:rFonts w:ascii="Bookman Old Style" w:hAnsi="Bookman Old Style" w:cs="Times New Roman"/>
                <w:b/>
                <w:bCs/>
                <w:lang w:val="id-ID"/>
              </w:rPr>
              <w:t>.........................................</w:t>
            </w:r>
          </w:p>
          <w:p w14:paraId="263CE089" w14:textId="386FAD95" w:rsidR="00A8705E" w:rsidRPr="00247619" w:rsidRDefault="00A8705E" w:rsidP="00310DE8">
            <w:pPr>
              <w:spacing w:after="160" w:line="259" w:lineRule="auto"/>
              <w:jc w:val="center"/>
              <w:rPr>
                <w:rFonts w:ascii="Bookman Old Style" w:hAnsi="Bookman Old Style" w:cs="Times New Roman"/>
                <w:lang w:eastAsia="en-GB"/>
              </w:rPr>
            </w:pPr>
            <w:proofErr w:type="spellStart"/>
            <w:r w:rsidRPr="00247619">
              <w:rPr>
                <w:rFonts w:ascii="Bookman Old Style" w:hAnsi="Bookman Old Style" w:cs="Times New Roman"/>
                <w:lang w:eastAsia="en-GB"/>
              </w:rPr>
              <w:t>Nomor</w:t>
            </w:r>
            <w:proofErr w:type="spellEnd"/>
            <w:r w:rsidRPr="00247619">
              <w:rPr>
                <w:rFonts w:ascii="Bookman Old Style" w:hAnsi="Bookman Old Style" w:cs="Times New Roman"/>
                <w:lang w:eastAsia="en-GB"/>
              </w:rPr>
              <w:t xml:space="preserve">: </w:t>
            </w:r>
            <w:r w:rsidR="00185B91" w:rsidRPr="00247619">
              <w:rPr>
                <w:rFonts w:ascii="Bookman Old Style" w:hAnsi="Bookman Old Style" w:cs="Times New Roman"/>
                <w:lang w:val="id-ID" w:eastAsia="en-GB"/>
              </w:rPr>
              <w:t>..............................................</w:t>
            </w:r>
          </w:p>
          <w:p w14:paraId="087E9D92" w14:textId="29436856" w:rsidR="00A8705E" w:rsidRPr="00247619" w:rsidRDefault="00A8705E" w:rsidP="00310DE8">
            <w:pPr>
              <w:tabs>
                <w:tab w:val="left" w:pos="2552"/>
              </w:tabs>
              <w:spacing w:after="160" w:line="259" w:lineRule="auto"/>
              <w:jc w:val="center"/>
              <w:rPr>
                <w:rFonts w:ascii="Bookman Old Style" w:hAnsi="Bookman Old Style" w:cs="Times New Roman"/>
                <w:lang w:eastAsia="en-GB"/>
              </w:rPr>
            </w:pPr>
            <w:proofErr w:type="spellStart"/>
            <w:r w:rsidRPr="00247619">
              <w:rPr>
                <w:rFonts w:ascii="Bookman Old Style" w:hAnsi="Bookman Old Style" w:cs="Times New Roman"/>
                <w:lang w:val="en-US" w:eastAsia="en-GB"/>
              </w:rPr>
              <w:t>Nomor</w:t>
            </w:r>
            <w:proofErr w:type="spellEnd"/>
            <w:r w:rsidRPr="00247619">
              <w:rPr>
                <w:rFonts w:ascii="Bookman Old Style" w:hAnsi="Bookman Old Style" w:cs="Times New Roman"/>
                <w:lang w:val="en-US" w:eastAsia="en-GB"/>
              </w:rPr>
              <w:t xml:space="preserve">: </w:t>
            </w:r>
            <w:r w:rsidR="00185B91" w:rsidRPr="00247619">
              <w:rPr>
                <w:rFonts w:ascii="Bookman Old Style" w:hAnsi="Bookman Old Style" w:cs="Times New Roman"/>
                <w:lang w:val="id-ID" w:eastAsia="en-GB"/>
              </w:rPr>
              <w:t>..............................................</w:t>
            </w:r>
          </w:p>
        </w:tc>
      </w:tr>
      <w:tr w:rsidR="00A8705E" w:rsidRPr="00247619" w14:paraId="3D017A92" w14:textId="77777777" w:rsidTr="00310DE8">
        <w:tc>
          <w:tcPr>
            <w:tcW w:w="4531" w:type="dxa"/>
          </w:tcPr>
          <w:p w14:paraId="6361C6F3" w14:textId="17D963C3" w:rsidR="00A8705E" w:rsidRPr="00247619" w:rsidRDefault="00A8705E" w:rsidP="00310DE8">
            <w:pPr>
              <w:ind w:right="10"/>
              <w:jc w:val="center"/>
              <w:rPr>
                <w:rFonts w:ascii="Bookman Old Style" w:hAnsi="Bookman Old Style" w:cs="Times New Roman"/>
                <w:b/>
                <w:bCs/>
              </w:rPr>
            </w:pPr>
          </w:p>
        </w:tc>
        <w:tc>
          <w:tcPr>
            <w:tcW w:w="4508" w:type="dxa"/>
          </w:tcPr>
          <w:p w14:paraId="391A321E" w14:textId="5D3D51F2" w:rsidR="00A8705E" w:rsidRPr="00247619" w:rsidRDefault="00A8705E" w:rsidP="00310DE8">
            <w:pPr>
              <w:jc w:val="center"/>
              <w:rPr>
                <w:rFonts w:ascii="Bookman Old Style" w:hAnsi="Bookman Old Style" w:cs="Times New Roman"/>
                <w:b/>
                <w:sz w:val="16"/>
                <w:lang w:val="id-ID" w:eastAsia="en-GB"/>
              </w:rPr>
            </w:pPr>
          </w:p>
        </w:tc>
      </w:tr>
      <w:tr w:rsidR="00A8705E" w:rsidRPr="00247619" w14:paraId="6BA14B30" w14:textId="77777777" w:rsidTr="00284F76">
        <w:trPr>
          <w:trHeight w:val="1322"/>
        </w:trPr>
        <w:tc>
          <w:tcPr>
            <w:tcW w:w="4531" w:type="dxa"/>
          </w:tcPr>
          <w:p w14:paraId="7CC80C6D" w14:textId="09366E1C" w:rsidR="00A8705E" w:rsidRPr="00247619" w:rsidRDefault="00A8705E" w:rsidP="001563CA">
            <w:pPr>
              <w:jc w:val="both"/>
              <w:rPr>
                <w:rFonts w:ascii="Bookman Old Style" w:hAnsi="Bookman Old Style" w:cs="Times New Roman"/>
              </w:rPr>
            </w:pPr>
            <w:r w:rsidRPr="00247619">
              <w:rPr>
                <w:rFonts w:ascii="Bookman Old Style" w:hAnsi="Bookman Old Style" w:cs="Times New Roman"/>
              </w:rPr>
              <w:t xml:space="preserve">Today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Fonts w:ascii="Bookman Old Style" w:hAnsi="Bookman Old Style" w:cs="Times New Roman"/>
              </w:rPr>
              <w:t xml:space="preserve">, dated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Fonts w:ascii="Bookman Old Style" w:hAnsi="Bookman Old Style" w:cs="Times New Roman"/>
              </w:rPr>
              <w:t xml:space="preserve">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Fonts w:ascii="Bookman Old Style" w:hAnsi="Bookman Old Style" w:cs="Times New Roman"/>
              </w:rPr>
              <w:t xml:space="preserve">,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Fonts w:ascii="Bookman Old Style" w:hAnsi="Bookman Old Style" w:cs="Times New Roman"/>
                <w:b/>
              </w:rPr>
              <w:t xml:space="preserve"> (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Fonts w:ascii="Bookman Old Style" w:hAnsi="Bookman Old Style" w:cs="Times New Roman"/>
                <w:b/>
              </w:rPr>
              <w:t>)</w:t>
            </w:r>
            <w:r w:rsidRPr="00247619">
              <w:rPr>
                <w:rFonts w:ascii="Bookman Old Style" w:hAnsi="Bookman Old Style" w:cs="Times New Roman"/>
              </w:rPr>
              <w:t xml:space="preserve"> </w:t>
            </w:r>
            <w:r w:rsidRPr="00247619">
              <w:rPr>
                <w:rFonts w:ascii="Bookman Old Style" w:hAnsi="Bookman Old Style" w:cs="Times New Roman"/>
                <w:b/>
              </w:rPr>
              <w:t>located in</w:t>
            </w:r>
            <w:r w:rsidRPr="00247619">
              <w:rPr>
                <w:rFonts w:ascii="Bookman Old Style" w:hAnsi="Bookman Old Style" w:cs="Times New Roman"/>
              </w:rPr>
              <w:t xml:space="preserve">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Fonts w:ascii="Bookman Old Style" w:hAnsi="Bookman Old Style" w:cs="Times New Roman"/>
              </w:rPr>
              <w:t>. (</w:t>
            </w:r>
            <w:r w:rsidRPr="00247619">
              <w:rPr>
                <w:rFonts w:ascii="Bookman Old Style" w:hAnsi="Bookman Old Style" w:cs="Times New Roman"/>
                <w:b/>
              </w:rPr>
              <w:t>and in</w:t>
            </w:r>
            <w:r w:rsidRPr="00247619">
              <w:rPr>
                <w:rFonts w:ascii="Bookman Old Style" w:hAnsi="Bookman Old Style" w:cs="Times New Roman"/>
              </w:rPr>
              <w:t xml:space="preserve"> </w:t>
            </w:r>
            <w:proofErr w:type="gramStart"/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="007E22F1" w:rsidRPr="00247619">
              <w:rPr>
                <w:rFonts w:ascii="Bookman Old Style" w:hAnsi="Bookman Old Style" w:cs="Times New Roman"/>
                <w:lang w:val="id-ID"/>
              </w:rPr>
              <w:t xml:space="preserve"> </w:t>
            </w:r>
            <w:r w:rsidRPr="00247619">
              <w:rPr>
                <w:rFonts w:ascii="Bookman Old Style" w:hAnsi="Bookman Old Style" w:cs="Times New Roman"/>
              </w:rPr>
              <w:t>)the</w:t>
            </w:r>
            <w:proofErr w:type="gramEnd"/>
            <w:r w:rsidRPr="00247619">
              <w:rPr>
                <w:rFonts w:ascii="Bookman Old Style" w:hAnsi="Bookman Old Style" w:cs="Times New Roman"/>
              </w:rPr>
              <w:t xml:space="preserve"> undersigned</w:t>
            </w:r>
            <w:r w:rsidR="00BB3F83" w:rsidRPr="00247619">
              <w:rPr>
                <w:rFonts w:ascii="Bookman Old Style" w:hAnsi="Bookman Old Style" w:cs="Times New Roman"/>
              </w:rPr>
              <w:t xml:space="preserve"> below</w:t>
            </w:r>
            <w:r w:rsidRPr="00247619">
              <w:rPr>
                <w:rFonts w:ascii="Bookman Old Style" w:hAnsi="Bookman Old Style" w:cs="Times New Roman"/>
              </w:rPr>
              <w:t>:</w:t>
            </w:r>
          </w:p>
        </w:tc>
        <w:tc>
          <w:tcPr>
            <w:tcW w:w="4508" w:type="dxa"/>
          </w:tcPr>
          <w:p w14:paraId="0EACE935" w14:textId="77777777" w:rsidR="00A8705E" w:rsidRPr="00247619" w:rsidRDefault="00A8705E" w:rsidP="00310DE8">
            <w:pPr>
              <w:jc w:val="both"/>
              <w:rPr>
                <w:rFonts w:ascii="Bookman Old Style" w:hAnsi="Bookman Old Style" w:cs="Times New Roman"/>
                <w:lang w:val="id-ID" w:eastAsia="en-GB"/>
              </w:rPr>
            </w:pPr>
            <w:r w:rsidRPr="00247619">
              <w:rPr>
                <w:rFonts w:ascii="Bookman Old Style" w:hAnsi="Bookman Old Style" w:cs="Times New Roman"/>
                <w:lang w:eastAsia="en-GB"/>
              </w:rPr>
              <w:t xml:space="preserve">Pada </w:t>
            </w:r>
            <w:proofErr w:type="spellStart"/>
            <w:r w:rsidRPr="00247619">
              <w:rPr>
                <w:rFonts w:ascii="Bookman Old Style" w:hAnsi="Bookman Old Style" w:cs="Times New Roman"/>
                <w:lang w:eastAsia="en-GB"/>
              </w:rPr>
              <w:t>hari</w:t>
            </w:r>
            <w:proofErr w:type="spellEnd"/>
            <w:r w:rsidRPr="00247619">
              <w:rPr>
                <w:rFonts w:ascii="Bookman Old Style" w:hAnsi="Bookman Old Style" w:cs="Times New Roman"/>
                <w:lang w:eastAsia="en-GB"/>
              </w:rPr>
              <w:t xml:space="preserve"> ini</w:t>
            </w:r>
            <w:r w:rsidRPr="00247619">
              <w:rPr>
                <w:rFonts w:ascii="Bookman Old Style" w:hAnsi="Bookman Old Style" w:cs="Times New Roman"/>
                <w:b/>
                <w:lang w:eastAsia="en-GB"/>
              </w:rPr>
              <w:t xml:space="preserve">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Fonts w:ascii="Bookman Old Style" w:hAnsi="Bookman Old Style" w:cs="Times New Roman"/>
                <w:lang w:eastAsia="en-GB"/>
              </w:rPr>
              <w:t xml:space="preserve">, </w:t>
            </w:r>
            <w:proofErr w:type="spellStart"/>
            <w:r w:rsidRPr="00247619">
              <w:rPr>
                <w:rFonts w:ascii="Bookman Old Style" w:hAnsi="Bookman Old Style" w:cs="Times New Roman"/>
                <w:lang w:eastAsia="en-GB"/>
              </w:rPr>
              <w:t>tanggal</w:t>
            </w:r>
            <w:proofErr w:type="spellEnd"/>
            <w:r w:rsidRPr="00247619">
              <w:rPr>
                <w:rFonts w:ascii="Bookman Old Style" w:hAnsi="Bookman Old Style" w:cs="Times New Roman"/>
                <w:lang w:eastAsia="en-GB"/>
              </w:rPr>
              <w:t xml:space="preserve">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Fonts w:ascii="Bookman Old Style" w:hAnsi="Bookman Old Style" w:cs="Times New Roman"/>
                <w:lang w:eastAsia="en-GB"/>
              </w:rPr>
              <w:t>,</w:t>
            </w:r>
            <w:r w:rsidRPr="00247619">
              <w:rPr>
                <w:rFonts w:ascii="Bookman Old Style" w:hAnsi="Bookman Old Style" w:cs="Times New Roman"/>
                <w:b/>
                <w:lang w:eastAsia="en-GB"/>
              </w:rPr>
              <w:t xml:space="preserve"> </w:t>
            </w:r>
            <w:r w:rsidRPr="00247619">
              <w:rPr>
                <w:rFonts w:ascii="Bookman Old Style" w:hAnsi="Bookman Old Style" w:cs="Times New Roman"/>
                <w:lang w:eastAsia="en-GB"/>
              </w:rPr>
              <w:t>b</w:t>
            </w:r>
            <w:r w:rsidRPr="00247619">
              <w:rPr>
                <w:rFonts w:ascii="Bookman Old Style" w:hAnsi="Bookman Old Style" w:cs="Times New Roman"/>
                <w:lang w:val="en-US" w:eastAsia="en-GB"/>
              </w:rPr>
              <w:t>u</w:t>
            </w:r>
            <w:proofErr w:type="spellStart"/>
            <w:r w:rsidRPr="00247619">
              <w:rPr>
                <w:rFonts w:ascii="Bookman Old Style" w:hAnsi="Bookman Old Style" w:cs="Times New Roman"/>
                <w:lang w:eastAsia="en-GB"/>
              </w:rPr>
              <w:t>lan</w:t>
            </w:r>
            <w:proofErr w:type="spellEnd"/>
            <w:r w:rsidRPr="00247619">
              <w:rPr>
                <w:rFonts w:ascii="Bookman Old Style" w:hAnsi="Bookman Old Style" w:cs="Times New Roman"/>
                <w:lang w:eastAsia="en-GB"/>
              </w:rPr>
              <w:t xml:space="preserve">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Fonts w:ascii="Bookman Old Style" w:hAnsi="Bookman Old Style" w:cs="Times New Roman"/>
                <w:lang w:eastAsia="en-GB"/>
              </w:rPr>
              <w:t xml:space="preserve">, </w:t>
            </w:r>
            <w:proofErr w:type="spellStart"/>
            <w:proofErr w:type="gramStart"/>
            <w:r w:rsidRPr="00247619">
              <w:rPr>
                <w:rFonts w:ascii="Bookman Old Style" w:hAnsi="Bookman Old Style" w:cs="Times New Roman"/>
                <w:lang w:eastAsia="en-GB"/>
              </w:rPr>
              <w:t>tahun</w:t>
            </w:r>
            <w:proofErr w:type="spellEnd"/>
            <w:r w:rsidRPr="00247619">
              <w:rPr>
                <w:rFonts w:ascii="Bookman Old Style" w:hAnsi="Bookman Old Style" w:cs="Times New Roman"/>
                <w:lang w:eastAsia="en-GB"/>
              </w:rPr>
              <w:t xml:space="preserve"> </w:t>
            </w:r>
            <w:r w:rsidRPr="00247619">
              <w:rPr>
                <w:rFonts w:ascii="Bookman Old Style" w:hAnsi="Bookman Old Style" w:cstheme="minorHAnsi"/>
                <w:b/>
                <w:lang w:eastAsia="en-GB"/>
              </w:rPr>
              <w:t xml:space="preserve">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proofErr w:type="gramEnd"/>
            <w:r w:rsidRPr="00247619">
              <w:rPr>
                <w:rFonts w:ascii="Bookman Old Style" w:hAnsi="Bookman Old Style" w:cstheme="minorHAnsi"/>
                <w:b/>
                <w:lang w:eastAsia="en-GB"/>
              </w:rPr>
              <w:t xml:space="preserve"> (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Fonts w:ascii="Bookman Old Style" w:hAnsi="Bookman Old Style" w:cstheme="minorHAnsi"/>
                <w:b/>
                <w:lang w:eastAsia="en-GB"/>
              </w:rPr>
              <w:t xml:space="preserve">) </w:t>
            </w:r>
            <w:proofErr w:type="spellStart"/>
            <w:r w:rsidRPr="00247619">
              <w:rPr>
                <w:rFonts w:ascii="Bookman Old Style" w:hAnsi="Bookman Old Style" w:cstheme="minorHAnsi"/>
                <w:b/>
                <w:lang w:val="en-US" w:eastAsia="en-GB"/>
              </w:rPr>
              <w:t>bertempat</w:t>
            </w:r>
            <w:proofErr w:type="spellEnd"/>
            <w:r w:rsidRPr="00247619">
              <w:rPr>
                <w:rFonts w:ascii="Bookman Old Style" w:hAnsi="Bookman Old Style" w:cstheme="minorHAnsi"/>
                <w:b/>
                <w:lang w:val="en-US" w:eastAsia="en-GB"/>
              </w:rPr>
              <w:t xml:space="preserve"> di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Fonts w:ascii="Bookman Old Style" w:hAnsi="Bookman Old Style" w:cstheme="minorHAnsi"/>
                <w:b/>
                <w:lang w:val="en-US" w:eastAsia="en-GB"/>
              </w:rPr>
              <w:t xml:space="preserve"> (dan di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Fonts w:ascii="Bookman Old Style" w:hAnsi="Bookman Old Style" w:cstheme="minorHAnsi"/>
                <w:b/>
                <w:lang w:val="en-US" w:eastAsia="en-GB"/>
              </w:rPr>
              <w:t xml:space="preserve">) </w:t>
            </w:r>
            <w:r w:rsidRPr="00247619">
              <w:rPr>
                <w:rFonts w:ascii="Bookman Old Style" w:hAnsi="Bookman Old Style" w:cs="Times New Roman"/>
                <w:lang w:eastAsia="en-GB"/>
              </w:rPr>
              <w:t xml:space="preserve">yang </w:t>
            </w:r>
            <w:proofErr w:type="spellStart"/>
            <w:r w:rsidRPr="00247619">
              <w:rPr>
                <w:rFonts w:ascii="Bookman Old Style" w:hAnsi="Bookman Old Style" w:cs="Times New Roman"/>
                <w:lang w:eastAsia="en-GB"/>
              </w:rPr>
              <w:t>bertanda</w:t>
            </w:r>
            <w:proofErr w:type="spellEnd"/>
            <w:r w:rsidRPr="00247619">
              <w:rPr>
                <w:rFonts w:ascii="Bookman Old Style" w:hAnsi="Bookman Old Style" w:cs="Times New Roman"/>
                <w:lang w:eastAsia="en-GB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Times New Roman"/>
                <w:lang w:eastAsia="en-GB"/>
              </w:rPr>
              <w:t>tangan</w:t>
            </w:r>
            <w:proofErr w:type="spellEnd"/>
            <w:r w:rsidRPr="00247619">
              <w:rPr>
                <w:rFonts w:ascii="Bookman Old Style" w:hAnsi="Bookman Old Style" w:cs="Times New Roman"/>
                <w:lang w:eastAsia="en-GB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Times New Roman"/>
                <w:lang w:eastAsia="en-GB"/>
              </w:rPr>
              <w:t>dibawah</w:t>
            </w:r>
            <w:proofErr w:type="spellEnd"/>
            <w:r w:rsidRPr="00247619">
              <w:rPr>
                <w:rFonts w:ascii="Bookman Old Style" w:hAnsi="Bookman Old Style" w:cs="Times New Roman"/>
                <w:lang w:eastAsia="en-GB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Times New Roman"/>
                <w:lang w:eastAsia="en-GB"/>
              </w:rPr>
              <w:t>ini</w:t>
            </w:r>
            <w:proofErr w:type="spellEnd"/>
            <w:r w:rsidRPr="00247619">
              <w:rPr>
                <w:rFonts w:ascii="Bookman Old Style" w:hAnsi="Bookman Old Style" w:cs="Times New Roman"/>
                <w:lang w:eastAsia="en-GB"/>
              </w:rPr>
              <w:t>:</w:t>
            </w:r>
          </w:p>
          <w:p w14:paraId="2191A630" w14:textId="32D46F65" w:rsidR="00284F76" w:rsidRPr="00247619" w:rsidRDefault="00284F76" w:rsidP="00310DE8">
            <w:pPr>
              <w:jc w:val="both"/>
              <w:rPr>
                <w:rFonts w:ascii="Bookman Old Style" w:hAnsi="Bookman Old Style" w:cs="Times New Roman"/>
                <w:lang w:val="id-ID" w:eastAsia="en-GB"/>
              </w:rPr>
            </w:pPr>
          </w:p>
        </w:tc>
      </w:tr>
      <w:tr w:rsidR="00A8705E" w:rsidRPr="00247619" w14:paraId="7B934B9B" w14:textId="77777777" w:rsidTr="00284F76">
        <w:tc>
          <w:tcPr>
            <w:tcW w:w="4531" w:type="dxa"/>
          </w:tcPr>
          <w:p w14:paraId="78A13005" w14:textId="77777777" w:rsidR="00237DA9" w:rsidRPr="00247619" w:rsidRDefault="00237DA9" w:rsidP="00237DA9">
            <w:pPr>
              <w:pStyle w:val="ListParagraph"/>
              <w:numPr>
                <w:ilvl w:val="0"/>
                <w:numId w:val="40"/>
              </w:numPr>
              <w:ind w:left="312" w:hanging="312"/>
              <w:rPr>
                <w:rFonts w:ascii="Bookman Old Style" w:hAnsi="Bookman Old Style"/>
                <w:b/>
              </w:rPr>
            </w:pPr>
            <w:proofErr w:type="spellStart"/>
            <w:r w:rsidRPr="00247619">
              <w:rPr>
                <w:rFonts w:ascii="Bookman Old Style" w:hAnsi="Bookman Old Style"/>
                <w:b/>
                <w:lang w:val="id-ID"/>
              </w:rPr>
              <w:t>Faculty</w:t>
            </w:r>
            <w:proofErr w:type="spellEnd"/>
            <w:r w:rsidRPr="00247619">
              <w:rPr>
                <w:rFonts w:ascii="Bookman Old Style" w:hAnsi="Bookman Old Style"/>
                <w:b/>
                <w:lang w:val="id-ID"/>
              </w:rPr>
              <w:t xml:space="preserve"> .................</w:t>
            </w:r>
            <w:r w:rsidRPr="00247619">
              <w:rPr>
                <w:rFonts w:ascii="Bookman Old Style" w:hAnsi="Bookman Old Style"/>
                <w:b/>
              </w:rPr>
              <w:t xml:space="preserve">Universitas Sumatera Utara, </w:t>
            </w:r>
            <w:proofErr w:type="spellStart"/>
            <w:r w:rsidRPr="00247619">
              <w:rPr>
                <w:rFonts w:ascii="Bookman Old Style" w:hAnsi="Bookman Old Style"/>
                <w:lang w:val="id-ID"/>
              </w:rPr>
              <w:t>Located</w:t>
            </w:r>
            <w:proofErr w:type="spellEnd"/>
            <w:r w:rsidRPr="00247619">
              <w:rPr>
                <w:rFonts w:ascii="Bookman Old Style" w:hAnsi="Bookman Old Style"/>
                <w:lang w:val="id-ID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lang w:val="id-ID"/>
              </w:rPr>
              <w:t>on</w:t>
            </w:r>
            <w:proofErr w:type="spellEnd"/>
            <w:r w:rsidRPr="00247619">
              <w:rPr>
                <w:rFonts w:ascii="Bookman Old Style" w:hAnsi="Bookman Old Style"/>
                <w:lang w:val="id-ID"/>
              </w:rPr>
              <w:t>.........</w:t>
            </w:r>
          </w:p>
          <w:p w14:paraId="624A3557" w14:textId="77777777" w:rsidR="00A8705E" w:rsidRDefault="00237DA9" w:rsidP="00237DA9">
            <w:pPr>
              <w:ind w:left="312" w:hanging="93"/>
              <w:rPr>
                <w:rFonts w:ascii="Bookman Old Style" w:hAnsi="Bookman Old Style"/>
              </w:rPr>
            </w:pPr>
            <w:r w:rsidRPr="00237DA9">
              <w:rPr>
                <w:rFonts w:ascii="Bookman Old Style" w:hAnsi="Bookman Old Style" w:cs="Times New Roman"/>
                <w:lang w:val="id-ID"/>
              </w:rPr>
              <w:t xml:space="preserve">      ..................</w:t>
            </w:r>
            <w:r w:rsidRPr="00237DA9">
              <w:rPr>
                <w:rFonts w:ascii="Bookman Old Style" w:hAnsi="Bookman Old Style"/>
              </w:rPr>
              <w:t>,</w:t>
            </w:r>
            <w:r w:rsidRPr="00237DA9">
              <w:rPr>
                <w:rFonts w:ascii="Bookman Old Style" w:hAnsi="Bookman Old Style"/>
                <w:lang w:val="id-ID"/>
              </w:rPr>
              <w:t xml:space="preserve"> </w:t>
            </w:r>
            <w:proofErr w:type="spellStart"/>
            <w:r w:rsidRPr="00237DA9">
              <w:rPr>
                <w:rFonts w:ascii="Bookman Old Style" w:hAnsi="Bookman Old Style"/>
                <w:lang w:val="id-ID"/>
              </w:rPr>
              <w:t>represented</w:t>
            </w:r>
            <w:proofErr w:type="spellEnd"/>
            <w:r w:rsidRPr="00237DA9">
              <w:rPr>
                <w:rFonts w:ascii="Bookman Old Style" w:hAnsi="Bookman Old Style"/>
                <w:lang w:val="id-ID"/>
              </w:rPr>
              <w:t xml:space="preserve"> </w:t>
            </w:r>
            <w:proofErr w:type="spellStart"/>
            <w:r w:rsidRPr="00237DA9">
              <w:rPr>
                <w:rFonts w:ascii="Bookman Old Style" w:hAnsi="Bookman Old Style"/>
                <w:lang w:val="id-ID"/>
              </w:rPr>
              <w:t>by</w:t>
            </w:r>
            <w:proofErr w:type="spellEnd"/>
            <w:r w:rsidRPr="00237DA9">
              <w:rPr>
                <w:rFonts w:ascii="Bookman Old Style" w:hAnsi="Bookman Old Style"/>
                <w:lang w:val="id-ID"/>
              </w:rPr>
              <w:t xml:space="preserve"> ..... </w:t>
            </w:r>
            <w:proofErr w:type="spellStart"/>
            <w:r w:rsidRPr="00237DA9">
              <w:rPr>
                <w:rFonts w:ascii="Bookman Old Style" w:hAnsi="Bookman Old Style"/>
              </w:rPr>
              <w:t>appointed</w:t>
            </w:r>
            <w:proofErr w:type="spellEnd"/>
            <w:r w:rsidRPr="00237DA9">
              <w:rPr>
                <w:rFonts w:ascii="Bookman Old Style" w:hAnsi="Bookman Old Style"/>
              </w:rPr>
              <w:t xml:space="preserve"> </w:t>
            </w:r>
            <w:proofErr w:type="spellStart"/>
            <w:r w:rsidRPr="00237DA9">
              <w:rPr>
                <w:rFonts w:ascii="Bookman Old Style" w:hAnsi="Bookman Old Style"/>
              </w:rPr>
              <w:t>pursuant</w:t>
            </w:r>
            <w:proofErr w:type="spellEnd"/>
            <w:r w:rsidRPr="00237DA9">
              <w:rPr>
                <w:rFonts w:ascii="Bookman Old Style" w:hAnsi="Bookman Old Style"/>
              </w:rPr>
              <w:t xml:space="preserve"> </w:t>
            </w:r>
            <w:proofErr w:type="spellStart"/>
            <w:r w:rsidRPr="00237DA9">
              <w:rPr>
                <w:rFonts w:ascii="Bookman Old Style" w:hAnsi="Bookman Old Style"/>
              </w:rPr>
              <w:t>to</w:t>
            </w:r>
            <w:proofErr w:type="spellEnd"/>
            <w:r w:rsidRPr="00237DA9">
              <w:rPr>
                <w:rFonts w:ascii="Bookman Old Style" w:hAnsi="Bookman Old Style"/>
              </w:rPr>
              <w:t xml:space="preserve"> </w:t>
            </w:r>
            <w:r w:rsidRPr="00237DA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37DA9">
              <w:rPr>
                <w:rFonts w:ascii="Bookman Old Style" w:hAnsi="Bookman Old Style"/>
              </w:rPr>
              <w:t xml:space="preserve">, </w:t>
            </w:r>
            <w:proofErr w:type="spellStart"/>
            <w:r w:rsidRPr="00237DA9">
              <w:rPr>
                <w:rFonts w:ascii="Bookman Old Style" w:hAnsi="Bookman Old Style"/>
              </w:rPr>
              <w:t>hereinafter</w:t>
            </w:r>
            <w:proofErr w:type="spellEnd"/>
            <w:r w:rsidRPr="00237DA9">
              <w:rPr>
                <w:rFonts w:ascii="Bookman Old Style" w:hAnsi="Bookman Old Style"/>
              </w:rPr>
              <w:t xml:space="preserve"> </w:t>
            </w:r>
            <w:proofErr w:type="spellStart"/>
            <w:r w:rsidRPr="00237DA9">
              <w:rPr>
                <w:rFonts w:ascii="Bookman Old Style" w:hAnsi="Bookman Old Style"/>
              </w:rPr>
              <w:t>referred</w:t>
            </w:r>
            <w:proofErr w:type="spellEnd"/>
            <w:r w:rsidRPr="00237DA9">
              <w:rPr>
                <w:rFonts w:ascii="Bookman Old Style" w:hAnsi="Bookman Old Style"/>
              </w:rPr>
              <w:t xml:space="preserve"> </w:t>
            </w:r>
            <w:proofErr w:type="spellStart"/>
            <w:r w:rsidRPr="00237DA9">
              <w:rPr>
                <w:rFonts w:ascii="Bookman Old Style" w:hAnsi="Bookman Old Style"/>
              </w:rPr>
              <w:t>to</w:t>
            </w:r>
            <w:proofErr w:type="spellEnd"/>
            <w:r w:rsidRPr="00237DA9">
              <w:rPr>
                <w:rFonts w:ascii="Bookman Old Style" w:hAnsi="Bookman Old Style"/>
              </w:rPr>
              <w:t xml:space="preserve"> as </w:t>
            </w:r>
            <w:r w:rsidRPr="00237DA9">
              <w:rPr>
                <w:rFonts w:ascii="Bookman Old Style" w:hAnsi="Bookman Old Style"/>
                <w:b/>
                <w:bCs/>
              </w:rPr>
              <w:t xml:space="preserve">THE </w:t>
            </w:r>
            <w:r>
              <w:rPr>
                <w:rFonts w:ascii="Bookman Old Style" w:hAnsi="Bookman Old Style"/>
                <w:b/>
              </w:rPr>
              <w:t>FIRST</w:t>
            </w:r>
            <w:r w:rsidRPr="00237DA9">
              <w:rPr>
                <w:rFonts w:ascii="Bookman Old Style" w:hAnsi="Bookman Old Style"/>
                <w:b/>
              </w:rPr>
              <w:t xml:space="preserve"> PARTY</w:t>
            </w:r>
            <w:r w:rsidR="00A8705E" w:rsidRPr="00237DA9">
              <w:rPr>
                <w:rFonts w:ascii="Bookman Old Style" w:hAnsi="Bookman Old Style"/>
              </w:rPr>
              <w:t>;</w:t>
            </w:r>
          </w:p>
          <w:p w14:paraId="25CE62C8" w14:textId="44D2B3D8" w:rsidR="00237DA9" w:rsidRPr="00237DA9" w:rsidRDefault="00237DA9" w:rsidP="00237DA9">
            <w:pPr>
              <w:ind w:left="453" w:hanging="93"/>
              <w:rPr>
                <w:rFonts w:ascii="Bookman Old Style" w:hAnsi="Bookman Old Style"/>
              </w:rPr>
            </w:pPr>
          </w:p>
        </w:tc>
        <w:tc>
          <w:tcPr>
            <w:tcW w:w="4508" w:type="dxa"/>
          </w:tcPr>
          <w:p w14:paraId="362CF85B" w14:textId="1B244D2C" w:rsidR="00237DA9" w:rsidRPr="00237DA9" w:rsidRDefault="00237DA9" w:rsidP="00237DA9">
            <w:pPr>
              <w:pStyle w:val="ListParagraph"/>
              <w:numPr>
                <w:ilvl w:val="0"/>
                <w:numId w:val="41"/>
              </w:numPr>
              <w:tabs>
                <w:tab w:val="left" w:pos="2263"/>
              </w:tabs>
              <w:ind w:left="326" w:hanging="284"/>
              <w:rPr>
                <w:rFonts w:ascii="Bookman Old Style" w:hAnsi="Bookman Old Style"/>
                <w:b/>
                <w:bCs/>
                <w:lang w:val="id-ID"/>
              </w:rPr>
            </w:pPr>
            <w:r w:rsidRPr="00237DA9">
              <w:rPr>
                <w:rFonts w:ascii="Bookman Old Style" w:hAnsi="Bookman Old Style"/>
                <w:b/>
                <w:bCs/>
                <w:lang w:val="id-ID"/>
              </w:rPr>
              <w:t xml:space="preserve">Fakultas.....................Universitas Sumatera Utara, </w:t>
            </w:r>
            <w:r w:rsidRPr="00237DA9">
              <w:rPr>
                <w:rFonts w:ascii="Bookman Old Style" w:hAnsi="Bookman Old Style"/>
                <w:bCs/>
                <w:lang w:val="id-ID"/>
              </w:rPr>
              <w:t>berkedudukan di</w:t>
            </w:r>
            <w:r w:rsidRPr="00237DA9">
              <w:rPr>
                <w:rFonts w:ascii="Bookman Old Style" w:hAnsi="Bookman Old Style"/>
                <w:b/>
                <w:bCs/>
                <w:lang w:val="id-ID"/>
              </w:rPr>
              <w:t xml:space="preserve"> </w:t>
            </w:r>
          </w:p>
          <w:p w14:paraId="0B4E0F51" w14:textId="199407C7" w:rsidR="00A8705E" w:rsidRPr="00237DA9" w:rsidRDefault="00237DA9" w:rsidP="00237DA9">
            <w:pPr>
              <w:ind w:left="360"/>
              <w:rPr>
                <w:rFonts w:ascii="Bookman Old Style" w:hAnsi="Bookman Old Style"/>
              </w:rPr>
            </w:pPr>
            <w:r w:rsidRPr="00237DA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37DA9">
              <w:rPr>
                <w:rFonts w:ascii="Bookman Old Style" w:hAnsi="Bookman Old Style" w:cstheme="minorHAnsi"/>
                <w:iCs/>
                <w:noProof/>
              </w:rPr>
              <w:t xml:space="preserve">, </w:t>
            </w:r>
            <w:r w:rsidRPr="00237DA9">
              <w:rPr>
                <w:rFonts w:ascii="Bookman Old Style" w:hAnsi="Bookman Old Style" w:cstheme="minorHAnsi"/>
                <w:iCs/>
                <w:noProof/>
                <w:lang w:val="id-ID"/>
              </w:rPr>
              <w:t xml:space="preserve">diwakili oleh.............. </w:t>
            </w:r>
            <w:r w:rsidRPr="00237DA9">
              <w:rPr>
                <w:rFonts w:ascii="Bookman Old Style" w:hAnsi="Bookman Old Style" w:cstheme="minorHAnsi"/>
                <w:iCs/>
                <w:noProof/>
              </w:rPr>
              <w:t>yang diangkat berdasarkan</w:t>
            </w:r>
            <w:r w:rsidRPr="00237DA9">
              <w:rPr>
                <w:rFonts w:ascii="Bookman Old Style" w:hAnsi="Bookman Old Style" w:cstheme="minorHAnsi"/>
                <w:iCs/>
                <w:noProof/>
                <w:lang w:val="id-ID"/>
              </w:rPr>
              <w:t>............</w:t>
            </w:r>
            <w:r w:rsidRPr="00237DA9">
              <w:rPr>
                <w:rFonts w:ascii="Bookman Old Style" w:hAnsi="Bookman Old Style" w:cstheme="minorHAnsi"/>
                <w:iCs/>
                <w:noProof/>
              </w:rPr>
              <w:t xml:space="preserve"> </w:t>
            </w:r>
            <w:r w:rsidRPr="00237DA9">
              <w:rPr>
                <w:rFonts w:ascii="Bookman Old Style" w:hAnsi="Bookman Old Style" w:cs="Times New Roman"/>
                <w:lang w:val="id-ID"/>
              </w:rPr>
              <w:t>.........................</w:t>
            </w:r>
            <w:r w:rsidRPr="00237DA9">
              <w:rPr>
                <w:rFonts w:ascii="Bookman Old Style" w:hAnsi="Bookman Old Style" w:cstheme="minorHAnsi"/>
                <w:iCs/>
                <w:noProof/>
              </w:rPr>
              <w:t xml:space="preserve">, yang selanjutnya disebut </w:t>
            </w:r>
            <w:r w:rsidRPr="00237DA9">
              <w:rPr>
                <w:rFonts w:ascii="Bookman Old Style" w:hAnsi="Bookman Old Style" w:cstheme="minorHAnsi"/>
                <w:b/>
                <w:iCs/>
                <w:noProof/>
              </w:rPr>
              <w:t xml:space="preserve">PIHAK </w:t>
            </w:r>
            <w:r w:rsidRPr="00237DA9">
              <w:rPr>
                <w:rFonts w:ascii="Bookman Old Style" w:hAnsi="Bookman Old Style" w:cstheme="minorHAnsi"/>
                <w:b/>
                <w:iCs/>
                <w:noProof/>
                <w:lang w:val="en-US"/>
              </w:rPr>
              <w:t>PERTAMA</w:t>
            </w:r>
            <w:r w:rsidR="00A8705E" w:rsidRPr="00237DA9">
              <w:rPr>
                <w:rFonts w:ascii="Bookman Old Style" w:hAnsi="Bookman Old Style"/>
                <w:iCs/>
                <w:noProof/>
                <w:color w:val="000000"/>
                <w:lang w:eastAsia="ar-SA"/>
              </w:rPr>
              <w:t>;</w:t>
            </w:r>
          </w:p>
          <w:p w14:paraId="79B04D52" w14:textId="60F5C5B3" w:rsidR="007E22F1" w:rsidRPr="00247619" w:rsidRDefault="007E22F1" w:rsidP="007E22F1">
            <w:pPr>
              <w:pStyle w:val="ListParagraph"/>
              <w:ind w:left="315" w:firstLine="0"/>
              <w:rPr>
                <w:rFonts w:ascii="Bookman Old Style" w:hAnsi="Bookman Old Style"/>
              </w:rPr>
            </w:pPr>
          </w:p>
        </w:tc>
      </w:tr>
      <w:tr w:rsidR="00A8705E" w:rsidRPr="00247619" w14:paraId="07058F57" w14:textId="77777777" w:rsidTr="00284F76">
        <w:trPr>
          <w:trHeight w:val="1753"/>
        </w:trPr>
        <w:tc>
          <w:tcPr>
            <w:tcW w:w="4531" w:type="dxa"/>
          </w:tcPr>
          <w:p w14:paraId="1012FD8D" w14:textId="26F74C08" w:rsidR="00A8705E" w:rsidRPr="00237DA9" w:rsidRDefault="00237DA9" w:rsidP="00237DA9">
            <w:pPr>
              <w:pStyle w:val="ListParagraph"/>
              <w:numPr>
                <w:ilvl w:val="0"/>
                <w:numId w:val="41"/>
              </w:numPr>
              <w:ind w:left="312" w:hanging="284"/>
              <w:rPr>
                <w:rFonts w:ascii="Bookman Old Style" w:hAnsi="Bookman Old Style"/>
                <w:lang w:val="id-ID"/>
              </w:rPr>
            </w:pPr>
            <w:r w:rsidRPr="00237DA9">
              <w:rPr>
                <w:rFonts w:ascii="Bookman Old Style" w:hAnsi="Bookman Old Style"/>
                <w:lang w:val="id-ID"/>
              </w:rPr>
              <w:t>..................</w:t>
            </w:r>
            <w:r w:rsidRPr="00237DA9">
              <w:rPr>
                <w:rFonts w:ascii="Bookman Old Style" w:hAnsi="Bookman Old Style"/>
              </w:rPr>
              <w:t>,</w:t>
            </w:r>
            <w:proofErr w:type="spellStart"/>
            <w:r w:rsidRPr="00237DA9">
              <w:rPr>
                <w:rFonts w:ascii="Bookman Old Style" w:hAnsi="Bookman Old Style"/>
                <w:lang w:val="id-ID"/>
              </w:rPr>
              <w:t>located</w:t>
            </w:r>
            <w:proofErr w:type="spellEnd"/>
            <w:r w:rsidRPr="00237DA9">
              <w:rPr>
                <w:rFonts w:ascii="Bookman Old Style" w:hAnsi="Bookman Old Style"/>
                <w:lang w:val="id-ID"/>
              </w:rPr>
              <w:t xml:space="preserve"> on ..................</w:t>
            </w:r>
            <w:r w:rsidRPr="00237DA9">
              <w:rPr>
                <w:rFonts w:ascii="Bookman Old Style" w:hAnsi="Bookman Old Style"/>
                <w:lang w:val="en-US"/>
              </w:rPr>
              <w:t xml:space="preserve">, </w:t>
            </w:r>
            <w:proofErr w:type="spellStart"/>
            <w:r w:rsidRPr="00237DA9">
              <w:rPr>
                <w:rFonts w:ascii="Bookman Old Style" w:hAnsi="Bookman Old Style"/>
                <w:lang w:val="id-ID"/>
              </w:rPr>
              <w:t>represented</w:t>
            </w:r>
            <w:proofErr w:type="spellEnd"/>
            <w:r w:rsidRPr="00237DA9">
              <w:rPr>
                <w:rFonts w:ascii="Bookman Old Style" w:hAnsi="Bookman Old Style"/>
                <w:lang w:val="id-ID"/>
              </w:rPr>
              <w:t xml:space="preserve"> </w:t>
            </w:r>
            <w:proofErr w:type="spellStart"/>
            <w:r w:rsidRPr="00237DA9">
              <w:rPr>
                <w:rFonts w:ascii="Bookman Old Style" w:hAnsi="Bookman Old Style"/>
                <w:lang w:val="id-ID"/>
              </w:rPr>
              <w:t>by</w:t>
            </w:r>
            <w:proofErr w:type="spellEnd"/>
            <w:r w:rsidRPr="00237DA9">
              <w:rPr>
                <w:rFonts w:ascii="Bookman Old Style" w:hAnsi="Bookman Old Style"/>
                <w:lang w:val="id-ID"/>
              </w:rPr>
              <w:t xml:space="preserve"> ..................</w:t>
            </w:r>
            <w:r w:rsidRPr="00237DA9">
              <w:rPr>
                <w:rFonts w:ascii="Bookman Old Style" w:hAnsi="Bookman Old Style"/>
              </w:rPr>
              <w:t>,</w:t>
            </w:r>
            <w:r w:rsidRPr="00237DA9">
              <w:rPr>
                <w:rFonts w:ascii="Bookman Old Style" w:hAnsi="Bookman Old Style"/>
                <w:lang w:val="id-ID"/>
              </w:rPr>
              <w:t xml:space="preserve"> </w:t>
            </w:r>
            <w:r w:rsidRPr="00237DA9">
              <w:rPr>
                <w:rFonts w:ascii="Bookman Old Style" w:hAnsi="Bookman Old Style"/>
              </w:rPr>
              <w:t xml:space="preserve">appointed pursuant to </w:t>
            </w:r>
            <w:r w:rsidRPr="00237DA9">
              <w:rPr>
                <w:rFonts w:ascii="Bookman Old Style" w:hAnsi="Bookman Old Style"/>
                <w:lang w:val="id-ID"/>
              </w:rPr>
              <w:t>..................</w:t>
            </w:r>
            <w:r w:rsidRPr="00237DA9">
              <w:rPr>
                <w:rFonts w:ascii="Bookman Old Style" w:hAnsi="Bookman Old Style"/>
              </w:rPr>
              <w:t xml:space="preserve">,  hereinafter referred to as </w:t>
            </w:r>
            <w:r w:rsidRPr="00237DA9">
              <w:rPr>
                <w:rFonts w:ascii="Bookman Old Style" w:hAnsi="Bookman Old Style"/>
                <w:b/>
                <w:bCs/>
                <w:lang w:val="en-US"/>
              </w:rPr>
              <w:t xml:space="preserve">THE </w:t>
            </w:r>
            <w:r>
              <w:rPr>
                <w:rFonts w:ascii="Bookman Old Style" w:hAnsi="Bookman Old Style"/>
                <w:b/>
                <w:lang w:val="en-US"/>
              </w:rPr>
              <w:t>SECOND</w:t>
            </w:r>
            <w:r w:rsidRPr="00237DA9">
              <w:rPr>
                <w:rFonts w:ascii="Bookman Old Style" w:hAnsi="Bookman Old Style"/>
                <w:b/>
              </w:rPr>
              <w:t xml:space="preserve"> PARTY</w:t>
            </w:r>
            <w:r w:rsidR="00A8705E" w:rsidRPr="00237DA9">
              <w:rPr>
                <w:rFonts w:ascii="Bookman Old Style" w:hAnsi="Bookman Old Style"/>
              </w:rPr>
              <w:t>.</w:t>
            </w:r>
          </w:p>
        </w:tc>
        <w:tc>
          <w:tcPr>
            <w:tcW w:w="4508" w:type="dxa"/>
          </w:tcPr>
          <w:p w14:paraId="6161FBCB" w14:textId="5532B17C" w:rsidR="00FA05EE" w:rsidRPr="00247619" w:rsidRDefault="007E22F1" w:rsidP="00284F76">
            <w:pPr>
              <w:tabs>
                <w:tab w:val="left" w:pos="2263"/>
              </w:tabs>
              <w:ind w:left="315"/>
              <w:rPr>
                <w:rFonts w:ascii="Bookman Old Style" w:hAnsi="Bookman Old Style" w:cstheme="minorHAnsi"/>
                <w:iCs/>
                <w:noProof/>
                <w:lang w:val="id-ID"/>
              </w:rPr>
            </w:pPr>
            <w:r w:rsidRPr="00247619">
              <w:rPr>
                <w:rFonts w:ascii="Bookman Old Style" w:hAnsi="Bookman Old Style"/>
                <w:bCs/>
                <w:lang w:val="id-ID"/>
              </w:rPr>
              <w:t>II</w:t>
            </w:r>
            <w:r w:rsidR="00C920AF" w:rsidRPr="00247619">
              <w:rPr>
                <w:rFonts w:ascii="Bookman Old Style" w:hAnsi="Bookman Old Style"/>
                <w:bCs/>
                <w:lang w:val="id-ID"/>
              </w:rPr>
              <w:t>.</w:t>
            </w:r>
            <w:r w:rsidR="00C920AF" w:rsidRPr="00247619">
              <w:rPr>
                <w:rFonts w:ascii="Bookman Old Style" w:hAnsi="Bookman Old Style"/>
                <w:b/>
                <w:bCs/>
                <w:lang w:val="id-ID"/>
              </w:rPr>
              <w:t xml:space="preserve"> </w:t>
            </w:r>
            <w:r w:rsidR="00237DA9" w:rsidRPr="00247619">
              <w:rPr>
                <w:rFonts w:ascii="Bookman Old Style" w:hAnsi="Bookman Old Style"/>
                <w:lang w:val="id-ID"/>
              </w:rPr>
              <w:t>..................</w:t>
            </w:r>
            <w:r w:rsidR="00237DA9" w:rsidRPr="00247619">
              <w:rPr>
                <w:rFonts w:ascii="Bookman Old Style" w:hAnsi="Bookman Old Style"/>
                <w:iCs/>
                <w:noProof/>
                <w:color w:val="000000"/>
                <w:lang w:eastAsia="ar-SA"/>
              </w:rPr>
              <w:t xml:space="preserve">, berkedudukan di </w:t>
            </w:r>
            <w:r w:rsidR="00237DA9" w:rsidRPr="00247619">
              <w:rPr>
                <w:rFonts w:ascii="Bookman Old Style" w:hAnsi="Bookman Old Style"/>
                <w:color w:val="000000"/>
                <w:shd w:val="clear" w:color="auto" w:fill="FFFFFF"/>
              </w:rPr>
              <w:t xml:space="preserve">           </w:t>
            </w:r>
            <w:r w:rsidR="00237DA9" w:rsidRPr="00247619">
              <w:rPr>
                <w:rFonts w:ascii="Bookman Old Style" w:hAnsi="Bookman Old Style"/>
                <w:lang w:val="id-ID"/>
              </w:rPr>
              <w:t>..................</w:t>
            </w:r>
            <w:r w:rsidR="00237DA9" w:rsidRPr="00247619">
              <w:rPr>
                <w:rFonts w:ascii="Bookman Old Style" w:hAnsi="Bookman Old Style"/>
                <w:color w:val="000000"/>
                <w:shd w:val="clear" w:color="auto" w:fill="FFFFFF"/>
              </w:rPr>
              <w:t>,</w:t>
            </w:r>
            <w:r w:rsidR="00237DA9" w:rsidRPr="00247619">
              <w:rPr>
                <w:rFonts w:ascii="Bookman Old Style" w:hAnsi="Bookman Old Style"/>
                <w:iCs/>
                <w:noProof/>
                <w:color w:val="000000"/>
                <w:lang w:eastAsia="ar-SA"/>
              </w:rPr>
              <w:t xml:space="preserve"> </w:t>
            </w:r>
            <w:r w:rsidR="00237DA9" w:rsidRPr="00247619">
              <w:rPr>
                <w:rFonts w:ascii="Bookman Old Style" w:hAnsi="Bookman Old Style" w:cstheme="minorHAnsi"/>
                <w:iCs/>
                <w:noProof/>
                <w:lang w:val="id-ID"/>
              </w:rPr>
              <w:t xml:space="preserve">diwakili oleh.............. </w:t>
            </w:r>
            <w:r w:rsidR="00237DA9" w:rsidRPr="00247619">
              <w:rPr>
                <w:rFonts w:ascii="Bookman Old Style" w:hAnsi="Bookman Old Style" w:cstheme="minorHAnsi"/>
                <w:iCs/>
                <w:noProof/>
              </w:rPr>
              <w:t>yang diangkat berdasarkan</w:t>
            </w:r>
            <w:r w:rsidR="00237DA9" w:rsidRPr="00247619">
              <w:rPr>
                <w:rFonts w:ascii="Bookman Old Style" w:hAnsi="Bookman Old Style" w:cstheme="minorHAnsi"/>
                <w:iCs/>
                <w:noProof/>
                <w:lang w:val="id-ID"/>
              </w:rPr>
              <w:t>............</w:t>
            </w:r>
            <w:r w:rsidR="00237DA9" w:rsidRPr="00247619">
              <w:rPr>
                <w:rFonts w:ascii="Bookman Old Style" w:hAnsi="Bookman Old Style" w:cstheme="minorHAnsi"/>
                <w:iCs/>
                <w:noProof/>
              </w:rPr>
              <w:t xml:space="preserve"> </w:t>
            </w:r>
            <w:r w:rsidR="00237DA9" w:rsidRPr="00247619">
              <w:rPr>
                <w:rFonts w:ascii="Bookman Old Style" w:hAnsi="Bookman Old Style"/>
                <w:iCs/>
                <w:noProof/>
                <w:color w:val="000000"/>
                <w:lang w:val="en-US" w:eastAsia="ar-SA"/>
              </w:rPr>
              <w:t xml:space="preserve">untuk selanjutnya disebut </w:t>
            </w:r>
            <w:r w:rsidR="00237DA9" w:rsidRPr="00247619">
              <w:rPr>
                <w:rFonts w:ascii="Bookman Old Style" w:hAnsi="Bookman Old Style"/>
                <w:b/>
                <w:iCs/>
                <w:noProof/>
                <w:color w:val="000000"/>
                <w:lang w:val="en-US" w:eastAsia="ar-SA"/>
              </w:rPr>
              <w:t xml:space="preserve">PIHAK </w:t>
            </w:r>
            <w:r w:rsidR="00237DA9">
              <w:rPr>
                <w:rFonts w:ascii="Bookman Old Style" w:hAnsi="Bookman Old Style"/>
                <w:b/>
                <w:iCs/>
                <w:noProof/>
                <w:color w:val="000000"/>
                <w:lang w:val="en-US" w:eastAsia="ar-SA"/>
              </w:rPr>
              <w:t>KEDUA</w:t>
            </w:r>
            <w:r w:rsidR="00A8705E" w:rsidRPr="00247619">
              <w:rPr>
                <w:rFonts w:ascii="Bookman Old Style" w:hAnsi="Bookman Old Style" w:cstheme="minorHAnsi"/>
                <w:iCs/>
                <w:noProof/>
                <w:lang w:val="en-US"/>
              </w:rPr>
              <w:t>.</w:t>
            </w:r>
          </w:p>
        </w:tc>
      </w:tr>
      <w:tr w:rsidR="00A8705E" w:rsidRPr="00247619" w14:paraId="39C2EDA2" w14:textId="77777777" w:rsidTr="00284F76">
        <w:tc>
          <w:tcPr>
            <w:tcW w:w="4531" w:type="dxa"/>
          </w:tcPr>
          <w:p w14:paraId="7B58A1FE" w14:textId="7A8164DE" w:rsidR="00A8705E" w:rsidRPr="00247619" w:rsidRDefault="00CE3FB0" w:rsidP="00310DE8">
            <w:pPr>
              <w:jc w:val="both"/>
              <w:rPr>
                <w:rFonts w:ascii="Bookman Old Style" w:hAnsi="Bookman Old Style"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t xml:space="preserve">THE FIRST PARTY </w:t>
            </w:r>
            <w:r w:rsidRPr="00247619">
              <w:rPr>
                <w:rFonts w:ascii="Bookman Old Style" w:hAnsi="Bookman Old Style"/>
              </w:rPr>
              <w:t xml:space="preserve">and </w:t>
            </w:r>
            <w:r w:rsidRPr="00247619">
              <w:rPr>
                <w:rFonts w:ascii="Bookman Old Style" w:hAnsi="Bookman Old Style"/>
                <w:b/>
                <w:bCs/>
              </w:rPr>
              <w:t>THE SECOND PARTY</w:t>
            </w:r>
            <w:r w:rsidR="00C84EB1" w:rsidRPr="00247619">
              <w:rPr>
                <w:rFonts w:ascii="Bookman Old Style" w:hAnsi="Bookman Old Style"/>
                <w:b/>
                <w:bCs/>
              </w:rPr>
              <w:t>,</w:t>
            </w:r>
            <w:r w:rsidRPr="00247619">
              <w:rPr>
                <w:rFonts w:ascii="Bookman Old Style" w:hAnsi="Bookman Old Style"/>
                <w:b/>
                <w:bCs/>
              </w:rPr>
              <w:t xml:space="preserve"> </w:t>
            </w:r>
            <w:r w:rsidR="00C65EEA" w:rsidRPr="00247619">
              <w:rPr>
                <w:rFonts w:ascii="Bookman Old Style" w:hAnsi="Bookman Old Style"/>
              </w:rPr>
              <w:t>collectively referred to as</w:t>
            </w:r>
            <w:r w:rsidRPr="00247619">
              <w:rPr>
                <w:rFonts w:ascii="Bookman Old Style" w:hAnsi="Bookman Old Style"/>
              </w:rPr>
              <w:t xml:space="preserve"> </w:t>
            </w:r>
            <w:r w:rsidRPr="00247619">
              <w:rPr>
                <w:rFonts w:ascii="Bookman Old Style" w:hAnsi="Bookman Old Style"/>
                <w:b/>
                <w:bCs/>
              </w:rPr>
              <w:t>THE</w:t>
            </w:r>
            <w:r w:rsidRPr="00247619">
              <w:rPr>
                <w:rFonts w:ascii="Bookman Old Style" w:hAnsi="Bookman Old Style"/>
              </w:rPr>
              <w:t xml:space="preserve"> </w:t>
            </w:r>
            <w:r w:rsidRPr="00247619">
              <w:rPr>
                <w:rFonts w:ascii="Bookman Old Style" w:hAnsi="Bookman Old Style"/>
                <w:b/>
                <w:bCs/>
              </w:rPr>
              <w:t>PARTIES</w:t>
            </w:r>
            <w:r w:rsidR="00C84EB1" w:rsidRPr="00247619">
              <w:rPr>
                <w:rFonts w:ascii="Bookman Old Style" w:hAnsi="Bookman Old Style"/>
              </w:rPr>
              <w:t>,</w:t>
            </w:r>
            <w:r w:rsidRPr="00247619">
              <w:rPr>
                <w:rFonts w:ascii="Bookman Old Style" w:hAnsi="Bookman Old Style"/>
                <w:b/>
                <w:bCs/>
              </w:rPr>
              <w:t xml:space="preserve"> </w:t>
            </w:r>
            <w:r w:rsidRPr="00247619">
              <w:rPr>
                <w:rFonts w:ascii="Bookman Old Style" w:hAnsi="Bookman Old Style"/>
              </w:rPr>
              <w:t xml:space="preserve">agree to follow </w:t>
            </w:r>
            <w:r w:rsidR="00A8705E" w:rsidRPr="00247619">
              <w:rPr>
                <w:rFonts w:ascii="Bookman Old Style" w:hAnsi="Bookman Old Style"/>
              </w:rPr>
              <w:t xml:space="preserve">up the Memorandum of Understanding between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="00A8705E" w:rsidRPr="00247619">
              <w:rPr>
                <w:rFonts w:ascii="Bookman Old Style" w:hAnsi="Bookman Old Style"/>
              </w:rPr>
              <w:t xml:space="preserve"> and Universitas Sumatera Utara Number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="00A8705E" w:rsidRPr="00247619">
              <w:rPr>
                <w:rFonts w:ascii="Bookman Old Style" w:hAnsi="Bookman Old Style"/>
              </w:rPr>
              <w:t xml:space="preserve"> and Number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="00A8705E" w:rsidRPr="00247619">
              <w:rPr>
                <w:rFonts w:ascii="Bookman Old Style" w:hAnsi="Bookman Old Style"/>
              </w:rPr>
              <w:t xml:space="preserve"> dated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="00633DC1" w:rsidRPr="00247619">
              <w:rPr>
                <w:rFonts w:ascii="Bookman Old Style" w:hAnsi="Bookman Old Style"/>
              </w:rPr>
              <w:t xml:space="preserve">by </w:t>
            </w:r>
            <w:r w:rsidR="00C84EB1" w:rsidRPr="00247619">
              <w:rPr>
                <w:rFonts w:ascii="Bookman Old Style" w:hAnsi="Bookman Old Style"/>
              </w:rPr>
              <w:t>cooperatively work</w:t>
            </w:r>
            <w:r w:rsidR="00633DC1" w:rsidRPr="00247619">
              <w:rPr>
                <w:rFonts w:ascii="Bookman Old Style" w:hAnsi="Bookman Old Style"/>
              </w:rPr>
              <w:t>ing</w:t>
            </w:r>
            <w:r w:rsidR="00C84EB1" w:rsidRPr="00247619">
              <w:rPr>
                <w:rFonts w:ascii="Bookman Old Style" w:hAnsi="Bookman Old Style"/>
              </w:rPr>
              <w:t xml:space="preserve"> together and </w:t>
            </w:r>
            <w:r w:rsidR="00A8705E" w:rsidRPr="00247619">
              <w:rPr>
                <w:rFonts w:ascii="Bookman Old Style" w:hAnsi="Bookman Old Style"/>
              </w:rPr>
              <w:t>sign</w:t>
            </w:r>
            <w:r w:rsidR="00633DC1" w:rsidRPr="00247619">
              <w:rPr>
                <w:rFonts w:ascii="Bookman Old Style" w:hAnsi="Bookman Old Style"/>
              </w:rPr>
              <w:t>ing</w:t>
            </w:r>
            <w:r w:rsidR="00A8705E" w:rsidRPr="00247619">
              <w:rPr>
                <w:rFonts w:ascii="Bookman Old Style" w:hAnsi="Bookman Old Style"/>
              </w:rPr>
              <w:t xml:space="preserve"> this Memorandum of Agreement for </w:t>
            </w:r>
            <w:r w:rsidR="00C84EB1" w:rsidRPr="00247619">
              <w:rPr>
                <w:rFonts w:ascii="Bookman Old Style" w:hAnsi="Bookman Old Style"/>
              </w:rPr>
              <w:t xml:space="preserve">on an agreed </w:t>
            </w:r>
            <w:r w:rsidR="00A8705E" w:rsidRPr="00247619">
              <w:rPr>
                <w:rFonts w:ascii="Bookman Old Style" w:hAnsi="Bookman Old Style"/>
              </w:rPr>
              <w:t xml:space="preserve">activity of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="00A8705E" w:rsidRPr="00247619">
              <w:rPr>
                <w:rFonts w:ascii="Bookman Old Style" w:hAnsi="Bookman Old Style"/>
              </w:rPr>
              <w:t xml:space="preserve">, </w:t>
            </w:r>
            <w:r w:rsidR="00C84EB1" w:rsidRPr="00247619">
              <w:rPr>
                <w:rFonts w:ascii="Bookman Old Style" w:hAnsi="Bookman Old Style"/>
              </w:rPr>
              <w:t xml:space="preserve">under </w:t>
            </w:r>
            <w:r w:rsidR="00A8705E" w:rsidRPr="00247619">
              <w:rPr>
                <w:rFonts w:ascii="Bookman Old Style" w:hAnsi="Bookman Old Style"/>
              </w:rPr>
              <w:t>the following terms and conditions:</w:t>
            </w:r>
          </w:p>
        </w:tc>
        <w:tc>
          <w:tcPr>
            <w:tcW w:w="4508" w:type="dxa"/>
          </w:tcPr>
          <w:p w14:paraId="124B7F9E" w14:textId="4B1AFB7C" w:rsidR="00A8705E" w:rsidRPr="00247619" w:rsidRDefault="00A8705E" w:rsidP="00310DE8">
            <w:pPr>
              <w:jc w:val="both"/>
              <w:rPr>
                <w:rStyle w:val="CharacterStyle1"/>
                <w:rFonts w:ascii="Bookman Old Style" w:hAnsi="Bookman Old Style"/>
                <w:sz w:val="22"/>
                <w:szCs w:val="22"/>
              </w:rPr>
            </w:pPr>
            <w:r w:rsidRPr="00247619">
              <w:rPr>
                <w:rFonts w:ascii="Bookman Old Style" w:hAnsi="Bookman Old Style"/>
              </w:rPr>
              <w:t xml:space="preserve">PIHAK </w:t>
            </w:r>
            <w:r w:rsidR="009E6C53" w:rsidRPr="00247619">
              <w:rPr>
                <w:rFonts w:ascii="Bookman Old Style" w:hAnsi="Bookman Old Style"/>
                <w:lang w:val="id-ID"/>
              </w:rPr>
              <w:t>KESATU</w:t>
            </w:r>
            <w:r w:rsidRPr="00247619">
              <w:rPr>
                <w:rFonts w:ascii="Bookman Old Style" w:hAnsi="Bookman Old Style"/>
              </w:rPr>
              <w:t xml:space="preserve"> d</w:t>
            </w:r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an PIHAK KEDUA,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selanjutnya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disebut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 PARA PIHAK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bersepakat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untuk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menindaklanjuti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 Nota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Kesepahaman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antara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dengan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 Universitas Sumatera Utara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Nomor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dan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Nomor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tanggal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633DC1"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>dengan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>mengikatkan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>diri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>satu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>sama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 xml:space="preserve"> lain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>membuat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>menandatangani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633DC1"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 xml:space="preserve">Nota </w:t>
            </w:r>
            <w:proofErr w:type="spellStart"/>
            <w:r w:rsidR="00633DC1"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>Kesepakatan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untuk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>kegiatan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  <w:lang w:val="en-US"/>
              </w:rPr>
              <w:t xml:space="preserve"> </w:t>
            </w:r>
            <w:r w:rsidR="00185B91" w:rsidRPr="00247619">
              <w:rPr>
                <w:rFonts w:ascii="Bookman Old Style" w:hAnsi="Bookman Old Style" w:cs="Times New Roman"/>
                <w:lang w:val="id-ID"/>
              </w:rPr>
              <w:t>..................</w:t>
            </w:r>
            <w:r w:rsidRPr="00247619">
              <w:rPr>
                <w:rFonts w:ascii="Bookman Old Style" w:hAnsi="Bookman Old Style" w:cs="Arial"/>
                <w:lang w:val="en-US"/>
              </w:rPr>
              <w:t>,</w:t>
            </w:r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dengan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ketentuan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sebagai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 xml:space="preserve"> </w:t>
            </w:r>
            <w:proofErr w:type="spellStart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berikut</w:t>
            </w:r>
            <w:proofErr w:type="spellEnd"/>
            <w:r w:rsidRPr="00247619">
              <w:rPr>
                <w:rStyle w:val="CharacterStyle1"/>
                <w:rFonts w:ascii="Bookman Old Style" w:hAnsi="Bookman Old Style"/>
                <w:sz w:val="22"/>
                <w:szCs w:val="22"/>
              </w:rPr>
              <w:t>:</w:t>
            </w:r>
          </w:p>
          <w:p w14:paraId="756B8B10" w14:textId="77777777" w:rsidR="00A8705E" w:rsidRPr="00247619" w:rsidRDefault="00A8705E" w:rsidP="00310DE8">
            <w:pPr>
              <w:tabs>
                <w:tab w:val="left" w:pos="5521"/>
              </w:tabs>
              <w:jc w:val="both"/>
              <w:rPr>
                <w:rFonts w:ascii="Bookman Old Style" w:hAnsi="Bookman Old Style" w:cs="Times New Roman"/>
                <w:b/>
              </w:rPr>
            </w:pPr>
          </w:p>
        </w:tc>
      </w:tr>
      <w:tr w:rsidR="00A8705E" w:rsidRPr="00247619" w14:paraId="7C0BF26C" w14:textId="77777777" w:rsidTr="00310DE8">
        <w:tc>
          <w:tcPr>
            <w:tcW w:w="4531" w:type="dxa"/>
          </w:tcPr>
          <w:p w14:paraId="06232D68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</w:rPr>
            </w:pPr>
            <w:r w:rsidRPr="00247619">
              <w:rPr>
                <w:rFonts w:ascii="Bookman Old Style" w:hAnsi="Bookman Old Style"/>
                <w:b/>
              </w:rPr>
              <w:lastRenderedPageBreak/>
              <w:t>Article 1</w:t>
            </w:r>
          </w:p>
          <w:p w14:paraId="0E91A22F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</w:rPr>
            </w:pPr>
            <w:r w:rsidRPr="00247619">
              <w:rPr>
                <w:rFonts w:ascii="Bookman Old Style" w:hAnsi="Bookman Old Style"/>
                <w:b/>
              </w:rPr>
              <w:t>PURPOSE AND OBJECTIVE</w:t>
            </w:r>
          </w:p>
          <w:p w14:paraId="0407AFC8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</w:rPr>
            </w:pPr>
          </w:p>
          <w:p w14:paraId="35EF42CE" w14:textId="3D6B0EAC" w:rsidR="00A8705E" w:rsidRPr="00247619" w:rsidRDefault="00185B91" w:rsidP="00A8705E">
            <w:pPr>
              <w:pStyle w:val="ListParagraph"/>
              <w:widowControl/>
              <w:numPr>
                <w:ilvl w:val="0"/>
                <w:numId w:val="19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lang w:val="id-ID"/>
              </w:rPr>
              <w:t>..................</w:t>
            </w:r>
            <w:r w:rsidR="00A8705E" w:rsidRPr="00247619">
              <w:rPr>
                <w:rFonts w:ascii="Bookman Old Style" w:hAnsi="Bookman Old Style"/>
                <w:lang w:val="en-ID"/>
              </w:rPr>
              <w:t>;</w:t>
            </w:r>
          </w:p>
          <w:p w14:paraId="36E2A6B0" w14:textId="3DB03768" w:rsidR="00A8705E" w:rsidRPr="00247619" w:rsidRDefault="00185B91" w:rsidP="00A8705E">
            <w:pPr>
              <w:pStyle w:val="ListParagraph"/>
              <w:widowControl/>
              <w:numPr>
                <w:ilvl w:val="0"/>
                <w:numId w:val="19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lang w:val="id-ID"/>
              </w:rPr>
              <w:t>..................</w:t>
            </w:r>
          </w:p>
        </w:tc>
        <w:tc>
          <w:tcPr>
            <w:tcW w:w="4508" w:type="dxa"/>
          </w:tcPr>
          <w:p w14:paraId="30217D37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b/>
                <w:color w:val="000000" w:themeColor="text1"/>
              </w:rPr>
            </w:pPr>
            <w:proofErr w:type="spellStart"/>
            <w:r w:rsidRPr="00247619">
              <w:rPr>
                <w:rFonts w:ascii="Bookman Old Style" w:hAnsi="Bookman Old Style" w:cs="Arial"/>
                <w:b/>
                <w:color w:val="000000" w:themeColor="text1"/>
              </w:rPr>
              <w:t>Pasal</w:t>
            </w:r>
            <w:proofErr w:type="spellEnd"/>
            <w:r w:rsidRPr="00247619">
              <w:rPr>
                <w:rFonts w:ascii="Bookman Old Style" w:hAnsi="Bookman Old Style" w:cs="Arial"/>
                <w:b/>
                <w:color w:val="000000" w:themeColor="text1"/>
              </w:rPr>
              <w:t xml:space="preserve"> 1</w:t>
            </w:r>
          </w:p>
          <w:p w14:paraId="0FCD6134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b/>
                <w:caps/>
                <w:color w:val="000000" w:themeColor="text1"/>
              </w:rPr>
            </w:pPr>
            <w:r w:rsidRPr="00247619">
              <w:rPr>
                <w:rFonts w:ascii="Bookman Old Style" w:hAnsi="Bookman Old Style" w:cs="Arial"/>
                <w:b/>
                <w:caps/>
                <w:color w:val="000000" w:themeColor="text1"/>
                <w:lang w:val="en-US"/>
              </w:rPr>
              <w:t xml:space="preserve">maksud dan </w:t>
            </w:r>
            <w:r w:rsidRPr="00247619">
              <w:rPr>
                <w:rFonts w:ascii="Bookman Old Style" w:hAnsi="Bookman Old Style" w:cs="Arial"/>
                <w:b/>
                <w:caps/>
                <w:color w:val="000000" w:themeColor="text1"/>
              </w:rPr>
              <w:t>Tujuan</w:t>
            </w:r>
          </w:p>
          <w:p w14:paraId="5516C089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b/>
                <w:caps/>
                <w:color w:val="000000" w:themeColor="text1"/>
              </w:rPr>
            </w:pPr>
          </w:p>
          <w:p w14:paraId="64E52DE5" w14:textId="47287AE6" w:rsidR="00A8705E" w:rsidRPr="00247619" w:rsidRDefault="00185B91" w:rsidP="00A8705E">
            <w:pPr>
              <w:pStyle w:val="ListParagraph"/>
              <w:widowControl/>
              <w:numPr>
                <w:ilvl w:val="0"/>
                <w:numId w:val="37"/>
              </w:numPr>
              <w:autoSpaceDE/>
              <w:autoSpaceDN/>
              <w:ind w:left="463" w:hanging="463"/>
              <w:contextualSpacing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lang w:val="id-ID"/>
              </w:rPr>
              <w:t>..................</w:t>
            </w:r>
            <w:r w:rsidR="00A8705E" w:rsidRPr="00247619">
              <w:rPr>
                <w:rFonts w:ascii="Bookman Old Style" w:hAnsi="Bookman Old Style"/>
                <w:lang w:val="en-ID"/>
              </w:rPr>
              <w:t>;</w:t>
            </w:r>
          </w:p>
          <w:p w14:paraId="471E9A22" w14:textId="1F7491A0" w:rsidR="00A8705E" w:rsidRPr="00247619" w:rsidRDefault="00185B91" w:rsidP="00A8705E">
            <w:pPr>
              <w:pStyle w:val="ListParagraph"/>
              <w:widowControl/>
              <w:numPr>
                <w:ilvl w:val="0"/>
                <w:numId w:val="37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 w:cs="Arial"/>
              </w:rPr>
            </w:pPr>
            <w:r w:rsidRPr="00247619">
              <w:rPr>
                <w:rFonts w:ascii="Bookman Old Style" w:hAnsi="Bookman Old Style"/>
                <w:lang w:val="id-ID"/>
              </w:rPr>
              <w:t>..................</w:t>
            </w:r>
          </w:p>
        </w:tc>
      </w:tr>
      <w:tr w:rsidR="00A8705E" w:rsidRPr="00247619" w14:paraId="5FB57F28" w14:textId="77777777" w:rsidTr="00310DE8">
        <w:tc>
          <w:tcPr>
            <w:tcW w:w="4531" w:type="dxa"/>
          </w:tcPr>
          <w:p w14:paraId="716024E6" w14:textId="77777777" w:rsidR="00A8705E" w:rsidRPr="00247619" w:rsidRDefault="00A8705E" w:rsidP="00310DE8">
            <w:pPr>
              <w:tabs>
                <w:tab w:val="left" w:pos="284"/>
                <w:tab w:val="left" w:pos="3686"/>
                <w:tab w:val="left" w:pos="3969"/>
              </w:tabs>
              <w:jc w:val="center"/>
              <w:rPr>
                <w:rFonts w:ascii="Bookman Old Style" w:hAnsi="Bookman Old Style" w:cs="Times New Roman"/>
                <w:b/>
                <w:bCs/>
              </w:rPr>
            </w:pPr>
          </w:p>
        </w:tc>
        <w:tc>
          <w:tcPr>
            <w:tcW w:w="4508" w:type="dxa"/>
          </w:tcPr>
          <w:p w14:paraId="10747B93" w14:textId="77777777" w:rsidR="00A8705E" w:rsidRPr="00247619" w:rsidRDefault="00A8705E" w:rsidP="00310DE8">
            <w:pPr>
              <w:jc w:val="center"/>
              <w:rPr>
                <w:rFonts w:ascii="Bookman Old Style" w:hAnsi="Bookman Old Style" w:cs="Times New Roman"/>
                <w:b/>
                <w:lang w:eastAsia="en-GB"/>
              </w:rPr>
            </w:pPr>
          </w:p>
        </w:tc>
      </w:tr>
      <w:tr w:rsidR="00A8705E" w:rsidRPr="00247619" w14:paraId="4320D274" w14:textId="77777777" w:rsidTr="00310DE8">
        <w:tc>
          <w:tcPr>
            <w:tcW w:w="4531" w:type="dxa"/>
          </w:tcPr>
          <w:p w14:paraId="50DC09AE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</w:rPr>
            </w:pPr>
            <w:r w:rsidRPr="00247619">
              <w:rPr>
                <w:rFonts w:ascii="Bookman Old Style" w:hAnsi="Bookman Old Style"/>
                <w:b/>
              </w:rPr>
              <w:t>Article 2</w:t>
            </w:r>
          </w:p>
          <w:p w14:paraId="246C447C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</w:rPr>
            </w:pPr>
            <w:r w:rsidRPr="00247619">
              <w:rPr>
                <w:rFonts w:ascii="Bookman Old Style" w:hAnsi="Bookman Old Style"/>
                <w:b/>
              </w:rPr>
              <w:t>SCOPE</w:t>
            </w:r>
          </w:p>
          <w:p w14:paraId="688C0E94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</w:rPr>
            </w:pPr>
          </w:p>
          <w:p w14:paraId="6018332F" w14:textId="77777777" w:rsidR="00A8705E" w:rsidRPr="00247619" w:rsidRDefault="00A8705E" w:rsidP="00310DE8">
            <w:pPr>
              <w:jc w:val="both"/>
              <w:rPr>
                <w:rFonts w:ascii="Bookman Old Style" w:hAnsi="Bookman Old Style"/>
                <w:b/>
              </w:rPr>
            </w:pPr>
            <w:r w:rsidRPr="00247619">
              <w:rPr>
                <w:rFonts w:ascii="Bookman Old Style" w:hAnsi="Bookman Old Style"/>
              </w:rPr>
              <w:t>The scope of this Memorandum of Agreement shall be limited to:</w:t>
            </w:r>
          </w:p>
          <w:p w14:paraId="1B706FBD" w14:textId="05EAACD2" w:rsidR="00A8705E" w:rsidRPr="00247619" w:rsidRDefault="00185B91" w:rsidP="00A8705E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lang w:val="id-ID"/>
              </w:rPr>
              <w:t>..................</w:t>
            </w:r>
            <w:r w:rsidR="00A8705E" w:rsidRPr="00247619">
              <w:rPr>
                <w:rFonts w:ascii="Bookman Old Style" w:hAnsi="Bookman Old Style"/>
                <w:lang w:val="en-ID"/>
              </w:rPr>
              <w:t>;</w:t>
            </w:r>
          </w:p>
          <w:p w14:paraId="437B5B16" w14:textId="5D3971D6" w:rsidR="00A8705E" w:rsidRPr="00247619" w:rsidRDefault="00185B91" w:rsidP="00A8705E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lang w:val="id-ID"/>
              </w:rPr>
              <w:t>..................</w:t>
            </w:r>
            <w:r w:rsidR="00A8705E" w:rsidRPr="00247619">
              <w:rPr>
                <w:rFonts w:ascii="Bookman Old Style" w:hAnsi="Bookman Old Style"/>
                <w:lang w:val="en-ID"/>
              </w:rPr>
              <w:t>;</w:t>
            </w:r>
          </w:p>
          <w:p w14:paraId="6E622206" w14:textId="4A6EC2A4" w:rsidR="00A8705E" w:rsidRPr="00247619" w:rsidRDefault="00185B91" w:rsidP="00A8705E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lang w:val="id-ID"/>
              </w:rPr>
              <w:t>..................</w:t>
            </w:r>
            <w:r w:rsidR="00A8705E" w:rsidRPr="00247619">
              <w:rPr>
                <w:rFonts w:ascii="Bookman Old Style" w:hAnsi="Bookman Old Style"/>
                <w:lang w:val="en-ID"/>
              </w:rPr>
              <w:t>;</w:t>
            </w:r>
          </w:p>
        </w:tc>
        <w:tc>
          <w:tcPr>
            <w:tcW w:w="4508" w:type="dxa"/>
          </w:tcPr>
          <w:p w14:paraId="45C02183" w14:textId="77777777" w:rsidR="00A8705E" w:rsidRPr="00247619" w:rsidRDefault="00A8705E" w:rsidP="00310DE8">
            <w:pPr>
              <w:jc w:val="center"/>
              <w:rPr>
                <w:rFonts w:ascii="Bookman Old Style" w:hAnsi="Bookman Old Style" w:cs="Arial"/>
                <w:b/>
                <w:caps/>
              </w:rPr>
            </w:pPr>
            <w:proofErr w:type="spellStart"/>
            <w:r w:rsidRPr="00247619">
              <w:rPr>
                <w:rFonts w:ascii="Bookman Old Style" w:hAnsi="Bookman Old Style" w:cs="Arial"/>
                <w:b/>
              </w:rPr>
              <w:t>Pasal</w:t>
            </w:r>
            <w:proofErr w:type="spellEnd"/>
            <w:r w:rsidRPr="00247619">
              <w:rPr>
                <w:rFonts w:ascii="Bookman Old Style" w:hAnsi="Bookman Old Style" w:cs="Arial"/>
                <w:b/>
              </w:rPr>
              <w:t xml:space="preserve"> 2</w:t>
            </w:r>
          </w:p>
          <w:p w14:paraId="76D276A1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b/>
              </w:rPr>
            </w:pPr>
            <w:r w:rsidRPr="00247619">
              <w:rPr>
                <w:rFonts w:ascii="Bookman Old Style" w:hAnsi="Bookman Old Style" w:cs="Arial"/>
                <w:b/>
              </w:rPr>
              <w:t>RUANG LINGKUP</w:t>
            </w:r>
          </w:p>
          <w:p w14:paraId="031DE8BE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</w:rPr>
            </w:pPr>
          </w:p>
          <w:p w14:paraId="2D766404" w14:textId="2054FF39" w:rsidR="00A8705E" w:rsidRPr="00247619" w:rsidRDefault="00A8705E" w:rsidP="00310DE8">
            <w:pPr>
              <w:jc w:val="both"/>
              <w:rPr>
                <w:rFonts w:ascii="Bookman Old Style" w:hAnsi="Bookman Old Style"/>
              </w:rPr>
            </w:pPr>
            <w:r w:rsidRPr="00247619">
              <w:rPr>
                <w:rFonts w:ascii="Bookman Old Style" w:hAnsi="Bookman Old Style"/>
              </w:rPr>
              <w:t xml:space="preserve">Ruang </w:t>
            </w:r>
            <w:proofErr w:type="spellStart"/>
            <w:r w:rsidRPr="00247619">
              <w:rPr>
                <w:rFonts w:ascii="Bookman Old Style" w:hAnsi="Bookman Old Style"/>
              </w:rPr>
              <w:t>lingkup</w:t>
            </w:r>
            <w:proofErr w:type="spellEnd"/>
            <w:r w:rsidRPr="00247619">
              <w:rPr>
                <w:rFonts w:ascii="Bookman Old Style" w:hAnsi="Bookman Old Style"/>
              </w:rPr>
              <w:t xml:space="preserve"> </w:t>
            </w:r>
            <w:r w:rsidR="00843387" w:rsidRPr="00247619">
              <w:rPr>
                <w:rFonts w:ascii="Bookman Old Style" w:hAnsi="Bookman Old Style"/>
              </w:rPr>
              <w:t xml:space="preserve">Nota </w:t>
            </w:r>
            <w:proofErr w:type="spellStart"/>
            <w:r w:rsidR="00843387" w:rsidRPr="00247619">
              <w:rPr>
                <w:rFonts w:ascii="Bookman Old Style" w:hAnsi="Bookman Old Style"/>
              </w:rPr>
              <w:t>Kesepakatan</w:t>
            </w:r>
            <w:proofErr w:type="spellEnd"/>
            <w:r w:rsidR="00843387" w:rsidRPr="00247619">
              <w:rPr>
                <w:rFonts w:ascii="Bookman Old Style" w:hAnsi="Bookman Old Style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</w:rPr>
              <w:t>ini</w:t>
            </w:r>
            <w:proofErr w:type="spellEnd"/>
            <w:r w:rsidRPr="00247619">
              <w:rPr>
                <w:rFonts w:ascii="Bookman Old Style" w:hAnsi="Bookman Old Style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</w:rPr>
              <w:t>meliputi</w:t>
            </w:r>
            <w:proofErr w:type="spellEnd"/>
            <w:r w:rsidRPr="00247619">
              <w:rPr>
                <w:rFonts w:ascii="Bookman Old Style" w:hAnsi="Bookman Old Style"/>
              </w:rPr>
              <w:t>:</w:t>
            </w:r>
          </w:p>
          <w:p w14:paraId="31E7C0A1" w14:textId="7EDD82DD" w:rsidR="00A8705E" w:rsidRPr="00247619" w:rsidRDefault="00185B91" w:rsidP="00A8705E">
            <w:pPr>
              <w:pStyle w:val="ListParagraph"/>
              <w:numPr>
                <w:ilvl w:val="0"/>
                <w:numId w:val="21"/>
              </w:numPr>
              <w:ind w:left="466"/>
              <w:rPr>
                <w:rFonts w:ascii="Bookman Old Style" w:hAnsi="Bookman Old Style"/>
                <w:lang w:val="en-GB"/>
              </w:rPr>
            </w:pPr>
            <w:r w:rsidRPr="00247619">
              <w:rPr>
                <w:rFonts w:ascii="Bookman Old Style" w:hAnsi="Bookman Old Style"/>
                <w:lang w:val="id-ID"/>
              </w:rPr>
              <w:t>..................</w:t>
            </w:r>
            <w:r w:rsidR="00A8705E" w:rsidRPr="00247619">
              <w:rPr>
                <w:rFonts w:ascii="Bookman Old Style" w:hAnsi="Bookman Old Style"/>
              </w:rPr>
              <w:t>;</w:t>
            </w:r>
          </w:p>
          <w:p w14:paraId="22D59C6F" w14:textId="0AA211DC" w:rsidR="00A8705E" w:rsidRPr="00247619" w:rsidRDefault="00185B91" w:rsidP="00A8705E">
            <w:pPr>
              <w:pStyle w:val="ListParagraph"/>
              <w:numPr>
                <w:ilvl w:val="0"/>
                <w:numId w:val="21"/>
              </w:numPr>
              <w:ind w:left="466"/>
              <w:rPr>
                <w:rFonts w:ascii="Bookman Old Style" w:hAnsi="Bookman Old Style"/>
                <w:lang w:val="en-GB"/>
              </w:rPr>
            </w:pPr>
            <w:r w:rsidRPr="00247619">
              <w:rPr>
                <w:rFonts w:ascii="Bookman Old Style" w:hAnsi="Bookman Old Style"/>
                <w:lang w:val="id-ID"/>
              </w:rPr>
              <w:t>..................</w:t>
            </w:r>
            <w:r w:rsidR="00A8705E" w:rsidRPr="00247619">
              <w:rPr>
                <w:rFonts w:ascii="Bookman Old Style" w:hAnsi="Bookman Old Style"/>
              </w:rPr>
              <w:t>;</w:t>
            </w:r>
          </w:p>
          <w:p w14:paraId="77DF0DC9" w14:textId="331D1E59" w:rsidR="00A8705E" w:rsidRPr="00247619" w:rsidRDefault="00185B91" w:rsidP="00A8705E">
            <w:pPr>
              <w:pStyle w:val="ListParagraph"/>
              <w:numPr>
                <w:ilvl w:val="0"/>
                <w:numId w:val="21"/>
              </w:numPr>
              <w:ind w:left="466"/>
              <w:rPr>
                <w:rFonts w:ascii="Bookman Old Style" w:hAnsi="Bookman Old Style" w:cs="Arial"/>
                <w:lang w:val="en-US"/>
              </w:rPr>
            </w:pPr>
            <w:r w:rsidRPr="00247619">
              <w:rPr>
                <w:rFonts w:ascii="Bookman Old Style" w:hAnsi="Bookman Old Style"/>
                <w:lang w:val="id-ID"/>
              </w:rPr>
              <w:t>..................</w:t>
            </w:r>
            <w:r w:rsidR="00A8705E" w:rsidRPr="00247619">
              <w:rPr>
                <w:rFonts w:ascii="Bookman Old Style" w:hAnsi="Bookman Old Style"/>
              </w:rPr>
              <w:t>;</w:t>
            </w:r>
          </w:p>
        </w:tc>
      </w:tr>
      <w:tr w:rsidR="00A8705E" w:rsidRPr="00247619" w14:paraId="1051B0E3" w14:textId="77777777" w:rsidTr="00310DE8">
        <w:tc>
          <w:tcPr>
            <w:tcW w:w="4531" w:type="dxa"/>
          </w:tcPr>
          <w:p w14:paraId="5D367E7C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</w:rPr>
            </w:pPr>
          </w:p>
        </w:tc>
        <w:tc>
          <w:tcPr>
            <w:tcW w:w="4508" w:type="dxa"/>
          </w:tcPr>
          <w:p w14:paraId="0E9F4CCB" w14:textId="77777777" w:rsidR="00A8705E" w:rsidRPr="00247619" w:rsidRDefault="00A8705E" w:rsidP="00310DE8">
            <w:pPr>
              <w:jc w:val="center"/>
              <w:rPr>
                <w:rFonts w:ascii="Bookman Old Style" w:hAnsi="Bookman Old Style" w:cs="Arial"/>
                <w:b/>
              </w:rPr>
            </w:pPr>
          </w:p>
        </w:tc>
      </w:tr>
      <w:tr w:rsidR="00A8705E" w:rsidRPr="00247619" w14:paraId="6A0D65D6" w14:textId="77777777" w:rsidTr="00310DE8">
        <w:tc>
          <w:tcPr>
            <w:tcW w:w="4531" w:type="dxa"/>
          </w:tcPr>
          <w:p w14:paraId="28FB9D3A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</w:rPr>
            </w:pPr>
            <w:r w:rsidRPr="00247619">
              <w:rPr>
                <w:rFonts w:ascii="Bookman Old Style" w:hAnsi="Bookman Old Style"/>
                <w:b/>
              </w:rPr>
              <w:t>Article 3</w:t>
            </w:r>
          </w:p>
          <w:p w14:paraId="57CB8CB7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</w:rPr>
            </w:pPr>
            <w:r w:rsidRPr="00247619">
              <w:rPr>
                <w:rFonts w:ascii="Bookman Old Style" w:hAnsi="Bookman Old Style"/>
                <w:b/>
              </w:rPr>
              <w:t>RIGHTS AND OBLIGATIONS OF THE PARTIES</w:t>
            </w:r>
          </w:p>
          <w:p w14:paraId="36E22FBC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</w:rPr>
            </w:pPr>
          </w:p>
          <w:p w14:paraId="1E4DFE50" w14:textId="5CF07F7D" w:rsidR="00A8705E" w:rsidRPr="00247619" w:rsidRDefault="00A8705E" w:rsidP="00310DE8">
            <w:pPr>
              <w:jc w:val="both"/>
              <w:rPr>
                <w:rFonts w:ascii="Bookman Old Style" w:hAnsi="Bookman Old Style"/>
              </w:rPr>
            </w:pPr>
            <w:r w:rsidRPr="00247619">
              <w:rPr>
                <w:rFonts w:ascii="Bookman Old Style" w:hAnsi="Bookman Old Style"/>
              </w:rPr>
              <w:t xml:space="preserve">The rights of </w:t>
            </w:r>
            <w:r w:rsidR="00633DC1" w:rsidRPr="00247619">
              <w:rPr>
                <w:rFonts w:ascii="Bookman Old Style" w:hAnsi="Bookman Old Style"/>
              </w:rPr>
              <w:t xml:space="preserve">THE </w:t>
            </w:r>
            <w:r w:rsidRPr="00247619">
              <w:rPr>
                <w:rFonts w:ascii="Bookman Old Style" w:hAnsi="Bookman Old Style"/>
              </w:rPr>
              <w:t>FIRST PARTY:</w:t>
            </w:r>
          </w:p>
          <w:p w14:paraId="312213B0" w14:textId="7C2A0D2F" w:rsidR="00A8705E" w:rsidRPr="00247619" w:rsidRDefault="00185B91" w:rsidP="00A8705E">
            <w:pPr>
              <w:pStyle w:val="ListParagraph"/>
              <w:widowControl/>
              <w:numPr>
                <w:ilvl w:val="0"/>
                <w:numId w:val="22"/>
              </w:numPr>
              <w:tabs>
                <w:tab w:val="left" w:leader="dot" w:pos="2233"/>
              </w:tabs>
              <w:autoSpaceDE/>
              <w:autoSpaceDN/>
              <w:ind w:left="426" w:hanging="426"/>
              <w:contextualSpacing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lang w:val="id-ID"/>
              </w:rPr>
              <w:t>..................</w:t>
            </w:r>
            <w:r w:rsidR="00A8705E" w:rsidRPr="00247619">
              <w:rPr>
                <w:rFonts w:ascii="Bookman Old Style" w:hAnsi="Bookman Old Style"/>
                <w:lang w:val="en-ID"/>
              </w:rPr>
              <w:t xml:space="preserve"> </w:t>
            </w:r>
          </w:p>
          <w:p w14:paraId="035A0B80" w14:textId="2840FA3E" w:rsidR="00A8705E" w:rsidRPr="00247619" w:rsidRDefault="00185B91" w:rsidP="00A8705E">
            <w:pPr>
              <w:pStyle w:val="ListParagraph"/>
              <w:widowControl/>
              <w:numPr>
                <w:ilvl w:val="0"/>
                <w:numId w:val="22"/>
              </w:numPr>
              <w:tabs>
                <w:tab w:val="left" w:leader="dot" w:pos="2233"/>
              </w:tabs>
              <w:autoSpaceDE/>
              <w:autoSpaceDN/>
              <w:ind w:left="426" w:hanging="426"/>
              <w:contextualSpacing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lang w:val="id-ID"/>
              </w:rPr>
              <w:t>..................</w:t>
            </w:r>
            <w:r w:rsidRPr="00247619">
              <w:rPr>
                <w:rFonts w:ascii="Bookman Old Style" w:hAnsi="Bookman Old Style"/>
                <w:lang w:val="en-ID"/>
              </w:rPr>
              <w:t xml:space="preserve"> </w:t>
            </w:r>
          </w:p>
          <w:p w14:paraId="3077E8B2" w14:textId="54959957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22"/>
              </w:numPr>
              <w:tabs>
                <w:tab w:val="left" w:leader="dot" w:pos="2233"/>
              </w:tabs>
              <w:autoSpaceDE/>
              <w:autoSpaceDN/>
              <w:ind w:left="426" w:hanging="426"/>
              <w:contextualSpacing/>
              <w:rPr>
                <w:rFonts w:ascii="Bookman Old Style" w:hAnsi="Bookman Old Style"/>
                <w:lang w:val="en-ID"/>
              </w:rPr>
            </w:pPr>
            <w:sdt>
              <w:sdtPr>
                <w:rPr>
                  <w:rFonts w:ascii="Bookman Old Style" w:hAnsi="Bookman Old Style"/>
                  <w:lang w:val="en-ID"/>
                </w:rPr>
                <w:alias w:val="Hak dan Kewajiban"/>
                <w:tag w:val="Hak dan Kewajiban"/>
                <w:id w:val="-2035180590"/>
                <w:placeholder>
                  <w:docPart w:val="4EB308E86CEA4AD2BE5D80EBB3AA50BE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  <w:lang w:val="en-ID"/>
                    </w:rPr>
                    <w:alias w:val="Hak Pihak Pertama"/>
                    <w:tag w:val="Hak Pihak Pertama"/>
                    <w:id w:val="-710646052"/>
                    <w:placeholder>
                      <w:docPart w:val="4207BD12B8684F3E8145205C01387ED1"/>
                    </w:placeholder>
                  </w:sdtPr>
                  <w:sdtContent>
                    <w:sdt>
                      <w:sdtPr>
                        <w:rPr>
                          <w:rFonts w:ascii="Bookman Old Style" w:hAnsi="Bookman Old Style"/>
                        </w:rPr>
                        <w:alias w:val="Hari"/>
                        <w:tag w:val="Hari"/>
                        <w:id w:val="1561601219"/>
                        <w:placeholder>
                          <w:docPart w:val="D962CF4A5B994522AD5B15F3CABEB6D8"/>
                        </w:placeholder>
                      </w:sdtPr>
                      <w:sdtContent>
                        <w:r w:rsidR="00185B91" w:rsidRPr="00247619">
                          <w:rPr>
                            <w:rFonts w:ascii="Bookman Old Style" w:hAnsi="Bookman Old Style"/>
                            <w:lang w:val="id-ID"/>
                          </w:rPr>
                          <w:t>..................</w:t>
                        </w:r>
                      </w:sdtContent>
                    </w:sdt>
                  </w:sdtContent>
                </w:sdt>
              </w:sdtContent>
            </w:sdt>
          </w:p>
          <w:p w14:paraId="0326BB2D" w14:textId="77777777" w:rsidR="00A8705E" w:rsidRPr="00247619" w:rsidRDefault="00A8705E" w:rsidP="00310DE8">
            <w:pPr>
              <w:jc w:val="both"/>
              <w:rPr>
                <w:rFonts w:ascii="Bookman Old Style" w:hAnsi="Bookman Old Style"/>
              </w:rPr>
            </w:pPr>
          </w:p>
          <w:p w14:paraId="7FE75DE6" w14:textId="6EC43193" w:rsidR="00A8705E" w:rsidRPr="00247619" w:rsidRDefault="00A8705E" w:rsidP="00310DE8">
            <w:pPr>
              <w:jc w:val="both"/>
              <w:rPr>
                <w:rFonts w:ascii="Bookman Old Style" w:hAnsi="Bookman Old Style"/>
              </w:rPr>
            </w:pPr>
            <w:r w:rsidRPr="00247619">
              <w:rPr>
                <w:rFonts w:ascii="Bookman Old Style" w:hAnsi="Bookman Old Style"/>
              </w:rPr>
              <w:t xml:space="preserve">The obligations of </w:t>
            </w:r>
            <w:r w:rsidR="00633DC1" w:rsidRPr="00247619">
              <w:rPr>
                <w:rFonts w:ascii="Bookman Old Style" w:hAnsi="Bookman Old Style"/>
              </w:rPr>
              <w:t xml:space="preserve">THE </w:t>
            </w:r>
            <w:r w:rsidRPr="00247619">
              <w:rPr>
                <w:rFonts w:ascii="Bookman Old Style" w:hAnsi="Bookman Old Style"/>
              </w:rPr>
              <w:t>FIRST PARTY:</w:t>
            </w:r>
          </w:p>
          <w:p w14:paraId="6A0A355E" w14:textId="2513D88E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23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lang w:val="en-ID"/>
              </w:rPr>
            </w:pPr>
            <w:sdt>
              <w:sdtPr>
                <w:rPr>
                  <w:rFonts w:ascii="Bookman Old Style" w:hAnsi="Bookman Old Style"/>
                  <w:lang w:val="en-ID"/>
                </w:rPr>
                <w:alias w:val="Kewajiban Pihak Pertama"/>
                <w:tag w:val="Kewajiban Pihak Pertama"/>
                <w:id w:val="-2013903402"/>
                <w:placeholder>
                  <w:docPart w:val="67114F4A35AE4146816EF66834C99644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-1164311415"/>
                    <w:placeholder>
                      <w:docPart w:val="947420FD9D794A36AB9959868321E942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24AE4ED0" w14:textId="32937D79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23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lang w:val="en-ID"/>
              </w:rPr>
            </w:pPr>
            <w:sdt>
              <w:sdtPr>
                <w:rPr>
                  <w:rFonts w:ascii="Bookman Old Style" w:hAnsi="Bookman Old Style"/>
                  <w:lang w:val="en-ID"/>
                </w:rPr>
                <w:alias w:val="Kewajiban Pihak Pertama"/>
                <w:tag w:val="Kewajiban Pihak Pertama"/>
                <w:id w:val="48884347"/>
                <w:placeholder>
                  <w:docPart w:val="7416619CD57F47A2B15BD96A75E47C55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1982650512"/>
                    <w:placeholder>
                      <w:docPart w:val="E9816FFF0BCD4A938381B59A99AABC58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4E12381C" w14:textId="09EB30D0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23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lang w:val="en-ID"/>
              </w:rPr>
            </w:pPr>
            <w:sdt>
              <w:sdtPr>
                <w:rPr>
                  <w:rFonts w:ascii="Bookman Old Style" w:hAnsi="Bookman Old Style"/>
                  <w:lang w:val="en-ID"/>
                </w:rPr>
                <w:alias w:val="Kewajiban Pihak Pertama"/>
                <w:tag w:val="Kewajiban Pihak Pertama"/>
                <w:id w:val="1343905153"/>
                <w:placeholder>
                  <w:docPart w:val="E6B94E5E659E413FA116F5902E1637BC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1809739216"/>
                    <w:placeholder>
                      <w:docPart w:val="C7EF6454F67F4A04B17D498727F0F46F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2BFF6D01" w14:textId="77777777" w:rsidR="00A8705E" w:rsidRPr="00247619" w:rsidRDefault="00A8705E" w:rsidP="00310DE8">
            <w:pPr>
              <w:jc w:val="both"/>
              <w:rPr>
                <w:rFonts w:ascii="Bookman Old Style" w:hAnsi="Bookman Old Style"/>
              </w:rPr>
            </w:pPr>
          </w:p>
          <w:p w14:paraId="0105893F" w14:textId="6CE62442" w:rsidR="00A8705E" w:rsidRPr="00247619" w:rsidRDefault="00A8705E" w:rsidP="00310DE8">
            <w:pPr>
              <w:jc w:val="both"/>
              <w:rPr>
                <w:rFonts w:ascii="Bookman Old Style" w:hAnsi="Bookman Old Style"/>
              </w:rPr>
            </w:pPr>
            <w:r w:rsidRPr="00247619">
              <w:rPr>
                <w:rFonts w:ascii="Bookman Old Style" w:hAnsi="Bookman Old Style"/>
              </w:rPr>
              <w:t xml:space="preserve">The rights of </w:t>
            </w:r>
            <w:r w:rsidR="00633DC1" w:rsidRPr="00247619">
              <w:rPr>
                <w:rFonts w:ascii="Bookman Old Style" w:hAnsi="Bookman Old Style"/>
              </w:rPr>
              <w:t xml:space="preserve">THE </w:t>
            </w:r>
            <w:r w:rsidRPr="00247619">
              <w:rPr>
                <w:rFonts w:ascii="Bookman Old Style" w:hAnsi="Bookman Old Style"/>
              </w:rPr>
              <w:t>SECOND PARTY:</w:t>
            </w:r>
          </w:p>
          <w:p w14:paraId="4C6EED1C" w14:textId="256A4EA6" w:rsidR="00A8705E" w:rsidRPr="00247619" w:rsidRDefault="00000000" w:rsidP="00A8705E">
            <w:pPr>
              <w:pStyle w:val="ListParagraph"/>
              <w:numPr>
                <w:ilvl w:val="0"/>
                <w:numId w:val="39"/>
              </w:numPr>
              <w:ind w:left="457"/>
              <w:rPr>
                <w:rFonts w:ascii="Bookman Old Style" w:hAnsi="Bookman Old Style"/>
              </w:rPr>
            </w:pPr>
            <w:sdt>
              <w:sdtPr>
                <w:rPr>
                  <w:rFonts w:ascii="Bookman Old Style" w:hAnsi="Bookman Old Style"/>
                </w:rPr>
                <w:alias w:val="Hak Pihak Kedua"/>
                <w:tag w:val="Hak Pihak Kedua"/>
                <w:id w:val="-1543284118"/>
                <w:placeholder>
                  <w:docPart w:val="20249F0E00C0447ABE627B2FAC0F8075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1809208169"/>
                    <w:placeholder>
                      <w:docPart w:val="A54709AD91144B368E930699924D3067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568B1FFE" w14:textId="138E311F" w:rsidR="00A8705E" w:rsidRPr="00247619" w:rsidRDefault="00000000" w:rsidP="00A8705E">
            <w:pPr>
              <w:pStyle w:val="ListParagraph"/>
              <w:numPr>
                <w:ilvl w:val="0"/>
                <w:numId w:val="39"/>
              </w:numPr>
              <w:ind w:left="457"/>
              <w:rPr>
                <w:rFonts w:ascii="Bookman Old Style" w:hAnsi="Bookman Old Style"/>
              </w:rPr>
            </w:pPr>
            <w:sdt>
              <w:sdtPr>
                <w:rPr>
                  <w:rFonts w:ascii="Bookman Old Style" w:hAnsi="Bookman Old Style"/>
                </w:rPr>
                <w:alias w:val="Hak Pihak Kedua"/>
                <w:tag w:val="Hak Pihak Kedua"/>
                <w:id w:val="263353145"/>
                <w:placeholder>
                  <w:docPart w:val="A81E2BEE283F4EB3925D17ECF8C12214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1511946168"/>
                    <w:placeholder>
                      <w:docPart w:val="975C34AA4A664EB8A1DEE7CA6EA1AF45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325729E4" w14:textId="480FB9B7" w:rsidR="00A8705E" w:rsidRPr="00247619" w:rsidRDefault="00000000" w:rsidP="00A8705E">
            <w:pPr>
              <w:pStyle w:val="ListParagraph"/>
              <w:numPr>
                <w:ilvl w:val="0"/>
                <w:numId w:val="39"/>
              </w:numPr>
              <w:ind w:left="457"/>
              <w:rPr>
                <w:rFonts w:ascii="Bookman Old Style" w:hAnsi="Bookman Old Style"/>
              </w:rPr>
            </w:pPr>
            <w:sdt>
              <w:sdtPr>
                <w:rPr>
                  <w:rFonts w:ascii="Bookman Old Style" w:hAnsi="Bookman Old Style"/>
                </w:rPr>
                <w:alias w:val="Hak Pihak Kedua"/>
                <w:tag w:val="Hak Pihak Kedua"/>
                <w:id w:val="895936376"/>
                <w:placeholder>
                  <w:docPart w:val="1EA12042F19F4B03956016CE6A2EB54F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-397751176"/>
                    <w:placeholder>
                      <w:docPart w:val="F253DD2E1EA3467481FEA9021BA274E4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54EEE8C4" w14:textId="77777777" w:rsidR="00A8705E" w:rsidRPr="00247619" w:rsidRDefault="00A8705E" w:rsidP="00310DE8">
            <w:pPr>
              <w:pStyle w:val="ListParagraph"/>
              <w:ind w:left="457" w:firstLine="0"/>
              <w:rPr>
                <w:rFonts w:ascii="Bookman Old Style" w:hAnsi="Bookman Old Style"/>
              </w:rPr>
            </w:pPr>
          </w:p>
          <w:p w14:paraId="6C649858" w14:textId="0497C693" w:rsidR="00A8705E" w:rsidRPr="00247619" w:rsidRDefault="00A8705E" w:rsidP="00310DE8">
            <w:pPr>
              <w:ind w:left="426" w:hanging="426"/>
              <w:jc w:val="both"/>
              <w:rPr>
                <w:rFonts w:ascii="Bookman Old Style" w:hAnsi="Bookman Old Style"/>
                <w:bCs/>
              </w:rPr>
            </w:pPr>
            <w:r w:rsidRPr="00247619">
              <w:rPr>
                <w:rFonts w:ascii="Bookman Old Style" w:hAnsi="Bookman Old Style"/>
                <w:bCs/>
              </w:rPr>
              <w:t xml:space="preserve">The obligations of </w:t>
            </w:r>
            <w:r w:rsidR="00633DC1" w:rsidRPr="00247619">
              <w:rPr>
                <w:rFonts w:ascii="Bookman Old Style" w:hAnsi="Bookman Old Style"/>
                <w:bCs/>
              </w:rPr>
              <w:t xml:space="preserve">THE </w:t>
            </w:r>
            <w:r w:rsidRPr="00247619">
              <w:rPr>
                <w:rFonts w:ascii="Bookman Old Style" w:hAnsi="Bookman Old Style"/>
                <w:bCs/>
              </w:rPr>
              <w:t>SECOND PARTY:</w:t>
            </w:r>
          </w:p>
          <w:p w14:paraId="6A354C72" w14:textId="63DD4104" w:rsidR="00A8705E" w:rsidRPr="00247619" w:rsidRDefault="00A8705E" w:rsidP="00310DE8">
            <w:pPr>
              <w:ind w:left="426" w:hanging="426"/>
              <w:jc w:val="both"/>
              <w:rPr>
                <w:rFonts w:ascii="Bookman Old Style" w:hAnsi="Bookman Old Style"/>
                <w:bCs/>
              </w:rPr>
            </w:pPr>
            <w:r w:rsidRPr="00247619">
              <w:rPr>
                <w:rFonts w:ascii="Bookman Old Style" w:hAnsi="Bookman Old Style"/>
                <w:bCs/>
              </w:rPr>
              <w:t>a)</w:t>
            </w:r>
            <w:r w:rsidRPr="00247619">
              <w:rPr>
                <w:rFonts w:ascii="Bookman Old Style" w:hAnsi="Bookman Old Style"/>
                <w:bCs/>
              </w:rPr>
              <w:tab/>
            </w:r>
            <w:sdt>
              <w:sdtPr>
                <w:rPr>
                  <w:rFonts w:ascii="Bookman Old Style" w:hAnsi="Bookman Old Style"/>
                </w:rPr>
                <w:alias w:val="Kewajiban Pihak Kedua"/>
                <w:tag w:val="Kewajiban Pihak Kedua"/>
                <w:id w:val="978730486"/>
                <w:placeholder>
                  <w:docPart w:val="66A2E502C9324780AD21571318B5566C"/>
                </w:placeholder>
              </w:sdtPr>
              <w:sdtContent>
                <w:sdt>
                  <w:sdtPr>
                    <w:rPr>
                      <w:rFonts w:ascii="Bookman Old Style" w:hAnsi="Bookman Old Style" w:cs="Times New Roman"/>
                    </w:rPr>
                    <w:alias w:val="Hari"/>
                    <w:tag w:val="Hari"/>
                    <w:id w:val="607629315"/>
                    <w:placeholder>
                      <w:docPart w:val="CA3CE5FABC384EBBBDAA24EF99AFD346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 w:cs="Times New Roman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19C2A196" w14:textId="1ECB5D97" w:rsidR="00A8705E" w:rsidRPr="00247619" w:rsidRDefault="00A8705E" w:rsidP="00310DE8">
            <w:pPr>
              <w:ind w:left="426" w:hanging="426"/>
              <w:jc w:val="both"/>
              <w:rPr>
                <w:rFonts w:ascii="Bookman Old Style" w:hAnsi="Bookman Old Style"/>
                <w:bCs/>
              </w:rPr>
            </w:pPr>
            <w:r w:rsidRPr="00247619">
              <w:rPr>
                <w:rFonts w:ascii="Bookman Old Style" w:hAnsi="Bookman Old Style"/>
                <w:bCs/>
              </w:rPr>
              <w:t>b)</w:t>
            </w:r>
            <w:r w:rsidRPr="00247619">
              <w:rPr>
                <w:rFonts w:ascii="Bookman Old Style" w:hAnsi="Bookman Old Style"/>
                <w:bCs/>
              </w:rPr>
              <w:tab/>
            </w:r>
            <w:sdt>
              <w:sdtPr>
                <w:rPr>
                  <w:rFonts w:ascii="Bookman Old Style" w:hAnsi="Bookman Old Style"/>
                </w:rPr>
                <w:alias w:val="Kewajiban Pihak Kedua"/>
                <w:tag w:val="Kewajiban Pihak Kedua"/>
                <w:id w:val="-731618773"/>
                <w:placeholder>
                  <w:docPart w:val="7F2CC0A14E924A38A8C58DFF4C38E443"/>
                </w:placeholder>
              </w:sdtPr>
              <w:sdtContent>
                <w:sdt>
                  <w:sdtPr>
                    <w:rPr>
                      <w:rFonts w:ascii="Bookman Old Style" w:hAnsi="Bookman Old Style" w:cs="Times New Roman"/>
                    </w:rPr>
                    <w:alias w:val="Hari"/>
                    <w:tag w:val="Hari"/>
                    <w:id w:val="1746300929"/>
                    <w:placeholder>
                      <w:docPart w:val="A1C6689FA2314DC48DAB174D4EC35409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 w:cs="Times New Roman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5ABDA7BF" w14:textId="20DCB089" w:rsidR="00A8705E" w:rsidRPr="00247619" w:rsidRDefault="00A8705E" w:rsidP="00310DE8">
            <w:pPr>
              <w:ind w:left="426" w:hanging="426"/>
              <w:jc w:val="both"/>
              <w:rPr>
                <w:rFonts w:ascii="Bookman Old Style" w:hAnsi="Bookman Old Style"/>
                <w:bCs/>
              </w:rPr>
            </w:pPr>
            <w:r w:rsidRPr="00247619">
              <w:rPr>
                <w:rFonts w:ascii="Bookman Old Style" w:hAnsi="Bookman Old Style"/>
                <w:bCs/>
              </w:rPr>
              <w:t>c)</w:t>
            </w:r>
            <w:r w:rsidRPr="00247619">
              <w:rPr>
                <w:rFonts w:ascii="Bookman Old Style" w:hAnsi="Bookman Old Style"/>
                <w:bCs/>
              </w:rPr>
              <w:tab/>
            </w:r>
            <w:sdt>
              <w:sdtPr>
                <w:rPr>
                  <w:rFonts w:ascii="Bookman Old Style" w:hAnsi="Bookman Old Style"/>
                </w:rPr>
                <w:alias w:val="Kewajiban Pihak Kedua"/>
                <w:tag w:val="Kewajiban Pihak Kedua"/>
                <w:id w:val="-1733844050"/>
                <w:placeholder>
                  <w:docPart w:val="951B083834214CE399127352E00157DE"/>
                </w:placeholder>
              </w:sdtPr>
              <w:sdtContent>
                <w:sdt>
                  <w:sdtPr>
                    <w:rPr>
                      <w:rFonts w:ascii="Bookman Old Style" w:hAnsi="Bookman Old Style" w:cs="Times New Roman"/>
                    </w:rPr>
                    <w:alias w:val="Hari"/>
                    <w:tag w:val="Hari"/>
                    <w:id w:val="-300160900"/>
                    <w:placeholder>
                      <w:docPart w:val="D90FAC01D9FD4ABBB2A97CDCB81E2199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 w:cs="Times New Roman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38D92354" w14:textId="77777777" w:rsidR="00A8705E" w:rsidRPr="00247619" w:rsidRDefault="00A8705E" w:rsidP="00310DE8">
            <w:pPr>
              <w:jc w:val="center"/>
              <w:rPr>
                <w:rFonts w:ascii="Bookman Old Style" w:hAnsi="Bookman Old Style" w:cs="Times New Roman"/>
                <w:b/>
                <w:bCs/>
              </w:rPr>
            </w:pPr>
          </w:p>
        </w:tc>
        <w:tc>
          <w:tcPr>
            <w:tcW w:w="4508" w:type="dxa"/>
          </w:tcPr>
          <w:p w14:paraId="7D2D184A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b/>
              </w:rPr>
            </w:pPr>
            <w:proofErr w:type="spellStart"/>
            <w:r w:rsidRPr="00247619">
              <w:rPr>
                <w:rFonts w:ascii="Bookman Old Style" w:hAnsi="Bookman Old Style" w:cs="Arial"/>
                <w:b/>
              </w:rPr>
              <w:t>Pasal</w:t>
            </w:r>
            <w:proofErr w:type="spellEnd"/>
            <w:r w:rsidRPr="00247619">
              <w:rPr>
                <w:rFonts w:ascii="Bookman Old Style" w:hAnsi="Bookman Old Style" w:cs="Arial"/>
                <w:b/>
              </w:rPr>
              <w:t xml:space="preserve"> 3</w:t>
            </w:r>
          </w:p>
          <w:p w14:paraId="4609D9BA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b/>
              </w:rPr>
            </w:pPr>
            <w:r w:rsidRPr="00247619">
              <w:rPr>
                <w:rFonts w:ascii="Bookman Old Style" w:hAnsi="Bookman Old Style" w:cs="Arial"/>
                <w:b/>
                <w:lang w:val="en-US"/>
              </w:rPr>
              <w:t>HAK DAN KEWAJIBAN PARA PIHAK</w:t>
            </w:r>
          </w:p>
          <w:p w14:paraId="02F27E61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</w:rPr>
            </w:pPr>
          </w:p>
          <w:p w14:paraId="2BE6FF7E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</w:rPr>
            </w:pPr>
          </w:p>
          <w:p w14:paraId="57E45DB7" w14:textId="6D374069" w:rsidR="00A8705E" w:rsidRPr="00247619" w:rsidRDefault="00A8705E" w:rsidP="00310DE8">
            <w:pPr>
              <w:tabs>
                <w:tab w:val="left" w:pos="450"/>
                <w:tab w:val="left" w:pos="2552"/>
                <w:tab w:val="left" w:pos="3686"/>
              </w:tabs>
              <w:jc w:val="both"/>
              <w:rPr>
                <w:rFonts w:ascii="Bookman Old Style" w:hAnsi="Bookman Old Style" w:cs="Arial"/>
                <w:lang w:val="en-US"/>
              </w:rPr>
            </w:pPr>
            <w:proofErr w:type="spellStart"/>
            <w:r w:rsidRPr="00247619">
              <w:rPr>
                <w:rFonts w:ascii="Bookman Old Style" w:hAnsi="Bookman Old Style"/>
              </w:rPr>
              <w:t>Hak</w:t>
            </w:r>
            <w:proofErr w:type="spellEnd"/>
            <w:r w:rsidRPr="00247619">
              <w:rPr>
                <w:rFonts w:ascii="Bookman Old Style" w:hAnsi="Bookman Old Style"/>
              </w:rPr>
              <w:t xml:space="preserve"> PIHAK </w:t>
            </w:r>
            <w:r w:rsidR="0001614F" w:rsidRPr="00247619">
              <w:rPr>
                <w:rFonts w:ascii="Bookman Old Style" w:hAnsi="Bookman Old Style"/>
                <w:lang w:val="id-ID"/>
              </w:rPr>
              <w:t>KESATU</w:t>
            </w:r>
            <w:r w:rsidRPr="00247619">
              <w:rPr>
                <w:rFonts w:ascii="Bookman Old Style" w:hAnsi="Bookman Old Style" w:cs="Arial"/>
                <w:lang w:val="en-US"/>
              </w:rPr>
              <w:t>:</w:t>
            </w:r>
          </w:p>
          <w:p w14:paraId="6EEC1742" w14:textId="1964CB49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24"/>
              </w:numPr>
              <w:tabs>
                <w:tab w:val="left" w:pos="450"/>
                <w:tab w:val="left" w:pos="2552"/>
                <w:tab w:val="left" w:pos="3686"/>
              </w:tabs>
              <w:autoSpaceDE/>
              <w:autoSpaceDN/>
              <w:contextualSpacing/>
              <w:rPr>
                <w:rFonts w:ascii="Bookman Old Style" w:hAnsi="Bookman Old Style" w:cs="Arial"/>
              </w:rPr>
            </w:pPr>
            <w:sdt>
              <w:sdtPr>
                <w:rPr>
                  <w:rFonts w:ascii="Bookman Old Style" w:hAnsi="Bookman Old Style"/>
                  <w:lang w:val="en-ID"/>
                </w:rPr>
                <w:alias w:val="Hak dan Kewajiban"/>
                <w:tag w:val="Hak dan Kewajiban"/>
                <w:id w:val="-756288410"/>
                <w:placeholder>
                  <w:docPart w:val="D1AB033C144B473BA4D73A2818F6AB28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  <w:lang w:val="en-ID"/>
                    </w:rPr>
                    <w:alias w:val="Hak Pihak Pertama"/>
                    <w:tag w:val="Hak Pihak Pertama"/>
                    <w:id w:val="1725485663"/>
                    <w:placeholder>
                      <w:docPart w:val="BC02F488BB804DEC9E95AD1F420CE1A8"/>
                    </w:placeholder>
                  </w:sdtPr>
                  <w:sdtContent>
                    <w:sdt>
                      <w:sdtPr>
                        <w:rPr>
                          <w:rFonts w:ascii="Bookman Old Style" w:hAnsi="Bookman Old Style"/>
                          <w:lang w:val="en-ID"/>
                        </w:rPr>
                        <w:alias w:val="Hak Pihak Pertama"/>
                        <w:tag w:val="Hak Pihak Pertama"/>
                        <w:id w:val="1332868012"/>
                        <w:placeholder>
                          <w:docPart w:val="46E67578B23A4FDA9352B0B68E9A8313"/>
                        </w:placeholder>
                      </w:sdtPr>
                      <w:sdtContent>
                        <w:sdt>
                          <w:sdtPr>
                            <w:rPr>
                              <w:rFonts w:ascii="Bookman Old Style" w:hAnsi="Bookman Old Style"/>
                            </w:rPr>
                            <w:alias w:val="Hari"/>
                            <w:tag w:val="Hari"/>
                            <w:id w:val="1632672349"/>
                            <w:placeholder>
                              <w:docPart w:val="5205F5407BD04C41A3C055821ADC0A18"/>
                            </w:placeholder>
                          </w:sdtPr>
                          <w:sdtContent>
                            <w:r w:rsidR="00185B91" w:rsidRPr="00247619">
                              <w:rPr>
                                <w:rFonts w:ascii="Bookman Old Style" w:hAnsi="Bookman Old Style"/>
                                <w:lang w:val="id-ID"/>
                              </w:rPr>
                              <w:t>..................</w:t>
                            </w:r>
                          </w:sdtContent>
                        </w:sdt>
                      </w:sdtContent>
                    </w:sdt>
                  </w:sdtContent>
                </w:sdt>
              </w:sdtContent>
            </w:sdt>
          </w:p>
          <w:p w14:paraId="724540C0" w14:textId="668E18AC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24"/>
              </w:numPr>
              <w:tabs>
                <w:tab w:val="left" w:pos="450"/>
                <w:tab w:val="left" w:pos="2552"/>
                <w:tab w:val="left" w:pos="3686"/>
              </w:tabs>
              <w:autoSpaceDE/>
              <w:autoSpaceDN/>
              <w:contextualSpacing/>
              <w:rPr>
                <w:rFonts w:ascii="Bookman Old Style" w:hAnsi="Bookman Old Style" w:cs="Arial"/>
              </w:rPr>
            </w:pPr>
            <w:sdt>
              <w:sdtPr>
                <w:rPr>
                  <w:rFonts w:ascii="Bookman Old Style" w:hAnsi="Bookman Old Style"/>
                  <w:lang w:val="en-ID"/>
                </w:rPr>
                <w:alias w:val="Hak dan Kewajiban"/>
                <w:tag w:val="Hak dan Kewajiban"/>
                <w:id w:val="-970362799"/>
                <w:placeholder>
                  <w:docPart w:val="B3306722811E478580780B51C9601BC1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  <w:lang w:val="en-ID"/>
                    </w:rPr>
                    <w:alias w:val="Hak Pihak Pertama"/>
                    <w:tag w:val="Hak Pihak Pertama"/>
                    <w:id w:val="-524559647"/>
                    <w:placeholder>
                      <w:docPart w:val="D7BA960C72EC4D798FD573F3CB1FB551"/>
                    </w:placeholder>
                  </w:sdtPr>
                  <w:sdtContent>
                    <w:sdt>
                      <w:sdtPr>
                        <w:rPr>
                          <w:rFonts w:ascii="Bookman Old Style" w:hAnsi="Bookman Old Style"/>
                        </w:rPr>
                        <w:alias w:val="Hari"/>
                        <w:tag w:val="Hari"/>
                        <w:id w:val="-918786610"/>
                        <w:placeholder>
                          <w:docPart w:val="9FED77A2269A41AE889A8B53B02C2706"/>
                        </w:placeholder>
                      </w:sdtPr>
                      <w:sdtContent>
                        <w:r w:rsidR="00185B91" w:rsidRPr="00247619">
                          <w:rPr>
                            <w:rFonts w:ascii="Bookman Old Style" w:hAnsi="Bookman Old Style"/>
                            <w:lang w:val="id-ID"/>
                          </w:rPr>
                          <w:t>..................</w:t>
                        </w:r>
                      </w:sdtContent>
                    </w:sdt>
                  </w:sdtContent>
                </w:sdt>
              </w:sdtContent>
            </w:sdt>
          </w:p>
          <w:p w14:paraId="65D1F6AA" w14:textId="35449781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24"/>
              </w:numPr>
              <w:tabs>
                <w:tab w:val="left" w:pos="450"/>
                <w:tab w:val="left" w:pos="2552"/>
                <w:tab w:val="left" w:pos="3686"/>
              </w:tabs>
              <w:autoSpaceDE/>
              <w:autoSpaceDN/>
              <w:contextualSpacing/>
              <w:rPr>
                <w:rFonts w:ascii="Bookman Old Style" w:hAnsi="Bookman Old Style" w:cs="Arial"/>
              </w:rPr>
            </w:pPr>
            <w:sdt>
              <w:sdtPr>
                <w:rPr>
                  <w:rFonts w:ascii="Bookman Old Style" w:hAnsi="Bookman Old Style"/>
                  <w:lang w:val="en-ID"/>
                </w:rPr>
                <w:alias w:val="Hak dan Kewajiban"/>
                <w:tag w:val="Hak dan Kewajiban"/>
                <w:id w:val="1915734287"/>
                <w:placeholder>
                  <w:docPart w:val="CD86556CF1B6495EAA07BA8D65FAD240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  <w:lang w:val="en-ID"/>
                    </w:rPr>
                    <w:alias w:val="Hak Pihak Pertama"/>
                    <w:tag w:val="Hak Pihak Pertama"/>
                    <w:id w:val="642393795"/>
                    <w:placeholder>
                      <w:docPart w:val="C8F21C3B322348E7B62B5851F2A235E3"/>
                    </w:placeholder>
                  </w:sdtPr>
                  <w:sdtContent>
                    <w:sdt>
                      <w:sdtPr>
                        <w:rPr>
                          <w:rFonts w:ascii="Bookman Old Style" w:hAnsi="Bookman Old Style"/>
                        </w:rPr>
                        <w:alias w:val="Hari"/>
                        <w:tag w:val="Hari"/>
                        <w:id w:val="-667635051"/>
                        <w:placeholder>
                          <w:docPart w:val="031B35C9503B486DACB12C6B7A7484C0"/>
                        </w:placeholder>
                      </w:sdtPr>
                      <w:sdtContent>
                        <w:r w:rsidR="00185B91" w:rsidRPr="00247619">
                          <w:rPr>
                            <w:rFonts w:ascii="Bookman Old Style" w:hAnsi="Bookman Old Style"/>
                            <w:lang w:val="id-ID"/>
                          </w:rPr>
                          <w:t>..................</w:t>
                        </w:r>
                      </w:sdtContent>
                    </w:sdt>
                  </w:sdtContent>
                </w:sdt>
              </w:sdtContent>
            </w:sdt>
          </w:p>
          <w:p w14:paraId="42F0CDC5" w14:textId="77777777" w:rsidR="00A8705E" w:rsidRPr="00247619" w:rsidRDefault="00A8705E" w:rsidP="00310DE8">
            <w:pPr>
              <w:pStyle w:val="ListParagraph"/>
              <w:widowControl/>
              <w:tabs>
                <w:tab w:val="left" w:pos="450"/>
                <w:tab w:val="left" w:pos="2552"/>
                <w:tab w:val="left" w:pos="3686"/>
              </w:tabs>
              <w:autoSpaceDE/>
              <w:autoSpaceDN/>
              <w:ind w:left="360" w:firstLine="0"/>
              <w:contextualSpacing/>
              <w:rPr>
                <w:rFonts w:ascii="Bookman Old Style" w:hAnsi="Bookman Old Style" w:cs="Arial"/>
                <w:lang w:val="id-ID"/>
              </w:rPr>
            </w:pPr>
          </w:p>
          <w:p w14:paraId="2B12DBA1" w14:textId="7F22C165" w:rsidR="00A8705E" w:rsidRPr="00247619" w:rsidRDefault="00A8705E" w:rsidP="00310DE8">
            <w:pPr>
              <w:tabs>
                <w:tab w:val="left" w:pos="0"/>
                <w:tab w:val="left" w:pos="2552"/>
                <w:tab w:val="left" w:pos="3686"/>
              </w:tabs>
              <w:jc w:val="both"/>
              <w:rPr>
                <w:rFonts w:ascii="Bookman Old Style" w:hAnsi="Bookman Old Style"/>
              </w:rPr>
            </w:pPr>
            <w:proofErr w:type="spellStart"/>
            <w:r w:rsidRPr="00247619">
              <w:rPr>
                <w:rFonts w:ascii="Bookman Old Style" w:hAnsi="Bookman Old Style"/>
              </w:rPr>
              <w:t>Kewajiban</w:t>
            </w:r>
            <w:proofErr w:type="spellEnd"/>
            <w:r w:rsidRPr="00247619">
              <w:rPr>
                <w:rFonts w:ascii="Bookman Old Style" w:hAnsi="Bookman Old Style"/>
              </w:rPr>
              <w:t xml:space="preserve"> PIHAK </w:t>
            </w:r>
            <w:r w:rsidR="0001614F" w:rsidRPr="00247619">
              <w:rPr>
                <w:rFonts w:ascii="Bookman Old Style" w:hAnsi="Bookman Old Style"/>
                <w:lang w:val="id-ID"/>
              </w:rPr>
              <w:t>KESATU</w:t>
            </w:r>
            <w:r w:rsidRPr="00247619">
              <w:rPr>
                <w:rFonts w:ascii="Bookman Old Style" w:hAnsi="Bookman Old Style"/>
              </w:rPr>
              <w:t>:</w:t>
            </w:r>
          </w:p>
          <w:p w14:paraId="0D8079E5" w14:textId="185F1EF7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ind w:left="456" w:hanging="425"/>
              <w:contextualSpacing/>
              <w:rPr>
                <w:rFonts w:ascii="Bookman Old Style" w:hAnsi="Bookman Old Style"/>
                <w:lang w:val="en-ID"/>
              </w:rPr>
            </w:pPr>
            <w:sdt>
              <w:sdtPr>
                <w:rPr>
                  <w:rFonts w:ascii="Bookman Old Style" w:hAnsi="Bookman Old Style"/>
                  <w:lang w:val="en-ID"/>
                </w:rPr>
                <w:alias w:val="Kewajiban Pihak Pertama"/>
                <w:tag w:val="Kewajiban Pihak Pertama"/>
                <w:id w:val="-1876993897"/>
                <w:placeholder>
                  <w:docPart w:val="5F64FF1CD87D46988D98D60AF26959D8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1666891696"/>
                    <w:placeholder>
                      <w:docPart w:val="CA33C36CB96F485D89CA7A68A16FAD14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14D107D5" w14:textId="2CE54086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ind w:left="456" w:hanging="425"/>
              <w:contextualSpacing/>
              <w:rPr>
                <w:rFonts w:ascii="Bookman Old Style" w:hAnsi="Bookman Old Style" w:cs="Arial"/>
              </w:rPr>
            </w:pPr>
            <w:sdt>
              <w:sdtPr>
                <w:rPr>
                  <w:rFonts w:ascii="Bookman Old Style" w:hAnsi="Bookman Old Style"/>
                  <w:lang w:val="en-ID"/>
                </w:rPr>
                <w:alias w:val="Kewajiban Pihak Pertama"/>
                <w:tag w:val="Kewajiban Pihak Pertama"/>
                <w:id w:val="-407609575"/>
                <w:placeholder>
                  <w:docPart w:val="431670B6B2474FCCA3D74C8FB175F35E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662821207"/>
                    <w:placeholder>
                      <w:docPart w:val="3194B554519F4BC09E19E4007327E628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32262E5A" w14:textId="754ED9CE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38"/>
              </w:numPr>
              <w:autoSpaceDE/>
              <w:autoSpaceDN/>
              <w:ind w:left="456" w:hanging="425"/>
              <w:contextualSpacing/>
              <w:rPr>
                <w:rFonts w:ascii="Bookman Old Style" w:hAnsi="Bookman Old Style" w:cs="Arial"/>
              </w:rPr>
            </w:pPr>
            <w:sdt>
              <w:sdtPr>
                <w:rPr>
                  <w:rFonts w:ascii="Bookman Old Style" w:hAnsi="Bookman Old Style"/>
                  <w:lang w:val="en-ID"/>
                </w:rPr>
                <w:alias w:val="Kewajiban Pihak Pertama"/>
                <w:tag w:val="Kewajiban Pihak Pertama"/>
                <w:id w:val="-1983444987"/>
                <w:placeholder>
                  <w:docPart w:val="5B22BA116FAF4852BFAC30A91542665B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1895925374"/>
                    <w:placeholder>
                      <w:docPart w:val="AD9B9DBA5A5B47DDA4BDB39B77B9B5DC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7DCD0078" w14:textId="77777777" w:rsidR="00A8705E" w:rsidRPr="00247619" w:rsidRDefault="00A8705E" w:rsidP="00310DE8">
            <w:pPr>
              <w:tabs>
                <w:tab w:val="left" w:pos="0"/>
                <w:tab w:val="left" w:pos="2552"/>
                <w:tab w:val="left" w:pos="3686"/>
              </w:tabs>
              <w:jc w:val="both"/>
              <w:rPr>
                <w:rFonts w:ascii="Bookman Old Style" w:hAnsi="Bookman Old Style"/>
              </w:rPr>
            </w:pPr>
          </w:p>
          <w:p w14:paraId="3C97EA43" w14:textId="77777777" w:rsidR="00A8705E" w:rsidRPr="00247619" w:rsidRDefault="00A8705E" w:rsidP="00310DE8">
            <w:pPr>
              <w:tabs>
                <w:tab w:val="left" w:pos="0"/>
                <w:tab w:val="left" w:pos="2552"/>
                <w:tab w:val="left" w:pos="3686"/>
              </w:tabs>
              <w:jc w:val="both"/>
              <w:rPr>
                <w:rFonts w:ascii="Bookman Old Style" w:hAnsi="Bookman Old Style"/>
              </w:rPr>
            </w:pPr>
            <w:proofErr w:type="spellStart"/>
            <w:r w:rsidRPr="00247619">
              <w:rPr>
                <w:rFonts w:ascii="Bookman Old Style" w:hAnsi="Bookman Old Style"/>
              </w:rPr>
              <w:t>Hak</w:t>
            </w:r>
            <w:proofErr w:type="spellEnd"/>
            <w:r w:rsidRPr="00247619">
              <w:rPr>
                <w:rFonts w:ascii="Bookman Old Style" w:hAnsi="Bookman Old Style"/>
              </w:rPr>
              <w:t xml:space="preserve"> PIHAK KEDUA:</w:t>
            </w:r>
          </w:p>
          <w:p w14:paraId="2B02F11F" w14:textId="47EF27B3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25"/>
              </w:numPr>
              <w:tabs>
                <w:tab w:val="left" w:pos="450"/>
                <w:tab w:val="left" w:pos="2552"/>
                <w:tab w:val="left" w:pos="3686"/>
              </w:tabs>
              <w:autoSpaceDE/>
              <w:autoSpaceDN/>
              <w:ind w:hanging="720"/>
              <w:contextualSpacing/>
              <w:rPr>
                <w:rFonts w:ascii="Bookman Old Style" w:hAnsi="Bookman Old Style" w:cs="Arial"/>
                <w:lang w:val="en-US"/>
              </w:rPr>
            </w:pPr>
            <w:sdt>
              <w:sdtPr>
                <w:rPr>
                  <w:rFonts w:ascii="Bookman Old Style" w:hAnsi="Bookman Old Style"/>
                </w:rPr>
                <w:alias w:val="Hak Pihak Kedua"/>
                <w:tag w:val="Hak Pihak Kedua"/>
                <w:id w:val="-1717661253"/>
                <w:placeholder>
                  <w:docPart w:val="F60CA9D71ADB44928390FB964AC64D52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-1222742553"/>
                    <w:placeholder>
                      <w:docPart w:val="6CFF968FEEFA472C8881A28383B9B5D5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2AE8F181" w14:textId="299B1E56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25"/>
              </w:numPr>
              <w:tabs>
                <w:tab w:val="left" w:pos="450"/>
                <w:tab w:val="left" w:pos="2552"/>
                <w:tab w:val="left" w:pos="3686"/>
              </w:tabs>
              <w:autoSpaceDE/>
              <w:autoSpaceDN/>
              <w:ind w:hanging="720"/>
              <w:contextualSpacing/>
              <w:rPr>
                <w:rFonts w:ascii="Bookman Old Style" w:hAnsi="Bookman Old Style" w:cs="Arial"/>
                <w:lang w:val="en-US"/>
              </w:rPr>
            </w:pPr>
            <w:sdt>
              <w:sdtPr>
                <w:rPr>
                  <w:rFonts w:ascii="Bookman Old Style" w:hAnsi="Bookman Old Style"/>
                </w:rPr>
                <w:alias w:val="Hak Pihak Kedua"/>
                <w:tag w:val="Hak Pihak Kedua"/>
                <w:id w:val="1687566312"/>
                <w:placeholder>
                  <w:docPart w:val="266269FC297347F3BACDA18E0731B97C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1306434749"/>
                    <w:placeholder>
                      <w:docPart w:val="4EBD8D2992A64168824BE57D010ABBEF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4585A107" w14:textId="127DE46E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25"/>
              </w:numPr>
              <w:tabs>
                <w:tab w:val="left" w:pos="450"/>
                <w:tab w:val="left" w:pos="2552"/>
                <w:tab w:val="left" w:pos="3686"/>
              </w:tabs>
              <w:autoSpaceDE/>
              <w:autoSpaceDN/>
              <w:ind w:hanging="720"/>
              <w:contextualSpacing/>
              <w:rPr>
                <w:rFonts w:ascii="Bookman Old Style" w:hAnsi="Bookman Old Style" w:cs="Arial"/>
                <w:lang w:val="en-US"/>
              </w:rPr>
            </w:pPr>
            <w:sdt>
              <w:sdtPr>
                <w:rPr>
                  <w:rFonts w:ascii="Bookman Old Style" w:hAnsi="Bookman Old Style"/>
                </w:rPr>
                <w:alias w:val="Hak Pihak Kedua"/>
                <w:tag w:val="Hak Pihak Kedua"/>
                <w:id w:val="-1056548681"/>
                <w:placeholder>
                  <w:docPart w:val="568F5545110A4A4BA5A521934469106D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1530762674"/>
                    <w:placeholder>
                      <w:docPart w:val="1EDC0730036C4966B36D9DFD74C74393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327F681B" w14:textId="77777777" w:rsidR="00A8705E" w:rsidRPr="00247619" w:rsidRDefault="00A8705E" w:rsidP="00310DE8">
            <w:pPr>
              <w:pStyle w:val="ListParagraph"/>
              <w:widowControl/>
              <w:tabs>
                <w:tab w:val="left" w:pos="450"/>
                <w:tab w:val="left" w:pos="2552"/>
                <w:tab w:val="left" w:pos="3686"/>
              </w:tabs>
              <w:autoSpaceDE/>
              <w:autoSpaceDN/>
              <w:ind w:left="720" w:firstLine="0"/>
              <w:contextualSpacing/>
              <w:rPr>
                <w:rFonts w:ascii="Bookman Old Style" w:hAnsi="Bookman Old Style" w:cs="Arial"/>
                <w:lang w:val="en-US"/>
              </w:rPr>
            </w:pPr>
          </w:p>
          <w:p w14:paraId="5CC99020" w14:textId="77777777" w:rsidR="00A8705E" w:rsidRPr="00247619" w:rsidRDefault="00A8705E" w:rsidP="00310DE8">
            <w:pPr>
              <w:tabs>
                <w:tab w:val="left" w:pos="0"/>
                <w:tab w:val="left" w:pos="2552"/>
                <w:tab w:val="left" w:pos="3686"/>
              </w:tabs>
              <w:jc w:val="both"/>
              <w:rPr>
                <w:rFonts w:ascii="Bookman Old Style" w:hAnsi="Bookman Old Style"/>
              </w:rPr>
            </w:pPr>
            <w:proofErr w:type="spellStart"/>
            <w:r w:rsidRPr="00247619">
              <w:rPr>
                <w:rFonts w:ascii="Bookman Old Style" w:hAnsi="Bookman Old Style"/>
              </w:rPr>
              <w:t>Kewajiban</w:t>
            </w:r>
            <w:proofErr w:type="spellEnd"/>
            <w:r w:rsidRPr="00247619">
              <w:rPr>
                <w:rFonts w:ascii="Bookman Old Style" w:hAnsi="Bookman Old Style"/>
              </w:rPr>
              <w:t xml:space="preserve"> PIHAK KEDUA:</w:t>
            </w:r>
          </w:p>
          <w:p w14:paraId="3BAAFDEE" w14:textId="131C8356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26"/>
              </w:numPr>
              <w:tabs>
                <w:tab w:val="left" w:pos="450"/>
                <w:tab w:val="left" w:pos="2552"/>
                <w:tab w:val="left" w:pos="3686"/>
              </w:tabs>
              <w:autoSpaceDE/>
              <w:autoSpaceDN/>
              <w:ind w:hanging="720"/>
              <w:contextualSpacing/>
              <w:rPr>
                <w:rFonts w:ascii="Bookman Old Style" w:hAnsi="Bookman Old Style"/>
                <w:b/>
                <w:lang w:eastAsia="en-GB"/>
              </w:rPr>
            </w:pPr>
            <w:sdt>
              <w:sdtPr>
                <w:rPr>
                  <w:rFonts w:ascii="Bookman Old Style" w:hAnsi="Bookman Old Style"/>
                </w:rPr>
                <w:alias w:val="Kewajiban Pihak Kedua"/>
                <w:tag w:val="Kewajiban Pihak Kedua"/>
                <w:id w:val="2025967363"/>
                <w:placeholder>
                  <w:docPart w:val="E6E0A8B59C79434E8BDB4357E72D75AD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-658608828"/>
                    <w:placeholder>
                      <w:docPart w:val="19DC8D49BE624373BB00CBAB8E78FE04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  <w:r w:rsidR="00A8705E"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</w:p>
          <w:p w14:paraId="29DC794A" w14:textId="45DC9DFB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26"/>
              </w:numPr>
              <w:tabs>
                <w:tab w:val="left" w:pos="450"/>
                <w:tab w:val="left" w:pos="2552"/>
                <w:tab w:val="left" w:pos="3686"/>
              </w:tabs>
              <w:autoSpaceDE/>
              <w:autoSpaceDN/>
              <w:ind w:hanging="720"/>
              <w:contextualSpacing/>
              <w:rPr>
                <w:rFonts w:ascii="Bookman Old Style" w:hAnsi="Bookman Old Style"/>
                <w:b/>
                <w:lang w:eastAsia="en-GB"/>
              </w:rPr>
            </w:pPr>
            <w:sdt>
              <w:sdtPr>
                <w:rPr>
                  <w:rFonts w:ascii="Bookman Old Style" w:hAnsi="Bookman Old Style"/>
                </w:rPr>
                <w:alias w:val="Kewajiban Pihak Kedua"/>
                <w:tag w:val="Kewajiban Pihak Kedua"/>
                <w:id w:val="1157187524"/>
                <w:placeholder>
                  <w:docPart w:val="FA492555DF00487D993CCE98BBF655D0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-1173092637"/>
                    <w:placeholder>
                      <w:docPart w:val="6594CC0E9AA044A5A2B33D7E1FA6B44E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  <w:r w:rsidR="00A8705E"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</w:p>
          <w:p w14:paraId="0A25DFF5" w14:textId="129EF2B3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26"/>
              </w:numPr>
              <w:tabs>
                <w:tab w:val="left" w:pos="450"/>
                <w:tab w:val="left" w:pos="2552"/>
                <w:tab w:val="left" w:pos="3686"/>
              </w:tabs>
              <w:autoSpaceDE/>
              <w:autoSpaceDN/>
              <w:ind w:hanging="720"/>
              <w:contextualSpacing/>
              <w:rPr>
                <w:rFonts w:ascii="Bookman Old Style" w:hAnsi="Bookman Old Style"/>
                <w:b/>
                <w:lang w:eastAsia="en-GB"/>
              </w:rPr>
            </w:pPr>
            <w:sdt>
              <w:sdtPr>
                <w:rPr>
                  <w:rFonts w:ascii="Bookman Old Style" w:hAnsi="Bookman Old Style"/>
                </w:rPr>
                <w:alias w:val="Kewajiban Pihak Kedua"/>
                <w:tag w:val="Kewajiban Pihak Kedua"/>
                <w:id w:val="-217968193"/>
                <w:placeholder>
                  <w:docPart w:val="60FDB9945FA34731844B32568129CB67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-1775856680"/>
                    <w:placeholder>
                      <w:docPart w:val="2C4FE2B643804AC0B7667E53AAA72C83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</w:tc>
      </w:tr>
      <w:tr w:rsidR="00A8705E" w:rsidRPr="00247619" w14:paraId="15F18253" w14:textId="77777777" w:rsidTr="00310DE8">
        <w:tc>
          <w:tcPr>
            <w:tcW w:w="4531" w:type="dxa"/>
          </w:tcPr>
          <w:p w14:paraId="1F08A68D" w14:textId="77777777" w:rsidR="00A8705E" w:rsidRPr="00247619" w:rsidRDefault="00A8705E" w:rsidP="00247619">
            <w:pPr>
              <w:rPr>
                <w:rFonts w:ascii="Bookman Old Style" w:hAnsi="Bookman Old Style"/>
                <w:b/>
                <w:lang w:val="id-ID"/>
              </w:rPr>
            </w:pPr>
          </w:p>
        </w:tc>
        <w:tc>
          <w:tcPr>
            <w:tcW w:w="4508" w:type="dxa"/>
          </w:tcPr>
          <w:p w14:paraId="29EA209A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b/>
              </w:rPr>
            </w:pPr>
          </w:p>
        </w:tc>
      </w:tr>
    </w:tbl>
    <w:p w14:paraId="74C650E2" w14:textId="5FE14AF3" w:rsidR="00FA05EE" w:rsidRPr="00247619" w:rsidRDefault="00FA05EE">
      <w:pPr>
        <w:rPr>
          <w:rFonts w:ascii="Bookman Old Style" w:hAnsi="Bookman Old Style"/>
          <w:sz w:val="2"/>
          <w:lang w:val="id-ID"/>
        </w:rPr>
      </w:pPr>
    </w:p>
    <w:tbl>
      <w:tblPr>
        <w:tblStyle w:val="TableGrid"/>
        <w:tblW w:w="90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4"/>
        <w:gridCol w:w="4511"/>
      </w:tblGrid>
      <w:tr w:rsidR="00A8705E" w:rsidRPr="00247619" w14:paraId="0B0F26F5" w14:textId="77777777" w:rsidTr="0001614F">
        <w:trPr>
          <w:trHeight w:val="55"/>
        </w:trPr>
        <w:tc>
          <w:tcPr>
            <w:tcW w:w="4534" w:type="dxa"/>
          </w:tcPr>
          <w:p w14:paraId="6D215D7A" w14:textId="2483F121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t>Article 4</w:t>
            </w:r>
          </w:p>
          <w:p w14:paraId="340BFB6B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t>FINANCING</w:t>
            </w:r>
          </w:p>
          <w:p w14:paraId="4AB91981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14:paraId="3A143757" w14:textId="78798727" w:rsidR="00A8705E" w:rsidRPr="00247619" w:rsidRDefault="00A8705E" w:rsidP="00310DE8">
            <w:pPr>
              <w:jc w:val="both"/>
              <w:rPr>
                <w:rFonts w:ascii="Bookman Old Style" w:hAnsi="Bookman Old Style"/>
                <w:bCs/>
              </w:rPr>
            </w:pPr>
            <w:r w:rsidRPr="00247619">
              <w:rPr>
                <w:rFonts w:ascii="Bookman Old Style" w:hAnsi="Bookman Old Style"/>
                <w:bCs/>
              </w:rPr>
              <w:t xml:space="preserve">All costs incurred in performing this Memorandum of Agreement shall be borne to the budget of </w:t>
            </w:r>
            <w:r w:rsidR="00633DC1" w:rsidRPr="00247619">
              <w:rPr>
                <w:rFonts w:ascii="Bookman Old Style" w:hAnsi="Bookman Old Style"/>
                <w:bCs/>
              </w:rPr>
              <w:t xml:space="preserve">THE </w:t>
            </w:r>
            <w:r w:rsidRPr="00247619">
              <w:rPr>
                <w:rFonts w:ascii="Bookman Old Style" w:hAnsi="Bookman Old Style"/>
                <w:bCs/>
              </w:rPr>
              <w:t xml:space="preserve">FIRST PARTY (and </w:t>
            </w:r>
            <w:r w:rsidR="00633DC1" w:rsidRPr="00247619">
              <w:rPr>
                <w:rFonts w:ascii="Bookman Old Style" w:hAnsi="Bookman Old Style"/>
                <w:bCs/>
              </w:rPr>
              <w:t xml:space="preserve">THE </w:t>
            </w:r>
            <w:r w:rsidRPr="00247619">
              <w:rPr>
                <w:rFonts w:ascii="Bookman Old Style" w:hAnsi="Bookman Old Style"/>
                <w:bCs/>
              </w:rPr>
              <w:t xml:space="preserve">SECOND PARTY) with an amount of </w:t>
            </w:r>
            <w:sdt>
              <w:sdtPr>
                <w:rPr>
                  <w:rFonts w:ascii="Bookman Old Style" w:hAnsi="Bookman Old Style"/>
                </w:rPr>
                <w:alias w:val="Nominal Kerjasama"/>
                <w:tag w:val="Nominal Kerjasama"/>
                <w:id w:val="1100835521"/>
                <w:placeholder>
                  <w:docPart w:val="8C4FDE589C104184B42D243934DCE857"/>
                </w:placeholder>
              </w:sdtPr>
              <w:sdtContent>
                <w:sdt>
                  <w:sdtPr>
                    <w:rPr>
                      <w:rFonts w:ascii="Bookman Old Style" w:hAnsi="Bookman Old Style" w:cs="Times New Roman"/>
                    </w:rPr>
                    <w:alias w:val="Hari"/>
                    <w:tag w:val="Hari"/>
                    <w:id w:val="-1163457399"/>
                    <w:placeholder>
                      <w:docPart w:val="816CFE906FBB4B098FFF81B1E6B21535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 w:cs="Times New Roman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  <w:r w:rsidRPr="00247619">
              <w:rPr>
                <w:rFonts w:ascii="Bookman Old Style" w:hAnsi="Bookman Old Style"/>
              </w:rPr>
              <w:t xml:space="preserve"> </w:t>
            </w:r>
            <w:r w:rsidRPr="00247619">
              <w:rPr>
                <w:rFonts w:ascii="Bookman Old Style" w:hAnsi="Bookman Old Style" w:cs="Arial"/>
                <w:lang w:val="en-US"/>
              </w:rPr>
              <w:t xml:space="preserve"> (</w:t>
            </w:r>
            <w:sdt>
              <w:sdtPr>
                <w:rPr>
                  <w:rFonts w:ascii="Bookman Old Style" w:hAnsi="Bookman Old Style" w:cs="Arial"/>
                  <w:lang w:val="en-US"/>
                </w:rPr>
                <w:alias w:val="Penyebutan Nominal Kerjasama"/>
                <w:tag w:val="Penyebutan Nominal Kerjasama"/>
                <w:id w:val="-725138854"/>
                <w:placeholder>
                  <w:docPart w:val="D166555325924B27ABC7C43C2962DFF9"/>
                </w:placeholder>
              </w:sdtPr>
              <w:sdtContent>
                <w:sdt>
                  <w:sdtPr>
                    <w:rPr>
                      <w:rFonts w:ascii="Bookman Old Style" w:hAnsi="Bookman Old Style" w:cs="Times New Roman"/>
                    </w:rPr>
                    <w:alias w:val="Hari"/>
                    <w:tag w:val="Hari"/>
                    <w:id w:val="-1054543983"/>
                    <w:placeholder>
                      <w:docPart w:val="2ABEEEEE25924942A08B293B7029C0E2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 w:cs="Times New Roman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  <w:r w:rsidRPr="00247619">
              <w:rPr>
                <w:rFonts w:ascii="Bookman Old Style" w:hAnsi="Bookman Old Style" w:cs="Arial"/>
                <w:lang w:val="en-US"/>
              </w:rPr>
              <w:t>)</w:t>
            </w:r>
          </w:p>
          <w:p w14:paraId="349BD767" w14:textId="77777777" w:rsidR="00A8705E" w:rsidRPr="00247619" w:rsidRDefault="00A8705E" w:rsidP="00310DE8">
            <w:pPr>
              <w:jc w:val="both"/>
              <w:rPr>
                <w:rFonts w:ascii="Bookman Old Style" w:hAnsi="Bookman Old Style"/>
                <w:bCs/>
              </w:rPr>
            </w:pPr>
          </w:p>
          <w:p w14:paraId="59A3593E" w14:textId="77F377C7" w:rsidR="00A8705E" w:rsidRPr="00247619" w:rsidRDefault="00A8705E" w:rsidP="00310DE8">
            <w:pPr>
              <w:jc w:val="both"/>
              <w:rPr>
                <w:rFonts w:ascii="Bookman Old Style" w:hAnsi="Bookman Old Style"/>
                <w:bCs/>
              </w:rPr>
            </w:pPr>
            <w:r w:rsidRPr="00247619">
              <w:rPr>
                <w:rFonts w:ascii="Bookman Old Style" w:hAnsi="Bookman Old Style"/>
                <w:bCs/>
              </w:rPr>
              <w:t xml:space="preserve">BANK ACCOUNT OF </w:t>
            </w:r>
            <w:r w:rsidR="00633DC1" w:rsidRPr="00247619">
              <w:rPr>
                <w:rFonts w:ascii="Bookman Old Style" w:hAnsi="Bookman Old Style"/>
                <w:bCs/>
              </w:rPr>
              <w:t xml:space="preserve">THE </w:t>
            </w:r>
            <w:r w:rsidR="003A5585">
              <w:rPr>
                <w:rFonts w:ascii="Bookman Old Style" w:hAnsi="Bookman Old Style"/>
                <w:bCs/>
              </w:rPr>
              <w:t>FIRS</w:t>
            </w:r>
            <w:r w:rsidRPr="00247619">
              <w:rPr>
                <w:rFonts w:ascii="Bookman Old Style" w:hAnsi="Bookman Old Style"/>
                <w:bCs/>
              </w:rPr>
              <w:t xml:space="preserve"> PARTY:</w:t>
            </w:r>
          </w:p>
          <w:p w14:paraId="6AA37CA8" w14:textId="77777777" w:rsidR="00A8705E" w:rsidRPr="00247619" w:rsidRDefault="00A8705E" w:rsidP="00310DE8">
            <w:pPr>
              <w:jc w:val="both"/>
              <w:rPr>
                <w:rFonts w:ascii="Bookman Old Style" w:hAnsi="Bookman Old Style"/>
                <w:b/>
              </w:rPr>
            </w:pPr>
            <w:r w:rsidRPr="00247619">
              <w:rPr>
                <w:rFonts w:ascii="Bookman Old Style" w:hAnsi="Bookman Old Style"/>
                <w:b/>
              </w:rPr>
              <w:t>Name of Account</w:t>
            </w:r>
            <w:r w:rsidRPr="00247619">
              <w:rPr>
                <w:rFonts w:ascii="Bookman Old Style" w:hAnsi="Bookman Old Style"/>
                <w:b/>
              </w:rPr>
              <w:tab/>
            </w:r>
            <w:r w:rsidRPr="00247619">
              <w:rPr>
                <w:rFonts w:ascii="Bookman Old Style" w:hAnsi="Bookman Old Style"/>
                <w:b/>
              </w:rPr>
              <w:tab/>
              <w:t xml:space="preserve">: </w:t>
            </w:r>
          </w:p>
          <w:p w14:paraId="1CF230C5" w14:textId="77777777" w:rsidR="00A8705E" w:rsidRPr="00247619" w:rsidRDefault="00A8705E" w:rsidP="00310DE8">
            <w:pPr>
              <w:jc w:val="both"/>
              <w:rPr>
                <w:rFonts w:ascii="Bookman Old Style" w:hAnsi="Bookman Old Style"/>
                <w:bCs/>
              </w:rPr>
            </w:pPr>
            <w:r w:rsidRPr="00247619">
              <w:rPr>
                <w:rFonts w:ascii="Bookman Old Style" w:hAnsi="Bookman Old Style"/>
                <w:bCs/>
              </w:rPr>
              <w:t>Bank Tabungan Negara Cabang USU</w:t>
            </w:r>
          </w:p>
          <w:p w14:paraId="1245B316" w14:textId="77777777" w:rsidR="00A8705E" w:rsidRPr="00247619" w:rsidRDefault="00A8705E" w:rsidP="00310DE8">
            <w:pPr>
              <w:jc w:val="both"/>
              <w:rPr>
                <w:rFonts w:ascii="Bookman Old Style" w:hAnsi="Bookman Old Style"/>
                <w:b/>
              </w:rPr>
            </w:pPr>
            <w:r w:rsidRPr="00247619">
              <w:rPr>
                <w:rFonts w:ascii="Bookman Old Style" w:hAnsi="Bookman Old Style"/>
                <w:b/>
              </w:rPr>
              <w:t>Number of Account/VA</w:t>
            </w:r>
            <w:r w:rsidRPr="00247619">
              <w:rPr>
                <w:rFonts w:ascii="Bookman Old Style" w:hAnsi="Bookman Old Style"/>
                <w:b/>
              </w:rPr>
              <w:tab/>
              <w:t xml:space="preserve">: </w:t>
            </w:r>
          </w:p>
          <w:p w14:paraId="16F40B57" w14:textId="77777777" w:rsidR="00A8705E" w:rsidRPr="00247619" w:rsidRDefault="00A8705E" w:rsidP="00310DE8">
            <w:pPr>
              <w:jc w:val="both"/>
              <w:rPr>
                <w:rFonts w:ascii="Bookman Old Style" w:hAnsi="Bookman Old Style"/>
                <w:bCs/>
              </w:rPr>
            </w:pPr>
            <w:r w:rsidRPr="00247619">
              <w:rPr>
                <w:rFonts w:ascii="Bookman Old Style" w:hAnsi="Bookman Old Style"/>
                <w:bCs/>
              </w:rPr>
              <w:t>00003-01-30-000789-9</w:t>
            </w:r>
          </w:p>
          <w:p w14:paraId="2B63D2DC" w14:textId="77777777" w:rsidR="00A8705E" w:rsidRPr="00247619" w:rsidRDefault="00A8705E" w:rsidP="00310DE8">
            <w:pPr>
              <w:jc w:val="both"/>
              <w:rPr>
                <w:rFonts w:ascii="Bookman Old Style" w:hAnsi="Bookman Old Style"/>
                <w:bCs/>
              </w:rPr>
            </w:pPr>
            <w:r w:rsidRPr="00247619">
              <w:rPr>
                <w:rFonts w:ascii="Bookman Old Style" w:hAnsi="Bookman Old Style"/>
                <w:b/>
              </w:rPr>
              <w:lastRenderedPageBreak/>
              <w:t>Name of Bank</w:t>
            </w:r>
            <w:r w:rsidRPr="00247619">
              <w:rPr>
                <w:rFonts w:ascii="Bookman Old Style" w:hAnsi="Bookman Old Style"/>
                <w:b/>
              </w:rPr>
              <w:tab/>
            </w:r>
            <w:r w:rsidRPr="00247619">
              <w:rPr>
                <w:rFonts w:ascii="Bookman Old Style" w:hAnsi="Bookman Old Style"/>
                <w:b/>
              </w:rPr>
              <w:tab/>
            </w:r>
            <w:r w:rsidRPr="00247619">
              <w:rPr>
                <w:rFonts w:ascii="Bookman Old Style" w:hAnsi="Bookman Old Style"/>
                <w:b/>
              </w:rPr>
              <w:tab/>
              <w:t>:</w:t>
            </w:r>
            <w:r w:rsidRPr="00247619">
              <w:rPr>
                <w:rFonts w:ascii="Bookman Old Style" w:hAnsi="Bookman Old Style"/>
                <w:bCs/>
              </w:rPr>
              <w:t xml:space="preserve"> Kerjasama USU</w:t>
            </w:r>
          </w:p>
          <w:p w14:paraId="5BF12666" w14:textId="65D4C37A" w:rsidR="00EA03CB" w:rsidRPr="00247619" w:rsidRDefault="00EA03CB" w:rsidP="00310DE8">
            <w:pPr>
              <w:tabs>
                <w:tab w:val="left" w:pos="2552"/>
              </w:tabs>
              <w:jc w:val="both"/>
              <w:rPr>
                <w:rFonts w:ascii="Bookman Old Style" w:hAnsi="Bookman Old Style"/>
                <w:b/>
              </w:rPr>
            </w:pPr>
            <w:r w:rsidRPr="00247619">
              <w:rPr>
                <w:rFonts w:ascii="Bookman Old Style" w:hAnsi="Bookman Old Style"/>
                <w:b/>
              </w:rPr>
              <w:t>Swift Code</w:t>
            </w:r>
          </w:p>
          <w:p w14:paraId="2E5BFE55" w14:textId="77777777" w:rsidR="00EA03CB" w:rsidRPr="00247619" w:rsidRDefault="00EA03CB" w:rsidP="00310DE8">
            <w:pPr>
              <w:tabs>
                <w:tab w:val="left" w:pos="2552"/>
              </w:tabs>
              <w:jc w:val="both"/>
              <w:rPr>
                <w:rFonts w:ascii="Bookman Old Style" w:hAnsi="Bookman Old Style"/>
                <w:b/>
              </w:rPr>
            </w:pPr>
          </w:p>
          <w:p w14:paraId="2F9D1BFD" w14:textId="78B53CF9" w:rsidR="00A8705E" w:rsidRPr="00247619" w:rsidRDefault="00A8705E" w:rsidP="00310DE8">
            <w:pPr>
              <w:tabs>
                <w:tab w:val="left" w:pos="2552"/>
              </w:tabs>
              <w:jc w:val="both"/>
              <w:rPr>
                <w:rFonts w:ascii="Bookman Old Style" w:hAnsi="Bookman Old Style"/>
                <w:bCs/>
              </w:rPr>
            </w:pPr>
            <w:r w:rsidRPr="00247619">
              <w:rPr>
                <w:rFonts w:ascii="Bookman Old Style" w:hAnsi="Bookman Old Style"/>
                <w:b/>
              </w:rPr>
              <w:t>Tax Identification Number</w:t>
            </w:r>
            <w:r w:rsidRPr="00247619">
              <w:rPr>
                <w:rFonts w:ascii="Bookman Old Style" w:hAnsi="Bookman Old Style"/>
                <w:b/>
              </w:rPr>
              <w:tab/>
              <w:t>:</w:t>
            </w:r>
            <w:r w:rsidRPr="00247619">
              <w:rPr>
                <w:rFonts w:ascii="Bookman Old Style" w:hAnsi="Bookman Old Style"/>
                <w:bCs/>
              </w:rPr>
              <w:t xml:space="preserve"> 84.662.828.7-121.000</w:t>
            </w:r>
          </w:p>
          <w:p w14:paraId="39477920" w14:textId="77777777" w:rsidR="00A8705E" w:rsidRPr="00247619" w:rsidRDefault="00A8705E" w:rsidP="00310DE8">
            <w:pPr>
              <w:tabs>
                <w:tab w:val="left" w:pos="2552"/>
              </w:tabs>
              <w:jc w:val="both"/>
              <w:rPr>
                <w:rFonts w:ascii="Bookman Old Style" w:hAnsi="Bookman Old Style"/>
                <w:bCs/>
              </w:rPr>
            </w:pPr>
          </w:p>
          <w:p w14:paraId="05FE8DA8" w14:textId="51D20B3B" w:rsidR="00A8705E" w:rsidRPr="00247619" w:rsidRDefault="00A8705E" w:rsidP="00310DE8">
            <w:pPr>
              <w:contextualSpacing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bCs/>
              </w:rPr>
              <w:t>(</w:t>
            </w:r>
            <w:r w:rsidR="00EA03CB" w:rsidRPr="00247619">
              <w:rPr>
                <w:rFonts w:ascii="Bookman Old Style" w:hAnsi="Bookman Old Style"/>
                <w:bCs/>
              </w:rPr>
              <w:t>B</w:t>
            </w:r>
            <w:r w:rsidRPr="00247619">
              <w:rPr>
                <w:rFonts w:ascii="Bookman Old Style" w:hAnsi="Bookman Old Style"/>
                <w:bCs/>
              </w:rPr>
              <w:t xml:space="preserve">ank </w:t>
            </w:r>
            <w:r w:rsidR="00EA03CB" w:rsidRPr="00247619">
              <w:rPr>
                <w:rFonts w:ascii="Bookman Old Style" w:hAnsi="Bookman Old Style"/>
                <w:bCs/>
              </w:rPr>
              <w:t>A</w:t>
            </w:r>
            <w:r w:rsidRPr="00247619">
              <w:rPr>
                <w:rFonts w:ascii="Bookman Old Style" w:hAnsi="Bookman Old Style"/>
                <w:bCs/>
              </w:rPr>
              <w:t xml:space="preserve">ccount </w:t>
            </w:r>
            <w:r w:rsidR="00EA03CB" w:rsidRPr="00247619">
              <w:rPr>
                <w:rFonts w:ascii="Bookman Old Style" w:hAnsi="Bookman Old Style"/>
                <w:bCs/>
              </w:rPr>
              <w:t>details are</w:t>
            </w:r>
            <w:r w:rsidRPr="00247619">
              <w:rPr>
                <w:rFonts w:ascii="Bookman Old Style" w:hAnsi="Bookman Old Style"/>
                <w:bCs/>
              </w:rPr>
              <w:t xml:space="preserve"> not required for the </w:t>
            </w:r>
            <w:r w:rsidR="00EA03CB" w:rsidRPr="00247619">
              <w:rPr>
                <w:rFonts w:ascii="Bookman Old Style" w:hAnsi="Bookman Old Style"/>
                <w:bCs/>
              </w:rPr>
              <w:t xml:space="preserve">Nonmonetary </w:t>
            </w:r>
            <w:r w:rsidRPr="00247619">
              <w:rPr>
                <w:rFonts w:ascii="Bookman Old Style" w:hAnsi="Bookman Old Style"/>
                <w:bCs/>
              </w:rPr>
              <w:t>Memorandum of Agreement).</w:t>
            </w:r>
          </w:p>
        </w:tc>
        <w:tc>
          <w:tcPr>
            <w:tcW w:w="4511" w:type="dxa"/>
          </w:tcPr>
          <w:p w14:paraId="118D0F05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b/>
                <w:lang w:val="en-US"/>
              </w:rPr>
            </w:pPr>
            <w:proofErr w:type="spellStart"/>
            <w:r w:rsidRPr="00247619">
              <w:rPr>
                <w:rFonts w:ascii="Bookman Old Style" w:hAnsi="Bookman Old Style" w:cs="Arial"/>
                <w:b/>
              </w:rPr>
              <w:lastRenderedPageBreak/>
              <w:t>Pasal</w:t>
            </w:r>
            <w:proofErr w:type="spellEnd"/>
            <w:r w:rsidRPr="00247619">
              <w:rPr>
                <w:rFonts w:ascii="Bookman Old Style" w:hAnsi="Bookman Old Style" w:cs="Arial"/>
                <w:b/>
              </w:rPr>
              <w:t xml:space="preserve"> 4</w:t>
            </w:r>
          </w:p>
          <w:p w14:paraId="6B85F400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b/>
              </w:rPr>
            </w:pPr>
            <w:r w:rsidRPr="00247619">
              <w:rPr>
                <w:rFonts w:ascii="Bookman Old Style" w:hAnsi="Bookman Old Style" w:cs="Arial"/>
                <w:b/>
              </w:rPr>
              <w:t>PEMBIAYAAN</w:t>
            </w:r>
          </w:p>
          <w:p w14:paraId="0CEEA541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b/>
              </w:rPr>
            </w:pPr>
          </w:p>
          <w:p w14:paraId="3A466ED4" w14:textId="19799A1E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both"/>
              <w:rPr>
                <w:rFonts w:ascii="Bookman Old Style" w:hAnsi="Bookman Old Style"/>
              </w:rPr>
            </w:pP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Segala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</w:rPr>
              <w:t>biaya</w:t>
            </w:r>
            <w:proofErr w:type="spellEnd"/>
            <w:r w:rsidRPr="00247619">
              <w:rPr>
                <w:rFonts w:ascii="Bookman Old Style" w:hAnsi="Bookman Old Style" w:cs="Arial"/>
              </w:rPr>
              <w:t xml:space="preserve"> yang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timbul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sebagai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akibat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dari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pelaksanaan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r w:rsidR="00843387" w:rsidRPr="00247619">
              <w:rPr>
                <w:rFonts w:ascii="Bookman Old Style" w:hAnsi="Bookman Old Style" w:cs="Arial"/>
                <w:lang w:val="en-US"/>
              </w:rPr>
              <w:t xml:space="preserve">Nota </w:t>
            </w:r>
            <w:proofErr w:type="spellStart"/>
            <w:r w:rsidR="00843387" w:rsidRPr="00247619">
              <w:rPr>
                <w:rFonts w:ascii="Bookman Old Style" w:hAnsi="Bookman Old Style" w:cs="Arial"/>
                <w:lang w:val="en-US"/>
              </w:rPr>
              <w:t>Kesepakatan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ini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dibebankan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kepada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anggaran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PIHAK </w:t>
            </w:r>
            <w:r w:rsidR="0001614F" w:rsidRPr="00247619">
              <w:rPr>
                <w:rFonts w:ascii="Bookman Old Style" w:hAnsi="Bookman Old Style" w:cs="Arial"/>
                <w:lang w:val="id-ID"/>
              </w:rPr>
              <w:t>KESATU</w:t>
            </w:r>
            <w:r w:rsidRPr="00247619">
              <w:rPr>
                <w:rFonts w:ascii="Bookman Old Style" w:hAnsi="Bookman Old Style" w:cs="Arial"/>
                <w:lang w:val="en-US"/>
              </w:rPr>
              <w:t xml:space="preserve"> (dan PIHAK KEDUA)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senilai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sdt>
              <w:sdtPr>
                <w:rPr>
                  <w:rFonts w:ascii="Bookman Old Style" w:hAnsi="Bookman Old Style"/>
                </w:rPr>
                <w:alias w:val="Nominal Kerjasama"/>
                <w:tag w:val="Nominal Kerjasama"/>
                <w:id w:val="-953323324"/>
                <w:placeholder>
                  <w:docPart w:val="7CD9E96C63D04B6AAD740C73177C5179"/>
                </w:placeholder>
              </w:sdtPr>
              <w:sdtContent>
                <w:sdt>
                  <w:sdtPr>
                    <w:rPr>
                      <w:rFonts w:ascii="Bookman Old Style" w:hAnsi="Bookman Old Style" w:cs="Times New Roman"/>
                    </w:rPr>
                    <w:alias w:val="Hari"/>
                    <w:tag w:val="Hari"/>
                    <w:id w:val="411595840"/>
                    <w:placeholder>
                      <w:docPart w:val="BDCBE0937E4146678C78D6B93704CC24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 w:cs="Times New Roman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  <w:r w:rsidRPr="00247619">
              <w:rPr>
                <w:rFonts w:ascii="Bookman Old Style" w:hAnsi="Bookman Old Style"/>
              </w:rPr>
              <w:t xml:space="preserve"> </w:t>
            </w:r>
            <w:r w:rsidRPr="00247619">
              <w:rPr>
                <w:rFonts w:ascii="Bookman Old Style" w:hAnsi="Bookman Old Style" w:cs="Arial"/>
                <w:lang w:val="en-US"/>
              </w:rPr>
              <w:t xml:space="preserve"> (</w:t>
            </w:r>
            <w:sdt>
              <w:sdtPr>
                <w:rPr>
                  <w:rFonts w:ascii="Bookman Old Style" w:hAnsi="Bookman Old Style" w:cs="Arial"/>
                  <w:lang w:val="en-US"/>
                </w:rPr>
                <w:alias w:val="Penyebutan Nominal Kerjasama"/>
                <w:tag w:val="Penyebutan Nominal Kerjasama"/>
                <w:id w:val="675384159"/>
                <w:placeholder>
                  <w:docPart w:val="0D9BCC27FE2C4E358F5FCBFB2E21DF85"/>
                </w:placeholder>
              </w:sdtPr>
              <w:sdtContent>
                <w:sdt>
                  <w:sdtPr>
                    <w:rPr>
                      <w:rFonts w:ascii="Bookman Old Style" w:hAnsi="Bookman Old Style" w:cs="Times New Roman"/>
                    </w:rPr>
                    <w:alias w:val="Hari"/>
                    <w:tag w:val="Hari"/>
                    <w:id w:val="-2072722114"/>
                    <w:placeholder>
                      <w:docPart w:val="4B4B79B09CF34057B5D1CA7EC2A950FA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 w:cs="Times New Roman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  <w:r w:rsidRPr="00247619">
              <w:rPr>
                <w:rFonts w:ascii="Bookman Old Style" w:hAnsi="Bookman Old Style" w:cs="Arial"/>
                <w:lang w:val="en-US"/>
              </w:rPr>
              <w:t>)</w:t>
            </w:r>
          </w:p>
          <w:p w14:paraId="3B16880B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both"/>
              <w:rPr>
                <w:rFonts w:ascii="Bookman Old Style" w:hAnsi="Bookman Old Style" w:cs="Arial"/>
              </w:rPr>
            </w:pPr>
          </w:p>
          <w:p w14:paraId="6A6DDD58" w14:textId="56C6709C" w:rsidR="00A8705E" w:rsidRPr="00247619" w:rsidRDefault="00A8705E" w:rsidP="00310DE8">
            <w:pPr>
              <w:tabs>
                <w:tab w:val="left" w:pos="0"/>
              </w:tabs>
              <w:suppressAutoHyphens/>
              <w:jc w:val="both"/>
              <w:textAlignment w:val="baseline"/>
              <w:rPr>
                <w:rFonts w:ascii="Bookman Old Style" w:hAnsi="Bookman Old Style"/>
              </w:rPr>
            </w:pPr>
            <w:r w:rsidRPr="00247619">
              <w:rPr>
                <w:rFonts w:ascii="Bookman Old Style" w:hAnsi="Bookman Old Style"/>
              </w:rPr>
              <w:t xml:space="preserve">REKENING PIHAK </w:t>
            </w:r>
            <w:r w:rsidR="003A5585">
              <w:rPr>
                <w:rFonts w:ascii="Bookman Old Style" w:hAnsi="Bookman Old Style"/>
              </w:rPr>
              <w:t>PERTAMA</w:t>
            </w:r>
            <w:r w:rsidRPr="00247619">
              <w:rPr>
                <w:rFonts w:ascii="Bookman Old Style" w:hAnsi="Bookman Old Style"/>
              </w:rPr>
              <w:t>:</w:t>
            </w:r>
          </w:p>
          <w:p w14:paraId="13D16086" w14:textId="77777777" w:rsidR="00A8705E" w:rsidRPr="00247619" w:rsidRDefault="00A8705E" w:rsidP="00310DE8">
            <w:pPr>
              <w:tabs>
                <w:tab w:val="left" w:pos="0"/>
              </w:tabs>
              <w:jc w:val="both"/>
              <w:rPr>
                <w:rFonts w:ascii="Bookman Old Style" w:hAnsi="Bookman Old Style"/>
                <w:b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t xml:space="preserve">Nama </w:t>
            </w:r>
            <w:proofErr w:type="spellStart"/>
            <w:r w:rsidRPr="00247619">
              <w:rPr>
                <w:rFonts w:ascii="Bookman Old Style" w:hAnsi="Bookman Old Style"/>
                <w:b/>
                <w:bCs/>
              </w:rPr>
              <w:t>Rekening</w:t>
            </w:r>
            <w:proofErr w:type="spellEnd"/>
            <w:r w:rsidRPr="00247619">
              <w:rPr>
                <w:rFonts w:ascii="Bookman Old Style" w:hAnsi="Bookman Old Style"/>
                <w:b/>
                <w:bCs/>
              </w:rPr>
              <w:tab/>
            </w:r>
            <w:r w:rsidRPr="00247619">
              <w:rPr>
                <w:rFonts w:ascii="Bookman Old Style" w:hAnsi="Bookman Old Style"/>
                <w:b/>
                <w:bCs/>
              </w:rPr>
              <w:tab/>
              <w:t xml:space="preserve">: </w:t>
            </w:r>
          </w:p>
          <w:p w14:paraId="6270A934" w14:textId="77777777" w:rsidR="00A8705E" w:rsidRPr="00247619" w:rsidRDefault="00A8705E" w:rsidP="00310DE8">
            <w:pPr>
              <w:tabs>
                <w:tab w:val="left" w:pos="0"/>
              </w:tabs>
              <w:jc w:val="both"/>
              <w:rPr>
                <w:rFonts w:ascii="Bookman Old Style" w:hAnsi="Bookman Old Style"/>
              </w:rPr>
            </w:pPr>
            <w:r w:rsidRPr="00247619">
              <w:rPr>
                <w:rFonts w:ascii="Bookman Old Style" w:hAnsi="Bookman Old Style"/>
              </w:rPr>
              <w:t>Bank Tabungan Negara Cabang USU</w:t>
            </w:r>
          </w:p>
          <w:p w14:paraId="17181665" w14:textId="77777777" w:rsidR="00A8705E" w:rsidRPr="00247619" w:rsidRDefault="00A8705E" w:rsidP="00310DE8">
            <w:pPr>
              <w:tabs>
                <w:tab w:val="left" w:pos="0"/>
              </w:tabs>
              <w:jc w:val="both"/>
              <w:rPr>
                <w:rFonts w:ascii="Bookman Old Style" w:hAnsi="Bookman Old Style"/>
                <w:b/>
                <w:bCs/>
              </w:rPr>
            </w:pPr>
            <w:proofErr w:type="spellStart"/>
            <w:r w:rsidRPr="00247619">
              <w:rPr>
                <w:rFonts w:ascii="Bookman Old Style" w:hAnsi="Bookman Old Style"/>
                <w:b/>
                <w:bCs/>
              </w:rPr>
              <w:t>Nomor</w:t>
            </w:r>
            <w:proofErr w:type="spellEnd"/>
            <w:r w:rsidRPr="00247619">
              <w:rPr>
                <w:rFonts w:ascii="Bookman Old Style" w:hAnsi="Bookman Old Style"/>
                <w:b/>
                <w:bCs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b/>
                <w:bCs/>
              </w:rPr>
              <w:t>Rekening</w:t>
            </w:r>
            <w:proofErr w:type="spellEnd"/>
            <w:r w:rsidRPr="00247619">
              <w:rPr>
                <w:rFonts w:ascii="Bookman Old Style" w:hAnsi="Bookman Old Style"/>
                <w:b/>
                <w:bCs/>
              </w:rPr>
              <w:t>/VA</w:t>
            </w:r>
            <w:r w:rsidRPr="00247619">
              <w:rPr>
                <w:rFonts w:ascii="Bookman Old Style" w:hAnsi="Bookman Old Style"/>
                <w:b/>
                <w:bCs/>
              </w:rPr>
              <w:tab/>
              <w:t xml:space="preserve">: </w:t>
            </w:r>
          </w:p>
          <w:p w14:paraId="121FE6C1" w14:textId="77777777" w:rsidR="00A8705E" w:rsidRPr="00247619" w:rsidRDefault="00A8705E" w:rsidP="00310DE8">
            <w:pPr>
              <w:tabs>
                <w:tab w:val="left" w:pos="0"/>
              </w:tabs>
              <w:jc w:val="both"/>
              <w:rPr>
                <w:rFonts w:ascii="Bookman Old Style" w:hAnsi="Bookman Old Style"/>
              </w:rPr>
            </w:pPr>
            <w:r w:rsidRPr="00247619">
              <w:rPr>
                <w:rFonts w:ascii="Bookman Old Style" w:hAnsi="Bookman Old Style"/>
              </w:rPr>
              <w:t>00003-01-30-000789-9</w:t>
            </w:r>
          </w:p>
          <w:p w14:paraId="6CE42738" w14:textId="77777777" w:rsidR="00A8705E" w:rsidRPr="00247619" w:rsidRDefault="00A8705E" w:rsidP="00310DE8">
            <w:pPr>
              <w:tabs>
                <w:tab w:val="left" w:pos="0"/>
              </w:tabs>
              <w:jc w:val="both"/>
              <w:rPr>
                <w:rFonts w:ascii="Bookman Old Style" w:hAnsi="Bookman Old Style"/>
                <w:b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lastRenderedPageBreak/>
              <w:t>Nama Bank</w:t>
            </w:r>
            <w:r w:rsidRPr="00247619">
              <w:rPr>
                <w:rFonts w:ascii="Bookman Old Style" w:hAnsi="Bookman Old Style"/>
                <w:b/>
                <w:bCs/>
              </w:rPr>
              <w:tab/>
            </w:r>
            <w:r w:rsidRPr="00247619">
              <w:rPr>
                <w:rFonts w:ascii="Bookman Old Style" w:hAnsi="Bookman Old Style"/>
                <w:b/>
                <w:bCs/>
              </w:rPr>
              <w:tab/>
            </w:r>
            <w:r w:rsidRPr="00247619">
              <w:rPr>
                <w:rFonts w:ascii="Bookman Old Style" w:hAnsi="Bookman Old Style"/>
                <w:b/>
                <w:bCs/>
              </w:rPr>
              <w:tab/>
              <w:t xml:space="preserve">: </w:t>
            </w:r>
          </w:p>
          <w:p w14:paraId="07C17686" w14:textId="77777777" w:rsidR="00A8705E" w:rsidRPr="00247619" w:rsidRDefault="00A8705E" w:rsidP="00310DE8">
            <w:pPr>
              <w:tabs>
                <w:tab w:val="left" w:pos="0"/>
              </w:tabs>
              <w:jc w:val="both"/>
              <w:rPr>
                <w:rFonts w:ascii="Bookman Old Style" w:hAnsi="Bookman Old Style"/>
              </w:rPr>
            </w:pPr>
            <w:r w:rsidRPr="00247619">
              <w:rPr>
                <w:rFonts w:ascii="Bookman Old Style" w:hAnsi="Bookman Old Style"/>
              </w:rPr>
              <w:t>Kerjasama USU</w:t>
            </w:r>
          </w:p>
          <w:p w14:paraId="75133CA9" w14:textId="184FAEFA" w:rsidR="00EA03CB" w:rsidRPr="00247619" w:rsidRDefault="00EA03CB" w:rsidP="00310DE8">
            <w:pPr>
              <w:tabs>
                <w:tab w:val="left" w:pos="0"/>
              </w:tabs>
              <w:jc w:val="both"/>
              <w:rPr>
                <w:rFonts w:ascii="Bookman Old Style" w:hAnsi="Bookman Old Style"/>
                <w:b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t>Kode Swift</w:t>
            </w:r>
          </w:p>
          <w:p w14:paraId="3899CF0A" w14:textId="77777777" w:rsidR="003A5585" w:rsidRDefault="003A5585" w:rsidP="00310DE8">
            <w:pPr>
              <w:tabs>
                <w:tab w:val="left" w:pos="0"/>
              </w:tabs>
              <w:jc w:val="both"/>
              <w:rPr>
                <w:rFonts w:ascii="Bookman Old Style" w:hAnsi="Bookman Old Style"/>
                <w:b/>
                <w:bCs/>
              </w:rPr>
            </w:pPr>
          </w:p>
          <w:p w14:paraId="23ECAACE" w14:textId="741DDC50" w:rsidR="00A8705E" w:rsidRPr="00247619" w:rsidRDefault="00A8705E" w:rsidP="00310DE8">
            <w:pPr>
              <w:tabs>
                <w:tab w:val="left" w:pos="0"/>
              </w:tabs>
              <w:jc w:val="both"/>
              <w:rPr>
                <w:rFonts w:ascii="Bookman Old Style" w:hAnsi="Bookman Old Style"/>
                <w:lang w:val="en-US"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t>NPWP</w:t>
            </w:r>
            <w:r w:rsidRPr="00247619">
              <w:rPr>
                <w:rFonts w:ascii="Bookman Old Style" w:hAnsi="Bookman Old Style"/>
                <w:b/>
                <w:bCs/>
              </w:rPr>
              <w:tab/>
            </w:r>
            <w:r w:rsidRPr="00247619">
              <w:rPr>
                <w:rFonts w:ascii="Bookman Old Style" w:hAnsi="Bookman Old Style"/>
                <w:b/>
                <w:bCs/>
              </w:rPr>
              <w:tab/>
            </w:r>
            <w:r w:rsidRPr="00247619">
              <w:rPr>
                <w:rFonts w:ascii="Bookman Old Style" w:hAnsi="Bookman Old Style"/>
                <w:b/>
                <w:bCs/>
              </w:rPr>
              <w:tab/>
            </w:r>
            <w:r w:rsidRPr="00247619">
              <w:rPr>
                <w:rFonts w:ascii="Bookman Old Style" w:hAnsi="Bookman Old Style"/>
                <w:b/>
                <w:bCs/>
              </w:rPr>
              <w:tab/>
              <w:t>:</w:t>
            </w:r>
            <w:r w:rsidRPr="00247619">
              <w:rPr>
                <w:rFonts w:ascii="Bookman Old Style" w:hAnsi="Bookman Old Style"/>
              </w:rPr>
              <w:t xml:space="preserve"> 84.662.828.7-121.000</w:t>
            </w:r>
          </w:p>
          <w:p w14:paraId="4961562F" w14:textId="77777777" w:rsidR="00A8705E" w:rsidRPr="00247619" w:rsidRDefault="00A8705E" w:rsidP="00310DE8">
            <w:pPr>
              <w:tabs>
                <w:tab w:val="left" w:pos="0"/>
              </w:tabs>
              <w:jc w:val="both"/>
              <w:rPr>
                <w:rFonts w:ascii="Bookman Old Style" w:hAnsi="Bookman Old Style"/>
                <w:lang w:val="en-US"/>
              </w:rPr>
            </w:pPr>
          </w:p>
          <w:p w14:paraId="36342F81" w14:textId="2FC3D98B" w:rsidR="00A8705E" w:rsidRPr="00247619" w:rsidRDefault="00A8705E" w:rsidP="00310DE8">
            <w:pPr>
              <w:tabs>
                <w:tab w:val="left" w:pos="0"/>
              </w:tabs>
              <w:jc w:val="both"/>
              <w:rPr>
                <w:rFonts w:ascii="Bookman Old Style" w:hAnsi="Bookman Old Style"/>
                <w:lang w:val="en-US"/>
              </w:rPr>
            </w:pPr>
            <w:r w:rsidRPr="00247619">
              <w:rPr>
                <w:rFonts w:ascii="Bookman Old Style" w:hAnsi="Bookman Old Style"/>
                <w:lang w:val="en-US"/>
              </w:rPr>
              <w:t>(</w:t>
            </w:r>
            <w:proofErr w:type="spellStart"/>
            <w:r w:rsidRPr="00247619">
              <w:rPr>
                <w:rFonts w:ascii="Bookman Old Style" w:hAnsi="Bookman Old Style"/>
                <w:lang w:val="en-US"/>
              </w:rPr>
              <w:t>Untuk</w:t>
            </w:r>
            <w:proofErr w:type="spellEnd"/>
            <w:r w:rsidRPr="00247619">
              <w:rPr>
                <w:rFonts w:ascii="Bookman Old Style" w:hAnsi="Bookman Old Style"/>
                <w:lang w:val="en-US"/>
              </w:rPr>
              <w:t xml:space="preserve"> </w:t>
            </w:r>
            <w:r w:rsidR="00843387" w:rsidRPr="00247619">
              <w:rPr>
                <w:rFonts w:ascii="Bookman Old Style" w:hAnsi="Bookman Old Style"/>
                <w:lang w:val="en-US"/>
              </w:rPr>
              <w:t xml:space="preserve">Nota </w:t>
            </w:r>
            <w:proofErr w:type="spellStart"/>
            <w:r w:rsidR="00843387" w:rsidRPr="00247619">
              <w:rPr>
                <w:rFonts w:ascii="Bookman Old Style" w:hAnsi="Bookman Old Style"/>
                <w:lang w:val="en-US"/>
              </w:rPr>
              <w:t>Kesepakatan</w:t>
            </w:r>
            <w:proofErr w:type="spellEnd"/>
            <w:r w:rsidRPr="00247619">
              <w:rPr>
                <w:rFonts w:ascii="Bookman Old Style" w:hAnsi="Bookman Old Style"/>
                <w:lang w:val="en-US"/>
              </w:rPr>
              <w:t xml:space="preserve"> yang </w:t>
            </w:r>
            <w:proofErr w:type="spellStart"/>
            <w:r w:rsidRPr="00247619">
              <w:rPr>
                <w:rFonts w:ascii="Bookman Old Style" w:hAnsi="Bookman Old Style"/>
                <w:lang w:val="en-US"/>
              </w:rPr>
              <w:t>berbentuk</w:t>
            </w:r>
            <w:proofErr w:type="spellEnd"/>
            <w:r w:rsidRPr="00247619">
              <w:rPr>
                <w:rFonts w:ascii="Bookman Old Style" w:hAnsi="Bookman Old Style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lang w:val="en-US"/>
              </w:rPr>
              <w:t>Hibah</w:t>
            </w:r>
            <w:proofErr w:type="spellEnd"/>
            <w:r w:rsidRPr="00247619">
              <w:rPr>
                <w:rFonts w:ascii="Bookman Old Style" w:hAnsi="Bookman Old Style"/>
                <w:lang w:val="en-US"/>
              </w:rPr>
              <w:t xml:space="preserve"> Non Uang, </w:t>
            </w:r>
            <w:proofErr w:type="spellStart"/>
            <w:r w:rsidRPr="00247619">
              <w:rPr>
                <w:rFonts w:ascii="Bookman Old Style" w:hAnsi="Bookman Old Style"/>
                <w:lang w:val="en-US"/>
              </w:rPr>
              <w:t>tidak</w:t>
            </w:r>
            <w:proofErr w:type="spellEnd"/>
            <w:r w:rsidRPr="00247619">
              <w:rPr>
                <w:rFonts w:ascii="Bookman Old Style" w:hAnsi="Bookman Old Style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lang w:val="en-US"/>
              </w:rPr>
              <w:t>perlu</w:t>
            </w:r>
            <w:proofErr w:type="spellEnd"/>
            <w:r w:rsidRPr="00247619">
              <w:rPr>
                <w:rFonts w:ascii="Bookman Old Style" w:hAnsi="Bookman Old Style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lang w:val="en-US"/>
              </w:rPr>
              <w:t>informasi</w:t>
            </w:r>
            <w:proofErr w:type="spellEnd"/>
            <w:r w:rsidRPr="00247619">
              <w:rPr>
                <w:rFonts w:ascii="Bookman Old Style" w:hAnsi="Bookman Old Style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lang w:val="en-US"/>
              </w:rPr>
              <w:t>tentang</w:t>
            </w:r>
            <w:proofErr w:type="spellEnd"/>
            <w:r w:rsidRPr="00247619">
              <w:rPr>
                <w:rFonts w:ascii="Bookman Old Style" w:hAnsi="Bookman Old Style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lang w:val="en-US"/>
              </w:rPr>
              <w:t>rekening</w:t>
            </w:r>
            <w:proofErr w:type="spellEnd"/>
            <w:r w:rsidRPr="00247619">
              <w:rPr>
                <w:rFonts w:ascii="Bookman Old Style" w:hAnsi="Bookman Old Style"/>
                <w:lang w:val="en-US"/>
              </w:rPr>
              <w:t>).</w:t>
            </w:r>
          </w:p>
        </w:tc>
      </w:tr>
      <w:tr w:rsidR="00A8705E" w:rsidRPr="00247619" w14:paraId="76BE4BBA" w14:textId="77777777" w:rsidTr="0001614F">
        <w:trPr>
          <w:trHeight w:val="55"/>
        </w:trPr>
        <w:tc>
          <w:tcPr>
            <w:tcW w:w="4534" w:type="dxa"/>
          </w:tcPr>
          <w:p w14:paraId="5F56363B" w14:textId="77777777" w:rsidR="00A8705E" w:rsidRPr="00247619" w:rsidRDefault="00A8705E" w:rsidP="00310DE8">
            <w:pPr>
              <w:jc w:val="center"/>
              <w:rPr>
                <w:rFonts w:ascii="Bookman Old Style" w:hAnsi="Bookman Old Style" w:cs="Times New Roman"/>
                <w:b/>
                <w:bCs/>
              </w:rPr>
            </w:pPr>
          </w:p>
        </w:tc>
        <w:tc>
          <w:tcPr>
            <w:tcW w:w="4511" w:type="dxa"/>
          </w:tcPr>
          <w:p w14:paraId="096B5C3D" w14:textId="77777777" w:rsidR="00A8705E" w:rsidRPr="00247619" w:rsidRDefault="00A8705E" w:rsidP="00310DE8">
            <w:pPr>
              <w:jc w:val="center"/>
              <w:rPr>
                <w:rFonts w:ascii="Bookman Old Style" w:hAnsi="Bookman Old Style" w:cs="Times New Roman"/>
                <w:b/>
                <w:lang w:eastAsia="en-GB"/>
              </w:rPr>
            </w:pPr>
          </w:p>
        </w:tc>
      </w:tr>
      <w:tr w:rsidR="00A8705E" w:rsidRPr="00247619" w14:paraId="405D80C3" w14:textId="77777777" w:rsidTr="0001614F">
        <w:trPr>
          <w:trHeight w:val="55"/>
        </w:trPr>
        <w:tc>
          <w:tcPr>
            <w:tcW w:w="4534" w:type="dxa"/>
          </w:tcPr>
          <w:p w14:paraId="7D6C07EB" w14:textId="77777777" w:rsidR="00A8705E" w:rsidRPr="00247619" w:rsidRDefault="00A8705E" w:rsidP="00310DE8">
            <w:pPr>
              <w:tabs>
                <w:tab w:val="left" w:pos="2552"/>
              </w:tabs>
              <w:jc w:val="center"/>
              <w:rPr>
                <w:rFonts w:ascii="Bookman Old Style" w:hAnsi="Bookman Old Style"/>
                <w:b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t>Article 5</w:t>
            </w:r>
          </w:p>
          <w:p w14:paraId="3478AB32" w14:textId="077D6B24" w:rsidR="00A8705E" w:rsidRPr="00247619" w:rsidRDefault="0069379D" w:rsidP="00310DE8">
            <w:pPr>
              <w:tabs>
                <w:tab w:val="left" w:pos="2552"/>
              </w:tabs>
              <w:jc w:val="center"/>
              <w:rPr>
                <w:rFonts w:ascii="Bookman Old Style" w:hAnsi="Bookman Old Style"/>
                <w:b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t>DURATION</w:t>
            </w:r>
            <w:r w:rsidR="00A8705E" w:rsidRPr="00247619">
              <w:rPr>
                <w:rFonts w:ascii="Bookman Old Style" w:hAnsi="Bookman Old Style"/>
                <w:b/>
                <w:bCs/>
              </w:rPr>
              <w:t xml:space="preserve"> OF AGREEMENT</w:t>
            </w:r>
          </w:p>
          <w:p w14:paraId="144C7B80" w14:textId="77777777" w:rsidR="00A8705E" w:rsidRPr="00247619" w:rsidRDefault="00A8705E" w:rsidP="00310DE8">
            <w:pPr>
              <w:tabs>
                <w:tab w:val="left" w:pos="2552"/>
              </w:tabs>
              <w:jc w:val="center"/>
              <w:rPr>
                <w:rFonts w:ascii="Bookman Old Style" w:hAnsi="Bookman Old Style"/>
                <w:b/>
                <w:bCs/>
              </w:rPr>
            </w:pPr>
          </w:p>
          <w:p w14:paraId="552AAB46" w14:textId="2A556CBE" w:rsidR="00A8705E" w:rsidRPr="00247619" w:rsidRDefault="00A8705E" w:rsidP="00310DE8">
            <w:pPr>
              <w:tabs>
                <w:tab w:val="left" w:pos="2552"/>
              </w:tabs>
              <w:jc w:val="both"/>
              <w:rPr>
                <w:rFonts w:ascii="Bookman Old Style" w:hAnsi="Bookman Old Style"/>
                <w:bCs/>
              </w:rPr>
            </w:pPr>
            <w:r w:rsidRPr="00247619">
              <w:rPr>
                <w:rFonts w:ascii="Bookman Old Style" w:hAnsi="Bookman Old Style"/>
                <w:bCs/>
              </w:rPr>
              <w:t xml:space="preserve">This Memorandum of Agreement shall </w:t>
            </w:r>
            <w:r w:rsidR="0069379D" w:rsidRPr="00247619">
              <w:rPr>
                <w:rFonts w:ascii="Bookman Old Style" w:hAnsi="Bookman Old Style"/>
                <w:lang w:val="en-ID"/>
              </w:rPr>
              <w:t xml:space="preserve">remain in force for the period of </w:t>
            </w:r>
            <w:sdt>
              <w:sdtPr>
                <w:rPr>
                  <w:rFonts w:ascii="Bookman Old Style" w:hAnsi="Bookman Old Style"/>
                  <w:bCs/>
                </w:rPr>
                <w:alias w:val="Jangka Waktu"/>
                <w:tag w:val="Jangka Waktu"/>
                <w:id w:val="563607764"/>
                <w:placeholder>
                  <w:docPart w:val="F197414429BD4BB0A48D5F0B7F8DA760"/>
                </w:placeholder>
              </w:sdtPr>
              <w:sdtContent>
                <w:sdt>
                  <w:sdtPr>
                    <w:rPr>
                      <w:rFonts w:ascii="Bookman Old Style" w:hAnsi="Bookman Old Style" w:cs="Times New Roman"/>
                    </w:rPr>
                    <w:alias w:val="Hari"/>
                    <w:tag w:val="Hari"/>
                    <w:id w:val="305821238"/>
                    <w:placeholder>
                      <w:docPart w:val="7D27C89D800948F9BA796EFF28E47C13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 w:cs="Times New Roman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  <w:r w:rsidRPr="00247619">
              <w:rPr>
                <w:rFonts w:ascii="Bookman Old Style" w:hAnsi="Bookman Old Style"/>
                <w:bCs/>
              </w:rPr>
              <w:t xml:space="preserve"> </w:t>
            </w:r>
            <w:r w:rsidR="0069379D" w:rsidRPr="00247619">
              <w:rPr>
                <w:rFonts w:ascii="Bookman Old Style" w:hAnsi="Bookman Old Style"/>
                <w:lang w:val="en-ID"/>
              </w:rPr>
              <w:t xml:space="preserve">from the date of the last signature of </w:t>
            </w:r>
            <w:r w:rsidR="0069379D" w:rsidRPr="00247619">
              <w:rPr>
                <w:rFonts w:ascii="Bookman Old Style" w:hAnsi="Bookman Old Style"/>
                <w:b/>
                <w:lang w:val="en-ID"/>
              </w:rPr>
              <w:t>THE PARTIES</w:t>
            </w:r>
          </w:p>
        </w:tc>
        <w:tc>
          <w:tcPr>
            <w:tcW w:w="4511" w:type="dxa"/>
          </w:tcPr>
          <w:p w14:paraId="60F98B19" w14:textId="77777777" w:rsidR="00A8705E" w:rsidRPr="00247619" w:rsidRDefault="00A8705E" w:rsidP="00310DE8">
            <w:pPr>
              <w:jc w:val="center"/>
              <w:rPr>
                <w:rFonts w:ascii="Bookman Old Style" w:hAnsi="Bookman Old Style" w:cs="Arial"/>
                <w:b/>
                <w:lang w:val="en-US"/>
              </w:rPr>
            </w:pPr>
            <w:proofErr w:type="spellStart"/>
            <w:r w:rsidRPr="00247619">
              <w:rPr>
                <w:rFonts w:ascii="Bookman Old Style" w:hAnsi="Bookman Old Style" w:cs="Arial"/>
                <w:b/>
              </w:rPr>
              <w:t>Pasal</w:t>
            </w:r>
            <w:proofErr w:type="spellEnd"/>
            <w:r w:rsidRPr="00247619">
              <w:rPr>
                <w:rFonts w:ascii="Bookman Old Style" w:hAnsi="Bookman Old Style" w:cs="Arial"/>
                <w:b/>
              </w:rPr>
              <w:t xml:space="preserve"> </w:t>
            </w:r>
            <w:r w:rsidRPr="00247619">
              <w:rPr>
                <w:rFonts w:ascii="Bookman Old Style" w:hAnsi="Bookman Old Style" w:cs="Arial"/>
                <w:b/>
                <w:lang w:val="en-US"/>
              </w:rPr>
              <w:t>5</w:t>
            </w:r>
          </w:p>
          <w:p w14:paraId="605A22C9" w14:textId="77777777" w:rsidR="00A8705E" w:rsidRPr="00247619" w:rsidRDefault="00A8705E" w:rsidP="00310DE8">
            <w:pPr>
              <w:jc w:val="center"/>
              <w:rPr>
                <w:rFonts w:ascii="Bookman Old Style" w:hAnsi="Bookman Old Style" w:cs="Arial"/>
                <w:b/>
              </w:rPr>
            </w:pPr>
            <w:r w:rsidRPr="00247619">
              <w:rPr>
                <w:rFonts w:ascii="Bookman Old Style" w:hAnsi="Bookman Old Style" w:cs="Arial"/>
                <w:b/>
              </w:rPr>
              <w:t>JANGKA WAKTU</w:t>
            </w:r>
          </w:p>
          <w:p w14:paraId="7CF557A7" w14:textId="77777777" w:rsidR="00A8705E" w:rsidRPr="00247619" w:rsidRDefault="00A8705E" w:rsidP="00310DE8">
            <w:pPr>
              <w:jc w:val="center"/>
              <w:rPr>
                <w:rFonts w:ascii="Bookman Old Style" w:hAnsi="Bookman Old Style" w:cs="Arial"/>
                <w:b/>
                <w:lang w:val="en-US"/>
              </w:rPr>
            </w:pPr>
          </w:p>
          <w:p w14:paraId="6B308B51" w14:textId="4323BFBC" w:rsidR="00A8705E" w:rsidRPr="00247619" w:rsidRDefault="00843387" w:rsidP="00310DE8">
            <w:pPr>
              <w:pStyle w:val="ListParagraph"/>
              <w:ind w:left="38" w:firstLine="28"/>
              <w:rPr>
                <w:rFonts w:ascii="Bookman Old Style" w:hAnsi="Bookman Old Style"/>
                <w:color w:val="000000" w:themeColor="text1"/>
                <w:lang w:val="en-ID"/>
              </w:rPr>
            </w:pPr>
            <w:r w:rsidRPr="00247619">
              <w:rPr>
                <w:rFonts w:ascii="Bookman Old Style" w:hAnsi="Bookman Old Style" w:cs="Arial"/>
                <w:lang w:val="en-US"/>
              </w:rPr>
              <w:t xml:space="preserve">Nota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Kesepakatan</w:t>
            </w:r>
            <w:proofErr w:type="spellEnd"/>
            <w:r w:rsidR="00A8705E" w:rsidRPr="00247619">
              <w:rPr>
                <w:rFonts w:ascii="Bookman Old Style" w:hAnsi="Bookman Old Style" w:cs="Arial"/>
              </w:rPr>
              <w:t xml:space="preserve"> ini berlaku </w:t>
            </w:r>
            <w:proofErr w:type="spellStart"/>
            <w:r w:rsidR="00A8705E" w:rsidRPr="00247619">
              <w:rPr>
                <w:rFonts w:ascii="Bookman Old Style" w:hAnsi="Bookman Old Style" w:cs="Arial"/>
                <w:lang w:val="en-US"/>
              </w:rPr>
              <w:t>untuk</w:t>
            </w:r>
            <w:proofErr w:type="spellEnd"/>
            <w:r w:rsidR="00A8705E"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Arial"/>
                <w:lang w:val="en-US"/>
              </w:rPr>
              <w:t>jangka</w:t>
            </w:r>
            <w:proofErr w:type="spellEnd"/>
            <w:r w:rsidR="00A8705E"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Arial"/>
                <w:lang w:val="en-US"/>
              </w:rPr>
              <w:t>waktu</w:t>
            </w:r>
            <w:proofErr w:type="spellEnd"/>
            <w:r w:rsidR="00A8705E"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sdt>
              <w:sdtPr>
                <w:rPr>
                  <w:rFonts w:ascii="Bookman Old Style" w:hAnsi="Bookman Old Style"/>
                  <w:bCs/>
                </w:rPr>
                <w:alias w:val="Jangka Waktu"/>
                <w:tag w:val="Jangka Waktu"/>
                <w:id w:val="1317688127"/>
                <w:placeholder>
                  <w:docPart w:val="91F4FD4472DE4A35A11BC7F60A2435D9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5489477"/>
                    <w:placeholder>
                      <w:docPart w:val="206C1B485598476686EB6D1C580C39AC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  <w:r w:rsidR="00A8705E"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Arial"/>
                <w:lang w:val="en-US"/>
              </w:rPr>
              <w:t>terhitung</w:t>
            </w:r>
            <w:proofErr w:type="spellEnd"/>
            <w:r w:rsidR="00A8705E"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Arial"/>
                <w:lang w:val="en-US"/>
              </w:rPr>
              <w:t>sejak</w:t>
            </w:r>
            <w:proofErr w:type="spellEnd"/>
            <w:r w:rsidR="00A8705E"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Arial"/>
                <w:lang w:val="en-US"/>
              </w:rPr>
              <w:t>tanggal</w:t>
            </w:r>
            <w:proofErr w:type="spellEnd"/>
            <w:r w:rsidR="00A8705E"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Arial"/>
                <w:lang w:val="en-US"/>
              </w:rPr>
              <w:t>ditandatangani</w:t>
            </w:r>
            <w:proofErr w:type="spellEnd"/>
            <w:r w:rsidR="00A8705E"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r w:rsidRPr="00247619">
              <w:rPr>
                <w:rFonts w:ascii="Bookman Old Style" w:hAnsi="Bookman Old Style" w:cs="Arial"/>
                <w:lang w:val="en-US"/>
              </w:rPr>
              <w:t xml:space="preserve">Nota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Kesepakatan</w:t>
            </w:r>
            <w:proofErr w:type="spellEnd"/>
            <w:r w:rsidR="00A8705E"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Arial"/>
                <w:lang w:val="en-US"/>
              </w:rPr>
              <w:t>kerja</w:t>
            </w:r>
            <w:proofErr w:type="spellEnd"/>
            <w:r w:rsidR="00A8705E"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Arial"/>
                <w:lang w:val="en-US"/>
              </w:rPr>
              <w:t>sama</w:t>
            </w:r>
            <w:proofErr w:type="spellEnd"/>
            <w:r w:rsidR="00A8705E"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Arial"/>
                <w:lang w:val="en-US"/>
              </w:rPr>
              <w:t>ini</w:t>
            </w:r>
            <w:proofErr w:type="spellEnd"/>
            <w:r w:rsidR="00A8705E" w:rsidRPr="00247619">
              <w:rPr>
                <w:rFonts w:ascii="Bookman Old Style" w:hAnsi="Bookman Old Style" w:cs="Arial"/>
                <w:lang w:val="en-US"/>
              </w:rPr>
              <w:t xml:space="preserve"> oleh PARA PIHAK.</w:t>
            </w:r>
          </w:p>
        </w:tc>
      </w:tr>
      <w:tr w:rsidR="00A8705E" w:rsidRPr="00247619" w14:paraId="714AFEFB" w14:textId="77777777" w:rsidTr="0001614F">
        <w:trPr>
          <w:trHeight w:val="55"/>
        </w:trPr>
        <w:tc>
          <w:tcPr>
            <w:tcW w:w="4534" w:type="dxa"/>
          </w:tcPr>
          <w:p w14:paraId="5E2186B0" w14:textId="77777777" w:rsidR="00A8705E" w:rsidRPr="00247619" w:rsidRDefault="00A8705E" w:rsidP="00310DE8">
            <w:pPr>
              <w:jc w:val="center"/>
              <w:rPr>
                <w:rFonts w:ascii="Bookman Old Style" w:hAnsi="Bookman Old Style" w:cs="Times New Roman"/>
                <w:b/>
                <w:bCs/>
              </w:rPr>
            </w:pPr>
          </w:p>
        </w:tc>
        <w:tc>
          <w:tcPr>
            <w:tcW w:w="4511" w:type="dxa"/>
          </w:tcPr>
          <w:p w14:paraId="47390393" w14:textId="77777777" w:rsidR="00A8705E" w:rsidRPr="00247619" w:rsidRDefault="00A8705E" w:rsidP="00310DE8">
            <w:pPr>
              <w:jc w:val="center"/>
              <w:rPr>
                <w:rFonts w:ascii="Bookman Old Style" w:hAnsi="Bookman Old Style" w:cs="Times New Roman"/>
                <w:b/>
                <w:lang w:eastAsia="en-GB"/>
              </w:rPr>
            </w:pPr>
          </w:p>
        </w:tc>
      </w:tr>
      <w:tr w:rsidR="00A8705E" w:rsidRPr="00247619" w14:paraId="1D579CE0" w14:textId="77777777" w:rsidTr="0001614F">
        <w:trPr>
          <w:trHeight w:val="55"/>
        </w:trPr>
        <w:tc>
          <w:tcPr>
            <w:tcW w:w="4534" w:type="dxa"/>
          </w:tcPr>
          <w:p w14:paraId="6524E88E" w14:textId="77777777" w:rsidR="00A8705E" w:rsidRPr="00247619" w:rsidRDefault="00A8705E" w:rsidP="00310DE8">
            <w:pPr>
              <w:tabs>
                <w:tab w:val="left" w:pos="2552"/>
              </w:tabs>
              <w:jc w:val="center"/>
              <w:rPr>
                <w:rFonts w:ascii="Bookman Old Style" w:hAnsi="Bookman Old Style"/>
                <w:b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t>Article 6</w:t>
            </w:r>
          </w:p>
          <w:p w14:paraId="53FA75B6" w14:textId="77777777" w:rsidR="00A8705E" w:rsidRPr="00247619" w:rsidRDefault="00A8705E" w:rsidP="00310DE8">
            <w:pPr>
              <w:tabs>
                <w:tab w:val="left" w:pos="2552"/>
              </w:tabs>
              <w:jc w:val="center"/>
              <w:rPr>
                <w:rFonts w:ascii="Bookman Old Style" w:hAnsi="Bookman Old Style"/>
                <w:b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t>CORRESPONDENCE</w:t>
            </w:r>
          </w:p>
          <w:p w14:paraId="4A82B70F" w14:textId="77777777" w:rsidR="00A8705E" w:rsidRPr="00247619" w:rsidRDefault="00A8705E" w:rsidP="00310DE8">
            <w:pPr>
              <w:tabs>
                <w:tab w:val="left" w:pos="2552"/>
              </w:tabs>
              <w:jc w:val="center"/>
              <w:rPr>
                <w:rFonts w:ascii="Bookman Old Style" w:hAnsi="Bookman Old Style"/>
                <w:b/>
                <w:bCs/>
              </w:rPr>
            </w:pPr>
          </w:p>
          <w:p w14:paraId="13B5A287" w14:textId="334E767B" w:rsidR="00A8705E" w:rsidRPr="00247619" w:rsidRDefault="0069379D" w:rsidP="00310DE8">
            <w:pPr>
              <w:tabs>
                <w:tab w:val="left" w:pos="2552"/>
              </w:tabs>
              <w:jc w:val="both"/>
              <w:rPr>
                <w:rFonts w:ascii="Bookman Old Style" w:hAnsi="Bookman Old Style"/>
                <w:bCs/>
              </w:rPr>
            </w:pPr>
            <w:r w:rsidRPr="00247619">
              <w:rPr>
                <w:rFonts w:ascii="Bookman Old Style" w:hAnsi="Bookman Old Style"/>
                <w:bCs/>
              </w:rPr>
              <w:t>All c</w:t>
            </w:r>
            <w:r w:rsidR="00A8705E" w:rsidRPr="00247619">
              <w:rPr>
                <w:rFonts w:ascii="Bookman Old Style" w:hAnsi="Bookman Old Style"/>
                <w:bCs/>
              </w:rPr>
              <w:t xml:space="preserve">orrespondence </w:t>
            </w:r>
            <w:r w:rsidRPr="00247619">
              <w:rPr>
                <w:rFonts w:ascii="Bookman Old Style" w:hAnsi="Bookman Old Style"/>
                <w:bCs/>
              </w:rPr>
              <w:t xml:space="preserve">regarding </w:t>
            </w:r>
            <w:r w:rsidR="00A8705E" w:rsidRPr="00247619">
              <w:rPr>
                <w:rFonts w:ascii="Bookman Old Style" w:hAnsi="Bookman Old Style"/>
                <w:bCs/>
              </w:rPr>
              <w:t xml:space="preserve">the </w:t>
            </w:r>
            <w:r w:rsidRPr="00247619">
              <w:rPr>
                <w:rFonts w:ascii="Bookman Old Style" w:hAnsi="Bookman Old Style"/>
                <w:bCs/>
              </w:rPr>
              <w:t xml:space="preserve">implementation </w:t>
            </w:r>
            <w:r w:rsidR="00A8705E" w:rsidRPr="00247619">
              <w:rPr>
                <w:rFonts w:ascii="Bookman Old Style" w:hAnsi="Bookman Old Style"/>
                <w:bCs/>
              </w:rPr>
              <w:t xml:space="preserve">of this Memorandum of Agreement shall </w:t>
            </w:r>
            <w:r w:rsidRPr="00247619">
              <w:rPr>
                <w:rFonts w:ascii="Bookman Old Style" w:hAnsi="Bookman Old Style" w:cs="Times New Roman"/>
              </w:rPr>
              <w:t>be made to the respective addresses as specified below:</w:t>
            </w:r>
          </w:p>
          <w:p w14:paraId="4B593433" w14:textId="77777777" w:rsidR="00A8705E" w:rsidRPr="00247619" w:rsidRDefault="00A8705E" w:rsidP="00310DE8">
            <w:pPr>
              <w:tabs>
                <w:tab w:val="left" w:pos="2552"/>
              </w:tabs>
              <w:jc w:val="both"/>
              <w:rPr>
                <w:rFonts w:ascii="Bookman Old Style" w:hAnsi="Bookman Old Style"/>
                <w:bCs/>
                <w:lang w:val="id-ID"/>
              </w:rPr>
            </w:pPr>
          </w:p>
          <w:p w14:paraId="38347792" w14:textId="5563AF91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27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lang w:val="en-ID"/>
              </w:rPr>
            </w:pPr>
            <w:sdt>
              <w:sdtPr>
                <w:rPr>
                  <w:rFonts w:ascii="Bookman Old Style" w:hAnsi="Bookman Old Style"/>
                  <w:lang w:val="en-ID"/>
                </w:rPr>
                <w:alias w:val="Nama Korespondensi Pihak Pertama"/>
                <w:tag w:val="Nama Korespondensi Pihak Pertama"/>
                <w:id w:val="-433133180"/>
                <w:placeholder>
                  <w:docPart w:val="3645933BCC1B4BFBA579FE4602911E21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1081106342"/>
                    <w:placeholder>
                      <w:docPart w:val="D715FC5B3C464CF2A40C34D85AF157C6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  <w:r w:rsidR="00A8705E" w:rsidRPr="00247619">
              <w:rPr>
                <w:rFonts w:ascii="Bookman Old Style" w:hAnsi="Bookman Old Style"/>
                <w:lang w:val="en-ID"/>
              </w:rPr>
              <w:t>(</w:t>
            </w:r>
            <w:r w:rsidR="0069379D" w:rsidRPr="00247619">
              <w:rPr>
                <w:rFonts w:ascii="Bookman Old Style" w:hAnsi="Bookman Old Style"/>
                <w:lang w:val="en-ID"/>
              </w:rPr>
              <w:t xml:space="preserve">THE </w:t>
            </w:r>
            <w:r w:rsidR="00A8705E" w:rsidRPr="00247619">
              <w:rPr>
                <w:rFonts w:ascii="Bookman Old Style" w:hAnsi="Bookman Old Style"/>
                <w:lang w:val="en-ID"/>
              </w:rPr>
              <w:t>FIRST PARTY)</w:t>
            </w:r>
          </w:p>
          <w:p w14:paraId="4FDBFD38" w14:textId="160FCFC6" w:rsidR="00A8705E" w:rsidRPr="00247619" w:rsidRDefault="00A8705E" w:rsidP="00310DE8">
            <w:pPr>
              <w:pStyle w:val="ListParagraph"/>
              <w:ind w:left="426"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lang w:val="en-ID"/>
              </w:rPr>
              <w:t xml:space="preserve">Street       </w:t>
            </w:r>
            <w:r w:rsidR="00185B91" w:rsidRPr="00247619">
              <w:rPr>
                <w:rFonts w:ascii="Bookman Old Style" w:hAnsi="Bookman Old Style"/>
                <w:lang w:val="id-ID"/>
              </w:rPr>
              <w:t xml:space="preserve"> </w:t>
            </w:r>
            <w:r w:rsidRPr="00247619">
              <w:rPr>
                <w:rFonts w:ascii="Bookman Old Style" w:hAnsi="Bookman Old Style"/>
                <w:lang w:val="en-ID"/>
              </w:rPr>
              <w:t xml:space="preserve">   :</w:t>
            </w:r>
            <w:sdt>
              <w:sdtPr>
                <w:rPr>
                  <w:rFonts w:ascii="Bookman Old Style" w:hAnsi="Bookman Old Style"/>
                  <w:lang w:val="en-ID"/>
                </w:rPr>
                <w:alias w:val="Alamat"/>
                <w:tag w:val="Alamat"/>
                <w:id w:val="-1173025173"/>
                <w:placeholder>
                  <w:docPart w:val="12388AA095184558A1D7D9690F17C0B4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1380517261"/>
                    <w:placeholder>
                      <w:docPart w:val="16772EC5588E40FD94C814325DBC5978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458E3DBC" w14:textId="3FE7F0BA" w:rsidR="00A8705E" w:rsidRPr="00247619" w:rsidRDefault="00A8705E" w:rsidP="00310DE8">
            <w:pPr>
              <w:pStyle w:val="ListParagraph"/>
              <w:ind w:left="426"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lang w:val="en-ID"/>
              </w:rPr>
              <w:t>Phone</w:t>
            </w:r>
            <w:r w:rsidRPr="00247619">
              <w:rPr>
                <w:rFonts w:ascii="Bookman Old Style" w:hAnsi="Bookman Old Style"/>
                <w:lang w:val="en-ID"/>
              </w:rPr>
              <w:tab/>
              <w:t xml:space="preserve">: </w:t>
            </w:r>
            <w:sdt>
              <w:sdtPr>
                <w:rPr>
                  <w:rFonts w:ascii="Bookman Old Style" w:hAnsi="Bookman Old Style"/>
                  <w:lang w:val="en-ID"/>
                </w:rPr>
                <w:alias w:val="Telpon"/>
                <w:tag w:val="Telpon"/>
                <w:id w:val="-1408067051"/>
                <w:placeholder>
                  <w:docPart w:val="0BD5FA0E66034AF6B11AFCEC168B5FA7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-1400204072"/>
                    <w:placeholder>
                      <w:docPart w:val="059B449D60F6406897D72A202304A978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7CE340D1" w14:textId="587C8063" w:rsidR="00A8705E" w:rsidRPr="00247619" w:rsidRDefault="00A8705E" w:rsidP="00310DE8">
            <w:pPr>
              <w:pStyle w:val="ListParagraph"/>
              <w:ind w:left="426"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lang w:val="en-ID"/>
              </w:rPr>
              <w:t>E-mail</w:t>
            </w:r>
            <w:r w:rsidRPr="00247619">
              <w:rPr>
                <w:rFonts w:ascii="Bookman Old Style" w:hAnsi="Bookman Old Style"/>
                <w:lang w:val="en-ID"/>
              </w:rPr>
              <w:tab/>
              <w:t xml:space="preserve">: </w:t>
            </w:r>
            <w:sdt>
              <w:sdtPr>
                <w:rPr>
                  <w:rFonts w:ascii="Bookman Old Style" w:hAnsi="Bookman Old Style"/>
                  <w:lang w:val="en-ID"/>
                </w:rPr>
                <w:alias w:val="Email"/>
                <w:tag w:val="Email"/>
                <w:id w:val="-166874293"/>
                <w:placeholder>
                  <w:docPart w:val="B1ECA1D70A3C4EF9ACFF58F57099885A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95297381"/>
                    <w:placeholder>
                      <w:docPart w:val="DC344639347C4B0EAA897F1017B3E2F1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353A84DE" w14:textId="77777777" w:rsidR="00A8705E" w:rsidRPr="00247619" w:rsidRDefault="00A8705E" w:rsidP="00310DE8">
            <w:pPr>
              <w:pStyle w:val="ListParagraph"/>
              <w:ind w:left="426"/>
              <w:rPr>
                <w:rFonts w:ascii="Bookman Old Style" w:hAnsi="Bookman Old Style"/>
                <w:lang w:val="en-ID"/>
              </w:rPr>
            </w:pPr>
          </w:p>
          <w:p w14:paraId="210804B4" w14:textId="7004AB4C" w:rsidR="00A8705E" w:rsidRPr="00247619" w:rsidRDefault="00000000" w:rsidP="00A8705E">
            <w:pPr>
              <w:pStyle w:val="ListParagraph"/>
              <w:widowControl/>
              <w:numPr>
                <w:ilvl w:val="0"/>
                <w:numId w:val="27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lang w:val="en-ID"/>
              </w:rPr>
            </w:pPr>
            <w:sdt>
              <w:sdtPr>
                <w:rPr>
                  <w:rFonts w:ascii="Bookman Old Style" w:hAnsi="Bookman Old Style"/>
                  <w:lang w:val="en-ID"/>
                </w:rPr>
                <w:alias w:val="Nama Korespondensi Pihak Pertama"/>
                <w:tag w:val="Nama Korespondensi Pihak Pertama"/>
                <w:id w:val="1071782840"/>
                <w:placeholder>
                  <w:docPart w:val="F32F573D3B6046D28B2E2477CA2232B0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465237771"/>
                    <w:placeholder>
                      <w:docPart w:val="BEFA27F705AD425FAE53024B3D4FE614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  <w:r w:rsidR="00A8705E" w:rsidRPr="00247619">
              <w:rPr>
                <w:rFonts w:ascii="Bookman Old Style" w:hAnsi="Bookman Old Style"/>
                <w:lang w:val="en-ID"/>
              </w:rPr>
              <w:t>(</w:t>
            </w:r>
            <w:r w:rsidR="0069379D" w:rsidRPr="00247619">
              <w:rPr>
                <w:rFonts w:ascii="Bookman Old Style" w:hAnsi="Bookman Old Style"/>
                <w:lang w:val="en-ID"/>
              </w:rPr>
              <w:t xml:space="preserve">THE </w:t>
            </w:r>
            <w:r w:rsidR="00A8705E" w:rsidRPr="00247619">
              <w:rPr>
                <w:rFonts w:ascii="Bookman Old Style" w:hAnsi="Bookman Old Style"/>
                <w:lang w:val="en-ID"/>
              </w:rPr>
              <w:t>SECOND PARTY)</w:t>
            </w:r>
          </w:p>
          <w:p w14:paraId="4BA92EE1" w14:textId="45024728" w:rsidR="00A8705E" w:rsidRPr="00247619" w:rsidRDefault="00A8705E" w:rsidP="00310DE8">
            <w:pPr>
              <w:pStyle w:val="ListParagraph"/>
              <w:ind w:left="426"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lang w:val="en-ID"/>
              </w:rPr>
              <w:t xml:space="preserve">Street       </w:t>
            </w:r>
            <w:r w:rsidR="00185B91" w:rsidRPr="00247619">
              <w:rPr>
                <w:rFonts w:ascii="Bookman Old Style" w:hAnsi="Bookman Old Style"/>
                <w:lang w:val="id-ID"/>
              </w:rPr>
              <w:t xml:space="preserve"> </w:t>
            </w:r>
            <w:r w:rsidRPr="00247619">
              <w:rPr>
                <w:rFonts w:ascii="Bookman Old Style" w:hAnsi="Bookman Old Style"/>
                <w:lang w:val="en-ID"/>
              </w:rPr>
              <w:t xml:space="preserve">   :</w:t>
            </w:r>
            <w:sdt>
              <w:sdtPr>
                <w:rPr>
                  <w:rFonts w:ascii="Bookman Old Style" w:hAnsi="Bookman Old Style"/>
                  <w:lang w:val="en-ID"/>
                </w:rPr>
                <w:alias w:val="Alamat"/>
                <w:tag w:val="Alamat"/>
                <w:id w:val="-1418482326"/>
                <w:placeholder>
                  <w:docPart w:val="F32F573D3B6046D28B2E2477CA2232B0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-18094578"/>
                    <w:placeholder>
                      <w:docPart w:val="EFA738B5F1734A2F90C16B629EFBD99F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34783E23" w14:textId="54D72D60" w:rsidR="00A8705E" w:rsidRPr="00247619" w:rsidRDefault="00A8705E" w:rsidP="00310DE8">
            <w:pPr>
              <w:pStyle w:val="ListParagraph"/>
              <w:ind w:left="426"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lang w:val="en-ID"/>
              </w:rPr>
              <w:t>Phone</w:t>
            </w:r>
            <w:r w:rsidRPr="00247619">
              <w:rPr>
                <w:rFonts w:ascii="Bookman Old Style" w:hAnsi="Bookman Old Style"/>
                <w:lang w:val="en-ID"/>
              </w:rPr>
              <w:tab/>
              <w:t xml:space="preserve">: </w:t>
            </w:r>
            <w:sdt>
              <w:sdtPr>
                <w:rPr>
                  <w:rFonts w:ascii="Bookman Old Style" w:hAnsi="Bookman Old Style"/>
                  <w:lang w:val="en-ID"/>
                </w:rPr>
                <w:alias w:val="Telpon"/>
                <w:tag w:val="Telpon"/>
                <w:id w:val="593374492"/>
                <w:placeholder>
                  <w:docPart w:val="82116C9E5210441C88C7639B095AA210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623734281"/>
                    <w:placeholder>
                      <w:docPart w:val="E408A858E9AE4774B4BB27E1A62BB32F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03F49ABD" w14:textId="185DF899" w:rsidR="00A8705E" w:rsidRPr="00247619" w:rsidRDefault="00A8705E" w:rsidP="00310DE8">
            <w:pPr>
              <w:pStyle w:val="ListParagraph"/>
              <w:ind w:left="426"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lang w:val="en-ID"/>
              </w:rPr>
              <w:t>E-mail</w:t>
            </w:r>
            <w:r w:rsidRPr="00247619">
              <w:rPr>
                <w:rFonts w:ascii="Bookman Old Style" w:hAnsi="Bookman Old Style"/>
                <w:lang w:val="en-ID"/>
              </w:rPr>
              <w:tab/>
              <w:t xml:space="preserve">: </w:t>
            </w:r>
            <w:sdt>
              <w:sdtPr>
                <w:rPr>
                  <w:rFonts w:ascii="Bookman Old Style" w:hAnsi="Bookman Old Style"/>
                  <w:lang w:val="en-ID"/>
                </w:rPr>
                <w:alias w:val="Email"/>
                <w:tag w:val="Email"/>
                <w:id w:val="-818041560"/>
                <w:placeholder>
                  <w:docPart w:val="12F076114EFF4C1884507689E123519A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1975865643"/>
                    <w:placeholder>
                      <w:docPart w:val="088E9822A0054EBC9112228CE5F8C786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59E0E5DA" w14:textId="77777777" w:rsidR="00A8705E" w:rsidRPr="00247619" w:rsidRDefault="00A8705E" w:rsidP="00310DE8">
            <w:pPr>
              <w:contextualSpacing/>
              <w:rPr>
                <w:rFonts w:ascii="Bookman Old Style" w:hAnsi="Bookman Old Style"/>
                <w:lang w:val="en-ID"/>
              </w:rPr>
            </w:pPr>
          </w:p>
        </w:tc>
        <w:tc>
          <w:tcPr>
            <w:tcW w:w="4511" w:type="dxa"/>
          </w:tcPr>
          <w:p w14:paraId="23DEC7F2" w14:textId="77777777" w:rsidR="00A8705E" w:rsidRPr="00247619" w:rsidRDefault="00A8705E" w:rsidP="00310DE8">
            <w:pPr>
              <w:jc w:val="center"/>
              <w:rPr>
                <w:rFonts w:ascii="Bookman Old Style" w:hAnsi="Bookman Old Style" w:cs="Arial"/>
                <w:b/>
                <w:caps/>
                <w:lang w:val="en-US"/>
              </w:rPr>
            </w:pPr>
            <w:proofErr w:type="spellStart"/>
            <w:r w:rsidRPr="00247619">
              <w:rPr>
                <w:rFonts w:ascii="Bookman Old Style" w:hAnsi="Bookman Old Style" w:cs="Arial"/>
                <w:b/>
                <w:lang w:val="en-US"/>
              </w:rPr>
              <w:t>Pasal</w:t>
            </w:r>
            <w:proofErr w:type="spellEnd"/>
            <w:r w:rsidRPr="00247619">
              <w:rPr>
                <w:rFonts w:ascii="Bookman Old Style" w:hAnsi="Bookman Old Style" w:cs="Arial"/>
                <w:b/>
                <w:lang w:val="en-US"/>
              </w:rPr>
              <w:t xml:space="preserve"> 6</w:t>
            </w:r>
          </w:p>
          <w:p w14:paraId="34A94A09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b/>
                <w:caps/>
                <w:lang w:val="en-US"/>
              </w:rPr>
            </w:pPr>
            <w:r w:rsidRPr="00247619">
              <w:rPr>
                <w:rFonts w:ascii="Bookman Old Style" w:hAnsi="Bookman Old Style" w:cs="Arial"/>
                <w:b/>
                <w:caps/>
                <w:lang w:val="en-US"/>
              </w:rPr>
              <w:t>korespondensi</w:t>
            </w:r>
          </w:p>
          <w:p w14:paraId="5D89FACF" w14:textId="77777777" w:rsidR="00A8705E" w:rsidRPr="00247619" w:rsidRDefault="00A8705E" w:rsidP="00310DE8">
            <w:pPr>
              <w:jc w:val="both"/>
              <w:rPr>
                <w:rFonts w:ascii="Bookman Old Style" w:hAnsi="Bookman Old Style" w:cs="Arial"/>
                <w:lang w:val="en-US"/>
              </w:rPr>
            </w:pPr>
          </w:p>
          <w:p w14:paraId="1167B23E" w14:textId="64241F1A" w:rsidR="00A8705E" w:rsidRPr="00247619" w:rsidRDefault="00A8705E" w:rsidP="00310DE8">
            <w:pPr>
              <w:jc w:val="both"/>
              <w:rPr>
                <w:rFonts w:ascii="Bookman Old Style" w:hAnsi="Bookman Old Style" w:cs="Arial"/>
                <w:caps/>
                <w:lang w:val="en-US"/>
              </w:rPr>
            </w:pP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Korespondensi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dalam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pelaksanaan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kegiatan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r w:rsidR="00843387" w:rsidRPr="00247619">
              <w:rPr>
                <w:rFonts w:ascii="Bookman Old Style" w:hAnsi="Bookman Old Style" w:cs="Arial"/>
                <w:lang w:val="en-US"/>
              </w:rPr>
              <w:t xml:space="preserve">Nota </w:t>
            </w:r>
            <w:proofErr w:type="spellStart"/>
            <w:r w:rsidR="00843387" w:rsidRPr="00247619">
              <w:rPr>
                <w:rFonts w:ascii="Bookman Old Style" w:hAnsi="Bookman Old Style" w:cs="Arial"/>
                <w:lang w:val="en-US"/>
              </w:rPr>
              <w:t>Kesepakatan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,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akan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menggunakan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alamat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masing-masing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sebagai</w:t>
            </w:r>
            <w:proofErr w:type="spellEnd"/>
            <w:r w:rsidRPr="00247619">
              <w:rPr>
                <w:rFonts w:ascii="Bookman Old Style" w:hAnsi="Bookman Old Style" w:cs="Arial"/>
                <w:lang w:val="en-US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lang w:val="en-US"/>
              </w:rPr>
              <w:t>beriku</w:t>
            </w:r>
            <w:proofErr w:type="spellEnd"/>
            <w:r w:rsidRPr="00247619">
              <w:rPr>
                <w:rFonts w:ascii="Bookman Old Style" w:hAnsi="Bookman Old Style" w:cs="Arial"/>
              </w:rPr>
              <w:t>t:</w:t>
            </w:r>
          </w:p>
          <w:p w14:paraId="522D9C3C" w14:textId="77777777" w:rsidR="00A8705E" w:rsidRPr="00247619" w:rsidRDefault="00A8705E" w:rsidP="00310DE8">
            <w:pPr>
              <w:pStyle w:val="ListParagraph"/>
              <w:ind w:left="284"/>
              <w:rPr>
                <w:rFonts w:ascii="Bookman Old Style" w:hAnsi="Bookman Old Style" w:cs="Arial"/>
              </w:rPr>
            </w:pPr>
          </w:p>
          <w:p w14:paraId="3ACF8DFA" w14:textId="2A8ACD34" w:rsidR="00A8705E" w:rsidRPr="00247619" w:rsidRDefault="00A8705E" w:rsidP="00310DE8">
            <w:pPr>
              <w:contextualSpacing/>
              <w:rPr>
                <w:rFonts w:ascii="Bookman Old Style" w:hAnsi="Bookman Old Style"/>
              </w:rPr>
            </w:pPr>
            <w:r w:rsidRPr="00247619">
              <w:rPr>
                <w:rFonts w:ascii="Bookman Old Style" w:hAnsi="Bookman Old Style"/>
              </w:rPr>
              <w:t xml:space="preserve">a. </w:t>
            </w:r>
            <w:sdt>
              <w:sdtPr>
                <w:rPr>
                  <w:rFonts w:ascii="Bookman Old Style" w:hAnsi="Bookman Old Style"/>
                  <w:lang w:val="en-ID"/>
                </w:rPr>
                <w:alias w:val="Nama Korespondensi Pihak Pertama"/>
                <w:tag w:val="Nama Korespondensi Pihak Pertama"/>
                <w:id w:val="-1254971038"/>
                <w:placeholder>
                  <w:docPart w:val="F766D3D2ADC44B2681D4C94920165905"/>
                </w:placeholder>
              </w:sdtPr>
              <w:sdtContent>
                <w:sdt>
                  <w:sdtPr>
                    <w:rPr>
                      <w:rFonts w:ascii="Bookman Old Style" w:hAnsi="Bookman Old Style" w:cs="Times New Roman"/>
                    </w:rPr>
                    <w:alias w:val="Hari"/>
                    <w:tag w:val="Hari"/>
                    <w:id w:val="-98100742"/>
                    <w:placeholder>
                      <w:docPart w:val="A31E7138EB26402CBA4F0FD8B297CA07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 w:cs="Times New Roman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  <w:r w:rsidRPr="00247619">
              <w:rPr>
                <w:rFonts w:ascii="Bookman Old Style" w:hAnsi="Bookman Old Style"/>
              </w:rPr>
              <w:t xml:space="preserve"> (PIHAK </w:t>
            </w:r>
            <w:r w:rsidR="0001614F" w:rsidRPr="00247619">
              <w:rPr>
                <w:rFonts w:ascii="Bookman Old Style" w:hAnsi="Bookman Old Style"/>
                <w:lang w:val="id-ID"/>
              </w:rPr>
              <w:t>KESATU</w:t>
            </w:r>
            <w:r w:rsidRPr="00247619">
              <w:rPr>
                <w:rFonts w:ascii="Bookman Old Style" w:hAnsi="Bookman Old Style"/>
              </w:rPr>
              <w:t>)</w:t>
            </w:r>
          </w:p>
          <w:p w14:paraId="4786840A" w14:textId="4369983D" w:rsidR="00A8705E" w:rsidRPr="00247619" w:rsidRDefault="0069379D" w:rsidP="00310DE8">
            <w:pPr>
              <w:pStyle w:val="ListParagraph"/>
              <w:ind w:left="426"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lang w:val="en-ID"/>
              </w:rPr>
              <w:t>Jalan</w:t>
            </w:r>
            <w:r w:rsidR="00A8705E" w:rsidRPr="00247619">
              <w:rPr>
                <w:rFonts w:ascii="Bookman Old Style" w:hAnsi="Bookman Old Style"/>
                <w:lang w:val="en-ID"/>
              </w:rPr>
              <w:t xml:space="preserve">       </w:t>
            </w:r>
            <w:r w:rsidR="00185B91" w:rsidRPr="00247619">
              <w:rPr>
                <w:rFonts w:ascii="Bookman Old Style" w:hAnsi="Bookman Old Style"/>
                <w:lang w:val="id-ID"/>
              </w:rPr>
              <w:t xml:space="preserve"> </w:t>
            </w:r>
            <w:r w:rsidR="00A8705E" w:rsidRPr="00247619">
              <w:rPr>
                <w:rFonts w:ascii="Bookman Old Style" w:hAnsi="Bookman Old Style"/>
                <w:lang w:val="en-ID"/>
              </w:rPr>
              <w:t xml:space="preserve">   :</w:t>
            </w:r>
            <w:sdt>
              <w:sdtPr>
                <w:rPr>
                  <w:rFonts w:ascii="Bookman Old Style" w:hAnsi="Bookman Old Style"/>
                  <w:lang w:val="en-ID"/>
                </w:rPr>
                <w:alias w:val="Alamat"/>
                <w:tag w:val="Alamat"/>
                <w:id w:val="2103527543"/>
                <w:placeholder>
                  <w:docPart w:val="A8567CA7777B4ED5B311D9A054970E06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-1474129689"/>
                    <w:placeholder>
                      <w:docPart w:val="A7029487AC4D427BBF7C325F1AF0B247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0E8453C5" w14:textId="1D57BBCD" w:rsidR="00A8705E" w:rsidRPr="00247619" w:rsidRDefault="0069379D" w:rsidP="00310DE8">
            <w:pPr>
              <w:pStyle w:val="ListParagraph"/>
              <w:ind w:left="426"/>
              <w:rPr>
                <w:rFonts w:ascii="Bookman Old Style" w:hAnsi="Bookman Old Style"/>
                <w:lang w:val="en-ID"/>
              </w:rPr>
            </w:pPr>
            <w:proofErr w:type="spellStart"/>
            <w:r w:rsidRPr="00247619">
              <w:rPr>
                <w:rFonts w:ascii="Bookman Old Style" w:hAnsi="Bookman Old Style"/>
                <w:lang w:val="en-ID"/>
              </w:rPr>
              <w:t>Telepon</w:t>
            </w:r>
            <w:proofErr w:type="spellEnd"/>
            <w:r w:rsidR="00A8705E" w:rsidRPr="00247619">
              <w:rPr>
                <w:rFonts w:ascii="Bookman Old Style" w:hAnsi="Bookman Old Style"/>
                <w:lang w:val="en-ID"/>
              </w:rPr>
              <w:tab/>
              <w:t xml:space="preserve">: </w:t>
            </w:r>
            <w:sdt>
              <w:sdtPr>
                <w:rPr>
                  <w:rFonts w:ascii="Bookman Old Style" w:hAnsi="Bookman Old Style"/>
                  <w:lang w:val="en-ID"/>
                </w:rPr>
                <w:alias w:val="Telpon"/>
                <w:tag w:val="Telpon"/>
                <w:id w:val="-351572060"/>
                <w:placeholder>
                  <w:docPart w:val="6076FFD717264C5092C9720160CF296B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1308745798"/>
                    <w:placeholder>
                      <w:docPart w:val="A594A39FE8E045418BEFF0E5BD1A155B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058E61C5" w14:textId="1C1CBD13" w:rsidR="00A8705E" w:rsidRPr="00247619" w:rsidRDefault="00A8705E" w:rsidP="00310DE8">
            <w:pPr>
              <w:pStyle w:val="ListParagraph"/>
              <w:ind w:left="426"/>
              <w:rPr>
                <w:rFonts w:ascii="Bookman Old Style" w:hAnsi="Bookman Old Style"/>
                <w:lang w:val="en-ID"/>
              </w:rPr>
            </w:pPr>
            <w:r w:rsidRPr="00247619">
              <w:rPr>
                <w:rFonts w:ascii="Bookman Old Style" w:hAnsi="Bookman Old Style"/>
                <w:lang w:val="en-ID"/>
              </w:rPr>
              <w:t>E-mail</w:t>
            </w:r>
            <w:r w:rsidRPr="00247619">
              <w:rPr>
                <w:rFonts w:ascii="Bookman Old Style" w:hAnsi="Bookman Old Style"/>
                <w:lang w:val="en-ID"/>
              </w:rPr>
              <w:tab/>
              <w:t xml:space="preserve">: </w:t>
            </w:r>
            <w:sdt>
              <w:sdtPr>
                <w:rPr>
                  <w:rFonts w:ascii="Bookman Old Style" w:hAnsi="Bookman Old Style"/>
                  <w:lang w:val="en-ID"/>
                </w:rPr>
                <w:alias w:val="Email"/>
                <w:tag w:val="Email"/>
                <w:id w:val="2037924597"/>
                <w:placeholder>
                  <w:docPart w:val="7097EAAFD11C48B2BCA30A633F5AF4FA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746081616"/>
                    <w:placeholder>
                      <w:docPart w:val="6010188436114A569B703EB8A93CAA98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424974B2" w14:textId="77777777" w:rsidR="00A8705E" w:rsidRPr="00247619" w:rsidRDefault="00A8705E" w:rsidP="00310DE8">
            <w:pPr>
              <w:pStyle w:val="ListParagraph"/>
              <w:ind w:left="426"/>
              <w:rPr>
                <w:rFonts w:ascii="Bookman Old Style" w:hAnsi="Bookman Old Style"/>
                <w:lang w:val="en-ID"/>
              </w:rPr>
            </w:pPr>
          </w:p>
          <w:p w14:paraId="170E9800" w14:textId="66F3252E" w:rsidR="00A8705E" w:rsidRPr="00247619" w:rsidRDefault="00A8705E" w:rsidP="00310DE8">
            <w:pPr>
              <w:contextualSpacing/>
              <w:rPr>
                <w:rFonts w:ascii="Bookman Old Style" w:hAnsi="Bookman Old Style"/>
              </w:rPr>
            </w:pPr>
            <w:r w:rsidRPr="00247619">
              <w:rPr>
                <w:rFonts w:ascii="Bookman Old Style" w:hAnsi="Bookman Old Style"/>
              </w:rPr>
              <w:t>b</w:t>
            </w:r>
            <w:r w:rsidRPr="00247619">
              <w:rPr>
                <w:rFonts w:ascii="Bookman Old Style" w:hAnsi="Bookman Old Style"/>
                <w:lang w:val="en-ID"/>
              </w:rPr>
              <w:t xml:space="preserve"> </w:t>
            </w:r>
            <w:sdt>
              <w:sdtPr>
                <w:rPr>
                  <w:rFonts w:ascii="Bookman Old Style" w:hAnsi="Bookman Old Style"/>
                  <w:lang w:val="en-ID"/>
                </w:rPr>
                <w:alias w:val="Nama Korespondensi Pihak Pertama"/>
                <w:tag w:val="Nama Korespondensi Pihak Pertama"/>
                <w:id w:val="1448580837"/>
                <w:placeholder>
                  <w:docPart w:val="938D8919C9D548CC99C491E8F7298257"/>
                </w:placeholder>
              </w:sdtPr>
              <w:sdtContent>
                <w:sdt>
                  <w:sdtPr>
                    <w:rPr>
                      <w:rFonts w:ascii="Bookman Old Style" w:hAnsi="Bookman Old Style" w:cs="Times New Roman"/>
                    </w:rPr>
                    <w:alias w:val="Hari"/>
                    <w:tag w:val="Hari"/>
                    <w:id w:val="632212315"/>
                    <w:placeholder>
                      <w:docPart w:val="B4B614BE22964EF6B04629480ACC0FDB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 w:cs="Times New Roman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  <w:r w:rsidRPr="00247619">
              <w:rPr>
                <w:rFonts w:ascii="Bookman Old Style" w:hAnsi="Bookman Old Style"/>
              </w:rPr>
              <w:t xml:space="preserve"> (PIHAK KEDUA)</w:t>
            </w:r>
          </w:p>
          <w:p w14:paraId="43E9C4C1" w14:textId="52B4AD09" w:rsidR="00185B91" w:rsidRPr="00247619" w:rsidRDefault="0069379D" w:rsidP="00310DE8">
            <w:pPr>
              <w:pStyle w:val="ListParagraph"/>
              <w:ind w:left="426"/>
              <w:rPr>
                <w:rFonts w:ascii="Bookman Old Style" w:hAnsi="Bookman Old Style"/>
                <w:lang w:val="id-ID"/>
              </w:rPr>
            </w:pPr>
            <w:r w:rsidRPr="00247619">
              <w:rPr>
                <w:rFonts w:ascii="Bookman Old Style" w:hAnsi="Bookman Old Style"/>
                <w:lang w:val="en-ID"/>
              </w:rPr>
              <w:t>Jalan</w:t>
            </w:r>
            <w:r w:rsidR="00A8705E" w:rsidRPr="00247619">
              <w:rPr>
                <w:rFonts w:ascii="Bookman Old Style" w:hAnsi="Bookman Old Style"/>
                <w:lang w:val="en-ID"/>
              </w:rPr>
              <w:t xml:space="preserve">        </w:t>
            </w:r>
            <w:r w:rsidR="00185B91" w:rsidRPr="00247619">
              <w:rPr>
                <w:rFonts w:ascii="Bookman Old Style" w:hAnsi="Bookman Old Style"/>
                <w:lang w:val="id-ID"/>
              </w:rPr>
              <w:t xml:space="preserve"> </w:t>
            </w:r>
            <w:r w:rsidR="00A8705E" w:rsidRPr="00247619">
              <w:rPr>
                <w:rFonts w:ascii="Bookman Old Style" w:hAnsi="Bookman Old Style"/>
                <w:lang w:val="en-ID"/>
              </w:rPr>
              <w:t xml:space="preserve">  :</w:t>
            </w:r>
            <w:r w:rsidR="00185B91" w:rsidRPr="00247619">
              <w:rPr>
                <w:rFonts w:ascii="Bookman Old Style" w:hAnsi="Bookman Old Style"/>
              </w:rPr>
              <w:t xml:space="preserve"> </w:t>
            </w:r>
            <w:sdt>
              <w:sdtPr>
                <w:rPr>
                  <w:rFonts w:ascii="Bookman Old Style" w:hAnsi="Bookman Old Style"/>
                </w:rPr>
                <w:alias w:val="Hari"/>
                <w:tag w:val="Hari"/>
                <w:id w:val="1552113998"/>
                <w:placeholder>
                  <w:docPart w:val="6592C519497D4BB6B61B48A362C26997"/>
                </w:placeholder>
              </w:sdtPr>
              <w:sdtContent>
                <w:r w:rsidR="00185B91" w:rsidRPr="00247619">
                  <w:rPr>
                    <w:rFonts w:ascii="Bookman Old Style" w:hAnsi="Bookman Old Style"/>
                    <w:lang w:val="id-ID"/>
                  </w:rPr>
                  <w:t>..................</w:t>
                </w:r>
              </w:sdtContent>
            </w:sdt>
            <w:r w:rsidR="00185B91" w:rsidRPr="00247619" w:rsidDel="00185B91">
              <w:rPr>
                <w:rFonts w:ascii="Bookman Old Style" w:hAnsi="Bookman Old Style"/>
                <w:lang w:val="en-ID"/>
              </w:rPr>
              <w:t xml:space="preserve"> </w:t>
            </w:r>
          </w:p>
          <w:p w14:paraId="19887E2B" w14:textId="27162604" w:rsidR="00A8705E" w:rsidRPr="00247619" w:rsidRDefault="0069379D" w:rsidP="00310DE8">
            <w:pPr>
              <w:pStyle w:val="ListParagraph"/>
              <w:ind w:left="426"/>
              <w:rPr>
                <w:rFonts w:ascii="Bookman Old Style" w:hAnsi="Bookman Old Style"/>
                <w:lang w:val="en-ID"/>
              </w:rPr>
            </w:pPr>
            <w:proofErr w:type="spellStart"/>
            <w:r w:rsidRPr="00247619">
              <w:rPr>
                <w:rFonts w:ascii="Bookman Old Style" w:hAnsi="Bookman Old Style"/>
                <w:lang w:val="en-ID"/>
              </w:rPr>
              <w:t>Telepon</w:t>
            </w:r>
            <w:proofErr w:type="spellEnd"/>
            <w:r w:rsidR="00A8705E" w:rsidRPr="00247619">
              <w:rPr>
                <w:rFonts w:ascii="Bookman Old Style" w:hAnsi="Bookman Old Style"/>
                <w:lang w:val="en-ID"/>
              </w:rPr>
              <w:tab/>
              <w:t xml:space="preserve">: </w:t>
            </w:r>
            <w:sdt>
              <w:sdtPr>
                <w:rPr>
                  <w:rFonts w:ascii="Bookman Old Style" w:hAnsi="Bookman Old Style"/>
                  <w:lang w:val="en-ID"/>
                </w:rPr>
                <w:alias w:val="Telpon"/>
                <w:tag w:val="Telpon"/>
                <w:id w:val="-1450079243"/>
                <w:placeholder>
                  <w:docPart w:val="DC15464BB2ED48569D7D15974F8FF699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-111591252"/>
                    <w:placeholder>
                      <w:docPart w:val="C2BB101A02054700998D9FD7B7A2375F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245CF60A" w14:textId="02B9352D" w:rsidR="00A8705E" w:rsidRPr="00247619" w:rsidRDefault="00A8705E" w:rsidP="00310DE8">
            <w:pPr>
              <w:pStyle w:val="ListParagraph"/>
              <w:ind w:left="426"/>
              <w:rPr>
                <w:rFonts w:ascii="Bookman Old Style" w:hAnsi="Bookman Old Style"/>
                <w:bCs/>
                <w:lang w:val="en-ID"/>
              </w:rPr>
            </w:pPr>
            <w:r w:rsidRPr="00247619">
              <w:rPr>
                <w:rFonts w:ascii="Bookman Old Style" w:hAnsi="Bookman Old Style"/>
                <w:lang w:val="en-ID"/>
              </w:rPr>
              <w:t>E-mail</w:t>
            </w:r>
            <w:r w:rsidRPr="00247619">
              <w:rPr>
                <w:rFonts w:ascii="Bookman Old Style" w:hAnsi="Bookman Old Style"/>
                <w:lang w:val="en-ID"/>
              </w:rPr>
              <w:tab/>
              <w:t xml:space="preserve">: </w:t>
            </w:r>
            <w:sdt>
              <w:sdtPr>
                <w:rPr>
                  <w:rFonts w:ascii="Bookman Old Style" w:hAnsi="Bookman Old Style"/>
                  <w:lang w:val="en-ID"/>
                </w:rPr>
                <w:alias w:val="Email"/>
                <w:tag w:val="Email"/>
                <w:id w:val="-1657986461"/>
                <w:placeholder>
                  <w:docPart w:val="6B3DA609BEBD473D904B8ED56A2FDDCD"/>
                </w:placeholder>
              </w:sdtPr>
              <w:sdtContent>
                <w:sdt>
                  <w:sdtPr>
                    <w:rPr>
                      <w:rFonts w:ascii="Bookman Old Style" w:hAnsi="Bookman Old Style"/>
                    </w:rPr>
                    <w:alias w:val="Hari"/>
                    <w:tag w:val="Hari"/>
                    <w:id w:val="-2048826699"/>
                    <w:placeholder>
                      <w:docPart w:val="1832890E031645859168ED9AE5014774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</w:tc>
      </w:tr>
      <w:tr w:rsidR="00A8705E" w:rsidRPr="00247619" w14:paraId="422220FB" w14:textId="77777777" w:rsidTr="0001614F">
        <w:trPr>
          <w:trHeight w:val="55"/>
        </w:trPr>
        <w:tc>
          <w:tcPr>
            <w:tcW w:w="4534" w:type="dxa"/>
          </w:tcPr>
          <w:p w14:paraId="4529FC8A" w14:textId="77777777" w:rsidR="00A8705E" w:rsidRPr="00247619" w:rsidRDefault="00A8705E" w:rsidP="00310DE8">
            <w:pPr>
              <w:tabs>
                <w:tab w:val="left" w:pos="2552"/>
              </w:tabs>
              <w:jc w:val="center"/>
              <w:rPr>
                <w:rFonts w:ascii="Bookman Old Style" w:hAnsi="Bookman Old Style"/>
                <w:b/>
                <w:bCs/>
              </w:rPr>
            </w:pPr>
          </w:p>
        </w:tc>
        <w:tc>
          <w:tcPr>
            <w:tcW w:w="4511" w:type="dxa"/>
          </w:tcPr>
          <w:p w14:paraId="76CA18B0" w14:textId="77777777" w:rsidR="00A8705E" w:rsidRPr="00247619" w:rsidRDefault="00A8705E" w:rsidP="00310DE8">
            <w:pPr>
              <w:jc w:val="center"/>
              <w:rPr>
                <w:rFonts w:ascii="Bookman Old Style" w:hAnsi="Bookman Old Style" w:cs="Arial"/>
                <w:b/>
                <w:lang w:val="en-US"/>
              </w:rPr>
            </w:pPr>
          </w:p>
        </w:tc>
      </w:tr>
      <w:tr w:rsidR="00A8705E" w:rsidRPr="00247619" w14:paraId="1EF76942" w14:textId="77777777" w:rsidTr="0001614F">
        <w:trPr>
          <w:trHeight w:val="55"/>
        </w:trPr>
        <w:tc>
          <w:tcPr>
            <w:tcW w:w="4534" w:type="dxa"/>
          </w:tcPr>
          <w:p w14:paraId="32581F91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t>Article 7</w:t>
            </w:r>
          </w:p>
          <w:p w14:paraId="79BFC41B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t>DEFAULTS</w:t>
            </w:r>
          </w:p>
          <w:p w14:paraId="12E54C89" w14:textId="37070C7E" w:rsidR="00A24045" w:rsidRPr="00247619" w:rsidRDefault="00A24045" w:rsidP="004D7445">
            <w:pPr>
              <w:rPr>
                <w:rFonts w:ascii="Bookman Old Style" w:hAnsi="Bookman Old Style" w:cs="Times New Roman"/>
                <w:b/>
                <w:bCs/>
                <w:lang w:val="id-ID"/>
              </w:rPr>
            </w:pPr>
          </w:p>
          <w:p w14:paraId="03B882EA" w14:textId="6A9904CF" w:rsidR="00A24045" w:rsidRPr="00247619" w:rsidRDefault="00A24045" w:rsidP="00A24045">
            <w:pPr>
              <w:jc w:val="both"/>
              <w:rPr>
                <w:rFonts w:ascii="Bookman Old Style" w:hAnsi="Bookman Old Style"/>
                <w:bCs/>
              </w:rPr>
            </w:pPr>
            <w:r w:rsidRPr="00247619">
              <w:rPr>
                <w:rFonts w:ascii="Bookman Old Style" w:hAnsi="Bookman Old Style"/>
                <w:bCs/>
              </w:rPr>
              <w:t xml:space="preserve">If THE FIRST PARTY </w:t>
            </w:r>
            <w:r w:rsidR="004D7445" w:rsidRPr="00247619">
              <w:rPr>
                <w:rFonts w:ascii="Bookman Old Style" w:hAnsi="Bookman Old Style"/>
                <w:bCs/>
              </w:rPr>
              <w:t>and</w:t>
            </w:r>
            <w:r w:rsidR="004D7445" w:rsidRPr="00247619">
              <w:rPr>
                <w:rFonts w:ascii="Bookman Old Style" w:hAnsi="Bookman Old Style"/>
                <w:bCs/>
                <w:lang w:val="id-ID"/>
              </w:rPr>
              <w:t>/</w:t>
            </w:r>
            <w:r w:rsidRPr="00247619">
              <w:rPr>
                <w:rFonts w:ascii="Bookman Old Style" w:hAnsi="Bookman Old Style"/>
                <w:bCs/>
              </w:rPr>
              <w:t>or THE SECOND PARTY intentionally misuses or fails to fulfil their obligations under this Memorandum of Agreement causing losses to THE FIRST PARTY and/or THE SECOND PARTY, compensation can be claimed by THE PARTIES or take the legal actions whenever necessary.</w:t>
            </w:r>
          </w:p>
          <w:p w14:paraId="2476FC44" w14:textId="77777777" w:rsidR="00A8705E" w:rsidRPr="00247619" w:rsidRDefault="00A8705E" w:rsidP="00A24045">
            <w:pPr>
              <w:rPr>
                <w:rFonts w:ascii="Bookman Old Style" w:hAnsi="Bookman Old Style" w:cs="Times New Roman"/>
              </w:rPr>
            </w:pPr>
          </w:p>
        </w:tc>
        <w:tc>
          <w:tcPr>
            <w:tcW w:w="4511" w:type="dxa"/>
          </w:tcPr>
          <w:p w14:paraId="01B5E2CA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b/>
                <w:caps/>
                <w:lang w:val="id-ID"/>
              </w:rPr>
            </w:pPr>
            <w:proofErr w:type="spellStart"/>
            <w:r w:rsidRPr="00247619">
              <w:rPr>
                <w:rFonts w:ascii="Bookman Old Style" w:hAnsi="Bookman Old Style" w:cs="Arial"/>
                <w:b/>
                <w:lang w:val="en-US"/>
              </w:rPr>
              <w:t>Pasal</w:t>
            </w:r>
            <w:proofErr w:type="spellEnd"/>
            <w:r w:rsidRPr="00247619" w:rsidDel="00FB6812">
              <w:rPr>
                <w:rFonts w:ascii="Bookman Old Style" w:hAnsi="Bookman Old Style" w:cs="Arial"/>
                <w:caps/>
                <w:lang w:val="en-US"/>
              </w:rPr>
              <w:t xml:space="preserve"> </w:t>
            </w:r>
            <w:r w:rsidRPr="00247619">
              <w:rPr>
                <w:rFonts w:ascii="Bookman Old Style" w:hAnsi="Bookman Old Style" w:cs="Arial"/>
                <w:b/>
                <w:caps/>
              </w:rPr>
              <w:t>7</w:t>
            </w:r>
            <w:r w:rsidRPr="00247619">
              <w:rPr>
                <w:rFonts w:ascii="Bookman Old Style" w:hAnsi="Bookman Old Style" w:cs="Arial"/>
                <w:b/>
                <w:caps/>
                <w:lang w:val="en-US"/>
              </w:rPr>
              <w:t xml:space="preserve"> </w:t>
            </w:r>
          </w:p>
          <w:p w14:paraId="39CA09A5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b/>
                <w:caps/>
              </w:rPr>
            </w:pPr>
            <w:r w:rsidRPr="00247619">
              <w:rPr>
                <w:rFonts w:ascii="Bookman Old Style" w:hAnsi="Bookman Old Style" w:cs="Arial"/>
                <w:b/>
                <w:caps/>
                <w:lang w:val="en-US"/>
              </w:rPr>
              <w:t>wanprestasi</w:t>
            </w:r>
          </w:p>
          <w:p w14:paraId="6227B4DB" w14:textId="77777777" w:rsidR="0001614F" w:rsidRPr="00247619" w:rsidRDefault="0001614F" w:rsidP="0001614F">
            <w:pPr>
              <w:tabs>
                <w:tab w:val="left" w:pos="284"/>
                <w:tab w:val="left" w:pos="2552"/>
                <w:tab w:val="left" w:pos="3686"/>
              </w:tabs>
              <w:jc w:val="both"/>
              <w:rPr>
                <w:rFonts w:ascii="Bookman Old Style" w:hAnsi="Bookman Old Style" w:cs="Arial"/>
                <w:color w:val="000000" w:themeColor="text1"/>
                <w:lang w:val="id-ID"/>
              </w:rPr>
            </w:pPr>
          </w:p>
          <w:p w14:paraId="388BB190" w14:textId="77777777" w:rsidR="0001614F" w:rsidRDefault="0001614F" w:rsidP="0001614F">
            <w:pPr>
              <w:tabs>
                <w:tab w:val="left" w:pos="284"/>
                <w:tab w:val="left" w:pos="2552"/>
                <w:tab w:val="left" w:pos="3686"/>
              </w:tabs>
              <w:jc w:val="both"/>
              <w:rPr>
                <w:rFonts w:ascii="Bookman Old Style" w:hAnsi="Bookman Old Style"/>
                <w:color w:val="000000" w:themeColor="text1"/>
                <w:lang w:val="id-ID"/>
              </w:rPr>
            </w:pPr>
            <w:r w:rsidRPr="00247619">
              <w:rPr>
                <w:rFonts w:ascii="Bookman Old Style" w:hAnsi="Bookman Old Style"/>
                <w:color w:val="000000" w:themeColor="text1"/>
                <w:lang w:val="id-ID"/>
              </w:rPr>
              <w:t xml:space="preserve">Dalam hal </w:t>
            </w:r>
            <w:r w:rsidRPr="00247619">
              <w:rPr>
                <w:rFonts w:ascii="Bookman Old Style" w:hAnsi="Bookman Old Style"/>
                <w:b/>
                <w:color w:val="000000" w:themeColor="text1"/>
                <w:lang w:val="id-ID"/>
              </w:rPr>
              <w:t>PIHAK KESATU</w:t>
            </w:r>
            <w:r w:rsidRPr="00247619">
              <w:rPr>
                <w:rFonts w:ascii="Bookman Old Style" w:hAnsi="Bookman Old Style"/>
                <w:color w:val="000000" w:themeColor="text1"/>
                <w:lang w:val="id-ID"/>
              </w:rPr>
              <w:t xml:space="preserve"> </w:t>
            </w:r>
            <w:r w:rsidRPr="00247619">
              <w:rPr>
                <w:rFonts w:ascii="Bookman Old Style" w:hAnsi="Bookman Old Style"/>
                <w:color w:val="000000" w:themeColor="text1"/>
              </w:rPr>
              <w:t xml:space="preserve">dan </w:t>
            </w:r>
            <w:proofErr w:type="spellStart"/>
            <w:r w:rsidRPr="00247619">
              <w:rPr>
                <w:rFonts w:ascii="Bookman Old Style" w:hAnsi="Bookman Old Style"/>
                <w:color w:val="000000" w:themeColor="text1"/>
              </w:rPr>
              <w:t>atau</w:t>
            </w:r>
            <w:proofErr w:type="spellEnd"/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r w:rsidRPr="00247619">
              <w:rPr>
                <w:rFonts w:ascii="Bookman Old Style" w:hAnsi="Bookman Old Style"/>
                <w:b/>
                <w:color w:val="000000" w:themeColor="text1"/>
              </w:rPr>
              <w:t>PIHAK KEDUA</w:t>
            </w:r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color w:val="000000" w:themeColor="text1"/>
              </w:rPr>
              <w:t>dengan</w:t>
            </w:r>
            <w:proofErr w:type="spellEnd"/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color w:val="000000" w:themeColor="text1"/>
              </w:rPr>
              <w:t>sengaja</w:t>
            </w:r>
            <w:proofErr w:type="spellEnd"/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color w:val="000000" w:themeColor="text1"/>
              </w:rPr>
              <w:t>menyalahgunakan</w:t>
            </w:r>
            <w:proofErr w:type="spellEnd"/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color w:val="000000" w:themeColor="text1"/>
              </w:rPr>
              <w:t>atau</w:t>
            </w:r>
            <w:proofErr w:type="spellEnd"/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color w:val="000000" w:themeColor="text1"/>
              </w:rPr>
              <w:t>tidak</w:t>
            </w:r>
            <w:proofErr w:type="spellEnd"/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color w:val="000000" w:themeColor="text1"/>
              </w:rPr>
              <w:t>memenuhi</w:t>
            </w:r>
            <w:proofErr w:type="spellEnd"/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color w:val="000000" w:themeColor="text1"/>
              </w:rPr>
              <w:t>kewajibannya</w:t>
            </w:r>
            <w:proofErr w:type="spellEnd"/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color w:val="000000" w:themeColor="text1"/>
              </w:rPr>
              <w:t>dalam</w:t>
            </w:r>
            <w:proofErr w:type="spellEnd"/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color w:val="000000" w:themeColor="text1"/>
              </w:rPr>
              <w:t>Perjanjian</w:t>
            </w:r>
            <w:proofErr w:type="spellEnd"/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color w:val="000000" w:themeColor="text1"/>
              </w:rPr>
              <w:t>ini</w:t>
            </w:r>
            <w:proofErr w:type="spellEnd"/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color w:val="000000" w:themeColor="text1"/>
              </w:rPr>
              <w:t>sehingga</w:t>
            </w:r>
            <w:proofErr w:type="spellEnd"/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color w:val="000000" w:themeColor="text1"/>
              </w:rPr>
              <w:t>menimbulkan</w:t>
            </w:r>
            <w:proofErr w:type="spellEnd"/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color w:val="000000" w:themeColor="text1"/>
              </w:rPr>
              <w:t>kerugian</w:t>
            </w:r>
            <w:proofErr w:type="spellEnd"/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/>
                <w:color w:val="000000" w:themeColor="text1"/>
              </w:rPr>
              <w:t>bagi</w:t>
            </w:r>
            <w:proofErr w:type="spellEnd"/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r w:rsidRPr="00247619">
              <w:rPr>
                <w:rFonts w:ascii="Bookman Old Style" w:hAnsi="Bookman Old Style"/>
                <w:b/>
                <w:color w:val="000000" w:themeColor="text1"/>
                <w:lang w:val="id-ID"/>
              </w:rPr>
              <w:t>PIHAK KESATU</w:t>
            </w:r>
            <w:r w:rsidRPr="00247619">
              <w:rPr>
                <w:rFonts w:ascii="Bookman Old Style" w:hAnsi="Bookman Old Style"/>
                <w:color w:val="000000" w:themeColor="text1"/>
                <w:lang w:val="id-ID"/>
              </w:rPr>
              <w:t xml:space="preserve"> dan atau </w:t>
            </w:r>
            <w:r w:rsidRPr="00247619">
              <w:rPr>
                <w:rFonts w:ascii="Bookman Old Style" w:hAnsi="Bookman Old Style"/>
                <w:b/>
                <w:color w:val="000000" w:themeColor="text1"/>
                <w:lang w:val="id-ID"/>
              </w:rPr>
              <w:t>PIHAK KEDUA</w:t>
            </w:r>
            <w:r w:rsidRPr="00247619">
              <w:rPr>
                <w:rFonts w:ascii="Bookman Old Style" w:hAnsi="Bookman Old Style"/>
                <w:color w:val="000000" w:themeColor="text1"/>
              </w:rPr>
              <w:t xml:space="preserve">, </w:t>
            </w:r>
            <w:proofErr w:type="spellStart"/>
            <w:r w:rsidRPr="00247619">
              <w:rPr>
                <w:rFonts w:ascii="Bookman Old Style" w:hAnsi="Bookman Old Style"/>
                <w:color w:val="000000" w:themeColor="text1"/>
              </w:rPr>
              <w:t>maka</w:t>
            </w:r>
            <w:proofErr w:type="spellEnd"/>
            <w:r w:rsidRPr="00247619">
              <w:rPr>
                <w:rFonts w:ascii="Bookman Old Style" w:hAnsi="Bookman Old Style"/>
                <w:color w:val="000000" w:themeColor="text1"/>
              </w:rPr>
              <w:t xml:space="preserve"> </w:t>
            </w:r>
            <w:r w:rsidRPr="00247619">
              <w:rPr>
                <w:rFonts w:ascii="Bookman Old Style" w:hAnsi="Bookman Old Style"/>
                <w:b/>
                <w:color w:val="000000" w:themeColor="text1"/>
              </w:rPr>
              <w:t>PARA PIHAK</w:t>
            </w:r>
            <w:r w:rsidRPr="00247619">
              <w:rPr>
                <w:rFonts w:ascii="Bookman Old Style" w:hAnsi="Bookman Old Style"/>
                <w:color w:val="000000" w:themeColor="text1"/>
                <w:lang w:val="id-ID"/>
              </w:rPr>
              <w:t xml:space="preserve"> dapat menuntut ganti rugi ataupun melakukan tindakan hukum yang dianggap perlu.</w:t>
            </w:r>
          </w:p>
          <w:p w14:paraId="015E0168" w14:textId="77777777" w:rsidR="003A5585" w:rsidRPr="00247619" w:rsidRDefault="003A5585" w:rsidP="0001614F">
            <w:pPr>
              <w:tabs>
                <w:tab w:val="left" w:pos="284"/>
                <w:tab w:val="left" w:pos="2552"/>
                <w:tab w:val="left" w:pos="3686"/>
              </w:tabs>
              <w:jc w:val="both"/>
              <w:rPr>
                <w:rFonts w:ascii="Bookman Old Style" w:hAnsi="Bookman Old Style"/>
                <w:caps/>
                <w:color w:val="000000" w:themeColor="text1"/>
                <w:lang w:val="id-ID"/>
              </w:rPr>
            </w:pPr>
          </w:p>
          <w:p w14:paraId="47B8FE0F" w14:textId="4824B93F" w:rsidR="0001614F" w:rsidRPr="00247619" w:rsidRDefault="0001614F" w:rsidP="0001614F">
            <w:pPr>
              <w:tabs>
                <w:tab w:val="left" w:pos="284"/>
                <w:tab w:val="left" w:pos="2552"/>
                <w:tab w:val="left" w:pos="3686"/>
              </w:tabs>
              <w:jc w:val="both"/>
              <w:rPr>
                <w:rFonts w:ascii="Bookman Old Style" w:hAnsi="Bookman Old Style" w:cs="Arial"/>
                <w:caps/>
                <w:color w:val="000000" w:themeColor="text1"/>
                <w:lang w:val="id-ID"/>
              </w:rPr>
            </w:pPr>
          </w:p>
        </w:tc>
      </w:tr>
      <w:tr w:rsidR="00A8705E" w:rsidRPr="00247619" w14:paraId="6C179303" w14:textId="77777777" w:rsidTr="00247619">
        <w:trPr>
          <w:trHeight w:val="55"/>
        </w:trPr>
        <w:tc>
          <w:tcPr>
            <w:tcW w:w="4534" w:type="dxa"/>
          </w:tcPr>
          <w:p w14:paraId="148DBA5B" w14:textId="77777777" w:rsidR="00A8705E" w:rsidRPr="00247619" w:rsidRDefault="00A8705E" w:rsidP="00310DE8">
            <w:pPr>
              <w:contextualSpacing/>
              <w:rPr>
                <w:rFonts w:ascii="Bookman Old Style" w:hAnsi="Bookman Old Style"/>
                <w:lang w:val="en-ID"/>
              </w:rPr>
            </w:pPr>
          </w:p>
        </w:tc>
        <w:tc>
          <w:tcPr>
            <w:tcW w:w="4511" w:type="dxa"/>
          </w:tcPr>
          <w:p w14:paraId="1C330370" w14:textId="77777777" w:rsidR="00A8705E" w:rsidRPr="00247619" w:rsidRDefault="00A8705E" w:rsidP="00310DE8">
            <w:pPr>
              <w:ind w:right="-46"/>
              <w:jc w:val="both"/>
              <w:rPr>
                <w:rFonts w:ascii="Bookman Old Style" w:hAnsi="Bookman Old Style" w:cs="Times New Roman"/>
                <w:b/>
              </w:rPr>
            </w:pPr>
          </w:p>
        </w:tc>
      </w:tr>
      <w:tr w:rsidR="00A8705E" w:rsidRPr="00247619" w14:paraId="4C391D5E" w14:textId="77777777" w:rsidTr="00247619">
        <w:trPr>
          <w:trHeight w:val="55"/>
        </w:trPr>
        <w:tc>
          <w:tcPr>
            <w:tcW w:w="4534" w:type="dxa"/>
          </w:tcPr>
          <w:p w14:paraId="5F6FC430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lastRenderedPageBreak/>
              <w:t>Article 8</w:t>
            </w:r>
          </w:p>
          <w:p w14:paraId="5DC64711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t>FORCE MAJEURE</w:t>
            </w:r>
          </w:p>
          <w:p w14:paraId="1AA14B04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14:paraId="38C7AB40" w14:textId="1F6CB098" w:rsidR="00A8705E" w:rsidRPr="00247619" w:rsidRDefault="00A8705E" w:rsidP="00A8705E">
            <w:pPr>
              <w:pStyle w:val="ListParagraph"/>
              <w:widowControl/>
              <w:numPr>
                <w:ilvl w:val="0"/>
                <w:numId w:val="28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bCs/>
                <w:lang w:val="en-ID"/>
              </w:rPr>
            </w:pPr>
            <w:r w:rsidRPr="00247619">
              <w:rPr>
                <w:rFonts w:ascii="Bookman Old Style" w:hAnsi="Bookman Old Style"/>
                <w:b/>
                <w:bCs/>
                <w:lang w:val="en-ID"/>
              </w:rPr>
              <w:t>THE PARTIES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 are relieved from their responsibility for the delay or failure as referred to in this Memorandum of Agreement as result of or caused by the events</w:t>
            </w:r>
            <w:r w:rsidR="004921D0" w:rsidRPr="00247619">
              <w:rPr>
                <w:rFonts w:ascii="Bookman Old Style" w:hAnsi="Bookman Old Style"/>
                <w:bCs/>
                <w:lang w:val="en-ID"/>
              </w:rPr>
              <w:t xml:space="preserve"> or circumstances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 beyond control of </w:t>
            </w:r>
            <w:r w:rsidRPr="00247619">
              <w:rPr>
                <w:rFonts w:ascii="Bookman Old Style" w:hAnsi="Bookman Old Style"/>
                <w:b/>
                <w:bCs/>
                <w:lang w:val="en-ID"/>
              </w:rPr>
              <w:t>THE PARTIES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 (“Force Majeure”)</w:t>
            </w:r>
          </w:p>
          <w:p w14:paraId="5F018513" w14:textId="49B0BA2A" w:rsidR="00A8705E" w:rsidRPr="00247619" w:rsidRDefault="007E0582" w:rsidP="00A8705E">
            <w:pPr>
              <w:pStyle w:val="ListParagraph"/>
              <w:widowControl/>
              <w:numPr>
                <w:ilvl w:val="0"/>
                <w:numId w:val="28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bCs/>
                <w:lang w:val="en-ID"/>
              </w:rPr>
            </w:pPr>
            <w:r w:rsidRPr="00247619">
              <w:rPr>
                <w:rFonts w:ascii="Bookman Old Style" w:hAnsi="Bookman Old Style"/>
                <w:bCs/>
                <w:lang w:val="en-ID"/>
              </w:rPr>
              <w:t xml:space="preserve">“Force Majeure” shall mean any </w:t>
            </w:r>
            <w:r w:rsidR="00A8705E" w:rsidRPr="00247619">
              <w:rPr>
                <w:rFonts w:ascii="Bookman Old Style" w:hAnsi="Bookman Old Style"/>
                <w:bCs/>
                <w:lang w:val="en-ID"/>
              </w:rPr>
              <w:t>event</w:t>
            </w:r>
            <w:r w:rsidR="004921D0" w:rsidRPr="00247619">
              <w:rPr>
                <w:rFonts w:ascii="Bookman Old Style" w:hAnsi="Bookman Old Style"/>
                <w:bCs/>
                <w:lang w:val="en-ID"/>
              </w:rPr>
              <w:t xml:space="preserve"> or circumstance or combination of events or circumstances which is beyond the reasonable control of </w:t>
            </w:r>
            <w:r w:rsidR="004921D0" w:rsidRPr="00247619">
              <w:rPr>
                <w:rFonts w:ascii="Bookman Old Style" w:hAnsi="Bookman Old Style"/>
                <w:lang w:val="en-ID"/>
              </w:rPr>
              <w:t xml:space="preserve">a Party </w:t>
            </w:r>
            <w:r w:rsidRPr="00247619">
              <w:rPr>
                <w:rFonts w:ascii="Bookman Old Style" w:hAnsi="Bookman Old Style"/>
                <w:lang w:val="en-ID"/>
              </w:rPr>
              <w:t>including, but not limited to</w:t>
            </w:r>
            <w:r w:rsidR="00A8705E" w:rsidRPr="00247619">
              <w:rPr>
                <w:rFonts w:ascii="Bookman Old Style" w:hAnsi="Bookman Old Style"/>
                <w:bCs/>
                <w:lang w:val="en-ID"/>
              </w:rPr>
              <w:t xml:space="preserve"> natural disaster, outbreak, fire, war, blockade, explosions, sabotage, revolution, rebellion, riots, and issuance of statutory regulations or government policy which 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prevents </w:t>
            </w:r>
            <w:r w:rsidR="00343913" w:rsidRPr="00247619">
              <w:rPr>
                <w:rFonts w:ascii="Bookman Old Style" w:hAnsi="Bookman Old Style"/>
                <w:bCs/>
                <w:lang w:val="en-ID"/>
              </w:rPr>
              <w:t xml:space="preserve">such Party from performing any of its obligations or duties under </w:t>
            </w:r>
            <w:r w:rsidR="00A8705E" w:rsidRPr="00247619">
              <w:rPr>
                <w:rFonts w:ascii="Bookman Old Style" w:hAnsi="Bookman Old Style"/>
                <w:bCs/>
                <w:lang w:val="en-ID"/>
              </w:rPr>
              <w:t>this Memorandum of Agreemen</w:t>
            </w:r>
            <w:r w:rsidR="00343913" w:rsidRPr="00247619">
              <w:rPr>
                <w:rFonts w:ascii="Bookman Old Style" w:hAnsi="Bookman Old Style"/>
                <w:bCs/>
                <w:lang w:val="en-ID"/>
              </w:rPr>
              <w:t>t</w:t>
            </w:r>
            <w:r w:rsidR="00A8705E" w:rsidRPr="00247619">
              <w:rPr>
                <w:rFonts w:ascii="Bookman Old Style" w:hAnsi="Bookman Old Style"/>
                <w:bCs/>
                <w:lang w:val="en-ID"/>
              </w:rPr>
              <w:t>.</w:t>
            </w:r>
          </w:p>
          <w:p w14:paraId="585B0709" w14:textId="5DE39B66" w:rsidR="00A8705E" w:rsidRPr="00247619" w:rsidRDefault="00A8705E" w:rsidP="00A8705E">
            <w:pPr>
              <w:pStyle w:val="ListParagraph"/>
              <w:widowControl/>
              <w:numPr>
                <w:ilvl w:val="0"/>
                <w:numId w:val="28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bCs/>
                <w:lang w:val="en-ID"/>
              </w:rPr>
            </w:pPr>
            <w:r w:rsidRPr="00247619">
              <w:rPr>
                <w:rFonts w:ascii="Bookman Old Style" w:hAnsi="Bookman Old Style"/>
                <w:bCs/>
                <w:lang w:val="en-ID"/>
              </w:rPr>
              <w:t>In the event of Force Majeure affect</w:t>
            </w:r>
            <w:r w:rsidR="00343913" w:rsidRPr="00247619">
              <w:rPr>
                <w:rFonts w:ascii="Bookman Old Style" w:hAnsi="Bookman Old Style"/>
                <w:bCs/>
                <w:lang w:val="en-ID"/>
              </w:rPr>
              <w:t>ing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 the performance of one </w:t>
            </w:r>
            <w:r w:rsidRPr="00247619">
              <w:rPr>
                <w:rFonts w:ascii="Bookman Old Style" w:hAnsi="Bookman Old Style"/>
                <w:b/>
                <w:bCs/>
                <w:lang w:val="en-ID"/>
              </w:rPr>
              <w:t>PARTY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, the </w:t>
            </w:r>
            <w:r w:rsidRPr="00247619">
              <w:rPr>
                <w:rFonts w:ascii="Bookman Old Style" w:hAnsi="Bookman Old Style"/>
                <w:b/>
                <w:bCs/>
                <w:lang w:val="en-ID"/>
              </w:rPr>
              <w:t>PARTY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 affected by </w:t>
            </w:r>
            <w:r w:rsidR="00343913" w:rsidRPr="00247619">
              <w:rPr>
                <w:rFonts w:ascii="Bookman Old Style" w:hAnsi="Bookman Old Style"/>
                <w:bCs/>
                <w:lang w:val="en-ID"/>
              </w:rPr>
              <w:t xml:space="preserve">the </w:t>
            </w:r>
            <w:r w:rsidRPr="00247619">
              <w:rPr>
                <w:rFonts w:ascii="Bookman Old Style" w:hAnsi="Bookman Old Style"/>
                <w:bCs/>
                <w:lang w:val="en-ID"/>
              </w:rPr>
              <w:t>Force Majeure sh</w:t>
            </w:r>
            <w:r w:rsidR="00343913" w:rsidRPr="00247619">
              <w:rPr>
                <w:rFonts w:ascii="Bookman Old Style" w:hAnsi="Bookman Old Style"/>
                <w:bCs/>
                <w:lang w:val="en-ID"/>
              </w:rPr>
              <w:t xml:space="preserve">ould 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send a written notice to the other </w:t>
            </w:r>
            <w:r w:rsidRPr="00247619">
              <w:rPr>
                <w:rFonts w:ascii="Bookman Old Style" w:hAnsi="Bookman Old Style"/>
                <w:b/>
                <w:bCs/>
                <w:lang w:val="en-ID"/>
              </w:rPr>
              <w:t>PARTY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 not later than 14 (fourteen) days after </w:t>
            </w:r>
            <w:r w:rsidR="00876857" w:rsidRPr="00247619">
              <w:rPr>
                <w:rFonts w:ascii="Bookman Old Style" w:hAnsi="Bookman Old Style"/>
                <w:bCs/>
                <w:lang w:val="en-ID"/>
              </w:rPr>
              <w:t xml:space="preserve">the </w:t>
            </w:r>
            <w:r w:rsidRPr="00247619">
              <w:rPr>
                <w:rFonts w:ascii="Bookman Old Style" w:hAnsi="Bookman Old Style"/>
                <w:bCs/>
                <w:lang w:val="en-ID"/>
              </w:rPr>
              <w:t>Force Majeure takes place for amicable settlement.</w:t>
            </w:r>
          </w:p>
          <w:p w14:paraId="3729DC01" w14:textId="45607488" w:rsidR="00A8705E" w:rsidRPr="00247619" w:rsidRDefault="00A8705E" w:rsidP="00A8705E">
            <w:pPr>
              <w:pStyle w:val="ListParagraph"/>
              <w:widowControl/>
              <w:numPr>
                <w:ilvl w:val="0"/>
                <w:numId w:val="28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bCs/>
                <w:lang w:val="en-ID"/>
              </w:rPr>
            </w:pPr>
            <w:r w:rsidRPr="00247619">
              <w:rPr>
                <w:rFonts w:ascii="Bookman Old Style" w:hAnsi="Bookman Old Style"/>
                <w:bCs/>
                <w:lang w:val="en-ID"/>
              </w:rPr>
              <w:t>I</w:t>
            </w:r>
            <w:r w:rsidR="00876857" w:rsidRPr="00247619">
              <w:rPr>
                <w:rFonts w:ascii="Bookman Old Style" w:hAnsi="Bookman Old Style"/>
                <w:bCs/>
                <w:lang w:val="en-ID"/>
              </w:rPr>
              <w:t>f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 the </w:t>
            </w:r>
            <w:r w:rsidRPr="00247619">
              <w:rPr>
                <w:rFonts w:ascii="Bookman Old Style" w:hAnsi="Bookman Old Style"/>
                <w:b/>
                <w:bCs/>
                <w:lang w:val="en-ID"/>
              </w:rPr>
              <w:t>PARTY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 affected by </w:t>
            </w:r>
            <w:r w:rsidR="00876857" w:rsidRPr="00247619">
              <w:rPr>
                <w:rFonts w:ascii="Bookman Old Style" w:hAnsi="Bookman Old Style"/>
                <w:bCs/>
                <w:lang w:val="en-ID"/>
              </w:rPr>
              <w:t xml:space="preserve">the 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Force </w:t>
            </w:r>
            <w:r w:rsidR="00876857" w:rsidRPr="00247619">
              <w:rPr>
                <w:rFonts w:ascii="Bookman Old Style" w:hAnsi="Bookman Old Style"/>
                <w:bCs/>
                <w:lang w:val="en-ID"/>
              </w:rPr>
              <w:t>M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ajeure fails to send a notice to the other </w:t>
            </w:r>
            <w:r w:rsidRPr="00247619">
              <w:rPr>
                <w:rFonts w:ascii="Bookman Old Style" w:hAnsi="Bookman Old Style"/>
                <w:b/>
                <w:bCs/>
                <w:lang w:val="en-ID"/>
              </w:rPr>
              <w:t>PARTY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 within the period as referred to in </w:t>
            </w:r>
            <w:r w:rsidR="00876857" w:rsidRPr="00247619">
              <w:rPr>
                <w:rFonts w:ascii="Bookman Old Style" w:hAnsi="Bookman Old Style"/>
                <w:bCs/>
                <w:lang w:val="en-ID"/>
              </w:rPr>
              <w:t>P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aragraph (3), all losses, risks, and consequences that may be incurred shall be borne by and become responsibility of the </w:t>
            </w:r>
            <w:r w:rsidRPr="00247619">
              <w:rPr>
                <w:rFonts w:ascii="Bookman Old Style" w:hAnsi="Bookman Old Style"/>
                <w:b/>
                <w:bCs/>
                <w:lang w:val="en-ID"/>
              </w:rPr>
              <w:t>PARTY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 affected by </w:t>
            </w:r>
            <w:r w:rsidR="00876857" w:rsidRPr="00247619">
              <w:rPr>
                <w:rFonts w:ascii="Bookman Old Style" w:hAnsi="Bookman Old Style"/>
                <w:bCs/>
                <w:lang w:val="en-ID"/>
              </w:rPr>
              <w:t xml:space="preserve">the </w:t>
            </w:r>
            <w:r w:rsidRPr="00247619">
              <w:rPr>
                <w:rFonts w:ascii="Bookman Old Style" w:hAnsi="Bookman Old Style"/>
                <w:bCs/>
                <w:lang w:val="en-ID"/>
              </w:rPr>
              <w:t>Force Majeure.</w:t>
            </w:r>
          </w:p>
        </w:tc>
        <w:tc>
          <w:tcPr>
            <w:tcW w:w="4511" w:type="dxa"/>
          </w:tcPr>
          <w:p w14:paraId="5BE9F63E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caps/>
                <w:lang w:val="en-US"/>
              </w:rPr>
            </w:pPr>
            <w:proofErr w:type="spellStart"/>
            <w:r w:rsidRPr="00247619">
              <w:rPr>
                <w:rFonts w:ascii="Bookman Old Style" w:hAnsi="Bookman Old Style" w:cs="Arial"/>
                <w:b/>
                <w:lang w:val="en-US"/>
              </w:rPr>
              <w:t>Pasal</w:t>
            </w:r>
            <w:proofErr w:type="spellEnd"/>
            <w:r w:rsidRPr="00247619">
              <w:rPr>
                <w:rFonts w:ascii="Bookman Old Style" w:hAnsi="Bookman Old Style" w:cs="Arial"/>
                <w:caps/>
                <w:lang w:val="en-US"/>
              </w:rPr>
              <w:t xml:space="preserve"> </w:t>
            </w:r>
            <w:r w:rsidRPr="00247619">
              <w:rPr>
                <w:rFonts w:ascii="Bookman Old Style" w:hAnsi="Bookman Old Style" w:cs="Arial"/>
                <w:b/>
                <w:caps/>
                <w:lang w:val="en-US"/>
              </w:rPr>
              <w:t>8</w:t>
            </w:r>
          </w:p>
          <w:p w14:paraId="3998873C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b/>
                <w:caps/>
              </w:rPr>
            </w:pPr>
            <w:r w:rsidRPr="00247619">
              <w:rPr>
                <w:rFonts w:ascii="Bookman Old Style" w:hAnsi="Bookman Old Style" w:cs="Arial"/>
                <w:b/>
                <w:caps/>
                <w:lang w:val="en-US"/>
              </w:rPr>
              <w:t>keadaan kahar</w:t>
            </w:r>
          </w:p>
          <w:p w14:paraId="2B88D30D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b/>
                <w:caps/>
                <w:lang w:val="id-ID"/>
              </w:rPr>
            </w:pPr>
          </w:p>
          <w:p w14:paraId="3B1573C9" w14:textId="2063665E" w:rsidR="00A8705E" w:rsidRPr="00247619" w:rsidRDefault="00A8705E" w:rsidP="00A8705E">
            <w:pPr>
              <w:widowControl w:val="0"/>
              <w:numPr>
                <w:ilvl w:val="0"/>
                <w:numId w:val="29"/>
              </w:numPr>
              <w:ind w:left="540" w:hanging="540"/>
              <w:jc w:val="both"/>
              <w:rPr>
                <w:rFonts w:ascii="Bookman Old Style" w:eastAsia="Domine" w:hAnsi="Bookman Old Style" w:cstheme="minorHAnsi"/>
                <w:color w:val="000000" w:themeColor="text1"/>
              </w:rPr>
            </w:pPr>
            <w:r w:rsidRPr="00247619">
              <w:rPr>
                <w:rFonts w:ascii="Bookman Old Style" w:eastAsia="Domine" w:hAnsi="Bookman Old Style" w:cstheme="minorHAnsi"/>
                <w:b/>
                <w:color w:val="000000" w:themeColor="text1"/>
              </w:rPr>
              <w:t>PARA PIHAK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dibebask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dari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tanggung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jawab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atas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terlambat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atau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gagal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dalam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memenuhi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wajib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yang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dimaksud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dalam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r w:rsidR="00843387"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Nota </w:t>
            </w:r>
            <w:proofErr w:type="spellStart"/>
            <w:r w:rsidR="00843387" w:rsidRPr="00247619">
              <w:rPr>
                <w:rFonts w:ascii="Bookman Old Style" w:eastAsia="Domine" w:hAnsi="Bookman Old Style" w:cstheme="minorHAnsi"/>
                <w:color w:val="000000" w:themeColor="text1"/>
              </w:rPr>
              <w:t>Kesepakat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ini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yang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disebabk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atau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diakibatk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oleh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jadi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di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luar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kuasa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r w:rsidRPr="00247619">
              <w:rPr>
                <w:rFonts w:ascii="Bookman Old Style" w:eastAsia="Domine" w:hAnsi="Bookman Old Style" w:cstheme="minorHAnsi"/>
                <w:b/>
                <w:color w:val="000000" w:themeColor="text1"/>
              </w:rPr>
              <w:t>PARA PIHAK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(”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ada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  <w:lang w:val="en-US"/>
              </w:rPr>
              <w:t>Kahar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”).</w:t>
            </w:r>
          </w:p>
          <w:p w14:paraId="4107CC99" w14:textId="205AD946" w:rsidR="00A8705E" w:rsidRPr="00247619" w:rsidRDefault="00A8705E" w:rsidP="00A8705E">
            <w:pPr>
              <w:widowControl w:val="0"/>
              <w:numPr>
                <w:ilvl w:val="0"/>
                <w:numId w:val="29"/>
              </w:numPr>
              <w:ind w:left="540" w:hanging="540"/>
              <w:jc w:val="both"/>
              <w:rPr>
                <w:rFonts w:ascii="Bookman Old Style" w:eastAsia="Domine" w:hAnsi="Bookman Old Style" w:cstheme="minorHAnsi"/>
                <w:color w:val="000000" w:themeColor="text1"/>
              </w:rPr>
            </w:pP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Peristiw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yang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dapat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digolongk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ada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  <w:lang w:val="en-US"/>
              </w:rPr>
              <w:t>Kahar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dalam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r w:rsidR="00843387"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Nota </w:t>
            </w:r>
            <w:proofErr w:type="spellStart"/>
            <w:r w:rsidR="00843387" w:rsidRPr="00247619">
              <w:rPr>
                <w:rFonts w:ascii="Bookman Old Style" w:eastAsia="Domine" w:hAnsi="Bookman Old Style" w:cstheme="minorHAnsi"/>
                <w:color w:val="000000" w:themeColor="text1"/>
              </w:rPr>
              <w:t>Kesepakat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ini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,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adalah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bencan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alam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,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wabah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penyakit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,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bakar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,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perang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,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blokade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,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peledak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,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sabotase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,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revolusi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,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pemberontak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,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huru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-hara, dan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dikeluarkanny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peratur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perundang-undang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atau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bijak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pemerintah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yang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tidak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memungkink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lagi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dilaksanakanny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 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Perjanji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ini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.</w:t>
            </w:r>
          </w:p>
          <w:p w14:paraId="6340D69B" w14:textId="77777777" w:rsidR="00A8705E" w:rsidRPr="00247619" w:rsidRDefault="00A8705E" w:rsidP="00A8705E">
            <w:pPr>
              <w:widowControl w:val="0"/>
              <w:numPr>
                <w:ilvl w:val="0"/>
                <w:numId w:val="29"/>
              </w:numPr>
              <w:ind w:left="540" w:hanging="540"/>
              <w:jc w:val="both"/>
              <w:rPr>
                <w:rFonts w:ascii="Bookman Old Style" w:eastAsia="Domine" w:hAnsi="Bookman Old Style" w:cstheme="minorHAnsi"/>
                <w:color w:val="000000" w:themeColor="text1"/>
              </w:rPr>
            </w:pP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Dalam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hal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terjadi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ada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  <w:lang w:val="en-US"/>
              </w:rPr>
              <w:t>Kahar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sehingg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mempengaruhi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pelaksana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wajib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salah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satu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r w:rsidRPr="00247619">
              <w:rPr>
                <w:rFonts w:ascii="Bookman Old Style" w:eastAsia="Domine" w:hAnsi="Bookman Old Style" w:cstheme="minorHAnsi"/>
                <w:b/>
                <w:color w:val="000000" w:themeColor="text1"/>
              </w:rPr>
              <w:t>PIHAK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,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mak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r w:rsidRPr="00247619">
              <w:rPr>
                <w:rFonts w:ascii="Bookman Old Style" w:eastAsia="Domine" w:hAnsi="Bookman Old Style" w:cstheme="minorHAnsi"/>
                <w:b/>
                <w:color w:val="000000" w:themeColor="text1"/>
              </w:rPr>
              <w:t>PIHAK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yang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mengalami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ada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  <w:lang w:val="en-US"/>
              </w:rPr>
              <w:t>kahar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wajib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untuk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memberitahuk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secar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tertulis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pad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r w:rsidRPr="00247619">
              <w:rPr>
                <w:rFonts w:ascii="Bookman Old Style" w:eastAsia="Domine" w:hAnsi="Bookman Old Style" w:cstheme="minorHAnsi"/>
                <w:b/>
                <w:color w:val="000000" w:themeColor="text1"/>
              </w:rPr>
              <w:t>PIHAK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lainny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selambat-lambatny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14 (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empat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belas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)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hari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rj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sejak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terjadiny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ada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  <w:lang w:val="en-US"/>
              </w:rPr>
              <w:t>Kahar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tersebut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untuk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diselesaik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secar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musyawarah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.</w:t>
            </w:r>
          </w:p>
          <w:p w14:paraId="4975EE05" w14:textId="77777777" w:rsidR="00A8705E" w:rsidRPr="00247619" w:rsidRDefault="00A8705E" w:rsidP="00A8705E">
            <w:pPr>
              <w:widowControl w:val="0"/>
              <w:numPr>
                <w:ilvl w:val="0"/>
                <w:numId w:val="29"/>
              </w:numPr>
              <w:ind w:left="540" w:hanging="540"/>
              <w:jc w:val="both"/>
              <w:rPr>
                <w:rFonts w:ascii="Bookman Old Style" w:eastAsia="Domine" w:hAnsi="Bookman Old Style" w:cstheme="minorHAnsi"/>
                <w:color w:val="000000" w:themeColor="text1"/>
              </w:rPr>
            </w:pP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Apabil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r w:rsidRPr="00247619">
              <w:rPr>
                <w:rFonts w:ascii="Bookman Old Style" w:eastAsia="Domine" w:hAnsi="Bookman Old Style" w:cstheme="minorHAnsi"/>
                <w:b/>
                <w:color w:val="000000" w:themeColor="text1"/>
              </w:rPr>
              <w:t>PIHAK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yang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mengalami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ada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  <w:lang w:val="en-US"/>
              </w:rPr>
              <w:t>Kahar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tersebut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lalai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untuk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memberitahukanny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pad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r w:rsidRPr="00247619">
              <w:rPr>
                <w:rFonts w:ascii="Bookman Old Style" w:eastAsia="Domine" w:hAnsi="Bookman Old Style" w:cstheme="minorHAnsi"/>
                <w:b/>
                <w:color w:val="000000" w:themeColor="text1"/>
              </w:rPr>
              <w:t>PIHAK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lainny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dalam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uru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waktu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sebagaiman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ditentuk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pada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ayat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(3),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maka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seluruh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rugi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,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resiko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dan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onsekuensi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yang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mungki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timbul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menjadi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beb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dan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tanggung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jawab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r w:rsidRPr="00247619">
              <w:rPr>
                <w:rFonts w:ascii="Bookman Old Style" w:eastAsia="Domine" w:hAnsi="Bookman Old Style" w:cstheme="minorHAnsi"/>
                <w:b/>
                <w:color w:val="000000" w:themeColor="text1"/>
              </w:rPr>
              <w:t>PIHAK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yang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mengalami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Keadaan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  <w:lang w:val="en-US"/>
              </w:rPr>
              <w:t>Kahar</w:t>
            </w:r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>tersebut</w:t>
            </w:r>
            <w:proofErr w:type="spellEnd"/>
            <w:r w:rsidRPr="00247619">
              <w:rPr>
                <w:rFonts w:ascii="Bookman Old Style" w:eastAsia="Domine" w:hAnsi="Bookman Old Style" w:cstheme="minorHAnsi"/>
                <w:color w:val="000000" w:themeColor="text1"/>
              </w:rPr>
              <w:t xml:space="preserve">.  </w:t>
            </w:r>
          </w:p>
        </w:tc>
      </w:tr>
      <w:tr w:rsidR="00A8705E" w:rsidRPr="00247619" w14:paraId="0A8B1EFE" w14:textId="77777777" w:rsidTr="00247619">
        <w:trPr>
          <w:trHeight w:val="55"/>
        </w:trPr>
        <w:tc>
          <w:tcPr>
            <w:tcW w:w="4534" w:type="dxa"/>
          </w:tcPr>
          <w:p w14:paraId="46287A09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</w:tc>
        <w:tc>
          <w:tcPr>
            <w:tcW w:w="4511" w:type="dxa"/>
          </w:tcPr>
          <w:p w14:paraId="19DE91C6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</w:tabs>
              <w:jc w:val="center"/>
              <w:rPr>
                <w:rFonts w:ascii="Bookman Old Style" w:hAnsi="Bookman Old Style" w:cs="Arial"/>
                <w:b/>
                <w:lang w:val="en-US"/>
              </w:rPr>
            </w:pPr>
          </w:p>
        </w:tc>
      </w:tr>
      <w:tr w:rsidR="00A8705E" w:rsidRPr="00247619" w14:paraId="7B8B4482" w14:textId="77777777" w:rsidTr="0001614F">
        <w:trPr>
          <w:trHeight w:val="55"/>
        </w:trPr>
        <w:tc>
          <w:tcPr>
            <w:tcW w:w="4534" w:type="dxa"/>
          </w:tcPr>
          <w:p w14:paraId="28C25D38" w14:textId="77777777" w:rsidR="00A8705E" w:rsidRPr="00247619" w:rsidRDefault="00A8705E" w:rsidP="00247619">
            <w:pPr>
              <w:rPr>
                <w:rFonts w:ascii="Bookman Old Style" w:hAnsi="Bookman Old Style"/>
                <w:b/>
                <w:bCs/>
                <w:sz w:val="16"/>
                <w:lang w:val="id-ID"/>
              </w:rPr>
            </w:pPr>
          </w:p>
        </w:tc>
        <w:tc>
          <w:tcPr>
            <w:tcW w:w="4511" w:type="dxa"/>
          </w:tcPr>
          <w:p w14:paraId="437F090E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  <w:tab w:val="center" w:pos="4655"/>
                <w:tab w:val="left" w:pos="5565"/>
              </w:tabs>
              <w:jc w:val="center"/>
              <w:rPr>
                <w:rFonts w:ascii="Bookman Old Style" w:hAnsi="Bookman Old Style" w:cs="Arial"/>
                <w:b/>
                <w:lang w:val="en-US"/>
              </w:rPr>
            </w:pPr>
          </w:p>
        </w:tc>
      </w:tr>
      <w:tr w:rsidR="00A8705E" w:rsidRPr="00247619" w14:paraId="062AA5DC" w14:textId="77777777" w:rsidTr="0001614F">
        <w:trPr>
          <w:trHeight w:val="55"/>
        </w:trPr>
        <w:tc>
          <w:tcPr>
            <w:tcW w:w="4534" w:type="dxa"/>
          </w:tcPr>
          <w:p w14:paraId="28D03B0B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t>Article 10</w:t>
            </w:r>
          </w:p>
          <w:p w14:paraId="5775ECBC" w14:textId="4AB33646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t>A</w:t>
            </w:r>
            <w:r w:rsidR="0010159F" w:rsidRPr="00247619">
              <w:rPr>
                <w:rFonts w:ascii="Bookman Old Style" w:hAnsi="Bookman Old Style"/>
                <w:b/>
                <w:bCs/>
              </w:rPr>
              <w:t>MENDMENTS</w:t>
            </w:r>
          </w:p>
          <w:p w14:paraId="6207DD09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14:paraId="62B77BF5" w14:textId="6DA0C242" w:rsidR="00A8705E" w:rsidRPr="00247619" w:rsidRDefault="00A8705E" w:rsidP="00A8705E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bCs/>
                <w:lang w:val="en-ID"/>
              </w:rPr>
            </w:pPr>
            <w:r w:rsidRPr="00247619">
              <w:rPr>
                <w:rFonts w:ascii="Bookman Old Style" w:hAnsi="Bookman Old Style"/>
                <w:bCs/>
                <w:lang w:val="en-ID"/>
              </w:rPr>
              <w:t xml:space="preserve">Any amendments and other things not specified in this Memorandum of Agreement shall be made in writing to be stated in Addendum of </w:t>
            </w:r>
            <w:r w:rsidRPr="00247619">
              <w:rPr>
                <w:rFonts w:ascii="Bookman Old Style" w:hAnsi="Bookman Old Style"/>
                <w:bCs/>
                <w:lang w:val="en-ID"/>
              </w:rPr>
              <w:lastRenderedPageBreak/>
              <w:t>Memorandum of Agreement</w:t>
            </w:r>
            <w:r w:rsidR="00CA77C1" w:rsidRPr="00247619">
              <w:rPr>
                <w:rFonts w:ascii="Bookman Old Style" w:hAnsi="Bookman Old Style"/>
                <w:bCs/>
                <w:lang w:val="en-ID"/>
              </w:rPr>
              <w:t xml:space="preserve"> under mutual consent of </w:t>
            </w:r>
            <w:r w:rsidR="00CA77C1" w:rsidRPr="00247619">
              <w:rPr>
                <w:rFonts w:ascii="Bookman Old Style" w:hAnsi="Bookman Old Style"/>
                <w:b/>
                <w:lang w:val="en-ID"/>
              </w:rPr>
              <w:t>THE PARTIES</w:t>
            </w:r>
            <w:r w:rsidR="00CA77C1" w:rsidRPr="00247619">
              <w:rPr>
                <w:rFonts w:ascii="Bookman Old Style" w:hAnsi="Bookman Old Style"/>
                <w:bCs/>
                <w:lang w:val="en-ID"/>
              </w:rPr>
              <w:t>.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 </w:t>
            </w:r>
          </w:p>
          <w:p w14:paraId="37C52602" w14:textId="77777777" w:rsidR="00A8705E" w:rsidRPr="00247619" w:rsidRDefault="00CA77C1" w:rsidP="00A8705E">
            <w:pPr>
              <w:pStyle w:val="ListParagraph"/>
              <w:widowControl/>
              <w:numPr>
                <w:ilvl w:val="0"/>
                <w:numId w:val="32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bCs/>
                <w:lang w:val="en-ID"/>
              </w:rPr>
            </w:pPr>
            <w:r w:rsidRPr="00247619">
              <w:rPr>
                <w:rFonts w:ascii="Bookman Old Style" w:hAnsi="Bookman Old Style"/>
                <w:bCs/>
                <w:lang w:val="en-ID"/>
              </w:rPr>
              <w:t xml:space="preserve">The signed </w:t>
            </w:r>
            <w:r w:rsidR="00A8705E" w:rsidRPr="00247619">
              <w:rPr>
                <w:rFonts w:ascii="Bookman Old Style" w:hAnsi="Bookman Old Style"/>
                <w:bCs/>
                <w:lang w:val="en-ID"/>
              </w:rPr>
              <w:t>Addendum of Memorandum of Agreement becomes an integral part of this Memorandum of Agreement.</w:t>
            </w:r>
          </w:p>
          <w:p w14:paraId="79CAAE1B" w14:textId="77777777" w:rsidR="00247619" w:rsidRPr="00247619" w:rsidRDefault="00247619" w:rsidP="00247619">
            <w:pPr>
              <w:pStyle w:val="ListParagraph"/>
              <w:widowControl/>
              <w:autoSpaceDE/>
              <w:autoSpaceDN/>
              <w:ind w:left="426" w:firstLine="0"/>
              <w:contextualSpacing/>
              <w:rPr>
                <w:rFonts w:ascii="Bookman Old Style" w:hAnsi="Bookman Old Style"/>
                <w:bCs/>
                <w:sz w:val="16"/>
                <w:lang w:val="en-ID"/>
              </w:rPr>
            </w:pPr>
          </w:p>
          <w:p w14:paraId="341B501A" w14:textId="142593B5" w:rsidR="00247619" w:rsidRPr="00247619" w:rsidRDefault="00247619" w:rsidP="00247619">
            <w:pPr>
              <w:pStyle w:val="ListParagraph"/>
              <w:widowControl/>
              <w:autoSpaceDE/>
              <w:autoSpaceDN/>
              <w:ind w:left="426" w:firstLine="0"/>
              <w:contextualSpacing/>
              <w:rPr>
                <w:rFonts w:ascii="Bookman Old Style" w:hAnsi="Bookman Old Style"/>
                <w:bCs/>
                <w:sz w:val="2"/>
                <w:lang w:val="en-ID"/>
              </w:rPr>
            </w:pPr>
          </w:p>
        </w:tc>
        <w:tc>
          <w:tcPr>
            <w:tcW w:w="4511" w:type="dxa"/>
          </w:tcPr>
          <w:p w14:paraId="16DCD714" w14:textId="77777777" w:rsidR="00A8705E" w:rsidRPr="00247619" w:rsidRDefault="00A8705E" w:rsidP="00310DE8">
            <w:pPr>
              <w:pStyle w:val="ListParagraph"/>
              <w:ind w:left="0"/>
              <w:jc w:val="center"/>
              <w:rPr>
                <w:rFonts w:ascii="Bookman Old Style" w:hAnsi="Bookman Old Style" w:cs="Arial"/>
                <w:b/>
                <w:lang w:val="en-US"/>
              </w:rPr>
            </w:pPr>
            <w:proofErr w:type="spellStart"/>
            <w:r w:rsidRPr="00247619">
              <w:rPr>
                <w:rFonts w:ascii="Bookman Old Style" w:hAnsi="Bookman Old Style" w:cs="Arial"/>
                <w:b/>
                <w:lang w:val="en-US"/>
              </w:rPr>
              <w:lastRenderedPageBreak/>
              <w:t>Pasal</w:t>
            </w:r>
            <w:proofErr w:type="spellEnd"/>
            <w:r w:rsidRPr="00247619">
              <w:rPr>
                <w:rFonts w:ascii="Bookman Old Style" w:hAnsi="Bookman Old Style" w:cs="Arial"/>
                <w:b/>
                <w:lang w:val="en-US"/>
              </w:rPr>
              <w:t xml:space="preserve"> 10</w:t>
            </w:r>
          </w:p>
          <w:p w14:paraId="3133E7BE" w14:textId="77777777" w:rsidR="00A8705E" w:rsidRPr="00247619" w:rsidRDefault="00A8705E" w:rsidP="00310DE8">
            <w:pPr>
              <w:pStyle w:val="ListParagraph"/>
              <w:ind w:left="0"/>
              <w:jc w:val="center"/>
              <w:rPr>
                <w:rFonts w:ascii="Bookman Old Style" w:hAnsi="Bookman Old Style" w:cs="Arial"/>
                <w:b/>
                <w:lang w:val="en-US"/>
              </w:rPr>
            </w:pPr>
            <w:r w:rsidRPr="00247619">
              <w:rPr>
                <w:rFonts w:ascii="Bookman Old Style" w:hAnsi="Bookman Old Style" w:cs="Arial"/>
                <w:b/>
                <w:lang w:val="en-US"/>
              </w:rPr>
              <w:t>ADDENDUM</w:t>
            </w:r>
          </w:p>
          <w:p w14:paraId="2F4E36D2" w14:textId="77777777" w:rsidR="00A8705E" w:rsidRPr="00247619" w:rsidRDefault="00A8705E" w:rsidP="00310DE8">
            <w:pPr>
              <w:pStyle w:val="ListParagraph"/>
              <w:ind w:left="0"/>
              <w:jc w:val="center"/>
              <w:rPr>
                <w:rFonts w:ascii="Bookman Old Style" w:hAnsi="Bookman Old Style" w:cs="Arial"/>
                <w:b/>
                <w:lang w:val="en-US"/>
              </w:rPr>
            </w:pPr>
          </w:p>
          <w:p w14:paraId="6699E51D" w14:textId="1FD524DD" w:rsidR="00A8705E" w:rsidRPr="00247619" w:rsidRDefault="00A8705E" w:rsidP="00A8705E">
            <w:pPr>
              <w:numPr>
                <w:ilvl w:val="1"/>
                <w:numId w:val="33"/>
              </w:numPr>
              <w:ind w:left="567" w:hanging="567"/>
              <w:jc w:val="both"/>
              <w:rPr>
                <w:rFonts w:ascii="Bookman Old Style" w:hAnsi="Bookman Old Style" w:cs="Arial"/>
                <w:color w:val="000000" w:themeColor="text1"/>
              </w:rPr>
            </w:pP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Setiap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perubahan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dan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hal-hal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lain yang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belum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diatur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dalam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r w:rsidR="00C5711E" w:rsidRPr="00247619">
              <w:rPr>
                <w:rFonts w:ascii="Bookman Old Style" w:hAnsi="Bookman Old Style" w:cs="Arial"/>
                <w:color w:val="000000" w:themeColor="text1"/>
              </w:rPr>
              <w:t xml:space="preserve">Nota </w:t>
            </w:r>
            <w:proofErr w:type="spellStart"/>
            <w:r w:rsidR="00C5711E" w:rsidRPr="00247619">
              <w:rPr>
                <w:rFonts w:ascii="Bookman Old Style" w:hAnsi="Bookman Old Style" w:cs="Arial"/>
                <w:color w:val="000000" w:themeColor="text1"/>
              </w:rPr>
              <w:t>Kesepakatan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ini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harus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dilakukan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secara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tertulis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yang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dituangkan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lastRenderedPageBreak/>
              <w:t>dalam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adendum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r w:rsidR="00C5711E" w:rsidRPr="00247619">
              <w:rPr>
                <w:rFonts w:ascii="Bookman Old Style" w:hAnsi="Bookman Old Style" w:cs="Arial"/>
                <w:color w:val="000000" w:themeColor="text1"/>
              </w:rPr>
              <w:t xml:space="preserve">Nota </w:t>
            </w:r>
            <w:proofErr w:type="spellStart"/>
            <w:r w:rsidR="00C5711E" w:rsidRPr="00247619">
              <w:rPr>
                <w:rFonts w:ascii="Bookman Old Style" w:hAnsi="Bookman Old Style" w:cs="Arial"/>
                <w:color w:val="000000" w:themeColor="text1"/>
              </w:rPr>
              <w:t>Kesepakatan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berdasarkan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kesepakatan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dan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ditandatangani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oleh </w:t>
            </w:r>
            <w:r w:rsidRPr="00247619">
              <w:rPr>
                <w:rFonts w:ascii="Bookman Old Style" w:hAnsi="Bookman Old Style" w:cs="Arial"/>
                <w:b/>
                <w:bCs/>
                <w:color w:val="000000" w:themeColor="text1"/>
              </w:rPr>
              <w:t>PARA PIHAK</w:t>
            </w:r>
            <w:r w:rsidRPr="00247619">
              <w:rPr>
                <w:rFonts w:ascii="Bookman Old Style" w:hAnsi="Bookman Old Style" w:cs="Arial"/>
                <w:bCs/>
                <w:color w:val="000000" w:themeColor="text1"/>
              </w:rPr>
              <w:t>.</w:t>
            </w:r>
          </w:p>
          <w:p w14:paraId="7D441421" w14:textId="77777777" w:rsidR="00A8705E" w:rsidRPr="00247619" w:rsidRDefault="00A8705E" w:rsidP="00A8705E">
            <w:pPr>
              <w:numPr>
                <w:ilvl w:val="1"/>
                <w:numId w:val="33"/>
              </w:numPr>
              <w:ind w:left="567" w:hanging="567"/>
              <w:jc w:val="both"/>
              <w:rPr>
                <w:rFonts w:ascii="Bookman Old Style" w:hAnsi="Bookman Old Style" w:cs="Arial"/>
                <w:color w:val="000000" w:themeColor="text1"/>
              </w:rPr>
            </w:pP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Adendum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r w:rsidR="00C5711E" w:rsidRPr="00247619">
              <w:rPr>
                <w:rFonts w:ascii="Bookman Old Style" w:hAnsi="Bookman Old Style" w:cs="Arial"/>
                <w:color w:val="000000" w:themeColor="text1"/>
              </w:rPr>
              <w:t xml:space="preserve">Nota </w:t>
            </w:r>
            <w:proofErr w:type="spellStart"/>
            <w:r w:rsidR="00C5711E" w:rsidRPr="00247619">
              <w:rPr>
                <w:rFonts w:ascii="Bookman Old Style" w:hAnsi="Bookman Old Style" w:cs="Arial"/>
                <w:color w:val="000000" w:themeColor="text1"/>
              </w:rPr>
              <w:t>Kesepakatan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yang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telah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ditandatangani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r w:rsidRPr="00247619">
              <w:rPr>
                <w:rFonts w:ascii="Bookman Old Style" w:hAnsi="Bookman Old Style" w:cs="Arial"/>
                <w:b/>
                <w:bCs/>
                <w:color w:val="000000" w:themeColor="text1"/>
              </w:rPr>
              <w:t>PARA PIHAK</w:t>
            </w:r>
            <w:r w:rsidRPr="00247619">
              <w:rPr>
                <w:rFonts w:ascii="Bookman Old Style" w:hAnsi="Bookman Old Style" w:cs="Arial"/>
                <w:bCs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merupakan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bagian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dan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menjadi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satu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kesatuan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yang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tidak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terpisahkan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dari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r w:rsidR="00C5711E" w:rsidRPr="00247619">
              <w:rPr>
                <w:rFonts w:ascii="Bookman Old Style" w:hAnsi="Bookman Old Style" w:cs="Arial"/>
                <w:color w:val="000000" w:themeColor="text1"/>
              </w:rPr>
              <w:t xml:space="preserve">Nota </w:t>
            </w:r>
            <w:proofErr w:type="spellStart"/>
            <w:r w:rsidR="00C5711E" w:rsidRPr="00247619">
              <w:rPr>
                <w:rFonts w:ascii="Bookman Old Style" w:hAnsi="Bookman Old Style" w:cs="Arial"/>
                <w:color w:val="000000" w:themeColor="text1"/>
              </w:rPr>
              <w:t>Kesepakatan</w:t>
            </w:r>
            <w:proofErr w:type="spellEnd"/>
            <w:r w:rsidR="00C5711E" w:rsidRPr="00247619">
              <w:rPr>
                <w:rFonts w:ascii="Bookman Old Style" w:hAnsi="Bookman Old Style" w:cs="Arial"/>
                <w:color w:val="000000" w:themeColor="text1"/>
              </w:rPr>
              <w:t xml:space="preserve"> </w:t>
            </w:r>
            <w:proofErr w:type="spellStart"/>
            <w:r w:rsidRPr="00247619">
              <w:rPr>
                <w:rFonts w:ascii="Bookman Old Style" w:hAnsi="Bookman Old Style" w:cs="Arial"/>
                <w:color w:val="000000" w:themeColor="text1"/>
              </w:rPr>
              <w:t>ini</w:t>
            </w:r>
            <w:proofErr w:type="spellEnd"/>
            <w:r w:rsidRPr="00247619">
              <w:rPr>
                <w:rFonts w:ascii="Bookman Old Style" w:hAnsi="Bookman Old Style" w:cs="Arial"/>
                <w:color w:val="000000" w:themeColor="text1"/>
              </w:rPr>
              <w:t>.</w:t>
            </w:r>
          </w:p>
          <w:p w14:paraId="38F766AC" w14:textId="00B36522" w:rsidR="00247619" w:rsidRPr="00247619" w:rsidRDefault="00247619" w:rsidP="00247619">
            <w:pPr>
              <w:ind w:left="567"/>
              <w:jc w:val="both"/>
              <w:rPr>
                <w:rFonts w:ascii="Bookman Old Style" w:hAnsi="Bookman Old Style" w:cs="Arial"/>
                <w:color w:val="000000" w:themeColor="text1"/>
                <w:sz w:val="18"/>
              </w:rPr>
            </w:pPr>
          </w:p>
        </w:tc>
      </w:tr>
      <w:tr w:rsidR="00A8705E" w:rsidRPr="00247619" w14:paraId="23C359F5" w14:textId="77777777" w:rsidTr="00247619">
        <w:trPr>
          <w:trHeight w:val="3634"/>
        </w:trPr>
        <w:tc>
          <w:tcPr>
            <w:tcW w:w="4534" w:type="dxa"/>
          </w:tcPr>
          <w:p w14:paraId="2D29A671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lastRenderedPageBreak/>
              <w:t>Article 11</w:t>
            </w:r>
          </w:p>
          <w:p w14:paraId="31E2F566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  <w:bCs/>
              </w:rPr>
            </w:pPr>
            <w:r w:rsidRPr="00247619">
              <w:rPr>
                <w:rFonts w:ascii="Bookman Old Style" w:hAnsi="Bookman Old Style"/>
                <w:b/>
                <w:bCs/>
              </w:rPr>
              <w:t>CLOSING</w:t>
            </w:r>
          </w:p>
          <w:p w14:paraId="6AED144E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  <w:p w14:paraId="2430F4C4" w14:textId="647FB05D" w:rsidR="00A8705E" w:rsidRPr="00247619" w:rsidRDefault="00A8705E" w:rsidP="00A8705E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bCs/>
                <w:lang w:val="en-ID"/>
              </w:rPr>
            </w:pPr>
            <w:r w:rsidRPr="00247619">
              <w:rPr>
                <w:rFonts w:ascii="Bookman Old Style" w:hAnsi="Bookman Old Style"/>
                <w:bCs/>
                <w:lang w:val="en-ID"/>
              </w:rPr>
              <w:t xml:space="preserve">This Memorandum of Agreement </w:t>
            </w:r>
            <w:r w:rsidR="00CA77C1" w:rsidRPr="00247619">
              <w:rPr>
                <w:rFonts w:ascii="Bookman Old Style" w:hAnsi="Bookman Old Style"/>
                <w:bCs/>
                <w:lang w:val="en-ID"/>
              </w:rPr>
              <w:t xml:space="preserve">is made </w:t>
            </w:r>
            <w:r w:rsidRPr="00247619">
              <w:rPr>
                <w:rFonts w:ascii="Bookman Old Style" w:hAnsi="Bookman Old Style"/>
                <w:bCs/>
                <w:lang w:val="en-ID"/>
              </w:rPr>
              <w:t>in 2 (two) original</w:t>
            </w:r>
            <w:r w:rsidR="00CA77C1" w:rsidRPr="00247619">
              <w:rPr>
                <w:rFonts w:ascii="Bookman Old Style" w:hAnsi="Bookman Old Style"/>
                <w:bCs/>
                <w:lang w:val="en-ID"/>
              </w:rPr>
              <w:t xml:space="preserve"> copie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s, duly stamped, signed by </w:t>
            </w:r>
            <w:r w:rsidRPr="00247619">
              <w:rPr>
                <w:rFonts w:ascii="Bookman Old Style" w:hAnsi="Bookman Old Style"/>
                <w:b/>
                <w:bCs/>
                <w:lang w:val="en-ID"/>
              </w:rPr>
              <w:t>THE PARTIES</w:t>
            </w:r>
            <w:r w:rsidRPr="00247619">
              <w:rPr>
                <w:rFonts w:ascii="Bookman Old Style" w:hAnsi="Bookman Old Style"/>
                <w:bCs/>
                <w:lang w:val="en-ID"/>
              </w:rPr>
              <w:t>, and legal</w:t>
            </w:r>
            <w:r w:rsidR="00CA77C1" w:rsidRPr="00247619">
              <w:rPr>
                <w:rFonts w:ascii="Bookman Old Style" w:hAnsi="Bookman Old Style"/>
                <w:bCs/>
                <w:lang w:val="en-ID"/>
              </w:rPr>
              <w:t>ly equal</w:t>
            </w:r>
            <w:r w:rsidRPr="00247619">
              <w:rPr>
                <w:rFonts w:ascii="Bookman Old Style" w:hAnsi="Bookman Old Style"/>
                <w:bCs/>
                <w:lang w:val="en-ID"/>
              </w:rPr>
              <w:t>.</w:t>
            </w:r>
          </w:p>
          <w:p w14:paraId="052AC392" w14:textId="70844022" w:rsidR="00A8705E" w:rsidRPr="00247619" w:rsidRDefault="00A8705E" w:rsidP="00A8705E">
            <w:pPr>
              <w:pStyle w:val="ListParagraph"/>
              <w:widowControl/>
              <w:numPr>
                <w:ilvl w:val="0"/>
                <w:numId w:val="34"/>
              </w:numPr>
              <w:autoSpaceDE/>
              <w:autoSpaceDN/>
              <w:ind w:left="426" w:hanging="426"/>
              <w:contextualSpacing/>
              <w:rPr>
                <w:rFonts w:ascii="Bookman Old Style" w:hAnsi="Bookman Old Style"/>
                <w:bCs/>
                <w:lang w:val="en-ID"/>
              </w:rPr>
            </w:pPr>
            <w:r w:rsidRPr="00247619">
              <w:rPr>
                <w:rFonts w:ascii="Bookman Old Style" w:hAnsi="Bookman Old Style"/>
                <w:bCs/>
                <w:lang w:val="en-ID"/>
              </w:rPr>
              <w:t xml:space="preserve">This Memorandum of Agreement shall be </w:t>
            </w:r>
            <w:r w:rsidR="00843387" w:rsidRPr="00247619">
              <w:rPr>
                <w:rFonts w:ascii="Bookman Old Style" w:hAnsi="Bookman Old Style"/>
                <w:bCs/>
                <w:lang w:val="en-ID"/>
              </w:rPr>
              <w:t xml:space="preserve">effective since </w:t>
            </w:r>
            <w:r w:rsidRPr="00247619">
              <w:rPr>
                <w:rFonts w:ascii="Bookman Old Style" w:hAnsi="Bookman Old Style"/>
                <w:bCs/>
                <w:lang w:val="en-ID"/>
              </w:rPr>
              <w:t xml:space="preserve">the date </w:t>
            </w:r>
            <w:r w:rsidR="00843387" w:rsidRPr="00247619">
              <w:rPr>
                <w:rFonts w:ascii="Bookman Old Style" w:hAnsi="Bookman Old Style"/>
                <w:bCs/>
                <w:lang w:val="en-ID"/>
              </w:rPr>
              <w:t xml:space="preserve">of the last signature of </w:t>
            </w:r>
            <w:r w:rsidRPr="00247619">
              <w:rPr>
                <w:rFonts w:ascii="Bookman Old Style" w:hAnsi="Bookman Old Style"/>
                <w:b/>
                <w:bCs/>
                <w:lang w:val="en-ID"/>
              </w:rPr>
              <w:t>THE PARTIES</w:t>
            </w:r>
            <w:r w:rsidRPr="00247619">
              <w:rPr>
                <w:rFonts w:ascii="Bookman Old Style" w:hAnsi="Bookman Old Style"/>
                <w:bCs/>
                <w:lang w:val="en-ID"/>
              </w:rPr>
              <w:t>.</w:t>
            </w:r>
          </w:p>
        </w:tc>
        <w:tc>
          <w:tcPr>
            <w:tcW w:w="4511" w:type="dxa"/>
          </w:tcPr>
          <w:p w14:paraId="549D6CA3" w14:textId="77777777" w:rsidR="00A8705E" w:rsidRPr="00247619" w:rsidRDefault="00A8705E" w:rsidP="00310DE8">
            <w:pPr>
              <w:pStyle w:val="ListParagraph"/>
              <w:ind w:left="0"/>
              <w:jc w:val="center"/>
              <w:rPr>
                <w:rFonts w:ascii="Bookman Old Style" w:hAnsi="Bookman Old Style" w:cs="Arial"/>
                <w:b/>
                <w:lang w:val="en-US"/>
              </w:rPr>
            </w:pPr>
            <w:proofErr w:type="spellStart"/>
            <w:r w:rsidRPr="00247619">
              <w:rPr>
                <w:rFonts w:ascii="Bookman Old Style" w:hAnsi="Bookman Old Style" w:cs="Arial"/>
                <w:b/>
                <w:lang w:val="en-US"/>
              </w:rPr>
              <w:t>Pasal</w:t>
            </w:r>
            <w:proofErr w:type="spellEnd"/>
            <w:r w:rsidRPr="00247619">
              <w:rPr>
                <w:rFonts w:ascii="Bookman Old Style" w:hAnsi="Bookman Old Style" w:cs="Arial"/>
                <w:b/>
                <w:lang w:val="en-US"/>
              </w:rPr>
              <w:t xml:space="preserve"> 11</w:t>
            </w:r>
          </w:p>
          <w:p w14:paraId="365D96B0" w14:textId="77777777" w:rsidR="00A8705E" w:rsidRPr="00247619" w:rsidRDefault="00A8705E" w:rsidP="00310DE8">
            <w:pPr>
              <w:pStyle w:val="ListParagraph"/>
              <w:ind w:left="0"/>
              <w:jc w:val="center"/>
              <w:rPr>
                <w:rFonts w:ascii="Bookman Old Style" w:hAnsi="Bookman Old Style" w:cs="Arial"/>
                <w:b/>
                <w:lang w:val="en-US"/>
              </w:rPr>
            </w:pPr>
            <w:r w:rsidRPr="00247619">
              <w:rPr>
                <w:rFonts w:ascii="Bookman Old Style" w:hAnsi="Bookman Old Style" w:cs="Arial"/>
                <w:b/>
                <w:lang w:val="en-US"/>
              </w:rPr>
              <w:t>PENUTUP</w:t>
            </w:r>
          </w:p>
          <w:p w14:paraId="3F6A9FE0" w14:textId="77777777" w:rsidR="00A8705E" w:rsidRPr="00247619" w:rsidRDefault="00A8705E" w:rsidP="00310DE8">
            <w:pPr>
              <w:pStyle w:val="ListParagraph"/>
              <w:ind w:left="0"/>
              <w:jc w:val="center"/>
              <w:rPr>
                <w:rFonts w:ascii="Bookman Old Style" w:hAnsi="Bookman Old Style" w:cs="Arial"/>
                <w:b/>
              </w:rPr>
            </w:pPr>
          </w:p>
          <w:p w14:paraId="78842837" w14:textId="1C9D3CD5" w:rsidR="00A8705E" w:rsidRPr="00247619" w:rsidRDefault="00C5711E" w:rsidP="00A8705E">
            <w:pPr>
              <w:numPr>
                <w:ilvl w:val="0"/>
                <w:numId w:val="35"/>
              </w:numPr>
              <w:ind w:left="567" w:hanging="567"/>
              <w:jc w:val="both"/>
              <w:rPr>
                <w:rFonts w:ascii="Bookman Old Style" w:hAnsi="Bookman Old Style" w:cs="Tahoma"/>
              </w:rPr>
            </w:pPr>
            <w:r w:rsidRPr="00247619">
              <w:rPr>
                <w:rFonts w:ascii="Bookman Old Style" w:eastAsia="Bookman Old Style" w:hAnsi="Bookman Old Style" w:cs="Bookman Old Style"/>
              </w:rPr>
              <w:t xml:space="preserve">Nota </w:t>
            </w:r>
            <w:proofErr w:type="spellStart"/>
            <w:r w:rsidRPr="00247619">
              <w:rPr>
                <w:rFonts w:ascii="Bookman Old Style" w:eastAsia="Bookman Old Style" w:hAnsi="Bookman Old Style" w:cs="Bookman Old Style"/>
              </w:rPr>
              <w:t>Kesepakatan</w:t>
            </w:r>
            <w:proofErr w:type="spellEnd"/>
            <w:r w:rsidRPr="00247619">
              <w:rPr>
                <w:rFonts w:ascii="Bookman Old Style" w:eastAsia="Bookman Old Style" w:hAnsi="Bookman Old Style" w:cs="Bookman Old Style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ini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dibuat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dalam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rangkap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2 (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dua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) yang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ditandatangani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di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atas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kertas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bermeterai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cukup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oleh </w:t>
            </w:r>
            <w:r w:rsidR="00A8705E" w:rsidRPr="00247619">
              <w:rPr>
                <w:rFonts w:ascii="Bookman Old Style" w:hAnsi="Bookman Old Style" w:cs="Tahoma"/>
                <w:b/>
                <w:bCs/>
              </w:rPr>
              <w:t>PARA PIHAK</w:t>
            </w:r>
            <w:r w:rsidR="00A8705E" w:rsidRPr="00247619">
              <w:rPr>
                <w:rFonts w:ascii="Bookman Old Style" w:hAnsi="Bookman Old Style" w:cs="Tahoma"/>
              </w:rPr>
              <w:t xml:space="preserve">, masing-masing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memiliki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kekuatan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hukum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yang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sama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>.</w:t>
            </w:r>
          </w:p>
          <w:p w14:paraId="52D16AF4" w14:textId="5A9C7F60" w:rsidR="00B16460" w:rsidRPr="00247619" w:rsidRDefault="00C5711E" w:rsidP="00247619">
            <w:pPr>
              <w:numPr>
                <w:ilvl w:val="0"/>
                <w:numId w:val="35"/>
              </w:numPr>
              <w:spacing w:after="160" w:line="259" w:lineRule="auto"/>
              <w:ind w:left="567" w:hanging="567"/>
              <w:jc w:val="both"/>
              <w:rPr>
                <w:rFonts w:ascii="Bookman Old Style" w:hAnsi="Bookman Old Style" w:cs="Tahoma"/>
              </w:rPr>
            </w:pPr>
            <w:r w:rsidRPr="00247619">
              <w:rPr>
                <w:rFonts w:ascii="Bookman Old Style" w:eastAsia="Bookman Old Style" w:hAnsi="Bookman Old Style" w:cs="Bookman Old Style"/>
              </w:rPr>
              <w:t xml:space="preserve">Nota </w:t>
            </w:r>
            <w:proofErr w:type="spellStart"/>
            <w:r w:rsidRPr="00247619">
              <w:rPr>
                <w:rFonts w:ascii="Bookman Old Style" w:eastAsia="Bookman Old Style" w:hAnsi="Bookman Old Style" w:cs="Bookman Old Style"/>
              </w:rPr>
              <w:t>Kesepakatan</w:t>
            </w:r>
            <w:proofErr w:type="spellEnd"/>
            <w:r w:rsidR="00A8705E" w:rsidRPr="00247619">
              <w:rPr>
                <w:rFonts w:ascii="Bookman Old Style" w:eastAsia="Bookman Old Style" w:hAnsi="Bookman Old Style" w:cs="Bookman Old Style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ini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mulai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berlaku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sejak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tanggal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</w:t>
            </w:r>
            <w:proofErr w:type="spellStart"/>
            <w:r w:rsidR="00A8705E" w:rsidRPr="00247619">
              <w:rPr>
                <w:rFonts w:ascii="Bookman Old Style" w:hAnsi="Bookman Old Style" w:cs="Tahoma"/>
              </w:rPr>
              <w:t>ditandatangani</w:t>
            </w:r>
            <w:proofErr w:type="spellEnd"/>
            <w:r w:rsidR="00A8705E" w:rsidRPr="00247619">
              <w:rPr>
                <w:rFonts w:ascii="Bookman Old Style" w:hAnsi="Bookman Old Style" w:cs="Tahoma"/>
              </w:rPr>
              <w:t xml:space="preserve"> oleh </w:t>
            </w:r>
            <w:r w:rsidR="00A8705E" w:rsidRPr="00247619">
              <w:rPr>
                <w:rFonts w:ascii="Bookman Old Style" w:hAnsi="Bookman Old Style" w:cs="Tahoma"/>
                <w:b/>
                <w:bCs/>
              </w:rPr>
              <w:t>PARA PIHAK</w:t>
            </w:r>
            <w:r w:rsidR="00A8705E" w:rsidRPr="00247619">
              <w:rPr>
                <w:rFonts w:ascii="Bookman Old Style" w:hAnsi="Bookman Old Style" w:cs="Tahoma"/>
              </w:rPr>
              <w:t xml:space="preserve">. </w:t>
            </w:r>
          </w:p>
          <w:p w14:paraId="0107D001" w14:textId="5733812F" w:rsidR="00B16460" w:rsidRPr="00247619" w:rsidRDefault="00B16460" w:rsidP="001563CA">
            <w:pPr>
              <w:ind w:left="567"/>
              <w:jc w:val="both"/>
              <w:rPr>
                <w:rFonts w:ascii="Bookman Old Style" w:hAnsi="Bookman Old Style" w:cs="Tahoma"/>
              </w:rPr>
            </w:pPr>
          </w:p>
        </w:tc>
      </w:tr>
      <w:tr w:rsidR="00A8705E" w:rsidRPr="00247619" w14:paraId="4A6A15F6" w14:textId="77777777" w:rsidTr="0001614F">
        <w:trPr>
          <w:trHeight w:val="55"/>
        </w:trPr>
        <w:tc>
          <w:tcPr>
            <w:tcW w:w="4534" w:type="dxa"/>
          </w:tcPr>
          <w:p w14:paraId="185ECA33" w14:textId="77777777" w:rsidR="00A8705E" w:rsidRPr="00247619" w:rsidRDefault="00A8705E" w:rsidP="00310DE8">
            <w:pPr>
              <w:jc w:val="center"/>
              <w:rPr>
                <w:rFonts w:ascii="Bookman Old Style" w:hAnsi="Bookman Old Style"/>
                <w:b/>
                <w:bCs/>
              </w:rPr>
            </w:pPr>
          </w:p>
        </w:tc>
        <w:tc>
          <w:tcPr>
            <w:tcW w:w="4511" w:type="dxa"/>
          </w:tcPr>
          <w:p w14:paraId="077FBC5E" w14:textId="77777777" w:rsidR="00A8705E" w:rsidRPr="00247619" w:rsidRDefault="00A8705E" w:rsidP="00310DE8">
            <w:pPr>
              <w:tabs>
                <w:tab w:val="left" w:pos="284"/>
                <w:tab w:val="left" w:pos="2552"/>
                <w:tab w:val="left" w:pos="3686"/>
                <w:tab w:val="center" w:pos="4655"/>
                <w:tab w:val="left" w:pos="5565"/>
              </w:tabs>
              <w:jc w:val="center"/>
              <w:rPr>
                <w:rFonts w:ascii="Bookman Old Style" w:hAnsi="Bookman Old Style" w:cs="Arial"/>
                <w:b/>
                <w:lang w:val="en-US"/>
              </w:rPr>
            </w:pPr>
          </w:p>
        </w:tc>
      </w:tr>
      <w:tr w:rsidR="00A8705E" w:rsidRPr="00247619" w14:paraId="4D5F3C90" w14:textId="77777777" w:rsidTr="0001614F">
        <w:trPr>
          <w:trHeight w:val="99"/>
        </w:trPr>
        <w:tc>
          <w:tcPr>
            <w:tcW w:w="4534" w:type="dxa"/>
          </w:tcPr>
          <w:p w14:paraId="47B3840B" w14:textId="6DA12971" w:rsidR="00A8705E" w:rsidRPr="00247619" w:rsidRDefault="00843387" w:rsidP="001563CA">
            <w:pPr>
              <w:jc w:val="center"/>
              <w:rPr>
                <w:rFonts w:ascii="Bookman Old Style" w:hAnsi="Bookman Old Style" w:cs="Times New Roman"/>
                <w:b/>
                <w:bCs/>
              </w:rPr>
            </w:pPr>
            <w:r w:rsidRPr="00247619">
              <w:rPr>
                <w:rFonts w:ascii="Bookman Old Style" w:hAnsi="Bookman Old Style" w:cs="Times New Roman"/>
                <w:b/>
                <w:bCs/>
              </w:rPr>
              <w:t xml:space="preserve">THE </w:t>
            </w:r>
            <w:r w:rsidR="00A8705E" w:rsidRPr="00247619">
              <w:rPr>
                <w:rFonts w:ascii="Bookman Old Style" w:hAnsi="Bookman Old Style" w:cs="Times New Roman"/>
                <w:b/>
                <w:bCs/>
              </w:rPr>
              <w:t>FIRST PARTY</w:t>
            </w:r>
          </w:p>
          <w:p w14:paraId="4CDD8093" w14:textId="79729325" w:rsidR="00A8705E" w:rsidRPr="00247619" w:rsidRDefault="00000000" w:rsidP="001563CA">
            <w:pPr>
              <w:jc w:val="center"/>
              <w:rPr>
                <w:rFonts w:ascii="Bookman Old Style" w:hAnsi="Bookman Old Style" w:cs="Times New Roman"/>
                <w:b/>
                <w:bCs/>
              </w:rPr>
            </w:pPr>
            <w:sdt>
              <w:sdtPr>
                <w:rPr>
                  <w:rFonts w:ascii="Bookman Old Style" w:hAnsi="Bookman Old Style" w:cs="Times New Roman"/>
                  <w:b/>
                  <w:bCs/>
                </w:rPr>
                <w:alias w:val="Mitra"/>
                <w:tag w:val="Mitra"/>
                <w:id w:val="1231890432"/>
                <w:placeholder>
                  <w:docPart w:val="50268CE6D60B4FFB8E4F5B10BAD685B1"/>
                </w:placeholder>
              </w:sdtPr>
              <w:sdtContent>
                <w:sdt>
                  <w:sdtPr>
                    <w:rPr>
                      <w:rFonts w:ascii="Bookman Old Style" w:hAnsi="Bookman Old Style" w:cs="Times New Roman"/>
                    </w:rPr>
                    <w:alias w:val="Hari"/>
                    <w:tag w:val="Hari"/>
                    <w:id w:val="-516164596"/>
                    <w:placeholder>
                      <w:docPart w:val="D34AE0144C4B4FB1A24411F408CF8ECC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 w:cs="Times New Roman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689A546D" w14:textId="77777777" w:rsidR="00A8705E" w:rsidRPr="00247619" w:rsidRDefault="00A8705E" w:rsidP="001563CA">
            <w:pPr>
              <w:jc w:val="center"/>
              <w:rPr>
                <w:rFonts w:ascii="Bookman Old Style" w:hAnsi="Bookman Old Style" w:cs="Times New Roman"/>
                <w:b/>
                <w:bCs/>
              </w:rPr>
            </w:pPr>
          </w:p>
          <w:p w14:paraId="03A5CF50" w14:textId="77777777" w:rsidR="00A8705E" w:rsidRPr="00247619" w:rsidRDefault="00A8705E" w:rsidP="001563CA">
            <w:pPr>
              <w:jc w:val="center"/>
              <w:rPr>
                <w:rFonts w:ascii="Bookman Old Style" w:hAnsi="Bookman Old Style" w:cs="Times New Roman"/>
                <w:b/>
                <w:bCs/>
              </w:rPr>
            </w:pPr>
          </w:p>
          <w:p w14:paraId="0B0EF141" w14:textId="77777777" w:rsidR="00A8705E" w:rsidRPr="00247619" w:rsidRDefault="00A8705E" w:rsidP="001563CA">
            <w:pPr>
              <w:jc w:val="center"/>
              <w:rPr>
                <w:rFonts w:ascii="Bookman Old Style" w:hAnsi="Bookman Old Style" w:cs="Times New Roman"/>
                <w:b/>
                <w:bCs/>
                <w:lang w:val="id-ID"/>
              </w:rPr>
            </w:pPr>
          </w:p>
          <w:p w14:paraId="470103C8" w14:textId="77777777" w:rsidR="00B16460" w:rsidRPr="00247619" w:rsidRDefault="00B16460" w:rsidP="001563CA">
            <w:pPr>
              <w:jc w:val="center"/>
              <w:rPr>
                <w:rFonts w:ascii="Bookman Old Style" w:hAnsi="Bookman Old Style" w:cs="Times New Roman"/>
                <w:b/>
                <w:bCs/>
                <w:lang w:val="id-ID"/>
              </w:rPr>
            </w:pPr>
          </w:p>
          <w:p w14:paraId="5749FF23" w14:textId="3B83F0B2" w:rsidR="00A8705E" w:rsidRPr="00247619" w:rsidRDefault="00A8705E" w:rsidP="001563CA">
            <w:pPr>
              <w:jc w:val="center"/>
              <w:rPr>
                <w:rFonts w:ascii="Bookman Old Style" w:hAnsi="Bookman Old Style" w:cs="Times New Roman"/>
                <w:b/>
                <w:bCs/>
              </w:rPr>
            </w:pPr>
          </w:p>
          <w:p w14:paraId="4CCDC837" w14:textId="2A71975F" w:rsidR="00A8705E" w:rsidRPr="00247619" w:rsidRDefault="00000000" w:rsidP="001563CA">
            <w:pPr>
              <w:jc w:val="center"/>
              <w:rPr>
                <w:rFonts w:ascii="Bookman Old Style" w:hAnsi="Bookman Old Style"/>
                <w:b/>
                <w:bCs/>
              </w:rPr>
            </w:pPr>
            <w:sdt>
              <w:sdtPr>
                <w:rPr>
                  <w:rFonts w:ascii="Bookman Old Style" w:hAnsi="Bookman Old Style" w:cs="Times New Roman"/>
                  <w:b/>
                  <w:bCs/>
                </w:rPr>
                <w:alias w:val="Nama Perwakilan Mitra"/>
                <w:tag w:val="Nama Perwakilan Mitra"/>
                <w:id w:val="-870460860"/>
                <w:placeholder>
                  <w:docPart w:val="71667A5691854FDD90AA24AB2DCD5BE1"/>
                </w:placeholder>
              </w:sdtPr>
              <w:sdtContent>
                <w:sdt>
                  <w:sdtPr>
                    <w:rPr>
                      <w:rFonts w:ascii="Bookman Old Style" w:hAnsi="Bookman Old Style" w:cs="Times New Roman"/>
                    </w:rPr>
                    <w:alias w:val="Hari"/>
                    <w:tag w:val="Hari"/>
                    <w:id w:val="-563949445"/>
                    <w:placeholder>
                      <w:docPart w:val="9419EC12E38E4287BDE868FB8552825A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 w:cs="Times New Roman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</w:tc>
        <w:tc>
          <w:tcPr>
            <w:tcW w:w="4511" w:type="dxa"/>
          </w:tcPr>
          <w:p w14:paraId="08428CE4" w14:textId="7637F214" w:rsidR="00A8705E" w:rsidRPr="00247619" w:rsidRDefault="00A8705E" w:rsidP="001563CA">
            <w:pPr>
              <w:pStyle w:val="BodyText"/>
              <w:tabs>
                <w:tab w:val="left" w:pos="5521"/>
              </w:tabs>
              <w:jc w:val="center"/>
              <w:rPr>
                <w:rFonts w:ascii="Bookman Old Style" w:hAnsi="Bookman Old Style"/>
                <w:b/>
                <w:bCs/>
                <w:sz w:val="22"/>
                <w:szCs w:val="22"/>
                <w:lang w:val="id-ID"/>
              </w:rPr>
            </w:pPr>
            <w:r w:rsidRPr="00247619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PIHAK </w:t>
            </w:r>
            <w:r w:rsidR="0001614F" w:rsidRPr="00247619">
              <w:rPr>
                <w:rFonts w:ascii="Bookman Old Style" w:hAnsi="Bookman Old Style"/>
                <w:b/>
                <w:bCs/>
                <w:sz w:val="22"/>
                <w:szCs w:val="22"/>
                <w:lang w:val="id-ID"/>
              </w:rPr>
              <w:t>KESATU</w:t>
            </w:r>
          </w:p>
          <w:p w14:paraId="7C23C7A3" w14:textId="0EA13019" w:rsidR="00A8705E" w:rsidRPr="00247619" w:rsidRDefault="00000000" w:rsidP="001563CA">
            <w:pPr>
              <w:jc w:val="center"/>
              <w:rPr>
                <w:rFonts w:ascii="Bookman Old Style" w:hAnsi="Bookman Old Style" w:cs="Times New Roman"/>
                <w:b/>
                <w:bCs/>
              </w:rPr>
            </w:pPr>
            <w:sdt>
              <w:sdtPr>
                <w:rPr>
                  <w:rFonts w:ascii="Bookman Old Style" w:hAnsi="Bookman Old Style" w:cs="Times New Roman"/>
                  <w:b/>
                  <w:bCs/>
                </w:rPr>
                <w:alias w:val="Mitra"/>
                <w:tag w:val="Mitra"/>
                <w:id w:val="-332833461"/>
                <w:placeholder>
                  <w:docPart w:val="7014B3197C2C4FA38D599E5E01DC14EC"/>
                </w:placeholder>
              </w:sdtPr>
              <w:sdtContent>
                <w:sdt>
                  <w:sdtPr>
                    <w:rPr>
                      <w:rFonts w:ascii="Bookman Old Style" w:hAnsi="Bookman Old Style" w:cs="Times New Roman"/>
                    </w:rPr>
                    <w:alias w:val="Hari"/>
                    <w:tag w:val="Hari"/>
                    <w:id w:val="-489091096"/>
                    <w:placeholder>
                      <w:docPart w:val="4BCE5CB3253E4F0F8A81A71A0778971A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 w:cs="Times New Roman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  <w:p w14:paraId="03AEBCFE" w14:textId="77777777" w:rsidR="00A8705E" w:rsidRPr="00247619" w:rsidRDefault="00A8705E" w:rsidP="001563CA">
            <w:pPr>
              <w:jc w:val="center"/>
              <w:rPr>
                <w:rFonts w:ascii="Bookman Old Style" w:hAnsi="Bookman Old Style" w:cs="Times New Roman"/>
                <w:b/>
                <w:bCs/>
                <w:u w:val="dotted"/>
              </w:rPr>
            </w:pPr>
          </w:p>
          <w:p w14:paraId="61950AA7" w14:textId="77777777" w:rsidR="00A8705E" w:rsidRPr="00247619" w:rsidRDefault="00A8705E" w:rsidP="001563CA">
            <w:pPr>
              <w:jc w:val="center"/>
              <w:rPr>
                <w:rFonts w:ascii="Bookman Old Style" w:hAnsi="Bookman Old Style" w:cs="Times New Roman"/>
                <w:b/>
                <w:bCs/>
                <w:u w:val="dotted"/>
              </w:rPr>
            </w:pPr>
          </w:p>
          <w:p w14:paraId="2DC69338" w14:textId="77777777" w:rsidR="00A8705E" w:rsidRPr="00247619" w:rsidRDefault="00A8705E" w:rsidP="001563CA">
            <w:pPr>
              <w:jc w:val="center"/>
              <w:rPr>
                <w:rFonts w:ascii="Bookman Old Style" w:hAnsi="Bookman Old Style" w:cs="Times New Roman"/>
                <w:b/>
                <w:bCs/>
                <w:u w:val="dotted"/>
                <w:lang w:val="id-ID"/>
              </w:rPr>
            </w:pPr>
          </w:p>
          <w:p w14:paraId="62F859AC" w14:textId="77777777" w:rsidR="0001614F" w:rsidRPr="00247619" w:rsidRDefault="0001614F" w:rsidP="001563CA">
            <w:pPr>
              <w:jc w:val="center"/>
              <w:rPr>
                <w:rFonts w:ascii="Bookman Old Style" w:hAnsi="Bookman Old Style" w:cs="Times New Roman"/>
                <w:b/>
                <w:bCs/>
                <w:u w:val="dotted"/>
                <w:lang w:val="id-ID"/>
              </w:rPr>
            </w:pPr>
          </w:p>
          <w:p w14:paraId="0CFAF423" w14:textId="77777777" w:rsidR="00B16460" w:rsidRPr="00247619" w:rsidRDefault="00B16460" w:rsidP="001563CA">
            <w:pPr>
              <w:jc w:val="center"/>
              <w:rPr>
                <w:rFonts w:ascii="Bookman Old Style" w:hAnsi="Bookman Old Style" w:cs="Times New Roman"/>
                <w:b/>
                <w:bCs/>
                <w:u w:val="dotted"/>
                <w:lang w:val="id-ID"/>
              </w:rPr>
            </w:pPr>
          </w:p>
          <w:p w14:paraId="360A8A0F" w14:textId="50965F9B" w:rsidR="00A8705E" w:rsidRPr="00247619" w:rsidRDefault="00000000" w:rsidP="001563CA">
            <w:pPr>
              <w:tabs>
                <w:tab w:val="left" w:pos="284"/>
                <w:tab w:val="left" w:pos="2552"/>
                <w:tab w:val="left" w:pos="3686"/>
                <w:tab w:val="center" w:pos="4655"/>
                <w:tab w:val="left" w:pos="5565"/>
              </w:tabs>
              <w:jc w:val="center"/>
              <w:rPr>
                <w:rFonts w:ascii="Bookman Old Style" w:hAnsi="Bookman Old Style" w:cs="Arial"/>
                <w:b/>
                <w:lang w:val="en-US"/>
              </w:rPr>
            </w:pPr>
            <w:sdt>
              <w:sdtPr>
                <w:rPr>
                  <w:rFonts w:ascii="Bookman Old Style" w:hAnsi="Bookman Old Style" w:cs="Times New Roman"/>
                  <w:b/>
                  <w:bCs/>
                </w:rPr>
                <w:alias w:val="Nama Perwakilan Mitra"/>
                <w:tag w:val="Nama Perwakilan Mitra"/>
                <w:id w:val="1858157704"/>
                <w:placeholder>
                  <w:docPart w:val="E430CB5EBE344BFAAFAC2A53F148E815"/>
                </w:placeholder>
              </w:sdtPr>
              <w:sdtContent>
                <w:sdt>
                  <w:sdtPr>
                    <w:rPr>
                      <w:rFonts w:ascii="Bookman Old Style" w:hAnsi="Bookman Old Style" w:cs="Times New Roman"/>
                    </w:rPr>
                    <w:alias w:val="Hari"/>
                    <w:tag w:val="Hari"/>
                    <w:id w:val="1667663491"/>
                    <w:placeholder>
                      <w:docPart w:val="C575ECF97C8847CEA13D8DB72A2A2F8B"/>
                    </w:placeholder>
                  </w:sdtPr>
                  <w:sdtContent>
                    <w:r w:rsidR="00185B91" w:rsidRPr="00247619">
                      <w:rPr>
                        <w:rFonts w:ascii="Bookman Old Style" w:hAnsi="Bookman Old Style" w:cs="Times New Roman"/>
                        <w:lang w:val="id-ID"/>
                      </w:rPr>
                      <w:t>..................</w:t>
                    </w:r>
                  </w:sdtContent>
                </w:sdt>
              </w:sdtContent>
            </w:sdt>
          </w:p>
        </w:tc>
      </w:tr>
      <w:tr w:rsidR="0001614F" w:rsidRPr="00247619" w14:paraId="1C4E2D09" w14:textId="77777777" w:rsidTr="0001614F">
        <w:trPr>
          <w:trHeight w:val="99"/>
        </w:trPr>
        <w:tc>
          <w:tcPr>
            <w:tcW w:w="4534" w:type="dxa"/>
          </w:tcPr>
          <w:p w14:paraId="7E22618C" w14:textId="77777777" w:rsidR="0001614F" w:rsidRPr="00247619" w:rsidRDefault="0001614F" w:rsidP="001563CA">
            <w:pPr>
              <w:jc w:val="center"/>
              <w:rPr>
                <w:rFonts w:ascii="Bookman Old Style" w:hAnsi="Bookman Old Style" w:cs="Times New Roman"/>
                <w:b/>
                <w:bCs/>
                <w:lang w:val="id-ID"/>
              </w:rPr>
            </w:pPr>
          </w:p>
          <w:p w14:paraId="40CF63C3" w14:textId="77777777" w:rsidR="00247619" w:rsidRDefault="00247619" w:rsidP="001563CA">
            <w:pPr>
              <w:jc w:val="center"/>
              <w:rPr>
                <w:rFonts w:ascii="Bookman Old Style" w:hAnsi="Bookman Old Style" w:cs="Times New Roman"/>
                <w:b/>
                <w:bCs/>
                <w:lang w:val="id-ID"/>
              </w:rPr>
            </w:pPr>
          </w:p>
          <w:p w14:paraId="0805294E" w14:textId="6C573702" w:rsidR="0001614F" w:rsidRPr="00247619" w:rsidRDefault="0001614F" w:rsidP="001563CA">
            <w:pPr>
              <w:jc w:val="center"/>
              <w:rPr>
                <w:rFonts w:ascii="Bookman Old Style" w:hAnsi="Bookman Old Style" w:cs="Times New Roman"/>
                <w:b/>
                <w:bCs/>
                <w:lang w:val="id-ID"/>
              </w:rPr>
            </w:pPr>
            <w:r w:rsidRPr="00247619">
              <w:rPr>
                <w:rFonts w:ascii="Bookman Old Style" w:hAnsi="Bookman Old Style" w:cs="Times New Roman"/>
                <w:b/>
                <w:bCs/>
                <w:lang w:val="id-ID"/>
              </w:rPr>
              <w:t>THE SECOND PARTY</w:t>
            </w:r>
          </w:p>
          <w:p w14:paraId="0571C6CA" w14:textId="2270F875" w:rsidR="0001614F" w:rsidRPr="00247619" w:rsidRDefault="0001614F" w:rsidP="0001614F">
            <w:pPr>
              <w:jc w:val="center"/>
              <w:rPr>
                <w:rFonts w:ascii="Bookman Old Style" w:hAnsi="Bookman Old Style" w:cs="Times New Roman"/>
                <w:bCs/>
                <w:lang w:val="id-ID"/>
              </w:rPr>
            </w:pPr>
            <w:r w:rsidRPr="00247619">
              <w:rPr>
                <w:rFonts w:ascii="Bookman Old Style" w:hAnsi="Bookman Old Style" w:cs="Times New Roman"/>
                <w:bCs/>
                <w:lang w:val="id-ID"/>
              </w:rPr>
              <w:t>......................</w:t>
            </w:r>
          </w:p>
          <w:p w14:paraId="490E491C" w14:textId="77777777" w:rsidR="0001614F" w:rsidRPr="00247619" w:rsidRDefault="0001614F" w:rsidP="001563CA">
            <w:pPr>
              <w:jc w:val="center"/>
              <w:rPr>
                <w:rFonts w:ascii="Bookman Old Style" w:hAnsi="Bookman Old Style" w:cs="Times New Roman"/>
                <w:bCs/>
                <w:lang w:val="id-ID"/>
              </w:rPr>
            </w:pPr>
          </w:p>
          <w:p w14:paraId="4417A4B8" w14:textId="77777777" w:rsidR="0001614F" w:rsidRPr="00247619" w:rsidRDefault="0001614F" w:rsidP="001563CA">
            <w:pPr>
              <w:jc w:val="center"/>
              <w:rPr>
                <w:rFonts w:ascii="Bookman Old Style" w:hAnsi="Bookman Old Style" w:cs="Times New Roman"/>
                <w:bCs/>
                <w:lang w:val="id-ID"/>
              </w:rPr>
            </w:pPr>
          </w:p>
          <w:p w14:paraId="5A16EFBF" w14:textId="77777777" w:rsidR="0001614F" w:rsidRPr="00247619" w:rsidRDefault="0001614F" w:rsidP="001563CA">
            <w:pPr>
              <w:jc w:val="center"/>
              <w:rPr>
                <w:rFonts w:ascii="Bookman Old Style" w:hAnsi="Bookman Old Style" w:cs="Times New Roman"/>
                <w:bCs/>
                <w:lang w:val="id-ID"/>
              </w:rPr>
            </w:pPr>
          </w:p>
          <w:p w14:paraId="64F346ED" w14:textId="77777777" w:rsidR="0001614F" w:rsidRPr="00247619" w:rsidRDefault="0001614F" w:rsidP="001563CA">
            <w:pPr>
              <w:jc w:val="center"/>
              <w:rPr>
                <w:rFonts w:ascii="Bookman Old Style" w:hAnsi="Bookman Old Style" w:cs="Times New Roman"/>
                <w:bCs/>
                <w:lang w:val="id-ID"/>
              </w:rPr>
            </w:pPr>
          </w:p>
          <w:p w14:paraId="63F4E6C2" w14:textId="77777777" w:rsidR="0001614F" w:rsidRPr="00247619" w:rsidRDefault="0001614F" w:rsidP="001563CA">
            <w:pPr>
              <w:jc w:val="center"/>
              <w:rPr>
                <w:rFonts w:ascii="Bookman Old Style" w:hAnsi="Bookman Old Style" w:cs="Times New Roman"/>
                <w:bCs/>
                <w:lang w:val="id-ID"/>
              </w:rPr>
            </w:pPr>
          </w:p>
          <w:p w14:paraId="45459990" w14:textId="1A20F12C" w:rsidR="0001614F" w:rsidRPr="00247619" w:rsidRDefault="0001614F" w:rsidP="001563CA">
            <w:pPr>
              <w:jc w:val="center"/>
              <w:rPr>
                <w:rFonts w:ascii="Bookman Old Style" w:hAnsi="Bookman Old Style" w:cs="Times New Roman"/>
                <w:bCs/>
                <w:lang w:val="id-ID"/>
              </w:rPr>
            </w:pPr>
            <w:r w:rsidRPr="00247619">
              <w:rPr>
                <w:rFonts w:ascii="Bookman Old Style" w:hAnsi="Bookman Old Style" w:cs="Times New Roman"/>
                <w:bCs/>
                <w:lang w:val="id-ID"/>
              </w:rPr>
              <w:t>.....................</w:t>
            </w:r>
          </w:p>
          <w:p w14:paraId="39B147A1" w14:textId="77777777" w:rsidR="0001614F" w:rsidRPr="00247619" w:rsidRDefault="0001614F" w:rsidP="001563CA">
            <w:pPr>
              <w:jc w:val="center"/>
              <w:rPr>
                <w:rFonts w:ascii="Bookman Old Style" w:hAnsi="Bookman Old Style" w:cs="Times New Roman"/>
                <w:b/>
                <w:bCs/>
                <w:lang w:val="id-ID"/>
              </w:rPr>
            </w:pPr>
          </w:p>
        </w:tc>
        <w:tc>
          <w:tcPr>
            <w:tcW w:w="4511" w:type="dxa"/>
          </w:tcPr>
          <w:p w14:paraId="5B4ED310" w14:textId="77777777" w:rsidR="0001614F" w:rsidRPr="00247619" w:rsidRDefault="0001614F" w:rsidP="001563CA">
            <w:pPr>
              <w:pStyle w:val="BodyText"/>
              <w:tabs>
                <w:tab w:val="left" w:pos="5521"/>
              </w:tabs>
              <w:jc w:val="center"/>
              <w:rPr>
                <w:rFonts w:ascii="Bookman Old Style" w:hAnsi="Bookman Old Style"/>
                <w:b/>
                <w:bCs/>
                <w:sz w:val="22"/>
                <w:szCs w:val="22"/>
                <w:lang w:val="id-ID"/>
              </w:rPr>
            </w:pPr>
          </w:p>
          <w:p w14:paraId="6F32FA2B" w14:textId="77777777" w:rsidR="00247619" w:rsidRDefault="00247619" w:rsidP="001563CA">
            <w:pPr>
              <w:pStyle w:val="BodyText"/>
              <w:tabs>
                <w:tab w:val="left" w:pos="5521"/>
              </w:tabs>
              <w:jc w:val="center"/>
              <w:rPr>
                <w:rFonts w:ascii="Bookman Old Style" w:hAnsi="Bookman Old Style"/>
                <w:b/>
                <w:bCs/>
                <w:sz w:val="22"/>
                <w:szCs w:val="22"/>
                <w:lang w:val="id-ID"/>
              </w:rPr>
            </w:pPr>
          </w:p>
          <w:p w14:paraId="58DA6614" w14:textId="77777777" w:rsidR="0001614F" w:rsidRPr="00247619" w:rsidRDefault="0001614F" w:rsidP="001563CA">
            <w:pPr>
              <w:pStyle w:val="BodyText"/>
              <w:tabs>
                <w:tab w:val="left" w:pos="5521"/>
              </w:tabs>
              <w:jc w:val="center"/>
              <w:rPr>
                <w:rFonts w:ascii="Bookman Old Style" w:hAnsi="Bookman Old Style"/>
                <w:b/>
                <w:bCs/>
                <w:sz w:val="22"/>
                <w:szCs w:val="22"/>
                <w:lang w:val="id-ID"/>
              </w:rPr>
            </w:pPr>
            <w:r w:rsidRPr="00247619">
              <w:rPr>
                <w:rFonts w:ascii="Bookman Old Style" w:hAnsi="Bookman Old Style"/>
                <w:b/>
                <w:bCs/>
                <w:sz w:val="22"/>
                <w:szCs w:val="22"/>
                <w:lang w:val="id-ID"/>
              </w:rPr>
              <w:t>PIHAK KEDUA</w:t>
            </w:r>
          </w:p>
          <w:p w14:paraId="7CD0DFE0" w14:textId="77777777" w:rsidR="0001614F" w:rsidRPr="00247619" w:rsidRDefault="0001614F" w:rsidP="001563CA">
            <w:pPr>
              <w:pStyle w:val="BodyText"/>
              <w:tabs>
                <w:tab w:val="left" w:pos="5521"/>
              </w:tabs>
              <w:jc w:val="center"/>
              <w:rPr>
                <w:rFonts w:ascii="Bookman Old Style" w:hAnsi="Bookman Old Style"/>
                <w:bCs/>
                <w:sz w:val="22"/>
                <w:szCs w:val="22"/>
                <w:lang w:val="id-ID"/>
              </w:rPr>
            </w:pPr>
            <w:r w:rsidRPr="00247619">
              <w:rPr>
                <w:rFonts w:ascii="Bookman Old Style" w:hAnsi="Bookman Old Style"/>
                <w:bCs/>
                <w:sz w:val="22"/>
                <w:szCs w:val="22"/>
                <w:lang w:val="id-ID"/>
              </w:rPr>
              <w:t>...................</w:t>
            </w:r>
          </w:p>
          <w:p w14:paraId="74298BBC" w14:textId="77777777" w:rsidR="0001614F" w:rsidRPr="00247619" w:rsidRDefault="0001614F" w:rsidP="001563CA">
            <w:pPr>
              <w:pStyle w:val="BodyText"/>
              <w:tabs>
                <w:tab w:val="left" w:pos="5521"/>
              </w:tabs>
              <w:jc w:val="center"/>
              <w:rPr>
                <w:rFonts w:ascii="Bookman Old Style" w:hAnsi="Bookman Old Style"/>
                <w:bCs/>
                <w:sz w:val="22"/>
                <w:szCs w:val="22"/>
                <w:lang w:val="id-ID"/>
              </w:rPr>
            </w:pPr>
          </w:p>
          <w:p w14:paraId="78E292C5" w14:textId="77777777" w:rsidR="0001614F" w:rsidRPr="00247619" w:rsidRDefault="0001614F" w:rsidP="001563CA">
            <w:pPr>
              <w:pStyle w:val="BodyText"/>
              <w:tabs>
                <w:tab w:val="left" w:pos="5521"/>
              </w:tabs>
              <w:jc w:val="center"/>
              <w:rPr>
                <w:rFonts w:ascii="Bookman Old Style" w:hAnsi="Bookman Old Style"/>
                <w:b/>
                <w:bCs/>
                <w:sz w:val="22"/>
                <w:szCs w:val="22"/>
                <w:lang w:val="id-ID"/>
              </w:rPr>
            </w:pPr>
          </w:p>
          <w:p w14:paraId="272589ED" w14:textId="77777777" w:rsidR="0001614F" w:rsidRPr="00247619" w:rsidRDefault="0001614F" w:rsidP="001563CA">
            <w:pPr>
              <w:pStyle w:val="BodyText"/>
              <w:tabs>
                <w:tab w:val="left" w:pos="5521"/>
              </w:tabs>
              <w:jc w:val="center"/>
              <w:rPr>
                <w:rFonts w:ascii="Bookman Old Style" w:hAnsi="Bookman Old Style"/>
                <w:b/>
                <w:bCs/>
                <w:sz w:val="22"/>
                <w:szCs w:val="22"/>
                <w:lang w:val="id-ID"/>
              </w:rPr>
            </w:pPr>
          </w:p>
          <w:p w14:paraId="66291466" w14:textId="77777777" w:rsidR="0001614F" w:rsidRPr="00247619" w:rsidRDefault="0001614F" w:rsidP="001563CA">
            <w:pPr>
              <w:pStyle w:val="BodyText"/>
              <w:tabs>
                <w:tab w:val="left" w:pos="5521"/>
              </w:tabs>
              <w:jc w:val="center"/>
              <w:rPr>
                <w:rFonts w:ascii="Bookman Old Style" w:hAnsi="Bookman Old Style"/>
                <w:b/>
                <w:bCs/>
                <w:sz w:val="22"/>
                <w:szCs w:val="22"/>
                <w:lang w:val="id-ID"/>
              </w:rPr>
            </w:pPr>
          </w:p>
          <w:p w14:paraId="51007BF3" w14:textId="77777777" w:rsidR="0001614F" w:rsidRPr="00247619" w:rsidRDefault="0001614F" w:rsidP="001563CA">
            <w:pPr>
              <w:pStyle w:val="BodyText"/>
              <w:tabs>
                <w:tab w:val="left" w:pos="5521"/>
              </w:tabs>
              <w:jc w:val="center"/>
              <w:rPr>
                <w:rFonts w:ascii="Bookman Old Style" w:hAnsi="Bookman Old Style"/>
                <w:b/>
                <w:bCs/>
                <w:sz w:val="22"/>
                <w:szCs w:val="22"/>
                <w:lang w:val="id-ID"/>
              </w:rPr>
            </w:pPr>
          </w:p>
          <w:p w14:paraId="6115CC5E" w14:textId="73371015" w:rsidR="0001614F" w:rsidRPr="00247619" w:rsidRDefault="0001614F" w:rsidP="0001614F">
            <w:pPr>
              <w:pStyle w:val="BodyText"/>
              <w:tabs>
                <w:tab w:val="left" w:pos="5521"/>
              </w:tabs>
              <w:jc w:val="center"/>
              <w:rPr>
                <w:rFonts w:ascii="Bookman Old Style" w:hAnsi="Bookman Old Style"/>
                <w:bCs/>
                <w:sz w:val="22"/>
                <w:szCs w:val="22"/>
                <w:lang w:val="id-ID"/>
              </w:rPr>
            </w:pPr>
            <w:r w:rsidRPr="00247619">
              <w:rPr>
                <w:rFonts w:ascii="Bookman Old Style" w:hAnsi="Bookman Old Style"/>
                <w:bCs/>
                <w:sz w:val="22"/>
                <w:szCs w:val="22"/>
                <w:lang w:val="id-ID"/>
              </w:rPr>
              <w:t>.......................</w:t>
            </w:r>
          </w:p>
        </w:tc>
      </w:tr>
      <w:tr w:rsidR="00A8705E" w:rsidRPr="00247619" w14:paraId="4D6A877E" w14:textId="77777777" w:rsidTr="0001614F">
        <w:trPr>
          <w:trHeight w:val="55"/>
        </w:trPr>
        <w:tc>
          <w:tcPr>
            <w:tcW w:w="4534" w:type="dxa"/>
          </w:tcPr>
          <w:p w14:paraId="59A3355B" w14:textId="77777777" w:rsidR="00A8705E" w:rsidRPr="00247619" w:rsidRDefault="00A8705E" w:rsidP="001563CA">
            <w:pPr>
              <w:jc w:val="center"/>
              <w:rPr>
                <w:rFonts w:ascii="Bookman Old Style" w:hAnsi="Bookman Old Style" w:cs="Times New Roman"/>
                <w:b/>
                <w:bCs/>
              </w:rPr>
            </w:pPr>
          </w:p>
        </w:tc>
        <w:tc>
          <w:tcPr>
            <w:tcW w:w="4511" w:type="dxa"/>
          </w:tcPr>
          <w:p w14:paraId="6542C41D" w14:textId="77777777" w:rsidR="00A8705E" w:rsidRPr="00247619" w:rsidRDefault="00A8705E" w:rsidP="001563CA">
            <w:pPr>
              <w:jc w:val="center"/>
              <w:rPr>
                <w:rFonts w:ascii="Bookman Old Style" w:hAnsi="Bookman Old Style" w:cs="Times New Roman"/>
                <w:b/>
                <w:bCs/>
              </w:rPr>
            </w:pPr>
          </w:p>
        </w:tc>
      </w:tr>
      <w:tr w:rsidR="00A8705E" w:rsidRPr="00247619" w14:paraId="36D81FF2" w14:textId="77777777" w:rsidTr="0001614F">
        <w:trPr>
          <w:trHeight w:val="55"/>
        </w:trPr>
        <w:tc>
          <w:tcPr>
            <w:tcW w:w="4534" w:type="dxa"/>
          </w:tcPr>
          <w:p w14:paraId="2C1AE971" w14:textId="725CC8EE" w:rsidR="00A8705E" w:rsidRPr="00247619" w:rsidRDefault="00A8705E" w:rsidP="001563CA">
            <w:pPr>
              <w:jc w:val="center"/>
              <w:rPr>
                <w:rFonts w:ascii="Bookman Old Style" w:hAnsi="Bookman Old Style" w:cs="Times New Roman"/>
                <w:b/>
                <w:bCs/>
              </w:rPr>
            </w:pPr>
          </w:p>
        </w:tc>
        <w:tc>
          <w:tcPr>
            <w:tcW w:w="4511" w:type="dxa"/>
          </w:tcPr>
          <w:p w14:paraId="6D0368CB" w14:textId="70CC6F48" w:rsidR="00A8705E" w:rsidRPr="00247619" w:rsidRDefault="00A8705E" w:rsidP="001563CA">
            <w:pPr>
              <w:jc w:val="center"/>
              <w:rPr>
                <w:rFonts w:ascii="Bookman Old Style" w:hAnsi="Bookman Old Style" w:cs="Times New Roman"/>
                <w:b/>
                <w:bCs/>
              </w:rPr>
            </w:pPr>
          </w:p>
        </w:tc>
      </w:tr>
    </w:tbl>
    <w:p w14:paraId="7CFE571E" w14:textId="1DF351CA" w:rsidR="00123641" w:rsidRPr="00247619" w:rsidRDefault="00123641" w:rsidP="00A7417C">
      <w:pPr>
        <w:spacing w:after="0" w:line="240" w:lineRule="auto"/>
        <w:rPr>
          <w:rFonts w:ascii="Bookman Old Style" w:hAnsi="Bookman Old Style"/>
          <w:lang w:val="id-ID"/>
        </w:rPr>
      </w:pPr>
    </w:p>
    <w:p w14:paraId="47D66704" w14:textId="77777777" w:rsidR="0001614F" w:rsidRPr="00247619" w:rsidRDefault="0001614F" w:rsidP="00A7417C">
      <w:pPr>
        <w:spacing w:after="0" w:line="240" w:lineRule="auto"/>
        <w:rPr>
          <w:rFonts w:ascii="Bookman Old Style" w:hAnsi="Bookman Old Style"/>
          <w:lang w:val="id-ID"/>
        </w:rPr>
      </w:pPr>
    </w:p>
    <w:sectPr w:rsidR="0001614F" w:rsidRPr="00247619" w:rsidSect="001563CA">
      <w:headerReference w:type="default" r:id="rId9"/>
      <w:pgSz w:w="11906" w:h="16838"/>
      <w:pgMar w:top="964" w:right="1440" w:bottom="1440" w:left="1440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A3CA0" w14:textId="77777777" w:rsidR="00150A2E" w:rsidRDefault="00150A2E" w:rsidP="00E70F6E">
      <w:pPr>
        <w:spacing w:after="0" w:line="240" w:lineRule="auto"/>
      </w:pPr>
      <w:r>
        <w:separator/>
      </w:r>
    </w:p>
  </w:endnote>
  <w:endnote w:type="continuationSeparator" w:id="0">
    <w:p w14:paraId="0C424892" w14:textId="77777777" w:rsidR="00150A2E" w:rsidRDefault="00150A2E" w:rsidP="00E70F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notTrueType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mine">
    <w:altName w:val="Times New Roman"/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FEAE1" w14:textId="77777777" w:rsidR="00150A2E" w:rsidRDefault="00150A2E" w:rsidP="00E70F6E">
      <w:pPr>
        <w:spacing w:after="0" w:line="240" w:lineRule="auto"/>
      </w:pPr>
      <w:r>
        <w:separator/>
      </w:r>
    </w:p>
  </w:footnote>
  <w:footnote w:type="continuationSeparator" w:id="0">
    <w:p w14:paraId="6FFFA59A" w14:textId="77777777" w:rsidR="00150A2E" w:rsidRDefault="00150A2E" w:rsidP="00E70F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C1F46" w14:textId="7F50503C" w:rsidR="00E70F6E" w:rsidRDefault="00E70F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20AE24F8"/>
    <w:lvl w:ilvl="0" w:tplc="90105822">
      <w:start w:val="1"/>
      <w:numFmt w:val="lowerLetter"/>
      <w:lvlText w:val="%1."/>
      <w:lvlJc w:val="left"/>
      <w:pPr>
        <w:ind w:left="2771" w:hanging="360"/>
      </w:pPr>
      <w:rPr>
        <w:rFonts w:ascii="Bookman Old Style" w:eastAsia="Batang" w:hAnsi="Bookman Old Style" w:cs="Times New Roman"/>
        <w:sz w:val="22"/>
      </w:rPr>
    </w:lvl>
    <w:lvl w:ilvl="1" w:tplc="04090019" w:tentative="1">
      <w:start w:val="1"/>
      <w:numFmt w:val="lowerLetter"/>
      <w:lvlText w:val="%2."/>
      <w:lvlJc w:val="left"/>
      <w:pPr>
        <w:ind w:left="7176" w:hanging="360"/>
      </w:pPr>
    </w:lvl>
    <w:lvl w:ilvl="2" w:tplc="0409001B" w:tentative="1">
      <w:start w:val="1"/>
      <w:numFmt w:val="lowerRoman"/>
      <w:lvlText w:val="%3."/>
      <w:lvlJc w:val="right"/>
      <w:pPr>
        <w:ind w:left="7896" w:hanging="180"/>
      </w:pPr>
    </w:lvl>
    <w:lvl w:ilvl="3" w:tplc="0409000F" w:tentative="1">
      <w:start w:val="1"/>
      <w:numFmt w:val="decimal"/>
      <w:lvlText w:val="%4."/>
      <w:lvlJc w:val="left"/>
      <w:pPr>
        <w:ind w:left="8616" w:hanging="360"/>
      </w:pPr>
    </w:lvl>
    <w:lvl w:ilvl="4" w:tplc="04090019" w:tentative="1">
      <w:start w:val="1"/>
      <w:numFmt w:val="lowerLetter"/>
      <w:lvlText w:val="%5."/>
      <w:lvlJc w:val="left"/>
      <w:pPr>
        <w:ind w:left="9336" w:hanging="360"/>
      </w:pPr>
    </w:lvl>
    <w:lvl w:ilvl="5" w:tplc="0409001B" w:tentative="1">
      <w:start w:val="1"/>
      <w:numFmt w:val="lowerRoman"/>
      <w:lvlText w:val="%6."/>
      <w:lvlJc w:val="right"/>
      <w:pPr>
        <w:ind w:left="10056" w:hanging="180"/>
      </w:pPr>
    </w:lvl>
    <w:lvl w:ilvl="6" w:tplc="0409000F" w:tentative="1">
      <w:start w:val="1"/>
      <w:numFmt w:val="decimal"/>
      <w:lvlText w:val="%7."/>
      <w:lvlJc w:val="left"/>
      <w:pPr>
        <w:ind w:left="10776" w:hanging="360"/>
      </w:pPr>
    </w:lvl>
    <w:lvl w:ilvl="7" w:tplc="04090019" w:tentative="1">
      <w:start w:val="1"/>
      <w:numFmt w:val="lowerLetter"/>
      <w:lvlText w:val="%8."/>
      <w:lvlJc w:val="left"/>
      <w:pPr>
        <w:ind w:left="11496" w:hanging="360"/>
      </w:pPr>
    </w:lvl>
    <w:lvl w:ilvl="8" w:tplc="0409001B" w:tentative="1">
      <w:start w:val="1"/>
      <w:numFmt w:val="lowerRoman"/>
      <w:lvlText w:val="%9."/>
      <w:lvlJc w:val="right"/>
      <w:pPr>
        <w:ind w:left="12216" w:hanging="180"/>
      </w:pPr>
    </w:lvl>
  </w:abstractNum>
  <w:abstractNum w:abstractNumId="1" w15:restartNumberingAfterBreak="0">
    <w:nsid w:val="00000007"/>
    <w:multiLevelType w:val="hybridMultilevel"/>
    <w:tmpl w:val="930EE98C"/>
    <w:lvl w:ilvl="0" w:tplc="B98EF4A2">
      <w:start w:val="1"/>
      <w:numFmt w:val="decimal"/>
      <w:lvlText w:val="(%1)"/>
      <w:lvlJc w:val="left"/>
      <w:pPr>
        <w:ind w:left="3403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4123" w:hanging="360"/>
      </w:pPr>
    </w:lvl>
    <w:lvl w:ilvl="2" w:tplc="0421001B" w:tentative="1">
      <w:start w:val="1"/>
      <w:numFmt w:val="lowerRoman"/>
      <w:lvlText w:val="%3."/>
      <w:lvlJc w:val="right"/>
      <w:pPr>
        <w:ind w:left="4843" w:hanging="180"/>
      </w:pPr>
    </w:lvl>
    <w:lvl w:ilvl="3" w:tplc="0421000F" w:tentative="1">
      <w:start w:val="1"/>
      <w:numFmt w:val="decimal"/>
      <w:lvlText w:val="%4."/>
      <w:lvlJc w:val="left"/>
      <w:pPr>
        <w:ind w:left="5563" w:hanging="360"/>
      </w:pPr>
    </w:lvl>
    <w:lvl w:ilvl="4" w:tplc="04210019" w:tentative="1">
      <w:start w:val="1"/>
      <w:numFmt w:val="lowerLetter"/>
      <w:lvlText w:val="%5."/>
      <w:lvlJc w:val="left"/>
      <w:pPr>
        <w:ind w:left="6283" w:hanging="360"/>
      </w:pPr>
    </w:lvl>
    <w:lvl w:ilvl="5" w:tplc="0421001B" w:tentative="1">
      <w:start w:val="1"/>
      <w:numFmt w:val="lowerRoman"/>
      <w:lvlText w:val="%6."/>
      <w:lvlJc w:val="right"/>
      <w:pPr>
        <w:ind w:left="7003" w:hanging="180"/>
      </w:pPr>
    </w:lvl>
    <w:lvl w:ilvl="6" w:tplc="0421000F" w:tentative="1">
      <w:start w:val="1"/>
      <w:numFmt w:val="decimal"/>
      <w:lvlText w:val="%7."/>
      <w:lvlJc w:val="left"/>
      <w:pPr>
        <w:ind w:left="7723" w:hanging="360"/>
      </w:pPr>
    </w:lvl>
    <w:lvl w:ilvl="7" w:tplc="04210019" w:tentative="1">
      <w:start w:val="1"/>
      <w:numFmt w:val="lowerLetter"/>
      <w:lvlText w:val="%8."/>
      <w:lvlJc w:val="left"/>
      <w:pPr>
        <w:ind w:left="8443" w:hanging="360"/>
      </w:pPr>
    </w:lvl>
    <w:lvl w:ilvl="8" w:tplc="0421001B" w:tentative="1">
      <w:start w:val="1"/>
      <w:numFmt w:val="lowerRoman"/>
      <w:lvlText w:val="%9."/>
      <w:lvlJc w:val="right"/>
      <w:pPr>
        <w:ind w:left="9163" w:hanging="180"/>
      </w:pPr>
    </w:lvl>
  </w:abstractNum>
  <w:abstractNum w:abstractNumId="2" w15:restartNumberingAfterBreak="0">
    <w:nsid w:val="00000009"/>
    <w:multiLevelType w:val="hybridMultilevel"/>
    <w:tmpl w:val="14E4EAA6"/>
    <w:lvl w:ilvl="0" w:tplc="B98EF4A2">
      <w:start w:val="1"/>
      <w:numFmt w:val="decimal"/>
      <w:lvlText w:val="(%1)"/>
      <w:lvlJc w:val="left"/>
      <w:pPr>
        <w:ind w:left="645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7176" w:hanging="360"/>
      </w:pPr>
    </w:lvl>
    <w:lvl w:ilvl="2" w:tplc="0421001B" w:tentative="1">
      <w:start w:val="1"/>
      <w:numFmt w:val="lowerRoman"/>
      <w:lvlText w:val="%3."/>
      <w:lvlJc w:val="right"/>
      <w:pPr>
        <w:ind w:left="7896" w:hanging="180"/>
      </w:pPr>
    </w:lvl>
    <w:lvl w:ilvl="3" w:tplc="0421000F" w:tentative="1">
      <w:start w:val="1"/>
      <w:numFmt w:val="decimal"/>
      <w:lvlText w:val="%4."/>
      <w:lvlJc w:val="left"/>
      <w:pPr>
        <w:ind w:left="8616" w:hanging="360"/>
      </w:pPr>
    </w:lvl>
    <w:lvl w:ilvl="4" w:tplc="04210019" w:tentative="1">
      <w:start w:val="1"/>
      <w:numFmt w:val="lowerLetter"/>
      <w:lvlText w:val="%5."/>
      <w:lvlJc w:val="left"/>
      <w:pPr>
        <w:ind w:left="9336" w:hanging="360"/>
      </w:pPr>
    </w:lvl>
    <w:lvl w:ilvl="5" w:tplc="0421001B" w:tentative="1">
      <w:start w:val="1"/>
      <w:numFmt w:val="lowerRoman"/>
      <w:lvlText w:val="%6."/>
      <w:lvlJc w:val="right"/>
      <w:pPr>
        <w:ind w:left="10056" w:hanging="180"/>
      </w:pPr>
    </w:lvl>
    <w:lvl w:ilvl="6" w:tplc="0421000F" w:tentative="1">
      <w:start w:val="1"/>
      <w:numFmt w:val="decimal"/>
      <w:lvlText w:val="%7."/>
      <w:lvlJc w:val="left"/>
      <w:pPr>
        <w:ind w:left="10776" w:hanging="360"/>
      </w:pPr>
    </w:lvl>
    <w:lvl w:ilvl="7" w:tplc="04210019" w:tentative="1">
      <w:start w:val="1"/>
      <w:numFmt w:val="lowerLetter"/>
      <w:lvlText w:val="%8."/>
      <w:lvlJc w:val="left"/>
      <w:pPr>
        <w:ind w:left="11496" w:hanging="360"/>
      </w:pPr>
    </w:lvl>
    <w:lvl w:ilvl="8" w:tplc="0421001B" w:tentative="1">
      <w:start w:val="1"/>
      <w:numFmt w:val="lowerRoman"/>
      <w:lvlText w:val="%9."/>
      <w:lvlJc w:val="right"/>
      <w:pPr>
        <w:ind w:left="12216" w:hanging="180"/>
      </w:pPr>
    </w:lvl>
  </w:abstractNum>
  <w:abstractNum w:abstractNumId="3" w15:restartNumberingAfterBreak="0">
    <w:nsid w:val="01A82B7E"/>
    <w:multiLevelType w:val="hybridMultilevel"/>
    <w:tmpl w:val="F88CDA32"/>
    <w:lvl w:ilvl="0" w:tplc="0421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2B214FD"/>
    <w:multiLevelType w:val="hybridMultilevel"/>
    <w:tmpl w:val="9AE82E0A"/>
    <w:lvl w:ilvl="0" w:tplc="5E903FE4">
      <w:start w:val="1"/>
      <w:numFmt w:val="decimal"/>
      <w:lvlText w:val="%1."/>
      <w:lvlJc w:val="left"/>
      <w:pPr>
        <w:ind w:left="720" w:hanging="360"/>
      </w:pPr>
      <w:rPr>
        <w:rFonts w:hint="default"/>
        <w:color w:val="191919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69085B"/>
    <w:multiLevelType w:val="hybridMultilevel"/>
    <w:tmpl w:val="D826B060"/>
    <w:lvl w:ilvl="0" w:tplc="B95475A6">
      <w:start w:val="1"/>
      <w:numFmt w:val="lowerLetter"/>
      <w:lvlText w:val="%1."/>
      <w:lvlJc w:val="left"/>
      <w:pPr>
        <w:ind w:left="42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6" w:hanging="360"/>
      </w:pPr>
    </w:lvl>
    <w:lvl w:ilvl="2" w:tplc="0809001B" w:tentative="1">
      <w:start w:val="1"/>
      <w:numFmt w:val="lowerRoman"/>
      <w:lvlText w:val="%3."/>
      <w:lvlJc w:val="right"/>
      <w:pPr>
        <w:ind w:left="1866" w:hanging="180"/>
      </w:pPr>
    </w:lvl>
    <w:lvl w:ilvl="3" w:tplc="0809000F" w:tentative="1">
      <w:start w:val="1"/>
      <w:numFmt w:val="decimal"/>
      <w:lvlText w:val="%4."/>
      <w:lvlJc w:val="left"/>
      <w:pPr>
        <w:ind w:left="2586" w:hanging="360"/>
      </w:pPr>
    </w:lvl>
    <w:lvl w:ilvl="4" w:tplc="08090019" w:tentative="1">
      <w:start w:val="1"/>
      <w:numFmt w:val="lowerLetter"/>
      <w:lvlText w:val="%5."/>
      <w:lvlJc w:val="left"/>
      <w:pPr>
        <w:ind w:left="3306" w:hanging="360"/>
      </w:pPr>
    </w:lvl>
    <w:lvl w:ilvl="5" w:tplc="0809001B" w:tentative="1">
      <w:start w:val="1"/>
      <w:numFmt w:val="lowerRoman"/>
      <w:lvlText w:val="%6."/>
      <w:lvlJc w:val="right"/>
      <w:pPr>
        <w:ind w:left="4026" w:hanging="180"/>
      </w:pPr>
    </w:lvl>
    <w:lvl w:ilvl="6" w:tplc="0809000F" w:tentative="1">
      <w:start w:val="1"/>
      <w:numFmt w:val="decimal"/>
      <w:lvlText w:val="%7."/>
      <w:lvlJc w:val="left"/>
      <w:pPr>
        <w:ind w:left="4746" w:hanging="360"/>
      </w:pPr>
    </w:lvl>
    <w:lvl w:ilvl="7" w:tplc="08090019" w:tentative="1">
      <w:start w:val="1"/>
      <w:numFmt w:val="lowerLetter"/>
      <w:lvlText w:val="%8."/>
      <w:lvlJc w:val="left"/>
      <w:pPr>
        <w:ind w:left="5466" w:hanging="360"/>
      </w:pPr>
    </w:lvl>
    <w:lvl w:ilvl="8" w:tplc="08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6" w15:restartNumberingAfterBreak="0">
    <w:nsid w:val="0C9F69E7"/>
    <w:multiLevelType w:val="hybridMultilevel"/>
    <w:tmpl w:val="F1B40C18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D73654"/>
    <w:multiLevelType w:val="hybridMultilevel"/>
    <w:tmpl w:val="D46028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81631"/>
    <w:multiLevelType w:val="multilevel"/>
    <w:tmpl w:val="186EB07C"/>
    <w:lvl w:ilvl="0">
      <w:start w:val="1"/>
      <w:numFmt w:val="decimal"/>
      <w:lvlText w:val="(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800" w:firstLine="1440"/>
      </w:pPr>
    </w:lvl>
    <w:lvl w:ilvl="2">
      <w:start w:val="1"/>
      <w:numFmt w:val="lowerRoman"/>
      <w:lvlText w:val="%3."/>
      <w:lvlJc w:val="right"/>
      <w:pPr>
        <w:ind w:left="2520" w:firstLine="2340"/>
      </w:pPr>
    </w:lvl>
    <w:lvl w:ilvl="3">
      <w:start w:val="1"/>
      <w:numFmt w:val="decimal"/>
      <w:lvlText w:val="%4."/>
      <w:lvlJc w:val="left"/>
      <w:pPr>
        <w:ind w:left="3240" w:firstLine="2880"/>
      </w:pPr>
    </w:lvl>
    <w:lvl w:ilvl="4">
      <w:start w:val="1"/>
      <w:numFmt w:val="lowerLetter"/>
      <w:lvlText w:val="%5."/>
      <w:lvlJc w:val="left"/>
      <w:pPr>
        <w:ind w:left="3960" w:firstLine="3600"/>
      </w:pPr>
    </w:lvl>
    <w:lvl w:ilvl="5">
      <w:start w:val="1"/>
      <w:numFmt w:val="lowerRoman"/>
      <w:lvlText w:val="%6."/>
      <w:lvlJc w:val="right"/>
      <w:pPr>
        <w:ind w:left="4680" w:firstLine="4500"/>
      </w:pPr>
    </w:lvl>
    <w:lvl w:ilvl="6">
      <w:start w:val="1"/>
      <w:numFmt w:val="decimal"/>
      <w:lvlText w:val="%7."/>
      <w:lvlJc w:val="left"/>
      <w:pPr>
        <w:ind w:left="5400" w:firstLine="5040"/>
      </w:pPr>
    </w:lvl>
    <w:lvl w:ilvl="7">
      <w:start w:val="1"/>
      <w:numFmt w:val="lowerLetter"/>
      <w:lvlText w:val="%8."/>
      <w:lvlJc w:val="left"/>
      <w:pPr>
        <w:ind w:left="6120" w:firstLine="5760"/>
      </w:pPr>
    </w:lvl>
    <w:lvl w:ilvl="8">
      <w:start w:val="1"/>
      <w:numFmt w:val="lowerRoman"/>
      <w:lvlText w:val="%9."/>
      <w:lvlJc w:val="right"/>
      <w:pPr>
        <w:ind w:left="6840" w:firstLine="6660"/>
      </w:pPr>
    </w:lvl>
  </w:abstractNum>
  <w:abstractNum w:abstractNumId="9" w15:restartNumberingAfterBreak="0">
    <w:nsid w:val="1B067BC2"/>
    <w:multiLevelType w:val="hybridMultilevel"/>
    <w:tmpl w:val="3B7C5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370ACB"/>
    <w:multiLevelType w:val="hybridMultilevel"/>
    <w:tmpl w:val="5C86DE6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D342BD"/>
    <w:multiLevelType w:val="hybridMultilevel"/>
    <w:tmpl w:val="05FCE9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DD7692"/>
    <w:multiLevelType w:val="hybridMultilevel"/>
    <w:tmpl w:val="89D2B310"/>
    <w:lvl w:ilvl="0" w:tplc="F4505C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2150A3"/>
    <w:multiLevelType w:val="hybridMultilevel"/>
    <w:tmpl w:val="EA84862E"/>
    <w:lvl w:ilvl="0" w:tplc="BB02B6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D21865"/>
    <w:multiLevelType w:val="hybridMultilevel"/>
    <w:tmpl w:val="D46028A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724F9F"/>
    <w:multiLevelType w:val="hybridMultilevel"/>
    <w:tmpl w:val="D46028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CD56D2"/>
    <w:multiLevelType w:val="hybridMultilevel"/>
    <w:tmpl w:val="F1B40C18"/>
    <w:lvl w:ilvl="0" w:tplc="F4505C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B70787"/>
    <w:multiLevelType w:val="hybridMultilevel"/>
    <w:tmpl w:val="E73C9534"/>
    <w:lvl w:ilvl="0" w:tplc="0630BC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AB63F9"/>
    <w:multiLevelType w:val="hybridMultilevel"/>
    <w:tmpl w:val="69708AC6"/>
    <w:lvl w:ilvl="0" w:tplc="F4505C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50BAF"/>
    <w:multiLevelType w:val="multilevel"/>
    <w:tmpl w:val="0B983308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 w:val="0"/>
      </w:rPr>
    </w:lvl>
    <w:lvl w:ilvl="1">
      <w:start w:val="1"/>
      <w:numFmt w:val="decimal"/>
      <w:lvlText w:val="(%2)"/>
      <w:lvlJc w:val="left"/>
      <w:pPr>
        <w:ind w:left="1485" w:hanging="765"/>
      </w:pPr>
      <w:rPr>
        <w:rFonts w:ascii="Bookman Old Style" w:eastAsia="Times New Roman" w:hAnsi="Bookman Old Style" w:cs="Times New Roman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9551F26"/>
    <w:multiLevelType w:val="hybridMultilevel"/>
    <w:tmpl w:val="C1F20528"/>
    <w:lvl w:ilvl="0" w:tplc="B98EF4A2">
      <w:start w:val="1"/>
      <w:numFmt w:val="decimal"/>
      <w:lvlText w:val="(%1)"/>
      <w:lvlJc w:val="left"/>
      <w:pPr>
        <w:tabs>
          <w:tab w:val="left" w:pos="720"/>
        </w:tabs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1" w15:restartNumberingAfterBreak="0">
    <w:nsid w:val="39D02E92"/>
    <w:multiLevelType w:val="hybridMultilevel"/>
    <w:tmpl w:val="00A2BD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210860"/>
    <w:multiLevelType w:val="hybridMultilevel"/>
    <w:tmpl w:val="211EDC1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32F85"/>
    <w:multiLevelType w:val="hybridMultilevel"/>
    <w:tmpl w:val="55E0C796"/>
    <w:lvl w:ilvl="0" w:tplc="59E8A6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8050B"/>
    <w:multiLevelType w:val="hybridMultilevel"/>
    <w:tmpl w:val="8D5EB2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1B7842"/>
    <w:multiLevelType w:val="hybridMultilevel"/>
    <w:tmpl w:val="634CF288"/>
    <w:lvl w:ilvl="0" w:tplc="F6C22FBC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095CB8"/>
    <w:multiLevelType w:val="hybridMultilevel"/>
    <w:tmpl w:val="9968C0E6"/>
    <w:lvl w:ilvl="0" w:tplc="BEE045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9A1B6B"/>
    <w:multiLevelType w:val="hybridMultilevel"/>
    <w:tmpl w:val="D826B060"/>
    <w:lvl w:ilvl="0" w:tplc="FFFFFFFF">
      <w:start w:val="1"/>
      <w:numFmt w:val="lowerLetter"/>
      <w:lvlText w:val="%1."/>
      <w:lvlJc w:val="left"/>
      <w:pPr>
        <w:ind w:left="42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6" w:hanging="360"/>
      </w:pPr>
    </w:lvl>
    <w:lvl w:ilvl="2" w:tplc="FFFFFFFF" w:tentative="1">
      <w:start w:val="1"/>
      <w:numFmt w:val="lowerRoman"/>
      <w:lvlText w:val="%3."/>
      <w:lvlJc w:val="right"/>
      <w:pPr>
        <w:ind w:left="1866" w:hanging="180"/>
      </w:pPr>
    </w:lvl>
    <w:lvl w:ilvl="3" w:tplc="FFFFFFFF" w:tentative="1">
      <w:start w:val="1"/>
      <w:numFmt w:val="decimal"/>
      <w:lvlText w:val="%4."/>
      <w:lvlJc w:val="left"/>
      <w:pPr>
        <w:ind w:left="2586" w:hanging="360"/>
      </w:pPr>
    </w:lvl>
    <w:lvl w:ilvl="4" w:tplc="FFFFFFFF" w:tentative="1">
      <w:start w:val="1"/>
      <w:numFmt w:val="lowerLetter"/>
      <w:lvlText w:val="%5."/>
      <w:lvlJc w:val="left"/>
      <w:pPr>
        <w:ind w:left="3306" w:hanging="360"/>
      </w:pPr>
    </w:lvl>
    <w:lvl w:ilvl="5" w:tplc="FFFFFFFF" w:tentative="1">
      <w:start w:val="1"/>
      <w:numFmt w:val="lowerRoman"/>
      <w:lvlText w:val="%6."/>
      <w:lvlJc w:val="right"/>
      <w:pPr>
        <w:ind w:left="4026" w:hanging="180"/>
      </w:pPr>
    </w:lvl>
    <w:lvl w:ilvl="6" w:tplc="FFFFFFFF" w:tentative="1">
      <w:start w:val="1"/>
      <w:numFmt w:val="decimal"/>
      <w:lvlText w:val="%7."/>
      <w:lvlJc w:val="left"/>
      <w:pPr>
        <w:ind w:left="4746" w:hanging="360"/>
      </w:pPr>
    </w:lvl>
    <w:lvl w:ilvl="7" w:tplc="FFFFFFFF" w:tentative="1">
      <w:start w:val="1"/>
      <w:numFmt w:val="lowerLetter"/>
      <w:lvlText w:val="%8."/>
      <w:lvlJc w:val="left"/>
      <w:pPr>
        <w:ind w:left="5466" w:hanging="360"/>
      </w:pPr>
    </w:lvl>
    <w:lvl w:ilvl="8" w:tplc="FFFFFFFF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8" w15:restartNumberingAfterBreak="0">
    <w:nsid w:val="5AAF2F06"/>
    <w:multiLevelType w:val="hybridMultilevel"/>
    <w:tmpl w:val="5F0A9944"/>
    <w:lvl w:ilvl="0" w:tplc="929026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8E437C"/>
    <w:multiLevelType w:val="hybridMultilevel"/>
    <w:tmpl w:val="05FCE9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B7792A"/>
    <w:multiLevelType w:val="hybridMultilevel"/>
    <w:tmpl w:val="E3CCB818"/>
    <w:lvl w:ilvl="0" w:tplc="0262D788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E402F8"/>
    <w:multiLevelType w:val="hybridMultilevel"/>
    <w:tmpl w:val="5F107B3E"/>
    <w:lvl w:ilvl="0" w:tplc="86D636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D15BDA"/>
    <w:multiLevelType w:val="hybridMultilevel"/>
    <w:tmpl w:val="CC2A1644"/>
    <w:lvl w:ilvl="0" w:tplc="8C1C8A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5E5EC9"/>
    <w:multiLevelType w:val="hybridMultilevel"/>
    <w:tmpl w:val="8D5EB2F6"/>
    <w:lvl w:ilvl="0" w:tplc="3C2A9F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E155E9"/>
    <w:multiLevelType w:val="hybridMultilevel"/>
    <w:tmpl w:val="027C8648"/>
    <w:lvl w:ilvl="0" w:tplc="04210017">
      <w:start w:val="1"/>
      <w:numFmt w:val="lowerLetter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663919"/>
    <w:multiLevelType w:val="hybridMultilevel"/>
    <w:tmpl w:val="DC52E6C8"/>
    <w:lvl w:ilvl="0" w:tplc="11D45E30">
      <w:start w:val="1"/>
      <w:numFmt w:val="decimal"/>
      <w:lvlText w:val="(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6" w15:restartNumberingAfterBreak="0">
    <w:nsid w:val="70DA2521"/>
    <w:multiLevelType w:val="hybridMultilevel"/>
    <w:tmpl w:val="6D908CA0"/>
    <w:lvl w:ilvl="0" w:tplc="F4505C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A12770"/>
    <w:multiLevelType w:val="hybridMultilevel"/>
    <w:tmpl w:val="B51A3224"/>
    <w:lvl w:ilvl="0" w:tplc="F7CAC0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7CB7685"/>
    <w:multiLevelType w:val="hybridMultilevel"/>
    <w:tmpl w:val="E3163E7A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84713BD"/>
    <w:multiLevelType w:val="hybridMultilevel"/>
    <w:tmpl w:val="34F60AFA"/>
    <w:lvl w:ilvl="0" w:tplc="8BE67410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035E0E"/>
    <w:multiLevelType w:val="hybridMultilevel"/>
    <w:tmpl w:val="572A4656"/>
    <w:lvl w:ilvl="0" w:tplc="F4505C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3251628">
    <w:abstractNumId w:val="4"/>
  </w:num>
  <w:num w:numId="2" w16cid:durableId="574360720">
    <w:abstractNumId w:val="33"/>
  </w:num>
  <w:num w:numId="3" w16cid:durableId="131871905">
    <w:abstractNumId w:val="24"/>
  </w:num>
  <w:num w:numId="4" w16cid:durableId="119538470">
    <w:abstractNumId w:val="9"/>
  </w:num>
  <w:num w:numId="5" w16cid:durableId="835265404">
    <w:abstractNumId w:val="17"/>
  </w:num>
  <w:num w:numId="6" w16cid:durableId="1000230725">
    <w:abstractNumId w:val="21"/>
  </w:num>
  <w:num w:numId="7" w16cid:durableId="632175817">
    <w:abstractNumId w:val="0"/>
  </w:num>
  <w:num w:numId="8" w16cid:durableId="325014292">
    <w:abstractNumId w:val="26"/>
  </w:num>
  <w:num w:numId="9" w16cid:durableId="1064522675">
    <w:abstractNumId w:val="1"/>
  </w:num>
  <w:num w:numId="10" w16cid:durableId="1649745491">
    <w:abstractNumId w:val="11"/>
  </w:num>
  <w:num w:numId="11" w16cid:durableId="1156998840">
    <w:abstractNumId w:val="35"/>
  </w:num>
  <w:num w:numId="12" w16cid:durableId="996690231">
    <w:abstractNumId w:val="2"/>
  </w:num>
  <w:num w:numId="13" w16cid:durableId="53817466">
    <w:abstractNumId w:val="13"/>
  </w:num>
  <w:num w:numId="14" w16cid:durableId="9424156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48148231">
    <w:abstractNumId w:val="5"/>
  </w:num>
  <w:num w:numId="16" w16cid:durableId="1172840110">
    <w:abstractNumId w:val="27"/>
  </w:num>
  <w:num w:numId="17" w16cid:durableId="1007945647">
    <w:abstractNumId w:val="31"/>
  </w:num>
  <w:num w:numId="18" w16cid:durableId="2009483142">
    <w:abstractNumId w:val="23"/>
  </w:num>
  <w:num w:numId="19" w16cid:durableId="246427379">
    <w:abstractNumId w:val="16"/>
  </w:num>
  <w:num w:numId="20" w16cid:durableId="1955750347">
    <w:abstractNumId w:val="38"/>
  </w:num>
  <w:num w:numId="21" w16cid:durableId="1998722881">
    <w:abstractNumId w:val="22"/>
  </w:num>
  <w:num w:numId="22" w16cid:durableId="1994328688">
    <w:abstractNumId w:val="7"/>
  </w:num>
  <w:num w:numId="23" w16cid:durableId="579370761">
    <w:abstractNumId w:val="15"/>
  </w:num>
  <w:num w:numId="24" w16cid:durableId="495850173">
    <w:abstractNumId w:val="3"/>
  </w:num>
  <w:num w:numId="25" w16cid:durableId="1727872993">
    <w:abstractNumId w:val="34"/>
  </w:num>
  <w:num w:numId="26" w16cid:durableId="1216743017">
    <w:abstractNumId w:val="25"/>
  </w:num>
  <w:num w:numId="27" w16cid:durableId="1919752657">
    <w:abstractNumId w:val="29"/>
  </w:num>
  <w:num w:numId="28" w16cid:durableId="1734697461">
    <w:abstractNumId w:val="36"/>
  </w:num>
  <w:num w:numId="29" w16cid:durableId="490029638">
    <w:abstractNumId w:val="8"/>
  </w:num>
  <w:num w:numId="30" w16cid:durableId="991517797">
    <w:abstractNumId w:val="40"/>
  </w:num>
  <w:num w:numId="31" w16cid:durableId="951519290">
    <w:abstractNumId w:val="32"/>
  </w:num>
  <w:num w:numId="32" w16cid:durableId="1523665924">
    <w:abstractNumId w:val="18"/>
  </w:num>
  <w:num w:numId="33" w16cid:durableId="1078018573">
    <w:abstractNumId w:val="19"/>
  </w:num>
  <w:num w:numId="34" w16cid:durableId="936642955">
    <w:abstractNumId w:val="12"/>
  </w:num>
  <w:num w:numId="35" w16cid:durableId="58138407">
    <w:abstractNumId w:val="37"/>
  </w:num>
  <w:num w:numId="36" w16cid:durableId="1771503781">
    <w:abstractNumId w:val="28"/>
  </w:num>
  <w:num w:numId="37" w16cid:durableId="695617280">
    <w:abstractNumId w:val="6"/>
  </w:num>
  <w:num w:numId="38" w16cid:durableId="944776595">
    <w:abstractNumId w:val="14"/>
  </w:num>
  <w:num w:numId="39" w16cid:durableId="951135005">
    <w:abstractNumId w:val="10"/>
  </w:num>
  <w:num w:numId="40" w16cid:durableId="2076076895">
    <w:abstractNumId w:val="30"/>
  </w:num>
  <w:num w:numId="41" w16cid:durableId="78265059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TQ0NbS0MDc1MzRT0lEKTi0uzszPAykwqgUA2aRSUiwAAAA="/>
  </w:docVars>
  <w:rsids>
    <w:rsidRoot w:val="00E70F6E"/>
    <w:rsid w:val="0001614F"/>
    <w:rsid w:val="000435CF"/>
    <w:rsid w:val="000A6FAE"/>
    <w:rsid w:val="000B3A61"/>
    <w:rsid w:val="0010159F"/>
    <w:rsid w:val="00123641"/>
    <w:rsid w:val="00141121"/>
    <w:rsid w:val="0014723A"/>
    <w:rsid w:val="00150A2E"/>
    <w:rsid w:val="001563CA"/>
    <w:rsid w:val="00185B91"/>
    <w:rsid w:val="00237DA9"/>
    <w:rsid w:val="00247619"/>
    <w:rsid w:val="0026485F"/>
    <w:rsid w:val="00276DA2"/>
    <w:rsid w:val="00284F76"/>
    <w:rsid w:val="00291688"/>
    <w:rsid w:val="00343913"/>
    <w:rsid w:val="003713D2"/>
    <w:rsid w:val="00377ADA"/>
    <w:rsid w:val="003A5585"/>
    <w:rsid w:val="004921D0"/>
    <w:rsid w:val="004D7445"/>
    <w:rsid w:val="0052332A"/>
    <w:rsid w:val="00633DC1"/>
    <w:rsid w:val="0069379D"/>
    <w:rsid w:val="00732E87"/>
    <w:rsid w:val="007D049E"/>
    <w:rsid w:val="007E0582"/>
    <w:rsid w:val="007E22F1"/>
    <w:rsid w:val="0081355E"/>
    <w:rsid w:val="00843387"/>
    <w:rsid w:val="00845CD5"/>
    <w:rsid w:val="00876857"/>
    <w:rsid w:val="008D4E0E"/>
    <w:rsid w:val="00937958"/>
    <w:rsid w:val="009433B1"/>
    <w:rsid w:val="00966EDD"/>
    <w:rsid w:val="00972FEB"/>
    <w:rsid w:val="009771CB"/>
    <w:rsid w:val="0098407D"/>
    <w:rsid w:val="00985F1F"/>
    <w:rsid w:val="009B5C42"/>
    <w:rsid w:val="009E6C53"/>
    <w:rsid w:val="00A24045"/>
    <w:rsid w:val="00A7417C"/>
    <w:rsid w:val="00A8705E"/>
    <w:rsid w:val="00B16460"/>
    <w:rsid w:val="00BB3F83"/>
    <w:rsid w:val="00C5711E"/>
    <w:rsid w:val="00C62B20"/>
    <w:rsid w:val="00C65EEA"/>
    <w:rsid w:val="00C84EB1"/>
    <w:rsid w:val="00C920AF"/>
    <w:rsid w:val="00CA77C1"/>
    <w:rsid w:val="00CB3180"/>
    <w:rsid w:val="00CE3FB0"/>
    <w:rsid w:val="00CF08E5"/>
    <w:rsid w:val="00D069F3"/>
    <w:rsid w:val="00DC182C"/>
    <w:rsid w:val="00E70F6E"/>
    <w:rsid w:val="00EA03CB"/>
    <w:rsid w:val="00F60803"/>
    <w:rsid w:val="00F62E27"/>
    <w:rsid w:val="00FA0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56D280"/>
  <w15:docId w15:val="{3BC600D3-E4F5-F743-A37E-99E62C6BE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70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F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70F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/>
    </w:rPr>
  </w:style>
  <w:style w:type="paragraph" w:styleId="BodyText">
    <w:name w:val="Body Text"/>
    <w:basedOn w:val="Normal"/>
    <w:link w:val="BodyTextChar"/>
    <w:uiPriority w:val="1"/>
    <w:qFormat/>
    <w:rsid w:val="00E70F6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  <w:lang w:val="id"/>
    </w:rPr>
  </w:style>
  <w:style w:type="character" w:customStyle="1" w:styleId="BodyTextChar">
    <w:name w:val="Body Text Char"/>
    <w:basedOn w:val="DefaultParagraphFont"/>
    <w:link w:val="BodyText"/>
    <w:uiPriority w:val="1"/>
    <w:rsid w:val="00E70F6E"/>
    <w:rPr>
      <w:rFonts w:ascii="Times New Roman" w:eastAsia="Times New Roman" w:hAnsi="Times New Roman" w:cs="Times New Roman"/>
      <w:sz w:val="28"/>
      <w:szCs w:val="28"/>
      <w:lang w:val="id"/>
    </w:rPr>
  </w:style>
  <w:style w:type="paragraph" w:styleId="ListParagraph">
    <w:name w:val="List Paragraph"/>
    <w:basedOn w:val="Normal"/>
    <w:link w:val="ListParagraphChar"/>
    <w:uiPriority w:val="34"/>
    <w:qFormat/>
    <w:rsid w:val="00E70F6E"/>
    <w:pPr>
      <w:widowControl w:val="0"/>
      <w:autoSpaceDE w:val="0"/>
      <w:autoSpaceDN w:val="0"/>
      <w:spacing w:after="0" w:line="240" w:lineRule="auto"/>
      <w:ind w:left="1673" w:hanging="360"/>
      <w:jc w:val="both"/>
    </w:pPr>
    <w:rPr>
      <w:rFonts w:ascii="Times New Roman" w:eastAsia="Times New Roman" w:hAnsi="Times New Roman" w:cs="Times New Roman"/>
      <w:lang w:val="id"/>
    </w:rPr>
  </w:style>
  <w:style w:type="character" w:customStyle="1" w:styleId="ListParagraphChar">
    <w:name w:val="List Paragraph Char"/>
    <w:link w:val="ListParagraph"/>
    <w:uiPriority w:val="34"/>
    <w:rsid w:val="00E70F6E"/>
    <w:rPr>
      <w:rFonts w:ascii="Times New Roman" w:eastAsia="Times New Roman" w:hAnsi="Times New Roman" w:cs="Times New Roman"/>
      <w:lang w:val="id"/>
    </w:rPr>
  </w:style>
  <w:style w:type="character" w:styleId="PlaceholderText">
    <w:name w:val="Placeholder Text"/>
    <w:basedOn w:val="DefaultParagraphFont"/>
    <w:uiPriority w:val="99"/>
    <w:semiHidden/>
    <w:rsid w:val="00E70F6E"/>
    <w:rPr>
      <w:color w:val="808080"/>
    </w:rPr>
  </w:style>
  <w:style w:type="character" w:customStyle="1" w:styleId="Style1">
    <w:name w:val="Style1"/>
    <w:basedOn w:val="DefaultParagraphFont"/>
    <w:uiPriority w:val="1"/>
    <w:rsid w:val="00E70F6E"/>
    <w:rPr>
      <w:rFonts w:ascii="Bookman Old Style" w:hAnsi="Bookman Old Style"/>
      <w:b/>
      <w:sz w:val="22"/>
    </w:rPr>
  </w:style>
  <w:style w:type="paragraph" w:styleId="Header">
    <w:name w:val="header"/>
    <w:basedOn w:val="Normal"/>
    <w:link w:val="HeaderChar"/>
    <w:uiPriority w:val="99"/>
    <w:unhideWhenUsed/>
    <w:rsid w:val="00E70F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F6E"/>
  </w:style>
  <w:style w:type="paragraph" w:styleId="Footer">
    <w:name w:val="footer"/>
    <w:basedOn w:val="Normal"/>
    <w:link w:val="FooterChar"/>
    <w:uiPriority w:val="99"/>
    <w:unhideWhenUsed/>
    <w:rsid w:val="00E70F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F6E"/>
  </w:style>
  <w:style w:type="paragraph" w:customStyle="1" w:styleId="Standard">
    <w:name w:val="Standard"/>
    <w:rsid w:val="00A7417C"/>
    <w:pPr>
      <w:suppressAutoHyphens/>
      <w:autoSpaceDN w:val="0"/>
      <w:spacing w:after="0" w:line="240" w:lineRule="auto"/>
      <w:textAlignment w:val="baseline"/>
    </w:pPr>
    <w:rPr>
      <w:rFonts w:ascii="Arial" w:eastAsia="Batang" w:hAnsi="Arial" w:cs="Times New Roman"/>
      <w:kern w:val="3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rsid w:val="00A7417C"/>
    <w:rPr>
      <w:color w:val="0000FF"/>
      <w:u w:val="single"/>
    </w:rPr>
  </w:style>
  <w:style w:type="character" w:customStyle="1" w:styleId="CharacterStyle1">
    <w:name w:val="Character Style 1"/>
    <w:rsid w:val="00A8705E"/>
    <w:rPr>
      <w:rFonts w:ascii="Arial Narrow" w:hAnsi="Arial Narrow" w:cs="Arial Narrow"/>
      <w:sz w:val="30"/>
      <w:szCs w:val="30"/>
    </w:rPr>
  </w:style>
  <w:style w:type="paragraph" w:styleId="Revision">
    <w:name w:val="Revision"/>
    <w:hidden/>
    <w:uiPriority w:val="99"/>
    <w:semiHidden/>
    <w:rsid w:val="00CE3F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A05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5E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EB308E86CEA4AD2BE5D80EBB3AA5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2161B-4F82-45C0-9D9E-AC3452CA7B12}"/>
      </w:docPartPr>
      <w:docPartBody>
        <w:p w:rsidR="009C28C9" w:rsidRDefault="00D64228" w:rsidP="00D64228">
          <w:pPr>
            <w:pStyle w:val="4EB308E86CEA4AD2BE5D80EBB3AA50BE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07BD12B8684F3E8145205C01387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645EB-C860-4012-BB60-2ABBC84FDBB9}"/>
      </w:docPartPr>
      <w:docPartBody>
        <w:p w:rsidR="009C28C9" w:rsidRDefault="00D64228" w:rsidP="00D64228">
          <w:pPr>
            <w:pStyle w:val="4207BD12B8684F3E8145205C01387ED1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114F4A35AE4146816EF66834C99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D8098D-3EB3-4473-8CA9-B9B75E65601E}"/>
      </w:docPartPr>
      <w:docPartBody>
        <w:p w:rsidR="009C28C9" w:rsidRDefault="00D64228" w:rsidP="00D64228">
          <w:pPr>
            <w:pStyle w:val="67114F4A35AE4146816EF66834C99644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16619CD57F47A2B15BD96A75E47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B4AA8-6E88-4EB2-B453-CAA4FA018AC2}"/>
      </w:docPartPr>
      <w:docPartBody>
        <w:p w:rsidR="009C28C9" w:rsidRDefault="00D64228" w:rsidP="00D64228">
          <w:pPr>
            <w:pStyle w:val="7416619CD57F47A2B15BD96A75E47C55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B94E5E659E413FA116F5902E163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40BDA-BA6D-40CE-BB5E-A7C29D83047A}"/>
      </w:docPartPr>
      <w:docPartBody>
        <w:p w:rsidR="009C28C9" w:rsidRDefault="00D64228" w:rsidP="00D64228">
          <w:pPr>
            <w:pStyle w:val="E6B94E5E659E413FA116F5902E1637BC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249F0E00C0447ABE627B2FAC0F8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A764D-2C0C-4AE8-8801-C5526727FF94}"/>
      </w:docPartPr>
      <w:docPartBody>
        <w:p w:rsidR="009C28C9" w:rsidRDefault="00D64228" w:rsidP="00D64228">
          <w:pPr>
            <w:pStyle w:val="20249F0E00C0447ABE627B2FAC0F8075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1E2BEE283F4EB3925D17ECF8C12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F4070-D994-47E7-B7AF-FAAD4D633F2B}"/>
      </w:docPartPr>
      <w:docPartBody>
        <w:p w:rsidR="009C28C9" w:rsidRDefault="00D64228" w:rsidP="00D64228">
          <w:pPr>
            <w:pStyle w:val="A81E2BEE283F4EB3925D17ECF8C12214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A12042F19F4B03956016CE6A2EB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9EA03-411E-460D-A3D3-0DEC756AAC02}"/>
      </w:docPartPr>
      <w:docPartBody>
        <w:p w:rsidR="009C28C9" w:rsidRDefault="00D64228" w:rsidP="00D64228">
          <w:pPr>
            <w:pStyle w:val="1EA12042F19F4B03956016CE6A2EB54F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A2E502C9324780AD21571318B55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51333-90D6-46EC-A39C-224843CCB89D}"/>
      </w:docPartPr>
      <w:docPartBody>
        <w:p w:rsidR="009C28C9" w:rsidRDefault="00D64228" w:rsidP="00D64228">
          <w:pPr>
            <w:pStyle w:val="66A2E502C9324780AD21571318B5566C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2CC0A14E924A38A8C58DFF4C38E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05269F-53EE-43D7-A19B-1867DE8DEEDB}"/>
      </w:docPartPr>
      <w:docPartBody>
        <w:p w:rsidR="009C28C9" w:rsidRDefault="00D64228" w:rsidP="00D64228">
          <w:pPr>
            <w:pStyle w:val="7F2CC0A14E924A38A8C58DFF4C38E443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1B083834214CE399127352E0015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4E0A3-ED16-460C-858B-0C6265498BE8}"/>
      </w:docPartPr>
      <w:docPartBody>
        <w:p w:rsidR="009C28C9" w:rsidRDefault="00D64228" w:rsidP="00D64228">
          <w:pPr>
            <w:pStyle w:val="951B083834214CE399127352E00157DE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AB033C144B473BA4D73A2818F6A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F5BB4-CAA5-4699-869E-12AB6014A5CE}"/>
      </w:docPartPr>
      <w:docPartBody>
        <w:p w:rsidR="009C28C9" w:rsidRDefault="00D64228" w:rsidP="00D64228">
          <w:pPr>
            <w:pStyle w:val="D1AB033C144B473BA4D73A2818F6AB28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02F488BB804DEC9E95AD1F420CE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82726-50F4-414F-87C5-4B0FA38B44C6}"/>
      </w:docPartPr>
      <w:docPartBody>
        <w:p w:rsidR="009C28C9" w:rsidRDefault="00D64228" w:rsidP="00D64228">
          <w:pPr>
            <w:pStyle w:val="BC02F488BB804DEC9E95AD1F420CE1A8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E67578B23A4FDA9352B0B68E9A8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9DD201-F732-4E3C-8A8B-2EDED252930C}"/>
      </w:docPartPr>
      <w:docPartBody>
        <w:p w:rsidR="009C28C9" w:rsidRDefault="00D64228" w:rsidP="00D64228">
          <w:pPr>
            <w:pStyle w:val="46E67578B23A4FDA9352B0B68E9A8313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306722811E478580780B51C9601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F8C39-059D-4FE8-BF91-769CB155551B}"/>
      </w:docPartPr>
      <w:docPartBody>
        <w:p w:rsidR="009C28C9" w:rsidRDefault="00D64228" w:rsidP="00D64228">
          <w:pPr>
            <w:pStyle w:val="B3306722811E478580780B51C9601BC1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BA960C72EC4D798FD573F3CB1FB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28B06-287B-4B97-A2EB-AC1B3C00955F}"/>
      </w:docPartPr>
      <w:docPartBody>
        <w:p w:rsidR="009C28C9" w:rsidRDefault="00D64228" w:rsidP="00D64228">
          <w:pPr>
            <w:pStyle w:val="D7BA960C72EC4D798FD573F3CB1FB551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86556CF1B6495EAA07BA8D65FAD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7C6B3F-C56F-498F-86DB-4C2AB83E33CC}"/>
      </w:docPartPr>
      <w:docPartBody>
        <w:p w:rsidR="009C28C9" w:rsidRDefault="00D64228" w:rsidP="00D64228">
          <w:pPr>
            <w:pStyle w:val="CD86556CF1B6495EAA07BA8D65FAD240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F21C3B322348E7B62B5851F2A23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62279-8474-4084-A048-35ECF305461A}"/>
      </w:docPartPr>
      <w:docPartBody>
        <w:p w:rsidR="009C28C9" w:rsidRDefault="00D64228" w:rsidP="00D64228">
          <w:pPr>
            <w:pStyle w:val="C8F21C3B322348E7B62B5851F2A235E3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64FF1CD87D46988D98D60AF2695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36AACB-F84F-48E8-AF9E-A3A8F68BC866}"/>
      </w:docPartPr>
      <w:docPartBody>
        <w:p w:rsidR="009C28C9" w:rsidRDefault="00D64228" w:rsidP="00D64228">
          <w:pPr>
            <w:pStyle w:val="5F64FF1CD87D46988D98D60AF26959D8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1670B6B2474FCCA3D74C8FB175F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05E80-4502-4D5B-996B-3B7DE9682322}"/>
      </w:docPartPr>
      <w:docPartBody>
        <w:p w:rsidR="009C28C9" w:rsidRDefault="00D64228" w:rsidP="00D64228">
          <w:pPr>
            <w:pStyle w:val="431670B6B2474FCCA3D74C8FB175F35E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22BA116FAF4852BFAC30A915426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58940-FA59-4141-87CB-D042A96AF814}"/>
      </w:docPartPr>
      <w:docPartBody>
        <w:p w:rsidR="009C28C9" w:rsidRDefault="00D64228" w:rsidP="00D64228">
          <w:pPr>
            <w:pStyle w:val="5B22BA116FAF4852BFAC30A91542665B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0CA9D71ADB44928390FB964AC64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6433B-5C4B-42BB-BDD6-288E87A7144C}"/>
      </w:docPartPr>
      <w:docPartBody>
        <w:p w:rsidR="009C28C9" w:rsidRDefault="00D64228" w:rsidP="00D64228">
          <w:pPr>
            <w:pStyle w:val="F60CA9D71ADB44928390FB964AC64D52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6269FC297347F3BACDA18E0731B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33C97-6955-41CE-A824-04330C236E0B}"/>
      </w:docPartPr>
      <w:docPartBody>
        <w:p w:rsidR="009C28C9" w:rsidRDefault="00D64228" w:rsidP="00D64228">
          <w:pPr>
            <w:pStyle w:val="266269FC297347F3BACDA18E0731B97C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8F5545110A4A4BA5A52193446910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B3A23-42E8-4671-B0E5-44BA5D6F21C3}"/>
      </w:docPartPr>
      <w:docPartBody>
        <w:p w:rsidR="009C28C9" w:rsidRDefault="00D64228" w:rsidP="00D64228">
          <w:pPr>
            <w:pStyle w:val="568F5545110A4A4BA5A521934469106D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E0A8B59C79434E8BDB4357E72D7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FAF5D-C72E-4E06-985A-7A36D14AC200}"/>
      </w:docPartPr>
      <w:docPartBody>
        <w:p w:rsidR="009C28C9" w:rsidRDefault="00D64228" w:rsidP="00D64228">
          <w:pPr>
            <w:pStyle w:val="E6E0A8B59C79434E8BDB4357E72D75AD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492555DF00487D993CCE98BBF65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0CF31-3BCE-430A-8BAF-43D39D5CA241}"/>
      </w:docPartPr>
      <w:docPartBody>
        <w:p w:rsidR="009C28C9" w:rsidRDefault="00D64228" w:rsidP="00D64228">
          <w:pPr>
            <w:pStyle w:val="FA492555DF00487D993CCE98BBF655D0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FDB9945FA34731844B32568129C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50364-C041-42D9-8919-2C308D605787}"/>
      </w:docPartPr>
      <w:docPartBody>
        <w:p w:rsidR="009C28C9" w:rsidRDefault="00D64228" w:rsidP="00D64228">
          <w:pPr>
            <w:pStyle w:val="60FDB9945FA34731844B32568129CB67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4FDE589C104184B42D243934DCE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50515-F514-4ADE-857A-3AF553CE4E08}"/>
      </w:docPartPr>
      <w:docPartBody>
        <w:p w:rsidR="009C28C9" w:rsidRDefault="00D64228" w:rsidP="00D64228">
          <w:pPr>
            <w:pStyle w:val="8C4FDE589C104184B42D243934DCE857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66555325924B27ABC7C43C2962D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E68E04-5F74-4BE2-936C-2E20E54996A1}"/>
      </w:docPartPr>
      <w:docPartBody>
        <w:p w:rsidR="009C28C9" w:rsidRDefault="00D64228" w:rsidP="00D64228">
          <w:pPr>
            <w:pStyle w:val="D166555325924B27ABC7C43C2962DFF9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D9E96C63D04B6AAD740C73177C5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8C16E0-96E8-4328-B30B-68EDEC06F1A6}"/>
      </w:docPartPr>
      <w:docPartBody>
        <w:p w:rsidR="009C28C9" w:rsidRDefault="00D64228" w:rsidP="00D64228">
          <w:pPr>
            <w:pStyle w:val="7CD9E96C63D04B6AAD740C73177C5179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9BCC27FE2C4E358F5FCBFB2E21D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D9CE6-2768-407A-A7F4-6B8D3E5D9505}"/>
      </w:docPartPr>
      <w:docPartBody>
        <w:p w:rsidR="009C28C9" w:rsidRDefault="00D64228" w:rsidP="00D64228">
          <w:pPr>
            <w:pStyle w:val="0D9BCC27FE2C4E358F5FCBFB2E21DF85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97414429BD4BB0A48D5F0B7F8DA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8CB1C-B4FB-4747-82B0-6657B9C0BD60}"/>
      </w:docPartPr>
      <w:docPartBody>
        <w:p w:rsidR="009C28C9" w:rsidRDefault="00D64228" w:rsidP="00D64228">
          <w:pPr>
            <w:pStyle w:val="F197414429BD4BB0A48D5F0B7F8DA760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F4FD4472DE4A35A11BC7F60A2435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F9696-D25B-4569-AA79-060AEE118B38}"/>
      </w:docPartPr>
      <w:docPartBody>
        <w:p w:rsidR="009C28C9" w:rsidRDefault="00D64228" w:rsidP="00D64228">
          <w:pPr>
            <w:pStyle w:val="91F4FD4472DE4A35A11BC7F60A2435D9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45933BCC1B4BFBA579FE4602911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98DA2-006C-49DB-8913-DE40DC327490}"/>
      </w:docPartPr>
      <w:docPartBody>
        <w:p w:rsidR="009C28C9" w:rsidRDefault="00D64228" w:rsidP="00D64228">
          <w:pPr>
            <w:pStyle w:val="3645933BCC1B4BFBA579FE4602911E21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388AA095184558A1D7D9690F17C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EAB6C-179C-4A17-8CCC-372A867C2CC5}"/>
      </w:docPartPr>
      <w:docPartBody>
        <w:p w:rsidR="009C28C9" w:rsidRDefault="00D64228" w:rsidP="00D64228">
          <w:pPr>
            <w:pStyle w:val="12388AA095184558A1D7D9690F17C0B4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D5FA0E66034AF6B11AFCEC168B5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E823B-3A51-4091-9E5B-A85F381453E0}"/>
      </w:docPartPr>
      <w:docPartBody>
        <w:p w:rsidR="009C28C9" w:rsidRDefault="00D64228" w:rsidP="00D64228">
          <w:pPr>
            <w:pStyle w:val="0BD5FA0E66034AF6B11AFCEC168B5FA7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ECA1D70A3C4EF9ACFF58F570998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EAF06-D471-494D-9F13-1F6BD407FEEA}"/>
      </w:docPartPr>
      <w:docPartBody>
        <w:p w:rsidR="009C28C9" w:rsidRDefault="00D64228" w:rsidP="00D64228">
          <w:pPr>
            <w:pStyle w:val="B1ECA1D70A3C4EF9ACFF58F57099885A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2F573D3B6046D28B2E2477CA223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791B4-EA90-43AE-9ADB-C48E5F9E3FB1}"/>
      </w:docPartPr>
      <w:docPartBody>
        <w:p w:rsidR="009C28C9" w:rsidRDefault="00D64228" w:rsidP="00D64228">
          <w:pPr>
            <w:pStyle w:val="F32F573D3B6046D28B2E2477CA2232B0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116C9E5210441C88C7639B095AA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15259-F51D-4655-A09C-15A27F1ABC74}"/>
      </w:docPartPr>
      <w:docPartBody>
        <w:p w:rsidR="009C28C9" w:rsidRDefault="00D64228" w:rsidP="00D64228">
          <w:pPr>
            <w:pStyle w:val="82116C9E5210441C88C7639B095AA210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F076114EFF4C1884507689E1235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A45BE-1991-4056-8865-64A70F1ADB98}"/>
      </w:docPartPr>
      <w:docPartBody>
        <w:p w:rsidR="009C28C9" w:rsidRDefault="00D64228" w:rsidP="00D64228">
          <w:pPr>
            <w:pStyle w:val="12F076114EFF4C1884507689E123519A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66D3D2ADC44B2681D4C94920165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8A63F-0D15-47A1-BFC5-754B422E8700}"/>
      </w:docPartPr>
      <w:docPartBody>
        <w:p w:rsidR="009C28C9" w:rsidRDefault="00D64228" w:rsidP="00D64228">
          <w:pPr>
            <w:pStyle w:val="F766D3D2ADC44B2681D4C94920165905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567CA7777B4ED5B311D9A054970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A3C61-22E1-410C-842D-F9807786926C}"/>
      </w:docPartPr>
      <w:docPartBody>
        <w:p w:rsidR="009C28C9" w:rsidRDefault="00D64228" w:rsidP="00D64228">
          <w:pPr>
            <w:pStyle w:val="A8567CA7777B4ED5B311D9A054970E06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76FFD717264C5092C9720160CF2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0A756-1D2B-47CF-AFCC-1F9AE9F9B05B}"/>
      </w:docPartPr>
      <w:docPartBody>
        <w:p w:rsidR="009C28C9" w:rsidRDefault="00D64228" w:rsidP="00D64228">
          <w:pPr>
            <w:pStyle w:val="6076FFD717264C5092C9720160CF296B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97EAAFD11C48B2BCA30A633F5AF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6630B-7026-463B-B7D0-AE2739F91A09}"/>
      </w:docPartPr>
      <w:docPartBody>
        <w:p w:rsidR="009C28C9" w:rsidRDefault="00D64228" w:rsidP="00D64228">
          <w:pPr>
            <w:pStyle w:val="7097EAAFD11C48B2BCA30A633F5AF4FA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8D8919C9D548CC99C491E8F7298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8848C-6E86-4DC0-B698-562086FDFE6B}"/>
      </w:docPartPr>
      <w:docPartBody>
        <w:p w:rsidR="009C28C9" w:rsidRDefault="00D64228" w:rsidP="00D64228">
          <w:pPr>
            <w:pStyle w:val="938D8919C9D548CC99C491E8F7298257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15464BB2ED48569D7D15974F8FF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FA852-80C2-428C-9961-AAC071E41710}"/>
      </w:docPartPr>
      <w:docPartBody>
        <w:p w:rsidR="009C28C9" w:rsidRDefault="00D64228" w:rsidP="00D64228">
          <w:pPr>
            <w:pStyle w:val="DC15464BB2ED48569D7D15974F8FF699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3DA609BEBD473D904B8ED56A2FD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F1F32-4232-46B9-BFB1-FE99B4616CA0}"/>
      </w:docPartPr>
      <w:docPartBody>
        <w:p w:rsidR="009C28C9" w:rsidRDefault="00D64228" w:rsidP="00D64228">
          <w:pPr>
            <w:pStyle w:val="6B3DA609BEBD473D904B8ED56A2FDDCD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268CE6D60B4FFB8E4F5B10BAD68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B9CCF-F9A8-426A-B340-25F549DF2EFB}"/>
      </w:docPartPr>
      <w:docPartBody>
        <w:p w:rsidR="009C28C9" w:rsidRDefault="00D64228" w:rsidP="00D64228">
          <w:pPr>
            <w:pStyle w:val="50268CE6D60B4FFB8E4F5B10BAD685B1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667A5691854FDD90AA24AB2DCD5B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43C64-9B46-45DF-8110-19DB5E94A6AD}"/>
      </w:docPartPr>
      <w:docPartBody>
        <w:p w:rsidR="009C28C9" w:rsidRDefault="00D64228" w:rsidP="00D64228">
          <w:pPr>
            <w:pStyle w:val="71667A5691854FDD90AA24AB2DCD5BE1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14B3197C2C4FA38D599E5E01DC1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28D09-B3B6-41EE-A451-44F02E169535}"/>
      </w:docPartPr>
      <w:docPartBody>
        <w:p w:rsidR="009C28C9" w:rsidRDefault="00D64228" w:rsidP="00D64228">
          <w:pPr>
            <w:pStyle w:val="7014B3197C2C4FA38D599E5E01DC14EC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30CB5EBE344BFAAFAC2A53F148E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19A25-6D99-49B4-BE69-CD61FE86456D}"/>
      </w:docPartPr>
      <w:docPartBody>
        <w:p w:rsidR="009C28C9" w:rsidRDefault="00D64228" w:rsidP="00D64228">
          <w:pPr>
            <w:pStyle w:val="E430CB5EBE344BFAAFAC2A53F148E815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62CF4A5B994522AD5B15F3CABEB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015E2-ECD6-45B2-9103-46B6408C2B7C}"/>
      </w:docPartPr>
      <w:docPartBody>
        <w:p w:rsidR="00477A37" w:rsidRDefault="00CA1F13" w:rsidP="00CA1F13">
          <w:pPr>
            <w:pStyle w:val="D962CF4A5B994522AD5B15F3CABEB6D8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ED77A2269A41AE889A8B53B02C2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1501B4-FB10-4838-B5D4-40F41DE7FFCE}"/>
      </w:docPartPr>
      <w:docPartBody>
        <w:p w:rsidR="00477A37" w:rsidRDefault="00CA1F13" w:rsidP="00CA1F13">
          <w:pPr>
            <w:pStyle w:val="9FED77A2269A41AE889A8B53B02C2706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05F5407BD04C41A3C055821ADC0A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74A79-FD35-465E-B2A5-9F602BB658C1}"/>
      </w:docPartPr>
      <w:docPartBody>
        <w:p w:rsidR="00477A37" w:rsidRDefault="00CA1F13" w:rsidP="00CA1F13">
          <w:pPr>
            <w:pStyle w:val="5205F5407BD04C41A3C055821ADC0A18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1B35C9503B486DACB12C6B7A748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45815-0F3F-45AF-9543-E032283C9F51}"/>
      </w:docPartPr>
      <w:docPartBody>
        <w:p w:rsidR="00477A37" w:rsidRDefault="00CA1F13" w:rsidP="00CA1F13">
          <w:pPr>
            <w:pStyle w:val="031B35C9503B486DACB12C6B7A7484C0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33C36CB96F485D89CA7A68A16FA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921E2-5E20-430F-8AA8-1C8DB864806B}"/>
      </w:docPartPr>
      <w:docPartBody>
        <w:p w:rsidR="00477A37" w:rsidRDefault="00CA1F13" w:rsidP="00CA1F13">
          <w:pPr>
            <w:pStyle w:val="CA33C36CB96F485D89CA7A68A16FAD14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94B554519F4BC09E19E4007327E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B179C-CC8D-4BE3-9D2A-60162BAE01B4}"/>
      </w:docPartPr>
      <w:docPartBody>
        <w:p w:rsidR="00477A37" w:rsidRDefault="00CA1F13" w:rsidP="00CA1F13">
          <w:pPr>
            <w:pStyle w:val="3194B554519F4BC09E19E4007327E628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9B9DBA5A5B47DDA4BDB39B77B9B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1F64A-16DB-406D-8EA2-614852A417A5}"/>
      </w:docPartPr>
      <w:docPartBody>
        <w:p w:rsidR="00477A37" w:rsidRDefault="00CA1F13" w:rsidP="00CA1F13">
          <w:pPr>
            <w:pStyle w:val="AD9B9DBA5A5B47DDA4BDB39B77B9B5DC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EF6454F67F4A04B17D498727F0F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CE284-7743-459C-A6C3-6C714B59997C}"/>
      </w:docPartPr>
      <w:docPartBody>
        <w:p w:rsidR="00477A37" w:rsidRDefault="00CA1F13" w:rsidP="00CA1F13">
          <w:pPr>
            <w:pStyle w:val="C7EF6454F67F4A04B17D498727F0F46F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816FFF0BCD4A938381B59A99AAB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4409A-A86B-453B-94B1-CB9219218D85}"/>
      </w:docPartPr>
      <w:docPartBody>
        <w:p w:rsidR="00477A37" w:rsidRDefault="00CA1F13" w:rsidP="00CA1F13">
          <w:pPr>
            <w:pStyle w:val="E9816FFF0BCD4A938381B59A99AABC58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7420FD9D794A36AB9959868321E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9C426-ED52-4259-A7EB-F65D6D77AAA9}"/>
      </w:docPartPr>
      <w:docPartBody>
        <w:p w:rsidR="00477A37" w:rsidRDefault="00CA1F13" w:rsidP="00CA1F13">
          <w:pPr>
            <w:pStyle w:val="947420FD9D794A36AB9959868321E942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5C34AA4A664EB8A1DEE7CA6EA1A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8CCB5-D189-4A8E-BC4C-6CA18840F231}"/>
      </w:docPartPr>
      <w:docPartBody>
        <w:p w:rsidR="00477A37" w:rsidRDefault="00CA1F13" w:rsidP="00CA1F13">
          <w:pPr>
            <w:pStyle w:val="975C34AA4A664EB8A1DEE7CA6EA1AF45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FF968FEEFA472C8881A28383B9B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CB342C-373E-4C3A-8393-EA7F24C6B6C3}"/>
      </w:docPartPr>
      <w:docPartBody>
        <w:p w:rsidR="00477A37" w:rsidRDefault="00CA1F13" w:rsidP="00CA1F13">
          <w:pPr>
            <w:pStyle w:val="6CFF968FEEFA472C8881A28383B9B5D5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4709AD91144B368E930699924D3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F05C1-B91D-4470-951F-EB74B57C34F2}"/>
      </w:docPartPr>
      <w:docPartBody>
        <w:p w:rsidR="00477A37" w:rsidRDefault="00CA1F13" w:rsidP="00CA1F13">
          <w:pPr>
            <w:pStyle w:val="A54709AD91144B368E930699924D3067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53DD2E1EA3467481FEA9021BA27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7CC4F-2148-48E7-80D7-7D8163173C98}"/>
      </w:docPartPr>
      <w:docPartBody>
        <w:p w:rsidR="00477A37" w:rsidRDefault="00CA1F13" w:rsidP="00CA1F13">
          <w:pPr>
            <w:pStyle w:val="F253DD2E1EA3467481FEA9021BA274E4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DC0730036C4966B36D9DFD74C74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5445A-6073-4C07-8F7E-CDF63F3C6232}"/>
      </w:docPartPr>
      <w:docPartBody>
        <w:p w:rsidR="00477A37" w:rsidRDefault="00CA1F13" w:rsidP="00CA1F13">
          <w:pPr>
            <w:pStyle w:val="1EDC0730036C4966B36D9DFD74C74393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BD8D2992A64168824BE57D010AB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18CC2-5100-478A-8A5D-5462A607DFC1}"/>
      </w:docPartPr>
      <w:docPartBody>
        <w:p w:rsidR="00477A37" w:rsidRDefault="00CA1F13" w:rsidP="00CA1F13">
          <w:pPr>
            <w:pStyle w:val="4EBD8D2992A64168824BE57D010ABBEF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DC8D49BE624373BB00CBAB8E78F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709CD-E396-495C-84F8-1BD0CA2AAAAC}"/>
      </w:docPartPr>
      <w:docPartBody>
        <w:p w:rsidR="00477A37" w:rsidRDefault="00CA1F13" w:rsidP="00CA1F13">
          <w:pPr>
            <w:pStyle w:val="19DC8D49BE624373BB00CBAB8E78FE04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94CC0E9AA044A5A2B33D7E1FA6B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204698-47A0-428A-8E35-1408EC09D4AD}"/>
      </w:docPartPr>
      <w:docPartBody>
        <w:p w:rsidR="00477A37" w:rsidRDefault="00CA1F13" w:rsidP="00CA1F13">
          <w:pPr>
            <w:pStyle w:val="6594CC0E9AA044A5A2B33D7E1FA6B44E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4FE2B643804AC0B7667E53AAA72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75C57-E7B4-4180-A333-FCBBF2723DED}"/>
      </w:docPartPr>
      <w:docPartBody>
        <w:p w:rsidR="00477A37" w:rsidRDefault="00CA1F13" w:rsidP="00CA1F13">
          <w:pPr>
            <w:pStyle w:val="2C4FE2B643804AC0B7667E53AAA72C83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C6689FA2314DC48DAB174D4EC354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EB765-4464-44C0-ACBE-C5D5CDE559BA}"/>
      </w:docPartPr>
      <w:docPartBody>
        <w:p w:rsidR="00477A37" w:rsidRDefault="00CA1F13" w:rsidP="00CA1F13">
          <w:pPr>
            <w:pStyle w:val="A1C6689FA2314DC48DAB174D4EC35409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3CE5FABC384EBBBDAA24EF99AFD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94361-4117-4CF4-9A52-C91535735C53}"/>
      </w:docPartPr>
      <w:docPartBody>
        <w:p w:rsidR="00477A37" w:rsidRDefault="00CA1F13" w:rsidP="00CA1F13">
          <w:pPr>
            <w:pStyle w:val="CA3CE5FABC384EBBBDAA24EF99AFD346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0FAC01D9FD4ABBB2A97CDCB81E2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73388-493B-48A2-A285-1F153D65B5D3}"/>
      </w:docPartPr>
      <w:docPartBody>
        <w:p w:rsidR="00477A37" w:rsidRDefault="00CA1F13" w:rsidP="00CA1F13">
          <w:pPr>
            <w:pStyle w:val="D90FAC01D9FD4ABBB2A97CDCB81E2199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6CFE906FBB4B098FFF81B1E6B21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5266D2-CC1E-47A3-84FE-83D2B0C87F65}"/>
      </w:docPartPr>
      <w:docPartBody>
        <w:p w:rsidR="00477A37" w:rsidRDefault="00CA1F13" w:rsidP="00CA1F13">
          <w:pPr>
            <w:pStyle w:val="816CFE906FBB4B098FFF81B1E6B21535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BEEEEE25924942A08B293B7029C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4F2DB-B4C9-4B72-BE52-BEDEE58D10E1}"/>
      </w:docPartPr>
      <w:docPartBody>
        <w:p w:rsidR="00477A37" w:rsidRDefault="00CA1F13" w:rsidP="00CA1F13">
          <w:pPr>
            <w:pStyle w:val="2ABEEEEE25924942A08B293B7029C0E2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CBE0937E4146678C78D6B93704C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74ECA-EDAB-49D6-BD86-B702D8ABD0AB}"/>
      </w:docPartPr>
      <w:docPartBody>
        <w:p w:rsidR="00477A37" w:rsidRDefault="00CA1F13" w:rsidP="00CA1F13">
          <w:pPr>
            <w:pStyle w:val="BDCBE0937E4146678C78D6B93704CC24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4B79B09CF34057B5D1CA7EC2A95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FB7EE-99E3-4DE3-B211-AC3A0C3D26C0}"/>
      </w:docPartPr>
      <w:docPartBody>
        <w:p w:rsidR="00477A37" w:rsidRDefault="00CA1F13" w:rsidP="00CA1F13">
          <w:pPr>
            <w:pStyle w:val="4B4B79B09CF34057B5D1CA7EC2A950FA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27C89D800948F9BA796EFF28E47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19CDC-5A9D-4346-B754-D36D2B5033C7}"/>
      </w:docPartPr>
      <w:docPartBody>
        <w:p w:rsidR="00477A37" w:rsidRDefault="00CA1F13" w:rsidP="00CA1F13">
          <w:pPr>
            <w:pStyle w:val="7D27C89D800948F9BA796EFF28E47C13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6C1B485598476686EB6D1C580C3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54D72A-C6CE-4F39-A106-240BAABDD1FB}"/>
      </w:docPartPr>
      <w:docPartBody>
        <w:p w:rsidR="00477A37" w:rsidRDefault="00CA1F13" w:rsidP="00CA1F13">
          <w:pPr>
            <w:pStyle w:val="206C1B485598476686EB6D1C580C39AC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15FC5B3C464CF2A40C34D85AF15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BFEAB-97D3-454C-9826-CAAE557E0BF9}"/>
      </w:docPartPr>
      <w:docPartBody>
        <w:p w:rsidR="00477A37" w:rsidRDefault="00CA1F13" w:rsidP="00CA1F13">
          <w:pPr>
            <w:pStyle w:val="D715FC5B3C464CF2A40C34D85AF157C6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1E7138EB26402CBA4F0FD8B297C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FD912-DDF4-45FE-88D3-B12F5EBDAD32}"/>
      </w:docPartPr>
      <w:docPartBody>
        <w:p w:rsidR="00477A37" w:rsidRDefault="00CA1F13" w:rsidP="00CA1F13">
          <w:pPr>
            <w:pStyle w:val="A31E7138EB26402CBA4F0FD8B297CA07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772EC5588E40FD94C814325DBC5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6421D-01C6-4936-A1A5-B83A5627FAE9}"/>
      </w:docPartPr>
      <w:docPartBody>
        <w:p w:rsidR="00477A37" w:rsidRDefault="00CA1F13" w:rsidP="00CA1F13">
          <w:pPr>
            <w:pStyle w:val="16772EC5588E40FD94C814325DBC5978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9B449D60F6406897D72A202304A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E8381-CC0E-4E0A-B1FA-ACFDF598546F}"/>
      </w:docPartPr>
      <w:docPartBody>
        <w:p w:rsidR="00477A37" w:rsidRDefault="00CA1F13" w:rsidP="00CA1F13">
          <w:pPr>
            <w:pStyle w:val="059B449D60F6406897D72A202304A978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344639347C4B0EAA897F1017B3E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DDC22-075C-46F1-ADBB-0DBFD923AA83}"/>
      </w:docPartPr>
      <w:docPartBody>
        <w:p w:rsidR="00477A37" w:rsidRDefault="00CA1F13" w:rsidP="00CA1F13">
          <w:pPr>
            <w:pStyle w:val="DC344639347C4B0EAA897F1017B3E2F1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94A39FE8E045418BEFF0E5BD1A1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621538-5586-437E-B9BF-CAD816C2A735}"/>
      </w:docPartPr>
      <w:docPartBody>
        <w:p w:rsidR="00477A37" w:rsidRDefault="00CA1F13" w:rsidP="00CA1F13">
          <w:pPr>
            <w:pStyle w:val="A594A39FE8E045418BEFF0E5BD1A155B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029487AC4D427BBF7C325F1AF0B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7EB37-B51D-4381-BA7D-A7F951E1420F}"/>
      </w:docPartPr>
      <w:docPartBody>
        <w:p w:rsidR="00477A37" w:rsidRDefault="00CA1F13" w:rsidP="00CA1F13">
          <w:pPr>
            <w:pStyle w:val="A7029487AC4D427BBF7C325F1AF0B247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10188436114A569B703EB8A93CA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8F2E3-E154-481B-A440-77175A7941BA}"/>
      </w:docPartPr>
      <w:docPartBody>
        <w:p w:rsidR="00477A37" w:rsidRDefault="00CA1F13" w:rsidP="00CA1F13">
          <w:pPr>
            <w:pStyle w:val="6010188436114A569B703EB8A93CAA98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FA27F705AD425FAE53024B3D4FE6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EBACE-8A9A-49B6-9B31-B3363F5F090A}"/>
      </w:docPartPr>
      <w:docPartBody>
        <w:p w:rsidR="00477A37" w:rsidRDefault="00CA1F13" w:rsidP="00CA1F13">
          <w:pPr>
            <w:pStyle w:val="BEFA27F705AD425FAE53024B3D4FE614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B614BE22964EF6B04629480ACC0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F499E7-DAD1-465D-9BFE-F4F1EFFF86B0}"/>
      </w:docPartPr>
      <w:docPartBody>
        <w:p w:rsidR="00477A37" w:rsidRDefault="00CA1F13" w:rsidP="00CA1F13">
          <w:pPr>
            <w:pStyle w:val="B4B614BE22964EF6B04629480ACC0FDB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92C519497D4BB6B61B48A362C26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26DCD-20E2-48CB-B673-C448D43E2C0B}"/>
      </w:docPartPr>
      <w:docPartBody>
        <w:p w:rsidR="00477A37" w:rsidRDefault="00CA1F13" w:rsidP="00CA1F13">
          <w:pPr>
            <w:pStyle w:val="6592C519497D4BB6B61B48A362C26997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BB101A02054700998D9FD7B7A23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76065-6787-4D75-A01C-ECD475462846}"/>
      </w:docPartPr>
      <w:docPartBody>
        <w:p w:rsidR="00477A37" w:rsidRDefault="00CA1F13" w:rsidP="00CA1F13">
          <w:pPr>
            <w:pStyle w:val="C2BB101A02054700998D9FD7B7A2375F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32890E031645859168ED9AE5014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E119D-20C6-4BEC-95D2-D2B7AC3EE41B}"/>
      </w:docPartPr>
      <w:docPartBody>
        <w:p w:rsidR="00477A37" w:rsidRDefault="00CA1F13" w:rsidP="00CA1F13">
          <w:pPr>
            <w:pStyle w:val="1832890E031645859168ED9AE5014774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8E9822A0054EBC9112228CE5F8C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C12BF-08AB-43FF-8C0B-080FCAE53DC8}"/>
      </w:docPartPr>
      <w:docPartBody>
        <w:p w:rsidR="00477A37" w:rsidRDefault="00CA1F13" w:rsidP="00CA1F13">
          <w:pPr>
            <w:pStyle w:val="088E9822A0054EBC9112228CE5F8C786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08A858E9AE4774B4BB27E1A62BB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A59C1C-A41F-4FCF-84A3-C20A47762D87}"/>
      </w:docPartPr>
      <w:docPartBody>
        <w:p w:rsidR="00477A37" w:rsidRDefault="00CA1F13" w:rsidP="00CA1F13">
          <w:pPr>
            <w:pStyle w:val="E408A858E9AE4774B4BB27E1A62BB32F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A738B5F1734A2F90C16B629EFBD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5C90F-9441-4DA5-80F7-96F6E54BE5F7}"/>
      </w:docPartPr>
      <w:docPartBody>
        <w:p w:rsidR="00477A37" w:rsidRDefault="00CA1F13" w:rsidP="00CA1F13">
          <w:pPr>
            <w:pStyle w:val="EFA738B5F1734A2F90C16B629EFBD99F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4AE0144C4B4FB1A24411F408CF8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F9068-7E5E-49B9-8469-81F7939CCAA1}"/>
      </w:docPartPr>
      <w:docPartBody>
        <w:p w:rsidR="00477A37" w:rsidRDefault="00CA1F13" w:rsidP="00CA1F13">
          <w:pPr>
            <w:pStyle w:val="D34AE0144C4B4FB1A24411F408CF8ECC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CE5CB3253E4F0F8A81A71A07789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888F8-B898-4F1C-997E-25BD1A3A4AB6}"/>
      </w:docPartPr>
      <w:docPartBody>
        <w:p w:rsidR="00477A37" w:rsidRDefault="00CA1F13" w:rsidP="00CA1F13">
          <w:pPr>
            <w:pStyle w:val="4BCE5CB3253E4F0F8A81A71A0778971A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19EC12E38E4287BDE868FB85528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70A63-AB9D-458D-A2A8-01AE69D4946E}"/>
      </w:docPartPr>
      <w:docPartBody>
        <w:p w:rsidR="00477A37" w:rsidRDefault="00CA1F13" w:rsidP="00CA1F13">
          <w:pPr>
            <w:pStyle w:val="9419EC12E38E4287BDE868FB8552825A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75ECF97C8847CEA13D8DB72A2A2F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5B534-24EE-4ED0-B8F4-B0594BF04587}"/>
      </w:docPartPr>
      <w:docPartBody>
        <w:p w:rsidR="00477A37" w:rsidRDefault="00CA1F13" w:rsidP="00CA1F13">
          <w:pPr>
            <w:pStyle w:val="C575ECF97C8847CEA13D8DB72A2A2F8B"/>
          </w:pPr>
          <w:r w:rsidRPr="00F7599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notTrueType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mine">
    <w:altName w:val="Times New Roman"/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64228"/>
    <w:rsid w:val="00047C13"/>
    <w:rsid w:val="000C6974"/>
    <w:rsid w:val="002B73A9"/>
    <w:rsid w:val="00374AF7"/>
    <w:rsid w:val="003E2C3D"/>
    <w:rsid w:val="0040700C"/>
    <w:rsid w:val="00477A37"/>
    <w:rsid w:val="007012A1"/>
    <w:rsid w:val="007604F8"/>
    <w:rsid w:val="009B27A6"/>
    <w:rsid w:val="009C28C9"/>
    <w:rsid w:val="00B4149A"/>
    <w:rsid w:val="00BA29F7"/>
    <w:rsid w:val="00BE2CC3"/>
    <w:rsid w:val="00C82410"/>
    <w:rsid w:val="00CA1F13"/>
    <w:rsid w:val="00D64228"/>
    <w:rsid w:val="00F71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1F13"/>
  </w:style>
  <w:style w:type="paragraph" w:customStyle="1" w:styleId="4EB308E86CEA4AD2BE5D80EBB3AA50BE">
    <w:name w:val="4EB308E86CEA4AD2BE5D80EBB3AA50BE"/>
    <w:rsid w:val="00D64228"/>
  </w:style>
  <w:style w:type="paragraph" w:customStyle="1" w:styleId="4207BD12B8684F3E8145205C01387ED1">
    <w:name w:val="4207BD12B8684F3E8145205C01387ED1"/>
    <w:rsid w:val="00D64228"/>
  </w:style>
  <w:style w:type="paragraph" w:customStyle="1" w:styleId="67114F4A35AE4146816EF66834C99644">
    <w:name w:val="67114F4A35AE4146816EF66834C99644"/>
    <w:rsid w:val="00D64228"/>
  </w:style>
  <w:style w:type="paragraph" w:customStyle="1" w:styleId="7416619CD57F47A2B15BD96A75E47C55">
    <w:name w:val="7416619CD57F47A2B15BD96A75E47C55"/>
    <w:rsid w:val="00D64228"/>
  </w:style>
  <w:style w:type="paragraph" w:customStyle="1" w:styleId="E6B94E5E659E413FA116F5902E1637BC">
    <w:name w:val="E6B94E5E659E413FA116F5902E1637BC"/>
    <w:rsid w:val="00D64228"/>
  </w:style>
  <w:style w:type="paragraph" w:customStyle="1" w:styleId="20249F0E00C0447ABE627B2FAC0F8075">
    <w:name w:val="20249F0E00C0447ABE627B2FAC0F8075"/>
    <w:rsid w:val="00D64228"/>
  </w:style>
  <w:style w:type="paragraph" w:customStyle="1" w:styleId="A81E2BEE283F4EB3925D17ECF8C12214">
    <w:name w:val="A81E2BEE283F4EB3925D17ECF8C12214"/>
    <w:rsid w:val="00D64228"/>
  </w:style>
  <w:style w:type="paragraph" w:customStyle="1" w:styleId="1EA12042F19F4B03956016CE6A2EB54F">
    <w:name w:val="1EA12042F19F4B03956016CE6A2EB54F"/>
    <w:rsid w:val="00D64228"/>
  </w:style>
  <w:style w:type="paragraph" w:customStyle="1" w:styleId="66A2E502C9324780AD21571318B5566C">
    <w:name w:val="66A2E502C9324780AD21571318B5566C"/>
    <w:rsid w:val="00D64228"/>
  </w:style>
  <w:style w:type="paragraph" w:customStyle="1" w:styleId="7F2CC0A14E924A38A8C58DFF4C38E443">
    <w:name w:val="7F2CC0A14E924A38A8C58DFF4C38E443"/>
    <w:rsid w:val="00D64228"/>
  </w:style>
  <w:style w:type="paragraph" w:customStyle="1" w:styleId="951B083834214CE399127352E00157DE">
    <w:name w:val="951B083834214CE399127352E00157DE"/>
    <w:rsid w:val="00D64228"/>
  </w:style>
  <w:style w:type="paragraph" w:customStyle="1" w:styleId="D1AB033C144B473BA4D73A2818F6AB28">
    <w:name w:val="D1AB033C144B473BA4D73A2818F6AB28"/>
    <w:rsid w:val="00D64228"/>
  </w:style>
  <w:style w:type="paragraph" w:customStyle="1" w:styleId="BC02F488BB804DEC9E95AD1F420CE1A8">
    <w:name w:val="BC02F488BB804DEC9E95AD1F420CE1A8"/>
    <w:rsid w:val="00D64228"/>
  </w:style>
  <w:style w:type="paragraph" w:customStyle="1" w:styleId="46E67578B23A4FDA9352B0B68E9A8313">
    <w:name w:val="46E67578B23A4FDA9352B0B68E9A8313"/>
    <w:rsid w:val="00D64228"/>
  </w:style>
  <w:style w:type="paragraph" w:customStyle="1" w:styleId="B3306722811E478580780B51C9601BC1">
    <w:name w:val="B3306722811E478580780B51C9601BC1"/>
    <w:rsid w:val="00D64228"/>
  </w:style>
  <w:style w:type="paragraph" w:customStyle="1" w:styleId="D7BA960C72EC4D798FD573F3CB1FB551">
    <w:name w:val="D7BA960C72EC4D798FD573F3CB1FB551"/>
    <w:rsid w:val="00D64228"/>
  </w:style>
  <w:style w:type="paragraph" w:customStyle="1" w:styleId="CD86556CF1B6495EAA07BA8D65FAD240">
    <w:name w:val="CD86556CF1B6495EAA07BA8D65FAD240"/>
    <w:rsid w:val="00D64228"/>
  </w:style>
  <w:style w:type="paragraph" w:customStyle="1" w:styleId="C8F21C3B322348E7B62B5851F2A235E3">
    <w:name w:val="C8F21C3B322348E7B62B5851F2A235E3"/>
    <w:rsid w:val="00D64228"/>
  </w:style>
  <w:style w:type="paragraph" w:customStyle="1" w:styleId="5F64FF1CD87D46988D98D60AF26959D8">
    <w:name w:val="5F64FF1CD87D46988D98D60AF26959D8"/>
    <w:rsid w:val="00D64228"/>
  </w:style>
  <w:style w:type="paragraph" w:customStyle="1" w:styleId="431670B6B2474FCCA3D74C8FB175F35E">
    <w:name w:val="431670B6B2474FCCA3D74C8FB175F35E"/>
    <w:rsid w:val="00D64228"/>
  </w:style>
  <w:style w:type="paragraph" w:customStyle="1" w:styleId="5B22BA116FAF4852BFAC30A91542665B">
    <w:name w:val="5B22BA116FAF4852BFAC30A91542665B"/>
    <w:rsid w:val="00D64228"/>
  </w:style>
  <w:style w:type="paragraph" w:customStyle="1" w:styleId="F60CA9D71ADB44928390FB964AC64D52">
    <w:name w:val="F60CA9D71ADB44928390FB964AC64D52"/>
    <w:rsid w:val="00D64228"/>
  </w:style>
  <w:style w:type="paragraph" w:customStyle="1" w:styleId="266269FC297347F3BACDA18E0731B97C">
    <w:name w:val="266269FC297347F3BACDA18E0731B97C"/>
    <w:rsid w:val="00D64228"/>
  </w:style>
  <w:style w:type="paragraph" w:customStyle="1" w:styleId="568F5545110A4A4BA5A521934469106D">
    <w:name w:val="568F5545110A4A4BA5A521934469106D"/>
    <w:rsid w:val="00D64228"/>
  </w:style>
  <w:style w:type="paragraph" w:customStyle="1" w:styleId="E6E0A8B59C79434E8BDB4357E72D75AD">
    <w:name w:val="E6E0A8B59C79434E8BDB4357E72D75AD"/>
    <w:rsid w:val="00D64228"/>
  </w:style>
  <w:style w:type="paragraph" w:customStyle="1" w:styleId="FA492555DF00487D993CCE98BBF655D0">
    <w:name w:val="FA492555DF00487D993CCE98BBF655D0"/>
    <w:rsid w:val="00D64228"/>
  </w:style>
  <w:style w:type="paragraph" w:customStyle="1" w:styleId="60FDB9945FA34731844B32568129CB67">
    <w:name w:val="60FDB9945FA34731844B32568129CB67"/>
    <w:rsid w:val="00D64228"/>
  </w:style>
  <w:style w:type="paragraph" w:customStyle="1" w:styleId="8C4FDE589C104184B42D243934DCE857">
    <w:name w:val="8C4FDE589C104184B42D243934DCE857"/>
    <w:rsid w:val="00D64228"/>
  </w:style>
  <w:style w:type="paragraph" w:customStyle="1" w:styleId="D166555325924B27ABC7C43C2962DFF9">
    <w:name w:val="D166555325924B27ABC7C43C2962DFF9"/>
    <w:rsid w:val="00D64228"/>
  </w:style>
  <w:style w:type="paragraph" w:customStyle="1" w:styleId="7CD9E96C63D04B6AAD740C73177C5179">
    <w:name w:val="7CD9E96C63D04B6AAD740C73177C5179"/>
    <w:rsid w:val="00D64228"/>
  </w:style>
  <w:style w:type="paragraph" w:customStyle="1" w:styleId="0D9BCC27FE2C4E358F5FCBFB2E21DF85">
    <w:name w:val="0D9BCC27FE2C4E358F5FCBFB2E21DF85"/>
    <w:rsid w:val="00D64228"/>
  </w:style>
  <w:style w:type="paragraph" w:customStyle="1" w:styleId="F197414429BD4BB0A48D5F0B7F8DA760">
    <w:name w:val="F197414429BD4BB0A48D5F0B7F8DA760"/>
    <w:rsid w:val="00D64228"/>
  </w:style>
  <w:style w:type="paragraph" w:customStyle="1" w:styleId="91F4FD4472DE4A35A11BC7F60A2435D9">
    <w:name w:val="91F4FD4472DE4A35A11BC7F60A2435D9"/>
    <w:rsid w:val="00D64228"/>
  </w:style>
  <w:style w:type="paragraph" w:customStyle="1" w:styleId="3645933BCC1B4BFBA579FE4602911E21">
    <w:name w:val="3645933BCC1B4BFBA579FE4602911E21"/>
    <w:rsid w:val="00D64228"/>
  </w:style>
  <w:style w:type="paragraph" w:customStyle="1" w:styleId="12388AA095184558A1D7D9690F17C0B4">
    <w:name w:val="12388AA095184558A1D7D9690F17C0B4"/>
    <w:rsid w:val="00D64228"/>
  </w:style>
  <w:style w:type="paragraph" w:customStyle="1" w:styleId="0BD5FA0E66034AF6B11AFCEC168B5FA7">
    <w:name w:val="0BD5FA0E66034AF6B11AFCEC168B5FA7"/>
    <w:rsid w:val="00D64228"/>
  </w:style>
  <w:style w:type="paragraph" w:customStyle="1" w:styleId="B1ECA1D70A3C4EF9ACFF58F57099885A">
    <w:name w:val="B1ECA1D70A3C4EF9ACFF58F57099885A"/>
    <w:rsid w:val="00D64228"/>
  </w:style>
  <w:style w:type="paragraph" w:customStyle="1" w:styleId="F32F573D3B6046D28B2E2477CA2232B0">
    <w:name w:val="F32F573D3B6046D28B2E2477CA2232B0"/>
    <w:rsid w:val="00D64228"/>
  </w:style>
  <w:style w:type="paragraph" w:customStyle="1" w:styleId="82116C9E5210441C88C7639B095AA210">
    <w:name w:val="82116C9E5210441C88C7639B095AA210"/>
    <w:rsid w:val="00D64228"/>
  </w:style>
  <w:style w:type="paragraph" w:customStyle="1" w:styleId="12F076114EFF4C1884507689E123519A">
    <w:name w:val="12F076114EFF4C1884507689E123519A"/>
    <w:rsid w:val="00D64228"/>
  </w:style>
  <w:style w:type="paragraph" w:customStyle="1" w:styleId="F766D3D2ADC44B2681D4C94920165905">
    <w:name w:val="F766D3D2ADC44B2681D4C94920165905"/>
    <w:rsid w:val="00D64228"/>
  </w:style>
  <w:style w:type="paragraph" w:customStyle="1" w:styleId="A8567CA7777B4ED5B311D9A054970E06">
    <w:name w:val="A8567CA7777B4ED5B311D9A054970E06"/>
    <w:rsid w:val="00D64228"/>
  </w:style>
  <w:style w:type="paragraph" w:customStyle="1" w:styleId="6076FFD717264C5092C9720160CF296B">
    <w:name w:val="6076FFD717264C5092C9720160CF296B"/>
    <w:rsid w:val="00D64228"/>
  </w:style>
  <w:style w:type="paragraph" w:customStyle="1" w:styleId="7097EAAFD11C48B2BCA30A633F5AF4FA">
    <w:name w:val="7097EAAFD11C48B2BCA30A633F5AF4FA"/>
    <w:rsid w:val="00D64228"/>
  </w:style>
  <w:style w:type="paragraph" w:customStyle="1" w:styleId="938D8919C9D548CC99C491E8F7298257">
    <w:name w:val="938D8919C9D548CC99C491E8F7298257"/>
    <w:rsid w:val="00D64228"/>
  </w:style>
  <w:style w:type="paragraph" w:customStyle="1" w:styleId="DC15464BB2ED48569D7D15974F8FF699">
    <w:name w:val="DC15464BB2ED48569D7D15974F8FF699"/>
    <w:rsid w:val="00D64228"/>
  </w:style>
  <w:style w:type="paragraph" w:customStyle="1" w:styleId="6B3DA609BEBD473D904B8ED56A2FDDCD">
    <w:name w:val="6B3DA609BEBD473D904B8ED56A2FDDCD"/>
    <w:rsid w:val="00D64228"/>
  </w:style>
  <w:style w:type="paragraph" w:customStyle="1" w:styleId="50268CE6D60B4FFB8E4F5B10BAD685B1">
    <w:name w:val="50268CE6D60B4FFB8E4F5B10BAD685B1"/>
    <w:rsid w:val="00D64228"/>
  </w:style>
  <w:style w:type="paragraph" w:customStyle="1" w:styleId="71667A5691854FDD90AA24AB2DCD5BE1">
    <w:name w:val="71667A5691854FDD90AA24AB2DCD5BE1"/>
    <w:rsid w:val="00D64228"/>
  </w:style>
  <w:style w:type="paragraph" w:customStyle="1" w:styleId="7014B3197C2C4FA38D599E5E01DC14EC">
    <w:name w:val="7014B3197C2C4FA38D599E5E01DC14EC"/>
    <w:rsid w:val="00D64228"/>
  </w:style>
  <w:style w:type="paragraph" w:customStyle="1" w:styleId="E430CB5EBE344BFAAFAC2A53F148E815">
    <w:name w:val="E430CB5EBE344BFAAFAC2A53F148E815"/>
    <w:rsid w:val="00D64228"/>
  </w:style>
  <w:style w:type="paragraph" w:customStyle="1" w:styleId="D962CF4A5B994522AD5B15F3CABEB6D8">
    <w:name w:val="D962CF4A5B994522AD5B15F3CABEB6D8"/>
    <w:rsid w:val="00CA1F13"/>
    <w:pPr>
      <w:spacing w:after="200" w:line="276" w:lineRule="auto"/>
    </w:pPr>
    <w:rPr>
      <w:lang w:val="id-ID" w:eastAsia="id-ID"/>
    </w:rPr>
  </w:style>
  <w:style w:type="paragraph" w:customStyle="1" w:styleId="9FED77A2269A41AE889A8B53B02C2706">
    <w:name w:val="9FED77A2269A41AE889A8B53B02C2706"/>
    <w:rsid w:val="00CA1F13"/>
    <w:pPr>
      <w:spacing w:after="200" w:line="276" w:lineRule="auto"/>
    </w:pPr>
    <w:rPr>
      <w:lang w:val="id-ID" w:eastAsia="id-ID"/>
    </w:rPr>
  </w:style>
  <w:style w:type="paragraph" w:customStyle="1" w:styleId="5205F5407BD04C41A3C055821ADC0A18">
    <w:name w:val="5205F5407BD04C41A3C055821ADC0A18"/>
    <w:rsid w:val="00CA1F13"/>
    <w:pPr>
      <w:spacing w:after="200" w:line="276" w:lineRule="auto"/>
    </w:pPr>
    <w:rPr>
      <w:lang w:val="id-ID" w:eastAsia="id-ID"/>
    </w:rPr>
  </w:style>
  <w:style w:type="paragraph" w:customStyle="1" w:styleId="031B35C9503B486DACB12C6B7A7484C0">
    <w:name w:val="031B35C9503B486DACB12C6B7A7484C0"/>
    <w:rsid w:val="00CA1F13"/>
    <w:pPr>
      <w:spacing w:after="200" w:line="276" w:lineRule="auto"/>
    </w:pPr>
    <w:rPr>
      <w:lang w:val="id-ID" w:eastAsia="id-ID"/>
    </w:rPr>
  </w:style>
  <w:style w:type="paragraph" w:customStyle="1" w:styleId="CA33C36CB96F485D89CA7A68A16FAD14">
    <w:name w:val="CA33C36CB96F485D89CA7A68A16FAD14"/>
    <w:rsid w:val="00CA1F13"/>
    <w:pPr>
      <w:spacing w:after="200" w:line="276" w:lineRule="auto"/>
    </w:pPr>
    <w:rPr>
      <w:lang w:val="id-ID" w:eastAsia="id-ID"/>
    </w:rPr>
  </w:style>
  <w:style w:type="paragraph" w:customStyle="1" w:styleId="3194B554519F4BC09E19E4007327E628">
    <w:name w:val="3194B554519F4BC09E19E4007327E628"/>
    <w:rsid w:val="00CA1F13"/>
    <w:pPr>
      <w:spacing w:after="200" w:line="276" w:lineRule="auto"/>
    </w:pPr>
    <w:rPr>
      <w:lang w:val="id-ID" w:eastAsia="id-ID"/>
    </w:rPr>
  </w:style>
  <w:style w:type="paragraph" w:customStyle="1" w:styleId="AD9B9DBA5A5B47DDA4BDB39B77B9B5DC">
    <w:name w:val="AD9B9DBA5A5B47DDA4BDB39B77B9B5DC"/>
    <w:rsid w:val="00CA1F13"/>
    <w:pPr>
      <w:spacing w:after="200" w:line="276" w:lineRule="auto"/>
    </w:pPr>
    <w:rPr>
      <w:lang w:val="id-ID" w:eastAsia="id-ID"/>
    </w:rPr>
  </w:style>
  <w:style w:type="paragraph" w:customStyle="1" w:styleId="C7EF6454F67F4A04B17D498727F0F46F">
    <w:name w:val="C7EF6454F67F4A04B17D498727F0F46F"/>
    <w:rsid w:val="00CA1F13"/>
    <w:pPr>
      <w:spacing w:after="200" w:line="276" w:lineRule="auto"/>
    </w:pPr>
    <w:rPr>
      <w:lang w:val="id-ID" w:eastAsia="id-ID"/>
    </w:rPr>
  </w:style>
  <w:style w:type="paragraph" w:customStyle="1" w:styleId="E9816FFF0BCD4A938381B59A99AABC58">
    <w:name w:val="E9816FFF0BCD4A938381B59A99AABC58"/>
    <w:rsid w:val="00CA1F13"/>
    <w:pPr>
      <w:spacing w:after="200" w:line="276" w:lineRule="auto"/>
    </w:pPr>
    <w:rPr>
      <w:lang w:val="id-ID" w:eastAsia="id-ID"/>
    </w:rPr>
  </w:style>
  <w:style w:type="paragraph" w:customStyle="1" w:styleId="947420FD9D794A36AB9959868321E942">
    <w:name w:val="947420FD9D794A36AB9959868321E942"/>
    <w:rsid w:val="00CA1F13"/>
    <w:pPr>
      <w:spacing w:after="200" w:line="276" w:lineRule="auto"/>
    </w:pPr>
    <w:rPr>
      <w:lang w:val="id-ID" w:eastAsia="id-ID"/>
    </w:rPr>
  </w:style>
  <w:style w:type="paragraph" w:customStyle="1" w:styleId="975C34AA4A664EB8A1DEE7CA6EA1AF45">
    <w:name w:val="975C34AA4A664EB8A1DEE7CA6EA1AF45"/>
    <w:rsid w:val="00CA1F13"/>
    <w:pPr>
      <w:spacing w:after="200" w:line="276" w:lineRule="auto"/>
    </w:pPr>
    <w:rPr>
      <w:lang w:val="id-ID" w:eastAsia="id-ID"/>
    </w:rPr>
  </w:style>
  <w:style w:type="paragraph" w:customStyle="1" w:styleId="6CFF968FEEFA472C8881A28383B9B5D5">
    <w:name w:val="6CFF968FEEFA472C8881A28383B9B5D5"/>
    <w:rsid w:val="00CA1F13"/>
    <w:pPr>
      <w:spacing w:after="200" w:line="276" w:lineRule="auto"/>
    </w:pPr>
    <w:rPr>
      <w:lang w:val="id-ID" w:eastAsia="id-ID"/>
    </w:rPr>
  </w:style>
  <w:style w:type="paragraph" w:customStyle="1" w:styleId="A54709AD91144B368E930699924D3067">
    <w:name w:val="A54709AD91144B368E930699924D3067"/>
    <w:rsid w:val="00CA1F13"/>
    <w:pPr>
      <w:spacing w:after="200" w:line="276" w:lineRule="auto"/>
    </w:pPr>
    <w:rPr>
      <w:lang w:val="id-ID" w:eastAsia="id-ID"/>
    </w:rPr>
  </w:style>
  <w:style w:type="paragraph" w:customStyle="1" w:styleId="F253DD2E1EA3467481FEA9021BA274E4">
    <w:name w:val="F253DD2E1EA3467481FEA9021BA274E4"/>
    <w:rsid w:val="00CA1F13"/>
    <w:pPr>
      <w:spacing w:after="200" w:line="276" w:lineRule="auto"/>
    </w:pPr>
    <w:rPr>
      <w:lang w:val="id-ID" w:eastAsia="id-ID"/>
    </w:rPr>
  </w:style>
  <w:style w:type="paragraph" w:customStyle="1" w:styleId="1EDC0730036C4966B36D9DFD74C74393">
    <w:name w:val="1EDC0730036C4966B36D9DFD74C74393"/>
    <w:rsid w:val="00CA1F13"/>
    <w:pPr>
      <w:spacing w:after="200" w:line="276" w:lineRule="auto"/>
    </w:pPr>
    <w:rPr>
      <w:lang w:val="id-ID" w:eastAsia="id-ID"/>
    </w:rPr>
  </w:style>
  <w:style w:type="paragraph" w:customStyle="1" w:styleId="4EBD8D2992A64168824BE57D010ABBEF">
    <w:name w:val="4EBD8D2992A64168824BE57D010ABBEF"/>
    <w:rsid w:val="00CA1F13"/>
    <w:pPr>
      <w:spacing w:after="200" w:line="276" w:lineRule="auto"/>
    </w:pPr>
    <w:rPr>
      <w:lang w:val="id-ID" w:eastAsia="id-ID"/>
    </w:rPr>
  </w:style>
  <w:style w:type="paragraph" w:customStyle="1" w:styleId="19DC8D49BE624373BB00CBAB8E78FE04">
    <w:name w:val="19DC8D49BE624373BB00CBAB8E78FE04"/>
    <w:rsid w:val="00CA1F13"/>
    <w:pPr>
      <w:spacing w:after="200" w:line="276" w:lineRule="auto"/>
    </w:pPr>
    <w:rPr>
      <w:lang w:val="id-ID" w:eastAsia="id-ID"/>
    </w:rPr>
  </w:style>
  <w:style w:type="paragraph" w:customStyle="1" w:styleId="6594CC0E9AA044A5A2B33D7E1FA6B44E">
    <w:name w:val="6594CC0E9AA044A5A2B33D7E1FA6B44E"/>
    <w:rsid w:val="00CA1F13"/>
    <w:pPr>
      <w:spacing w:after="200" w:line="276" w:lineRule="auto"/>
    </w:pPr>
    <w:rPr>
      <w:lang w:val="id-ID" w:eastAsia="id-ID"/>
    </w:rPr>
  </w:style>
  <w:style w:type="paragraph" w:customStyle="1" w:styleId="2C4FE2B643804AC0B7667E53AAA72C83">
    <w:name w:val="2C4FE2B643804AC0B7667E53AAA72C83"/>
    <w:rsid w:val="00CA1F13"/>
    <w:pPr>
      <w:spacing w:after="200" w:line="276" w:lineRule="auto"/>
    </w:pPr>
    <w:rPr>
      <w:lang w:val="id-ID" w:eastAsia="id-ID"/>
    </w:rPr>
  </w:style>
  <w:style w:type="paragraph" w:customStyle="1" w:styleId="A1C6689FA2314DC48DAB174D4EC35409">
    <w:name w:val="A1C6689FA2314DC48DAB174D4EC35409"/>
    <w:rsid w:val="00CA1F13"/>
    <w:pPr>
      <w:spacing w:after="200" w:line="276" w:lineRule="auto"/>
    </w:pPr>
    <w:rPr>
      <w:lang w:val="id-ID" w:eastAsia="id-ID"/>
    </w:rPr>
  </w:style>
  <w:style w:type="paragraph" w:customStyle="1" w:styleId="CA3CE5FABC384EBBBDAA24EF99AFD346">
    <w:name w:val="CA3CE5FABC384EBBBDAA24EF99AFD346"/>
    <w:rsid w:val="00CA1F13"/>
    <w:pPr>
      <w:spacing w:after="200" w:line="276" w:lineRule="auto"/>
    </w:pPr>
    <w:rPr>
      <w:lang w:val="id-ID" w:eastAsia="id-ID"/>
    </w:rPr>
  </w:style>
  <w:style w:type="paragraph" w:customStyle="1" w:styleId="D90FAC01D9FD4ABBB2A97CDCB81E2199">
    <w:name w:val="D90FAC01D9FD4ABBB2A97CDCB81E2199"/>
    <w:rsid w:val="00CA1F13"/>
    <w:pPr>
      <w:spacing w:after="200" w:line="276" w:lineRule="auto"/>
    </w:pPr>
    <w:rPr>
      <w:lang w:val="id-ID" w:eastAsia="id-ID"/>
    </w:rPr>
  </w:style>
  <w:style w:type="paragraph" w:customStyle="1" w:styleId="816CFE906FBB4B098FFF81B1E6B21535">
    <w:name w:val="816CFE906FBB4B098FFF81B1E6B21535"/>
    <w:rsid w:val="00CA1F13"/>
    <w:pPr>
      <w:spacing w:after="200" w:line="276" w:lineRule="auto"/>
    </w:pPr>
    <w:rPr>
      <w:lang w:val="id-ID" w:eastAsia="id-ID"/>
    </w:rPr>
  </w:style>
  <w:style w:type="paragraph" w:customStyle="1" w:styleId="2ABEEEEE25924942A08B293B7029C0E2">
    <w:name w:val="2ABEEEEE25924942A08B293B7029C0E2"/>
    <w:rsid w:val="00CA1F13"/>
    <w:pPr>
      <w:spacing w:after="200" w:line="276" w:lineRule="auto"/>
    </w:pPr>
    <w:rPr>
      <w:lang w:val="id-ID" w:eastAsia="id-ID"/>
    </w:rPr>
  </w:style>
  <w:style w:type="paragraph" w:customStyle="1" w:styleId="BDCBE0937E4146678C78D6B93704CC24">
    <w:name w:val="BDCBE0937E4146678C78D6B93704CC24"/>
    <w:rsid w:val="00CA1F13"/>
    <w:pPr>
      <w:spacing w:after="200" w:line="276" w:lineRule="auto"/>
    </w:pPr>
    <w:rPr>
      <w:lang w:val="id-ID" w:eastAsia="id-ID"/>
    </w:rPr>
  </w:style>
  <w:style w:type="paragraph" w:customStyle="1" w:styleId="4B4B79B09CF34057B5D1CA7EC2A950FA">
    <w:name w:val="4B4B79B09CF34057B5D1CA7EC2A950FA"/>
    <w:rsid w:val="00CA1F13"/>
    <w:pPr>
      <w:spacing w:after="200" w:line="276" w:lineRule="auto"/>
    </w:pPr>
    <w:rPr>
      <w:lang w:val="id-ID" w:eastAsia="id-ID"/>
    </w:rPr>
  </w:style>
  <w:style w:type="paragraph" w:customStyle="1" w:styleId="7D27C89D800948F9BA796EFF28E47C13">
    <w:name w:val="7D27C89D800948F9BA796EFF28E47C13"/>
    <w:rsid w:val="00CA1F13"/>
    <w:pPr>
      <w:spacing w:after="200" w:line="276" w:lineRule="auto"/>
    </w:pPr>
    <w:rPr>
      <w:lang w:val="id-ID" w:eastAsia="id-ID"/>
    </w:rPr>
  </w:style>
  <w:style w:type="paragraph" w:customStyle="1" w:styleId="206C1B485598476686EB6D1C580C39AC">
    <w:name w:val="206C1B485598476686EB6D1C580C39AC"/>
    <w:rsid w:val="00CA1F13"/>
    <w:pPr>
      <w:spacing w:after="200" w:line="276" w:lineRule="auto"/>
    </w:pPr>
    <w:rPr>
      <w:lang w:val="id-ID" w:eastAsia="id-ID"/>
    </w:rPr>
  </w:style>
  <w:style w:type="paragraph" w:customStyle="1" w:styleId="D715FC5B3C464CF2A40C34D85AF157C6">
    <w:name w:val="D715FC5B3C464CF2A40C34D85AF157C6"/>
    <w:rsid w:val="00CA1F13"/>
    <w:pPr>
      <w:spacing w:after="200" w:line="276" w:lineRule="auto"/>
    </w:pPr>
    <w:rPr>
      <w:lang w:val="id-ID" w:eastAsia="id-ID"/>
    </w:rPr>
  </w:style>
  <w:style w:type="paragraph" w:customStyle="1" w:styleId="A31E7138EB26402CBA4F0FD8B297CA07">
    <w:name w:val="A31E7138EB26402CBA4F0FD8B297CA07"/>
    <w:rsid w:val="00CA1F13"/>
    <w:pPr>
      <w:spacing w:after="200" w:line="276" w:lineRule="auto"/>
    </w:pPr>
    <w:rPr>
      <w:lang w:val="id-ID" w:eastAsia="id-ID"/>
    </w:rPr>
  </w:style>
  <w:style w:type="paragraph" w:customStyle="1" w:styleId="16772EC5588E40FD94C814325DBC5978">
    <w:name w:val="16772EC5588E40FD94C814325DBC5978"/>
    <w:rsid w:val="00CA1F13"/>
    <w:pPr>
      <w:spacing w:after="200" w:line="276" w:lineRule="auto"/>
    </w:pPr>
    <w:rPr>
      <w:lang w:val="id-ID" w:eastAsia="id-ID"/>
    </w:rPr>
  </w:style>
  <w:style w:type="paragraph" w:customStyle="1" w:styleId="059B449D60F6406897D72A202304A978">
    <w:name w:val="059B449D60F6406897D72A202304A978"/>
    <w:rsid w:val="00CA1F13"/>
    <w:pPr>
      <w:spacing w:after="200" w:line="276" w:lineRule="auto"/>
    </w:pPr>
    <w:rPr>
      <w:lang w:val="id-ID" w:eastAsia="id-ID"/>
    </w:rPr>
  </w:style>
  <w:style w:type="paragraph" w:customStyle="1" w:styleId="DC344639347C4B0EAA897F1017B3E2F1">
    <w:name w:val="DC344639347C4B0EAA897F1017B3E2F1"/>
    <w:rsid w:val="00CA1F13"/>
    <w:pPr>
      <w:spacing w:after="200" w:line="276" w:lineRule="auto"/>
    </w:pPr>
    <w:rPr>
      <w:lang w:val="id-ID" w:eastAsia="id-ID"/>
    </w:rPr>
  </w:style>
  <w:style w:type="paragraph" w:customStyle="1" w:styleId="A594A39FE8E045418BEFF0E5BD1A155B">
    <w:name w:val="A594A39FE8E045418BEFF0E5BD1A155B"/>
    <w:rsid w:val="00CA1F13"/>
    <w:pPr>
      <w:spacing w:after="200" w:line="276" w:lineRule="auto"/>
    </w:pPr>
    <w:rPr>
      <w:lang w:val="id-ID" w:eastAsia="id-ID"/>
    </w:rPr>
  </w:style>
  <w:style w:type="paragraph" w:customStyle="1" w:styleId="A7029487AC4D427BBF7C325F1AF0B247">
    <w:name w:val="A7029487AC4D427BBF7C325F1AF0B247"/>
    <w:rsid w:val="00CA1F13"/>
    <w:pPr>
      <w:spacing w:after="200" w:line="276" w:lineRule="auto"/>
    </w:pPr>
    <w:rPr>
      <w:lang w:val="id-ID" w:eastAsia="id-ID"/>
    </w:rPr>
  </w:style>
  <w:style w:type="paragraph" w:customStyle="1" w:styleId="6010188436114A569B703EB8A93CAA98">
    <w:name w:val="6010188436114A569B703EB8A93CAA98"/>
    <w:rsid w:val="00CA1F13"/>
    <w:pPr>
      <w:spacing w:after="200" w:line="276" w:lineRule="auto"/>
    </w:pPr>
    <w:rPr>
      <w:lang w:val="id-ID" w:eastAsia="id-ID"/>
    </w:rPr>
  </w:style>
  <w:style w:type="paragraph" w:customStyle="1" w:styleId="BEFA27F705AD425FAE53024B3D4FE614">
    <w:name w:val="BEFA27F705AD425FAE53024B3D4FE614"/>
    <w:rsid w:val="00CA1F13"/>
    <w:pPr>
      <w:spacing w:after="200" w:line="276" w:lineRule="auto"/>
    </w:pPr>
    <w:rPr>
      <w:lang w:val="id-ID" w:eastAsia="id-ID"/>
    </w:rPr>
  </w:style>
  <w:style w:type="paragraph" w:customStyle="1" w:styleId="B4B614BE22964EF6B04629480ACC0FDB">
    <w:name w:val="B4B614BE22964EF6B04629480ACC0FDB"/>
    <w:rsid w:val="00CA1F13"/>
    <w:pPr>
      <w:spacing w:after="200" w:line="276" w:lineRule="auto"/>
    </w:pPr>
    <w:rPr>
      <w:lang w:val="id-ID" w:eastAsia="id-ID"/>
    </w:rPr>
  </w:style>
  <w:style w:type="paragraph" w:customStyle="1" w:styleId="6592C519497D4BB6B61B48A362C26997">
    <w:name w:val="6592C519497D4BB6B61B48A362C26997"/>
    <w:rsid w:val="00CA1F13"/>
    <w:pPr>
      <w:spacing w:after="200" w:line="276" w:lineRule="auto"/>
    </w:pPr>
    <w:rPr>
      <w:lang w:val="id-ID" w:eastAsia="id-ID"/>
    </w:rPr>
  </w:style>
  <w:style w:type="paragraph" w:customStyle="1" w:styleId="C2BB101A02054700998D9FD7B7A2375F">
    <w:name w:val="C2BB101A02054700998D9FD7B7A2375F"/>
    <w:rsid w:val="00CA1F13"/>
    <w:pPr>
      <w:spacing w:after="200" w:line="276" w:lineRule="auto"/>
    </w:pPr>
    <w:rPr>
      <w:lang w:val="id-ID" w:eastAsia="id-ID"/>
    </w:rPr>
  </w:style>
  <w:style w:type="paragraph" w:customStyle="1" w:styleId="1832890E031645859168ED9AE5014774">
    <w:name w:val="1832890E031645859168ED9AE5014774"/>
    <w:rsid w:val="00CA1F13"/>
    <w:pPr>
      <w:spacing w:after="200" w:line="276" w:lineRule="auto"/>
    </w:pPr>
    <w:rPr>
      <w:lang w:val="id-ID" w:eastAsia="id-ID"/>
    </w:rPr>
  </w:style>
  <w:style w:type="paragraph" w:customStyle="1" w:styleId="088E9822A0054EBC9112228CE5F8C786">
    <w:name w:val="088E9822A0054EBC9112228CE5F8C786"/>
    <w:rsid w:val="00CA1F13"/>
    <w:pPr>
      <w:spacing w:after="200" w:line="276" w:lineRule="auto"/>
    </w:pPr>
    <w:rPr>
      <w:lang w:val="id-ID" w:eastAsia="id-ID"/>
    </w:rPr>
  </w:style>
  <w:style w:type="paragraph" w:customStyle="1" w:styleId="E408A858E9AE4774B4BB27E1A62BB32F">
    <w:name w:val="E408A858E9AE4774B4BB27E1A62BB32F"/>
    <w:rsid w:val="00CA1F13"/>
    <w:pPr>
      <w:spacing w:after="200" w:line="276" w:lineRule="auto"/>
    </w:pPr>
    <w:rPr>
      <w:lang w:val="id-ID" w:eastAsia="id-ID"/>
    </w:rPr>
  </w:style>
  <w:style w:type="paragraph" w:customStyle="1" w:styleId="EFA738B5F1734A2F90C16B629EFBD99F">
    <w:name w:val="EFA738B5F1734A2F90C16B629EFBD99F"/>
    <w:rsid w:val="00CA1F13"/>
    <w:pPr>
      <w:spacing w:after="200" w:line="276" w:lineRule="auto"/>
    </w:pPr>
    <w:rPr>
      <w:lang w:val="id-ID" w:eastAsia="id-ID"/>
    </w:rPr>
  </w:style>
  <w:style w:type="paragraph" w:customStyle="1" w:styleId="D34AE0144C4B4FB1A24411F408CF8ECC">
    <w:name w:val="D34AE0144C4B4FB1A24411F408CF8ECC"/>
    <w:rsid w:val="00CA1F13"/>
    <w:pPr>
      <w:spacing w:after="200" w:line="276" w:lineRule="auto"/>
    </w:pPr>
    <w:rPr>
      <w:lang w:val="id-ID" w:eastAsia="id-ID"/>
    </w:rPr>
  </w:style>
  <w:style w:type="paragraph" w:customStyle="1" w:styleId="4BCE5CB3253E4F0F8A81A71A0778971A">
    <w:name w:val="4BCE5CB3253E4F0F8A81A71A0778971A"/>
    <w:rsid w:val="00CA1F13"/>
    <w:pPr>
      <w:spacing w:after="200" w:line="276" w:lineRule="auto"/>
    </w:pPr>
    <w:rPr>
      <w:lang w:val="id-ID" w:eastAsia="id-ID"/>
    </w:rPr>
  </w:style>
  <w:style w:type="paragraph" w:customStyle="1" w:styleId="9419EC12E38E4287BDE868FB8552825A">
    <w:name w:val="9419EC12E38E4287BDE868FB8552825A"/>
    <w:rsid w:val="00CA1F13"/>
    <w:pPr>
      <w:spacing w:after="200" w:line="276" w:lineRule="auto"/>
    </w:pPr>
    <w:rPr>
      <w:lang w:val="id-ID" w:eastAsia="id-ID"/>
    </w:rPr>
  </w:style>
  <w:style w:type="paragraph" w:customStyle="1" w:styleId="C575ECF97C8847CEA13D8DB72A2A2F8B">
    <w:name w:val="C575ECF97C8847CEA13D8DB72A2A2F8B"/>
    <w:rsid w:val="00CA1F13"/>
    <w:pPr>
      <w:spacing w:after="200" w:line="276" w:lineRule="auto"/>
    </w:pPr>
    <w:rPr>
      <w:lang w:val="id-ID" w:eastAsia="id-ID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3EFA3A-11F1-4CEA-AD35-B2C5175C0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614</Words>
  <Characters>9201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10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khaq</dc:creator>
  <cp:lastModifiedBy>Arida Susilowati</cp:lastModifiedBy>
  <cp:revision>4</cp:revision>
  <dcterms:created xsi:type="dcterms:W3CDTF">2023-04-05T05:58:00Z</dcterms:created>
  <dcterms:modified xsi:type="dcterms:W3CDTF">2023-04-05T06:06:00Z</dcterms:modified>
</cp:coreProperties>
</file>